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9BB7F" w14:textId="77777777" w:rsidR="00B75DD8" w:rsidRDefault="00B75DD8" w:rsidP="00A944A6">
      <w:pPr>
        <w:widowControl w:val="0"/>
        <w:autoSpaceDE w:val="0"/>
        <w:autoSpaceDN w:val="0"/>
        <w:adjustRightInd w:val="0"/>
        <w:spacing w:after="0" w:line="240" w:lineRule="auto"/>
        <w:ind w:left="2240"/>
        <w:rPr>
          <w:rFonts w:ascii="Trebuchet MS" w:eastAsia="Times New Roman" w:hAnsi="Trebuchet MS" w:cs="Times New Roman"/>
          <w:b/>
          <w:bCs/>
          <w:sz w:val="28"/>
          <w:szCs w:val="28"/>
        </w:rPr>
      </w:pPr>
    </w:p>
    <w:p w14:paraId="3E99BB80" w14:textId="77777777" w:rsidR="00B75DD8" w:rsidRDefault="00B75DD8" w:rsidP="00A944A6">
      <w:pPr>
        <w:widowControl w:val="0"/>
        <w:autoSpaceDE w:val="0"/>
        <w:autoSpaceDN w:val="0"/>
        <w:adjustRightInd w:val="0"/>
        <w:spacing w:after="0" w:line="240" w:lineRule="auto"/>
        <w:ind w:left="2240"/>
        <w:rPr>
          <w:rFonts w:ascii="Trebuchet MS" w:eastAsia="Times New Roman" w:hAnsi="Trebuchet MS" w:cs="Times New Roman"/>
          <w:b/>
          <w:bCs/>
          <w:sz w:val="28"/>
          <w:szCs w:val="28"/>
        </w:rPr>
      </w:pPr>
    </w:p>
    <w:p w14:paraId="3E99BB81" w14:textId="77777777" w:rsidR="00A944A6" w:rsidRPr="00A944A6" w:rsidRDefault="00A944A6" w:rsidP="00A944A6">
      <w:pPr>
        <w:widowControl w:val="0"/>
        <w:autoSpaceDE w:val="0"/>
        <w:autoSpaceDN w:val="0"/>
        <w:adjustRightInd w:val="0"/>
        <w:spacing w:after="0" w:line="240" w:lineRule="auto"/>
        <w:ind w:left="2240"/>
        <w:rPr>
          <w:rFonts w:ascii="Trebuchet MS" w:eastAsia="Times New Roman" w:hAnsi="Trebuchet MS" w:cs="Times New Roman"/>
          <w:sz w:val="24"/>
          <w:szCs w:val="24"/>
        </w:rPr>
      </w:pPr>
      <w:r w:rsidRPr="00A944A6">
        <w:rPr>
          <w:rFonts w:ascii="Trebuchet MS" w:eastAsia="Times New Roman" w:hAnsi="Trebuchet MS" w:cs="Times New Roman"/>
          <w:b/>
          <w:bCs/>
          <w:sz w:val="28"/>
          <w:szCs w:val="28"/>
        </w:rPr>
        <w:t>SYLLABUS for M. Sc. BIOTECHNOLOGY</w:t>
      </w:r>
    </w:p>
    <w:p w14:paraId="3E99BB82" w14:textId="77777777" w:rsidR="00A944A6" w:rsidRPr="00A944A6" w:rsidRDefault="00A944A6" w:rsidP="00A944A6">
      <w:pPr>
        <w:widowControl w:val="0"/>
        <w:autoSpaceDE w:val="0"/>
        <w:autoSpaceDN w:val="0"/>
        <w:adjustRightInd w:val="0"/>
        <w:spacing w:after="0" w:line="239" w:lineRule="auto"/>
        <w:ind w:left="3900"/>
        <w:rPr>
          <w:rFonts w:ascii="Trebuchet MS" w:eastAsia="Times New Roman" w:hAnsi="Trebuchet MS" w:cs="Times New Roman"/>
          <w:sz w:val="24"/>
          <w:szCs w:val="24"/>
        </w:rPr>
      </w:pPr>
      <w:r w:rsidRPr="00A944A6">
        <w:rPr>
          <w:rFonts w:ascii="Trebuchet MS" w:eastAsia="Times New Roman" w:hAnsi="Trebuchet MS" w:cs="Times New Roman"/>
          <w:b/>
          <w:bCs/>
          <w:sz w:val="28"/>
          <w:szCs w:val="28"/>
        </w:rPr>
        <w:t>Semester Pattern</w:t>
      </w:r>
    </w:p>
    <w:p w14:paraId="3E99BB83" w14:textId="77777777" w:rsidR="00A944A6" w:rsidRPr="00A944A6" w:rsidRDefault="00A944A6" w:rsidP="00A944A6">
      <w:pPr>
        <w:widowControl w:val="0"/>
        <w:autoSpaceDE w:val="0"/>
        <w:autoSpaceDN w:val="0"/>
        <w:adjustRightInd w:val="0"/>
        <w:spacing w:after="0" w:line="1" w:lineRule="exact"/>
        <w:rPr>
          <w:rFonts w:ascii="Trebuchet MS" w:eastAsia="Times New Roman" w:hAnsi="Trebuchet MS" w:cs="Times New Roman"/>
          <w:sz w:val="24"/>
          <w:szCs w:val="24"/>
        </w:rPr>
      </w:pPr>
    </w:p>
    <w:p w14:paraId="3E99BB84" w14:textId="77777777" w:rsidR="00A944A6" w:rsidRPr="00A944A6" w:rsidRDefault="00E93EF9" w:rsidP="00A944A6">
      <w:pPr>
        <w:widowControl w:val="0"/>
        <w:autoSpaceDE w:val="0"/>
        <w:autoSpaceDN w:val="0"/>
        <w:adjustRightInd w:val="0"/>
        <w:spacing w:after="0" w:line="240" w:lineRule="auto"/>
        <w:ind w:left="1440"/>
        <w:rPr>
          <w:rFonts w:ascii="Trebuchet MS" w:eastAsia="Times New Roman" w:hAnsi="Trebuchet MS" w:cs="Times New Roman"/>
          <w:b/>
          <w:bCs/>
          <w:sz w:val="28"/>
          <w:szCs w:val="28"/>
        </w:rPr>
      </w:pPr>
      <w:r>
        <w:rPr>
          <w:rFonts w:ascii="Trebuchet MS" w:eastAsia="Times New Roman" w:hAnsi="Trebuchet MS" w:cs="Times New Roman"/>
          <w:b/>
          <w:bCs/>
          <w:sz w:val="28"/>
          <w:szCs w:val="28"/>
        </w:rPr>
        <w:t xml:space="preserve">                 </w:t>
      </w:r>
      <w:r w:rsidR="00A944A6" w:rsidRPr="00A944A6">
        <w:rPr>
          <w:rFonts w:ascii="Trebuchet MS" w:eastAsia="Times New Roman" w:hAnsi="Trebuchet MS" w:cs="Times New Roman"/>
          <w:b/>
          <w:bCs/>
          <w:sz w:val="28"/>
          <w:szCs w:val="28"/>
        </w:rPr>
        <w:t>Kakatiya University, Warangal</w:t>
      </w:r>
    </w:p>
    <w:p w14:paraId="55B21C0A" w14:textId="0D49E1E7" w:rsidR="00AA4A12" w:rsidRDefault="00AA4A12" w:rsidP="00AA4A12">
      <w:pPr>
        <w:widowControl w:val="0"/>
        <w:autoSpaceDE w:val="0"/>
        <w:autoSpaceDN w:val="0"/>
        <w:adjustRightInd w:val="0"/>
        <w:jc w:val="center"/>
        <w:rPr>
          <w:rFonts w:ascii="Trebuchet MS" w:hAnsi="Trebuchet MS"/>
          <w:sz w:val="24"/>
          <w:szCs w:val="24"/>
        </w:rPr>
      </w:pPr>
      <w:r>
        <w:rPr>
          <w:rFonts w:ascii="Trebuchet MS" w:hAnsi="Trebuchet MS"/>
          <w:b/>
          <w:bCs/>
          <w:sz w:val="28"/>
          <w:szCs w:val="28"/>
          <w:u w:val="single"/>
        </w:rPr>
        <w:t>Effective from 2017-2018</w:t>
      </w:r>
    </w:p>
    <w:p w14:paraId="3E99BB86" w14:textId="77777777" w:rsidR="00A944A6" w:rsidRPr="00A944A6" w:rsidRDefault="00A944A6" w:rsidP="00A944A6">
      <w:pPr>
        <w:widowControl w:val="0"/>
        <w:autoSpaceDE w:val="0"/>
        <w:autoSpaceDN w:val="0"/>
        <w:adjustRightInd w:val="0"/>
        <w:spacing w:after="0" w:line="301" w:lineRule="exact"/>
        <w:rPr>
          <w:rFonts w:ascii="Trebuchet MS" w:eastAsia="Times New Roman" w:hAnsi="Trebuchet MS" w:cs="Times New Roman"/>
          <w:sz w:val="24"/>
          <w:szCs w:val="24"/>
        </w:rPr>
      </w:pPr>
    </w:p>
    <w:p w14:paraId="3E99BB87" w14:textId="77777777" w:rsidR="00A944A6" w:rsidRDefault="00B75DD8" w:rsidP="00B75DD8">
      <w:pPr>
        <w:widowControl w:val="0"/>
        <w:autoSpaceDE w:val="0"/>
        <w:autoSpaceDN w:val="0"/>
        <w:adjustRightInd w:val="0"/>
        <w:spacing w:after="0" w:line="301" w:lineRule="exact"/>
        <w:jc w:val="center"/>
        <w:rPr>
          <w:rFonts w:ascii="Trebuchet MS" w:eastAsia="Times New Roman" w:hAnsi="Trebuchet MS" w:cs="Times New Roman"/>
          <w:b/>
          <w:sz w:val="28"/>
          <w:szCs w:val="24"/>
        </w:rPr>
      </w:pPr>
      <w:r w:rsidRPr="00B75DD8">
        <w:rPr>
          <w:rFonts w:ascii="Trebuchet MS" w:eastAsia="Times New Roman" w:hAnsi="Trebuchet MS" w:cs="Times New Roman"/>
          <w:b/>
          <w:sz w:val="28"/>
          <w:szCs w:val="24"/>
        </w:rPr>
        <w:t>GENERAL RULES &amp; REGULATIONS</w:t>
      </w:r>
    </w:p>
    <w:p w14:paraId="3E99BB88" w14:textId="77777777" w:rsidR="00B75DD8" w:rsidRPr="00B75DD8" w:rsidRDefault="00B75DD8" w:rsidP="00B75DD8">
      <w:pPr>
        <w:widowControl w:val="0"/>
        <w:autoSpaceDE w:val="0"/>
        <w:autoSpaceDN w:val="0"/>
        <w:adjustRightInd w:val="0"/>
        <w:spacing w:after="0" w:line="301" w:lineRule="exact"/>
        <w:jc w:val="center"/>
        <w:rPr>
          <w:rFonts w:ascii="Trebuchet MS" w:eastAsia="Times New Roman" w:hAnsi="Trebuchet MS" w:cs="Times New Roman"/>
          <w:b/>
          <w:sz w:val="28"/>
          <w:szCs w:val="24"/>
        </w:rPr>
      </w:pPr>
    </w:p>
    <w:p w14:paraId="3E99BB89" w14:textId="77777777" w:rsidR="00A944A6" w:rsidRPr="00A944A6" w:rsidRDefault="00A944A6" w:rsidP="00A944A6">
      <w:pPr>
        <w:spacing w:after="0" w:line="240" w:lineRule="auto"/>
        <w:ind w:firstLine="48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The syllabus is divided into four semesters.  </w:t>
      </w:r>
      <w:r w:rsidR="00B75DD8">
        <w:rPr>
          <w:rFonts w:ascii="Trebuchet MS" w:eastAsia="Times New Roman" w:hAnsi="Trebuchet MS" w:cs="Times New Roman"/>
          <w:sz w:val="24"/>
          <w:szCs w:val="24"/>
        </w:rPr>
        <w:t>All the</w:t>
      </w:r>
      <w:r w:rsidRPr="00A944A6">
        <w:rPr>
          <w:rFonts w:ascii="Trebuchet MS" w:eastAsia="Times New Roman" w:hAnsi="Trebuchet MS" w:cs="Times New Roman"/>
          <w:sz w:val="24"/>
          <w:szCs w:val="24"/>
        </w:rPr>
        <w:t xml:space="preserve"> semesters carry four theory papers and two practical papers and a seminar. Each theory paper is divided into four units and all the units carry equal weightage. All theory and practical papers are compulsory. Each theory and practical papers carries 100 marks. 100 marks are allotted to the project work to be presented at the end of the four</w:t>
      </w:r>
      <w:r w:rsidR="00B75DD8">
        <w:rPr>
          <w:rFonts w:ascii="Trebuchet MS" w:eastAsia="Times New Roman" w:hAnsi="Trebuchet MS" w:cs="Times New Roman"/>
          <w:sz w:val="24"/>
          <w:szCs w:val="24"/>
        </w:rPr>
        <w:t>th semester and the project is</w:t>
      </w:r>
      <w:r w:rsidRPr="00A944A6">
        <w:rPr>
          <w:rFonts w:ascii="Trebuchet MS" w:eastAsia="Times New Roman" w:hAnsi="Trebuchet MS" w:cs="Times New Roman"/>
          <w:sz w:val="24"/>
          <w:szCs w:val="24"/>
        </w:rPr>
        <w:t xml:space="preserve"> compulsory. 25 marks are allotted to the Seminar. </w:t>
      </w:r>
    </w:p>
    <w:p w14:paraId="3E99BB8A" w14:textId="77777777" w:rsidR="00A944A6" w:rsidRPr="00A944A6" w:rsidRDefault="00A944A6" w:rsidP="00A944A6">
      <w:pPr>
        <w:spacing w:after="0" w:line="240" w:lineRule="auto"/>
        <w:ind w:firstLine="480"/>
        <w:jc w:val="both"/>
        <w:rPr>
          <w:rFonts w:ascii="Trebuchet MS" w:eastAsia="Times New Roman" w:hAnsi="Trebuchet MS" w:cs="Times New Roman"/>
          <w:b/>
          <w:bCs/>
          <w:sz w:val="24"/>
          <w:szCs w:val="24"/>
        </w:rPr>
      </w:pPr>
    </w:p>
    <w:p w14:paraId="3E99BB8B" w14:textId="77777777" w:rsidR="00A944A6" w:rsidRPr="00A944A6" w:rsidRDefault="00A944A6" w:rsidP="00A944A6">
      <w:pPr>
        <w:widowControl w:val="0"/>
        <w:autoSpaceDE w:val="0"/>
        <w:autoSpaceDN w:val="0"/>
        <w:adjustRightInd w:val="0"/>
        <w:spacing w:after="0" w:line="59" w:lineRule="exact"/>
        <w:rPr>
          <w:rFonts w:ascii="Trebuchet MS" w:eastAsia="Times New Roman" w:hAnsi="Trebuchet MS" w:cs="Times New Roman"/>
          <w:b/>
          <w:bCs/>
          <w:sz w:val="24"/>
          <w:szCs w:val="24"/>
        </w:rPr>
      </w:pPr>
    </w:p>
    <w:p w14:paraId="3E99BB8C" w14:textId="77777777" w:rsidR="00A944A6" w:rsidRPr="00BF7E5A" w:rsidRDefault="00A944A6" w:rsidP="007A6FED">
      <w:pPr>
        <w:pStyle w:val="ListParagraph"/>
        <w:widowControl w:val="0"/>
        <w:numPr>
          <w:ilvl w:val="0"/>
          <w:numId w:val="95"/>
        </w:numPr>
        <w:overflowPunct w:val="0"/>
        <w:autoSpaceDE w:val="0"/>
        <w:autoSpaceDN w:val="0"/>
        <w:adjustRightInd w:val="0"/>
        <w:spacing w:after="0" w:line="215" w:lineRule="auto"/>
        <w:jc w:val="both"/>
        <w:rPr>
          <w:rFonts w:ascii="Trebuchet MS" w:eastAsia="Times New Roman" w:hAnsi="Trebuchet MS"/>
          <w:b/>
          <w:bCs/>
          <w:sz w:val="24"/>
          <w:szCs w:val="24"/>
        </w:rPr>
      </w:pPr>
      <w:r w:rsidRPr="00B75DD8">
        <w:rPr>
          <w:rFonts w:ascii="Trebuchet MS" w:eastAsia="Times New Roman" w:hAnsi="Trebuchet MS"/>
          <w:b/>
          <w:bCs/>
          <w:sz w:val="24"/>
          <w:szCs w:val="24"/>
        </w:rPr>
        <w:t xml:space="preserve">Number of theory and practical periods: </w:t>
      </w:r>
      <w:r w:rsidRPr="00B75DD8">
        <w:rPr>
          <w:rFonts w:ascii="Trebuchet MS" w:eastAsia="Times New Roman" w:hAnsi="Trebuchet MS"/>
          <w:sz w:val="24"/>
          <w:szCs w:val="24"/>
        </w:rPr>
        <w:t>The syllabus is based on 16 theory periods and 18 practical</w:t>
      </w:r>
      <w:r w:rsidR="00B1769C">
        <w:rPr>
          <w:rFonts w:ascii="Trebuchet MS" w:eastAsia="Times New Roman" w:hAnsi="Trebuchet MS"/>
          <w:sz w:val="24"/>
          <w:szCs w:val="24"/>
        </w:rPr>
        <w:t xml:space="preserve"> </w:t>
      </w:r>
      <w:r w:rsidRPr="00B75DD8">
        <w:rPr>
          <w:rFonts w:ascii="Trebuchet MS" w:eastAsia="Times New Roman" w:hAnsi="Trebuchet MS"/>
          <w:sz w:val="24"/>
          <w:szCs w:val="24"/>
        </w:rPr>
        <w:t>periods per week. Candidates are required to pass separately in theory and practical examination.</w:t>
      </w:r>
    </w:p>
    <w:p w14:paraId="3E99BB8D" w14:textId="77777777" w:rsidR="00BF7E5A" w:rsidRPr="00B75DD8" w:rsidRDefault="00BF7E5A" w:rsidP="00BF7E5A">
      <w:pPr>
        <w:pStyle w:val="ListParagraph"/>
        <w:widowControl w:val="0"/>
        <w:overflowPunct w:val="0"/>
        <w:autoSpaceDE w:val="0"/>
        <w:autoSpaceDN w:val="0"/>
        <w:adjustRightInd w:val="0"/>
        <w:spacing w:after="0" w:line="215" w:lineRule="auto"/>
        <w:jc w:val="both"/>
        <w:rPr>
          <w:rFonts w:ascii="Trebuchet MS" w:eastAsia="Times New Roman" w:hAnsi="Trebuchet MS"/>
          <w:b/>
          <w:bCs/>
          <w:sz w:val="24"/>
          <w:szCs w:val="24"/>
        </w:rPr>
      </w:pPr>
    </w:p>
    <w:p w14:paraId="3E99BB8E" w14:textId="77777777" w:rsidR="00A944A6" w:rsidRPr="00B75DD8" w:rsidRDefault="00A944A6" w:rsidP="00B75DD8">
      <w:pPr>
        <w:widowControl w:val="0"/>
        <w:autoSpaceDE w:val="0"/>
        <w:autoSpaceDN w:val="0"/>
        <w:adjustRightInd w:val="0"/>
        <w:spacing w:after="0" w:line="50" w:lineRule="exact"/>
        <w:rPr>
          <w:rFonts w:ascii="Trebuchet MS" w:eastAsia="Times New Roman" w:hAnsi="Trebuchet MS" w:cs="Times New Roman"/>
          <w:b/>
          <w:bCs/>
          <w:sz w:val="24"/>
          <w:szCs w:val="24"/>
        </w:rPr>
      </w:pPr>
    </w:p>
    <w:p w14:paraId="3E99BB8F" w14:textId="77777777" w:rsidR="00A944A6" w:rsidRPr="00B75DD8" w:rsidRDefault="00A944A6" w:rsidP="00B75DD8">
      <w:pPr>
        <w:widowControl w:val="0"/>
        <w:autoSpaceDE w:val="0"/>
        <w:autoSpaceDN w:val="0"/>
        <w:adjustRightInd w:val="0"/>
        <w:spacing w:after="0" w:line="56" w:lineRule="exact"/>
        <w:rPr>
          <w:rFonts w:ascii="Trebuchet MS" w:eastAsia="Times New Roman" w:hAnsi="Trebuchet MS" w:cs="Times New Roman"/>
          <w:b/>
          <w:bCs/>
          <w:sz w:val="24"/>
          <w:szCs w:val="24"/>
        </w:rPr>
      </w:pPr>
    </w:p>
    <w:p w14:paraId="3E99BB90" w14:textId="77777777" w:rsidR="00A944A6" w:rsidRPr="00BF7E5A" w:rsidRDefault="00A944A6" w:rsidP="007A6FED">
      <w:pPr>
        <w:pStyle w:val="ListParagraph"/>
        <w:widowControl w:val="0"/>
        <w:numPr>
          <w:ilvl w:val="0"/>
          <w:numId w:val="95"/>
        </w:numPr>
        <w:overflowPunct w:val="0"/>
        <w:autoSpaceDE w:val="0"/>
        <w:autoSpaceDN w:val="0"/>
        <w:adjustRightInd w:val="0"/>
        <w:spacing w:after="0" w:line="215" w:lineRule="auto"/>
        <w:ind w:right="20"/>
        <w:jc w:val="both"/>
        <w:rPr>
          <w:rFonts w:ascii="Trebuchet MS" w:eastAsia="Times New Roman" w:hAnsi="Trebuchet MS"/>
          <w:b/>
          <w:bCs/>
          <w:sz w:val="24"/>
          <w:szCs w:val="24"/>
        </w:rPr>
      </w:pPr>
      <w:r w:rsidRPr="00B75DD8">
        <w:rPr>
          <w:rFonts w:ascii="Trebuchet MS" w:eastAsia="Times New Roman" w:hAnsi="Trebuchet MS"/>
          <w:b/>
          <w:bCs/>
          <w:sz w:val="24"/>
          <w:szCs w:val="24"/>
        </w:rPr>
        <w:t xml:space="preserve">Seminars: </w:t>
      </w:r>
      <w:r w:rsidRPr="00B75DD8">
        <w:rPr>
          <w:rFonts w:ascii="Trebuchet MS" w:eastAsia="Times New Roman" w:hAnsi="Trebuchet MS"/>
          <w:sz w:val="24"/>
          <w:szCs w:val="24"/>
        </w:rPr>
        <w:t>In all the semesters every student has to give at least one seminar and submit a written</w:t>
      </w:r>
      <w:r w:rsidR="00B1769C">
        <w:rPr>
          <w:rFonts w:ascii="Trebuchet MS" w:eastAsia="Times New Roman" w:hAnsi="Trebuchet MS"/>
          <w:sz w:val="24"/>
          <w:szCs w:val="24"/>
        </w:rPr>
        <w:t xml:space="preserve"> </w:t>
      </w:r>
      <w:r w:rsidRPr="00B75DD8">
        <w:rPr>
          <w:rFonts w:ascii="Trebuchet MS" w:eastAsia="Times New Roman" w:hAnsi="Trebuchet MS"/>
          <w:sz w:val="24"/>
          <w:szCs w:val="24"/>
        </w:rPr>
        <w:t>summary of the same</w:t>
      </w:r>
      <w:r w:rsidRPr="00B75DD8">
        <w:rPr>
          <w:rFonts w:ascii="Trebuchet MS" w:eastAsia="Times New Roman" w:hAnsi="Trebuchet MS"/>
          <w:b/>
          <w:sz w:val="24"/>
          <w:szCs w:val="24"/>
        </w:rPr>
        <w:t xml:space="preserve">. </w:t>
      </w:r>
    </w:p>
    <w:p w14:paraId="3E99BB91" w14:textId="77777777" w:rsidR="00BF7E5A" w:rsidRPr="00B75DD8" w:rsidRDefault="00BF7E5A" w:rsidP="00BF7E5A">
      <w:pPr>
        <w:pStyle w:val="ListParagraph"/>
        <w:widowControl w:val="0"/>
        <w:overflowPunct w:val="0"/>
        <w:autoSpaceDE w:val="0"/>
        <w:autoSpaceDN w:val="0"/>
        <w:adjustRightInd w:val="0"/>
        <w:spacing w:after="0" w:line="215" w:lineRule="auto"/>
        <w:ind w:right="20"/>
        <w:jc w:val="both"/>
        <w:rPr>
          <w:rFonts w:ascii="Trebuchet MS" w:eastAsia="Times New Roman" w:hAnsi="Trebuchet MS"/>
          <w:b/>
          <w:bCs/>
          <w:sz w:val="24"/>
          <w:szCs w:val="24"/>
        </w:rPr>
      </w:pPr>
    </w:p>
    <w:p w14:paraId="3E99BB92" w14:textId="77777777" w:rsidR="00A944A6" w:rsidRPr="00B75DD8" w:rsidRDefault="00A944A6" w:rsidP="00B75DD8">
      <w:pPr>
        <w:widowControl w:val="0"/>
        <w:autoSpaceDE w:val="0"/>
        <w:autoSpaceDN w:val="0"/>
        <w:adjustRightInd w:val="0"/>
        <w:spacing w:after="0" w:line="50" w:lineRule="exact"/>
        <w:rPr>
          <w:rFonts w:ascii="Trebuchet MS" w:eastAsia="Times New Roman" w:hAnsi="Trebuchet MS" w:cs="Times New Roman"/>
          <w:b/>
          <w:bCs/>
          <w:sz w:val="24"/>
          <w:szCs w:val="24"/>
        </w:rPr>
      </w:pPr>
    </w:p>
    <w:p w14:paraId="3E99BB93" w14:textId="77777777" w:rsidR="00A944A6" w:rsidRPr="00BF7E5A" w:rsidRDefault="00A944A6" w:rsidP="007A6FED">
      <w:pPr>
        <w:pStyle w:val="ListParagraph"/>
        <w:widowControl w:val="0"/>
        <w:numPr>
          <w:ilvl w:val="0"/>
          <w:numId w:val="95"/>
        </w:numPr>
        <w:overflowPunct w:val="0"/>
        <w:autoSpaceDE w:val="0"/>
        <w:autoSpaceDN w:val="0"/>
        <w:adjustRightInd w:val="0"/>
        <w:spacing w:after="0" w:line="215" w:lineRule="auto"/>
        <w:ind w:right="20"/>
        <w:jc w:val="both"/>
        <w:rPr>
          <w:rFonts w:ascii="Trebuchet MS" w:eastAsia="Times New Roman" w:hAnsi="Trebuchet MS"/>
          <w:b/>
          <w:bCs/>
          <w:sz w:val="24"/>
          <w:szCs w:val="24"/>
        </w:rPr>
      </w:pPr>
      <w:r w:rsidRPr="00B75DD8">
        <w:rPr>
          <w:rFonts w:ascii="Trebuchet MS" w:eastAsia="Times New Roman" w:hAnsi="Trebuchet MS"/>
          <w:b/>
          <w:bCs/>
          <w:sz w:val="24"/>
          <w:szCs w:val="24"/>
        </w:rPr>
        <w:t xml:space="preserve">Project work: </w:t>
      </w:r>
      <w:r w:rsidRPr="00B75DD8">
        <w:rPr>
          <w:rFonts w:ascii="Trebuchet MS" w:eastAsia="Times New Roman" w:hAnsi="Trebuchet MS"/>
          <w:sz w:val="24"/>
          <w:szCs w:val="24"/>
        </w:rPr>
        <w:t>The student will undergo training in any Biotechnology Industry/Institute for 45 days after completion of II semester. Report will be submitted at the end of the IVth  semester. Project report will be evaluated by the External and Internal (Chairperson, BOS, Biotechnology) examiners at end of the fourth semester, 100 marks (4 Credits) are allotted to the project work. The project iscompulsory.</w:t>
      </w:r>
    </w:p>
    <w:p w14:paraId="3E99BB94" w14:textId="77777777" w:rsidR="00BF7E5A" w:rsidRPr="00B75DD8" w:rsidRDefault="00BF7E5A" w:rsidP="00BF7E5A">
      <w:pPr>
        <w:pStyle w:val="ListParagraph"/>
        <w:widowControl w:val="0"/>
        <w:overflowPunct w:val="0"/>
        <w:autoSpaceDE w:val="0"/>
        <w:autoSpaceDN w:val="0"/>
        <w:adjustRightInd w:val="0"/>
        <w:spacing w:after="0" w:line="215" w:lineRule="auto"/>
        <w:ind w:right="20"/>
        <w:jc w:val="both"/>
        <w:rPr>
          <w:rFonts w:ascii="Trebuchet MS" w:eastAsia="Times New Roman" w:hAnsi="Trebuchet MS"/>
          <w:b/>
          <w:bCs/>
          <w:sz w:val="24"/>
          <w:szCs w:val="24"/>
        </w:rPr>
      </w:pPr>
    </w:p>
    <w:p w14:paraId="3E99BB95" w14:textId="77777777" w:rsidR="00A944A6" w:rsidRPr="00BF7E5A" w:rsidRDefault="00A944A6" w:rsidP="007A6FED">
      <w:pPr>
        <w:pStyle w:val="ListParagraph"/>
        <w:widowControl w:val="0"/>
        <w:numPr>
          <w:ilvl w:val="0"/>
          <w:numId w:val="95"/>
        </w:numPr>
        <w:overflowPunct w:val="0"/>
        <w:autoSpaceDE w:val="0"/>
        <w:autoSpaceDN w:val="0"/>
        <w:adjustRightInd w:val="0"/>
        <w:spacing w:after="0" w:line="215" w:lineRule="auto"/>
        <w:ind w:right="20"/>
        <w:jc w:val="both"/>
        <w:rPr>
          <w:rFonts w:ascii="Trebuchet MS" w:eastAsia="Times New Roman" w:hAnsi="Trebuchet MS"/>
          <w:bCs/>
          <w:sz w:val="24"/>
          <w:szCs w:val="24"/>
        </w:rPr>
      </w:pPr>
      <w:r w:rsidRPr="00B75DD8">
        <w:rPr>
          <w:rFonts w:ascii="Trebuchet MS" w:eastAsia="Times New Roman" w:hAnsi="Trebuchet MS"/>
          <w:b/>
          <w:bCs/>
          <w:sz w:val="24"/>
          <w:szCs w:val="24"/>
        </w:rPr>
        <w:t xml:space="preserve">Study tour: </w:t>
      </w:r>
      <w:r w:rsidRPr="00B75DD8">
        <w:rPr>
          <w:rFonts w:ascii="Trebuchet MS" w:eastAsia="Times New Roman" w:hAnsi="Trebuchet MS"/>
          <w:sz w:val="24"/>
          <w:szCs w:val="24"/>
        </w:rPr>
        <w:t>Students of M. Sc. Biotechnology are encouraged to visit some research institutes ofnational and international rep</w:t>
      </w:r>
      <w:r w:rsidR="00BF7E5A">
        <w:rPr>
          <w:rFonts w:ascii="Trebuchet MS" w:eastAsia="Times New Roman" w:hAnsi="Trebuchet MS"/>
          <w:sz w:val="24"/>
          <w:szCs w:val="24"/>
        </w:rPr>
        <w:t>ute during the two-year course.</w:t>
      </w:r>
    </w:p>
    <w:p w14:paraId="3E99BB96" w14:textId="77777777" w:rsidR="00BF7E5A" w:rsidRPr="00B75DD8" w:rsidRDefault="00BF7E5A" w:rsidP="00BF7E5A">
      <w:pPr>
        <w:pStyle w:val="ListParagraph"/>
        <w:widowControl w:val="0"/>
        <w:overflowPunct w:val="0"/>
        <w:autoSpaceDE w:val="0"/>
        <w:autoSpaceDN w:val="0"/>
        <w:adjustRightInd w:val="0"/>
        <w:spacing w:after="0" w:line="215" w:lineRule="auto"/>
        <w:ind w:right="20"/>
        <w:jc w:val="both"/>
        <w:rPr>
          <w:rFonts w:ascii="Trebuchet MS" w:eastAsia="Times New Roman" w:hAnsi="Trebuchet MS"/>
          <w:bCs/>
          <w:sz w:val="24"/>
          <w:szCs w:val="24"/>
        </w:rPr>
      </w:pPr>
    </w:p>
    <w:p w14:paraId="3E99BB97" w14:textId="77777777" w:rsidR="00B75DD8" w:rsidRDefault="00B75DD8" w:rsidP="007A6FED">
      <w:pPr>
        <w:pStyle w:val="ListParagraph"/>
        <w:widowControl w:val="0"/>
        <w:numPr>
          <w:ilvl w:val="0"/>
          <w:numId w:val="95"/>
        </w:numPr>
        <w:overflowPunct w:val="0"/>
        <w:autoSpaceDE w:val="0"/>
        <w:autoSpaceDN w:val="0"/>
        <w:adjustRightInd w:val="0"/>
        <w:spacing w:after="0" w:line="215" w:lineRule="auto"/>
        <w:ind w:right="20"/>
        <w:jc w:val="both"/>
        <w:rPr>
          <w:rFonts w:ascii="Trebuchet MS" w:eastAsia="Times New Roman" w:hAnsi="Trebuchet MS"/>
          <w:bCs/>
          <w:sz w:val="24"/>
          <w:szCs w:val="24"/>
        </w:rPr>
      </w:pPr>
      <w:r w:rsidRPr="00B75DD8">
        <w:rPr>
          <w:rFonts w:ascii="Trebuchet MS" w:eastAsia="Times New Roman" w:hAnsi="Trebuchet MS"/>
          <w:b/>
          <w:bCs/>
          <w:sz w:val="24"/>
          <w:szCs w:val="24"/>
        </w:rPr>
        <w:t xml:space="preserve">Pattern of Question Paper: </w:t>
      </w:r>
      <w:r w:rsidRPr="00B75DD8">
        <w:rPr>
          <w:rFonts w:ascii="Trebuchet MS" w:eastAsia="Times New Roman" w:hAnsi="Trebuchet MS"/>
          <w:bCs/>
          <w:sz w:val="24"/>
          <w:szCs w:val="24"/>
        </w:rPr>
        <w:t xml:space="preserve">There will be four units in each paper. Question paper will consist of five questions. First question will be compulsory with questions from each of the four units having equal weightage and there will be no internal choice. Four questions will be on four units with internal choice (One question on each unit). Maximum marks of each paper will be 80. Each paper will be of 3 hours duration. Practical/laboratory examination of 100 marks. Minimum passing marks in each head (theory&amp; practical) will be 40%. </w:t>
      </w:r>
    </w:p>
    <w:p w14:paraId="3E99BB98" w14:textId="77777777" w:rsidR="00BF7E5A" w:rsidRPr="00B75DD8" w:rsidRDefault="00BF7E5A" w:rsidP="00BF7E5A">
      <w:pPr>
        <w:pStyle w:val="ListParagraph"/>
        <w:widowControl w:val="0"/>
        <w:overflowPunct w:val="0"/>
        <w:autoSpaceDE w:val="0"/>
        <w:autoSpaceDN w:val="0"/>
        <w:adjustRightInd w:val="0"/>
        <w:spacing w:after="0" w:line="215" w:lineRule="auto"/>
        <w:ind w:right="20"/>
        <w:jc w:val="both"/>
        <w:rPr>
          <w:rFonts w:ascii="Trebuchet MS" w:eastAsia="Times New Roman" w:hAnsi="Trebuchet MS"/>
          <w:bCs/>
          <w:sz w:val="24"/>
          <w:szCs w:val="24"/>
        </w:rPr>
      </w:pPr>
    </w:p>
    <w:p w14:paraId="3E99BB99" w14:textId="77777777" w:rsidR="00B75DD8" w:rsidRPr="00B75DD8" w:rsidRDefault="00B75DD8" w:rsidP="007A6FED">
      <w:pPr>
        <w:pStyle w:val="ListParagraph"/>
        <w:widowControl w:val="0"/>
        <w:numPr>
          <w:ilvl w:val="0"/>
          <w:numId w:val="95"/>
        </w:numPr>
        <w:overflowPunct w:val="0"/>
        <w:autoSpaceDE w:val="0"/>
        <w:autoSpaceDN w:val="0"/>
        <w:adjustRightInd w:val="0"/>
        <w:spacing w:after="0" w:line="215" w:lineRule="auto"/>
        <w:ind w:right="20"/>
        <w:jc w:val="both"/>
        <w:rPr>
          <w:rFonts w:ascii="Trebuchet MS" w:eastAsia="Times New Roman" w:hAnsi="Trebuchet MS"/>
          <w:b/>
          <w:bCs/>
          <w:sz w:val="24"/>
          <w:szCs w:val="24"/>
        </w:rPr>
      </w:pPr>
      <w:r>
        <w:rPr>
          <w:rFonts w:ascii="Trebuchet MS" w:eastAsia="Times New Roman" w:hAnsi="Trebuchet MS"/>
          <w:b/>
          <w:bCs/>
          <w:sz w:val="24"/>
          <w:szCs w:val="24"/>
        </w:rPr>
        <w:t xml:space="preserve">Subject Elective: </w:t>
      </w:r>
      <w:r w:rsidRPr="00B75DD8">
        <w:rPr>
          <w:rFonts w:ascii="Trebuchet MS" w:eastAsia="Times New Roman" w:hAnsi="Trebuchet MS"/>
          <w:bCs/>
          <w:sz w:val="24"/>
          <w:szCs w:val="24"/>
        </w:rPr>
        <w:t>Selection of subject elective in IIIrd and IVth  semesters  is based on marks scored in previous semesters (results declared) followed by rule of reservation</w:t>
      </w:r>
    </w:p>
    <w:p w14:paraId="3E99BB9A" w14:textId="77777777" w:rsidR="00E93EF9" w:rsidRPr="00D676D2" w:rsidRDefault="00E93EF9" w:rsidP="00E93EF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D676D2">
        <w:rPr>
          <w:rFonts w:ascii="Times New Roman" w:hAnsi="Times New Roman" w:cs="Times New Roman"/>
          <w:b/>
          <w:bCs/>
          <w:sz w:val="24"/>
          <w:szCs w:val="24"/>
        </w:rPr>
        <w:t>Course Objectives</w:t>
      </w:r>
    </w:p>
    <w:p w14:paraId="3E99BB9B" w14:textId="77777777" w:rsidR="00E93EF9" w:rsidRDefault="00E93EF9" w:rsidP="00E93EF9">
      <w:pPr>
        <w:pStyle w:val="ListParagraph"/>
        <w:numPr>
          <w:ilvl w:val="0"/>
          <w:numId w:val="104"/>
        </w:numPr>
        <w:autoSpaceDE w:val="0"/>
        <w:autoSpaceDN w:val="0"/>
        <w:adjustRightInd w:val="0"/>
        <w:spacing w:after="0" w:line="240" w:lineRule="auto"/>
        <w:rPr>
          <w:rFonts w:ascii="Times New Roman" w:eastAsia="ArialMT" w:hAnsi="Times New Roman"/>
          <w:sz w:val="24"/>
          <w:szCs w:val="24"/>
        </w:rPr>
      </w:pPr>
      <w:r w:rsidRPr="00A85FD0">
        <w:rPr>
          <w:rFonts w:ascii="Times New Roman" w:eastAsia="ArialMT" w:hAnsi="Times New Roman"/>
          <w:sz w:val="24"/>
          <w:szCs w:val="24"/>
        </w:rPr>
        <w:t>To Create Intelligent and Skilled Human Resource to Cope up with the Development of Science and Industry.</w:t>
      </w:r>
    </w:p>
    <w:p w14:paraId="3E99BB9C" w14:textId="77777777" w:rsidR="00E93EF9" w:rsidRPr="00A85FD0" w:rsidRDefault="00E93EF9" w:rsidP="00E93EF9">
      <w:pPr>
        <w:pStyle w:val="ListParagraph"/>
        <w:numPr>
          <w:ilvl w:val="0"/>
          <w:numId w:val="104"/>
        </w:numPr>
        <w:autoSpaceDE w:val="0"/>
        <w:autoSpaceDN w:val="0"/>
        <w:adjustRightInd w:val="0"/>
        <w:spacing w:after="0" w:line="240" w:lineRule="auto"/>
        <w:rPr>
          <w:rFonts w:ascii="Times New Roman" w:eastAsia="ArialMT" w:hAnsi="Times New Roman"/>
          <w:sz w:val="24"/>
          <w:szCs w:val="24"/>
        </w:rPr>
      </w:pPr>
      <w:r w:rsidRPr="00A85FD0">
        <w:rPr>
          <w:rFonts w:ascii="Times New Roman" w:eastAsia="ArialMT" w:hAnsi="Times New Roman"/>
          <w:sz w:val="24"/>
          <w:szCs w:val="24"/>
        </w:rPr>
        <w:t>To train students to understand about different biomolecules, their structure andfunction.</w:t>
      </w:r>
    </w:p>
    <w:p w14:paraId="3E99BB9D" w14:textId="77777777" w:rsidR="00E93EF9" w:rsidRPr="00A85FD0" w:rsidRDefault="00E93EF9" w:rsidP="00E93EF9">
      <w:pPr>
        <w:pStyle w:val="ListParagraph"/>
        <w:numPr>
          <w:ilvl w:val="0"/>
          <w:numId w:val="104"/>
        </w:numPr>
        <w:autoSpaceDE w:val="0"/>
        <w:autoSpaceDN w:val="0"/>
        <w:adjustRightInd w:val="0"/>
        <w:spacing w:after="0" w:line="240" w:lineRule="auto"/>
        <w:rPr>
          <w:rFonts w:ascii="Times New Roman" w:eastAsia="ArialMT" w:hAnsi="Times New Roman"/>
          <w:sz w:val="24"/>
          <w:szCs w:val="24"/>
        </w:rPr>
      </w:pPr>
      <w:r w:rsidRPr="00A85FD0">
        <w:rPr>
          <w:rFonts w:ascii="Times New Roman" w:eastAsia="ArialMT" w:hAnsi="Times New Roman"/>
          <w:sz w:val="24"/>
          <w:szCs w:val="24"/>
        </w:rPr>
        <w:t>To acquaint the students with the chemistry of biological systems and to unravel</w:t>
      </w:r>
    </w:p>
    <w:p w14:paraId="3E99BB9E" w14:textId="77777777" w:rsidR="00E93EF9" w:rsidRPr="00A85FD0" w:rsidRDefault="00E93EF9" w:rsidP="00E93EF9">
      <w:pPr>
        <w:pStyle w:val="ListParagraph"/>
        <w:autoSpaceDE w:val="0"/>
        <w:autoSpaceDN w:val="0"/>
        <w:adjustRightInd w:val="0"/>
        <w:spacing w:after="0" w:line="240" w:lineRule="auto"/>
        <w:rPr>
          <w:rFonts w:ascii="Times New Roman" w:eastAsia="ArialMT" w:hAnsi="Times New Roman"/>
          <w:sz w:val="24"/>
          <w:szCs w:val="24"/>
        </w:rPr>
      </w:pPr>
      <w:r w:rsidRPr="00A85FD0">
        <w:rPr>
          <w:rFonts w:ascii="Times New Roman" w:eastAsia="ArialMT" w:hAnsi="Times New Roman"/>
          <w:sz w:val="24"/>
          <w:szCs w:val="24"/>
        </w:rPr>
        <w:t>the chemistry of the living state.</w:t>
      </w:r>
    </w:p>
    <w:p w14:paraId="3E99BB9F" w14:textId="77777777" w:rsidR="00E93EF9" w:rsidRPr="00A85FD0" w:rsidRDefault="00E93EF9" w:rsidP="00E93EF9">
      <w:pPr>
        <w:numPr>
          <w:ilvl w:val="0"/>
          <w:numId w:val="104"/>
        </w:numPr>
        <w:spacing w:after="0" w:line="240" w:lineRule="auto"/>
        <w:rPr>
          <w:rFonts w:ascii="Times New Roman" w:hAnsi="Times New Roman" w:cs="Times New Roman"/>
          <w:sz w:val="24"/>
          <w:szCs w:val="24"/>
        </w:rPr>
      </w:pPr>
      <w:r w:rsidRPr="00A85FD0">
        <w:rPr>
          <w:rFonts w:ascii="Times New Roman" w:hAnsi="Times New Roman" w:cs="Times New Roman"/>
          <w:sz w:val="24"/>
          <w:szCs w:val="24"/>
        </w:rPr>
        <w:lastRenderedPageBreak/>
        <w:t>To Develop Student Force to enter into Modern Research and Technology.</w:t>
      </w:r>
    </w:p>
    <w:p w14:paraId="3E99BBA0" w14:textId="77777777" w:rsidR="00E93EF9" w:rsidRPr="00D676D2" w:rsidRDefault="00E93EF9" w:rsidP="00E93EF9">
      <w:pPr>
        <w:spacing w:after="0"/>
        <w:ind w:left="720"/>
        <w:jc w:val="both"/>
        <w:rPr>
          <w:rFonts w:ascii="Times New Roman" w:hAnsi="Times New Roman" w:cs="Times New Roman"/>
          <w:sz w:val="24"/>
          <w:szCs w:val="24"/>
        </w:rPr>
      </w:pPr>
    </w:p>
    <w:p w14:paraId="3E99BBA1" w14:textId="77777777" w:rsidR="00E93EF9" w:rsidRPr="00E01A0F" w:rsidRDefault="00E93EF9" w:rsidP="00E93EF9">
      <w:pPr>
        <w:ind w:firstLine="288"/>
        <w:jc w:val="both"/>
        <w:rPr>
          <w:rFonts w:ascii="Times New Roman" w:hAnsi="Times New Roman" w:cs="Times New Roman"/>
          <w:b/>
          <w:sz w:val="24"/>
          <w:szCs w:val="24"/>
        </w:rPr>
      </w:pPr>
      <w:r w:rsidRPr="00E01A0F">
        <w:rPr>
          <w:rFonts w:ascii="Times New Roman" w:hAnsi="Times New Roman" w:cs="Times New Roman"/>
          <w:b/>
          <w:sz w:val="24"/>
          <w:szCs w:val="24"/>
        </w:rPr>
        <w:t>The students are trained in the following areas:</w:t>
      </w:r>
    </w:p>
    <w:p w14:paraId="3E99BBA2"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General Biology, Cell Biology and Microbiology</w:t>
      </w:r>
    </w:p>
    <w:p w14:paraId="3E99BBA3"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Basic and Molecular Genetics</w:t>
      </w:r>
    </w:p>
    <w:p w14:paraId="3E99BBA4"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Immunology</w:t>
      </w:r>
    </w:p>
    <w:p w14:paraId="3E99BBA5"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Biochemistry</w:t>
      </w:r>
    </w:p>
    <w:p w14:paraId="3E99BBA6"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Biophysical and Chemical Methods and Bioprocess Technology</w:t>
      </w:r>
    </w:p>
    <w:p w14:paraId="3E99BBA7"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Cell and Tissue Culture Technology</w:t>
      </w:r>
    </w:p>
    <w:p w14:paraId="3E99BBA8"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Molecular Biology and Recombinant-DNA Technology</w:t>
      </w:r>
    </w:p>
    <w:p w14:paraId="3E99BBA9"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Microbial Biotechnology</w:t>
      </w:r>
    </w:p>
    <w:p w14:paraId="3E99BBAA"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Environmental Biotechnology</w:t>
      </w:r>
    </w:p>
    <w:p w14:paraId="3E99BBAB"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 xml:space="preserve">Basic and Advance- Plant, Agriculture, Animal  and Medical Biotechnology </w:t>
      </w:r>
    </w:p>
    <w:p w14:paraId="3E99BBAC"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Biostatistics and Computer Applications</w:t>
      </w:r>
    </w:p>
    <w:p w14:paraId="3E99BBAD" w14:textId="77777777" w:rsidR="00E93EF9" w:rsidRPr="00D676D2" w:rsidRDefault="00E93EF9" w:rsidP="00E93EF9">
      <w:pPr>
        <w:numPr>
          <w:ilvl w:val="0"/>
          <w:numId w:val="103"/>
        </w:numPr>
        <w:spacing w:after="0" w:line="240" w:lineRule="auto"/>
        <w:jc w:val="both"/>
        <w:rPr>
          <w:rFonts w:ascii="Times New Roman" w:hAnsi="Times New Roman" w:cs="Times New Roman"/>
          <w:bCs/>
          <w:sz w:val="24"/>
          <w:szCs w:val="24"/>
        </w:rPr>
      </w:pPr>
      <w:r w:rsidRPr="00D676D2">
        <w:rPr>
          <w:rFonts w:ascii="Times New Roman" w:hAnsi="Times New Roman" w:cs="Times New Roman"/>
          <w:bCs/>
          <w:sz w:val="24"/>
          <w:szCs w:val="24"/>
        </w:rPr>
        <w:t>Bioinformatics</w:t>
      </w:r>
    </w:p>
    <w:p w14:paraId="3E99BBAE" w14:textId="77777777" w:rsidR="00E93EF9" w:rsidRPr="00931FC9" w:rsidRDefault="00E93EF9" w:rsidP="00E93EF9">
      <w:pPr>
        <w:jc w:val="both"/>
        <w:rPr>
          <w:rFonts w:ascii="Times New Roman" w:hAnsi="Times New Roman" w:cs="Times New Roman"/>
          <w:b/>
          <w:sz w:val="36"/>
          <w:szCs w:val="24"/>
        </w:rPr>
      </w:pPr>
      <w:r>
        <w:rPr>
          <w:rFonts w:ascii="Times New Roman" w:hAnsi="Times New Roman" w:cs="Times New Roman"/>
          <w:b/>
          <w:sz w:val="36"/>
          <w:szCs w:val="24"/>
        </w:rPr>
        <w:t>O</w:t>
      </w:r>
      <w:r w:rsidRPr="00931FC9">
        <w:rPr>
          <w:rFonts w:ascii="Times New Roman" w:hAnsi="Times New Roman" w:cs="Times New Roman"/>
          <w:b/>
          <w:sz w:val="36"/>
          <w:szCs w:val="24"/>
        </w:rPr>
        <w:t>utcome</w:t>
      </w:r>
      <w:r>
        <w:rPr>
          <w:rFonts w:ascii="Times New Roman" w:hAnsi="Times New Roman" w:cs="Times New Roman"/>
          <w:b/>
          <w:sz w:val="36"/>
          <w:szCs w:val="24"/>
        </w:rPr>
        <w:t>s</w:t>
      </w:r>
      <w:r w:rsidRPr="00931FC9">
        <w:rPr>
          <w:rFonts w:ascii="Times New Roman" w:hAnsi="Times New Roman" w:cs="Times New Roman"/>
          <w:b/>
          <w:sz w:val="36"/>
          <w:szCs w:val="24"/>
        </w:rPr>
        <w:t xml:space="preserve">:  </w:t>
      </w:r>
    </w:p>
    <w:p w14:paraId="3E99BBAF" w14:textId="77777777" w:rsidR="00E93EF9" w:rsidRPr="003F6AEE" w:rsidRDefault="00E93EF9" w:rsidP="00E93EF9">
      <w:pPr>
        <w:jc w:val="both"/>
        <w:rPr>
          <w:rFonts w:ascii="Times New Roman" w:hAnsi="Times New Roman" w:cs="Times New Roman"/>
          <w:b/>
          <w:sz w:val="24"/>
          <w:szCs w:val="24"/>
        </w:rPr>
      </w:pPr>
      <w:r w:rsidRPr="003F6AEE">
        <w:rPr>
          <w:rFonts w:ascii="Times New Roman" w:hAnsi="Times New Roman" w:cs="Times New Roman"/>
          <w:b/>
          <w:sz w:val="24"/>
          <w:szCs w:val="24"/>
        </w:rPr>
        <w:t>M.Sc Biotechnology:</w:t>
      </w:r>
    </w:p>
    <w:p w14:paraId="3E99BBB0" w14:textId="77777777" w:rsidR="00E93EF9" w:rsidRPr="003F6AEE" w:rsidRDefault="00E93EF9" w:rsidP="00E93EF9">
      <w:pPr>
        <w:jc w:val="both"/>
        <w:rPr>
          <w:rFonts w:ascii="Times New Roman" w:hAnsi="Times New Roman" w:cs="Times New Roman"/>
          <w:b/>
          <w:sz w:val="24"/>
          <w:szCs w:val="24"/>
        </w:rPr>
      </w:pPr>
      <w:r w:rsidRPr="003F6AEE">
        <w:rPr>
          <w:rFonts w:ascii="Times New Roman" w:hAnsi="Times New Roman" w:cs="Times New Roman"/>
          <w:b/>
          <w:sz w:val="24"/>
          <w:szCs w:val="24"/>
        </w:rPr>
        <w:t xml:space="preserve">Programme outcome:  </w:t>
      </w:r>
    </w:p>
    <w:p w14:paraId="3E99BBB1" w14:textId="77777777" w:rsidR="00C660F4" w:rsidRDefault="00C660F4" w:rsidP="00C660F4">
      <w:pPr>
        <w:pStyle w:val="ListParagraph"/>
        <w:numPr>
          <w:ilvl w:val="0"/>
          <w:numId w:val="107"/>
        </w:numPr>
        <w:autoSpaceDE w:val="0"/>
        <w:autoSpaceDN w:val="0"/>
        <w:adjustRightInd w:val="0"/>
        <w:spacing w:after="0" w:line="240" w:lineRule="auto"/>
        <w:jc w:val="both"/>
        <w:rPr>
          <w:rFonts w:ascii="Times New Roman" w:hAnsi="Times New Roman"/>
          <w:sz w:val="24"/>
          <w:szCs w:val="24"/>
        </w:rPr>
      </w:pPr>
      <w:r w:rsidRPr="003F6AEE">
        <w:rPr>
          <w:rFonts w:ascii="Times New Roman" w:hAnsi="Times New Roman"/>
          <w:sz w:val="24"/>
          <w:szCs w:val="24"/>
        </w:rPr>
        <w:t xml:space="preserve">M.Sc Biotechnology course is to produce competent skilled man power who can implement their knowledge in the various fields science such as agriculture, industry, healthcare and environment to provide sustainable solution that will benefit human being. </w:t>
      </w:r>
    </w:p>
    <w:p w14:paraId="3E99BBB2" w14:textId="77777777" w:rsidR="00C660F4" w:rsidRPr="003F6AEE" w:rsidRDefault="00C660F4" w:rsidP="00C660F4">
      <w:pPr>
        <w:pStyle w:val="ListParagraph"/>
        <w:numPr>
          <w:ilvl w:val="0"/>
          <w:numId w:val="107"/>
        </w:numPr>
        <w:autoSpaceDE w:val="0"/>
        <w:autoSpaceDN w:val="0"/>
        <w:adjustRightInd w:val="0"/>
        <w:spacing w:after="0" w:line="240" w:lineRule="auto"/>
        <w:jc w:val="both"/>
        <w:rPr>
          <w:rFonts w:ascii="Times New Roman" w:hAnsi="Times New Roman"/>
          <w:sz w:val="24"/>
          <w:szCs w:val="24"/>
        </w:rPr>
      </w:pPr>
      <w:r w:rsidRPr="003F6AEE">
        <w:rPr>
          <w:rFonts w:ascii="Times New Roman" w:hAnsi="Times New Roman"/>
          <w:sz w:val="24"/>
          <w:szCs w:val="24"/>
        </w:rPr>
        <w:t>Students will exhibit contemporary knowledge in Biotechnology and will be eligible for doing jobs in various sectors of pharmaceutical and biotechnological industry</w:t>
      </w:r>
    </w:p>
    <w:p w14:paraId="3E99BBB3" w14:textId="77777777" w:rsidR="00C660F4" w:rsidRDefault="00C660F4" w:rsidP="00C660F4">
      <w:pPr>
        <w:pStyle w:val="ListParagraph"/>
        <w:numPr>
          <w:ilvl w:val="0"/>
          <w:numId w:val="107"/>
        </w:numPr>
        <w:autoSpaceDE w:val="0"/>
        <w:autoSpaceDN w:val="0"/>
        <w:adjustRightInd w:val="0"/>
        <w:spacing w:after="0" w:line="240" w:lineRule="auto"/>
        <w:jc w:val="both"/>
        <w:rPr>
          <w:rFonts w:ascii="Times New Roman" w:hAnsi="Times New Roman"/>
          <w:sz w:val="24"/>
          <w:szCs w:val="24"/>
        </w:rPr>
      </w:pPr>
      <w:r w:rsidRPr="003F6AEE">
        <w:rPr>
          <w:rFonts w:ascii="Times New Roman" w:hAnsi="Times New Roman"/>
          <w:sz w:val="24"/>
          <w:szCs w:val="24"/>
        </w:rPr>
        <w:t xml:space="preserve">Students will be provided hands on learning into the functioning of the biotechnology industry. </w:t>
      </w:r>
    </w:p>
    <w:p w14:paraId="3E99BBB4" w14:textId="77777777" w:rsidR="00C660F4" w:rsidRDefault="00C660F4" w:rsidP="00C660F4">
      <w:pPr>
        <w:pStyle w:val="ListParagraph"/>
        <w:numPr>
          <w:ilvl w:val="0"/>
          <w:numId w:val="107"/>
        </w:numPr>
        <w:autoSpaceDE w:val="0"/>
        <w:autoSpaceDN w:val="0"/>
        <w:adjustRightInd w:val="0"/>
        <w:spacing w:after="0" w:line="240" w:lineRule="auto"/>
        <w:jc w:val="both"/>
        <w:rPr>
          <w:rFonts w:ascii="Times New Roman" w:hAnsi="Times New Roman"/>
          <w:sz w:val="24"/>
          <w:szCs w:val="24"/>
        </w:rPr>
      </w:pPr>
      <w:r>
        <w:t xml:space="preserve">Students will gain hands-on experience with laboratory equipment that could enrich them to perform high throughout their future research. </w:t>
      </w:r>
    </w:p>
    <w:p w14:paraId="3E99BBB5" w14:textId="77777777" w:rsidR="00C660F4" w:rsidRPr="003F6AEE" w:rsidRDefault="00C660F4" w:rsidP="00C660F4">
      <w:pPr>
        <w:pStyle w:val="ListParagraph"/>
        <w:numPr>
          <w:ilvl w:val="0"/>
          <w:numId w:val="107"/>
        </w:numPr>
        <w:autoSpaceDE w:val="0"/>
        <w:autoSpaceDN w:val="0"/>
        <w:adjustRightInd w:val="0"/>
        <w:spacing w:after="0" w:line="240" w:lineRule="auto"/>
        <w:jc w:val="both"/>
        <w:rPr>
          <w:rFonts w:ascii="Times New Roman" w:hAnsi="Times New Roman"/>
          <w:sz w:val="24"/>
          <w:szCs w:val="24"/>
        </w:rPr>
      </w:pPr>
      <w:r w:rsidRPr="003F6AEE">
        <w:rPr>
          <w:rFonts w:ascii="Times New Roman" w:hAnsi="Times New Roman"/>
          <w:sz w:val="24"/>
          <w:szCs w:val="24"/>
        </w:rPr>
        <w:t>Students will have to undertake an Industry Project in their second year of the programme.</w:t>
      </w:r>
    </w:p>
    <w:p w14:paraId="3E99BBB6" w14:textId="77777777" w:rsidR="00E93EF9" w:rsidRPr="003F6AEE" w:rsidRDefault="00E93EF9" w:rsidP="00C660F4">
      <w:pPr>
        <w:pStyle w:val="ListParagraph"/>
        <w:autoSpaceDE w:val="0"/>
        <w:autoSpaceDN w:val="0"/>
        <w:adjustRightInd w:val="0"/>
        <w:spacing w:after="0" w:line="240" w:lineRule="auto"/>
        <w:jc w:val="both"/>
        <w:rPr>
          <w:rFonts w:ascii="Times New Roman" w:hAnsi="Times New Roman"/>
          <w:sz w:val="24"/>
          <w:szCs w:val="24"/>
        </w:rPr>
      </w:pPr>
    </w:p>
    <w:p w14:paraId="3E99BBB7" w14:textId="77777777" w:rsidR="00E93EF9" w:rsidRDefault="00E93EF9" w:rsidP="00E93EF9">
      <w:pPr>
        <w:spacing w:after="0"/>
        <w:jc w:val="both"/>
        <w:rPr>
          <w:rFonts w:ascii="Times New Roman" w:hAnsi="Times New Roman" w:cs="Times New Roman"/>
          <w:sz w:val="24"/>
          <w:szCs w:val="24"/>
        </w:rPr>
      </w:pPr>
      <w:r w:rsidRPr="00D676D2">
        <w:rPr>
          <w:rFonts w:ascii="Times New Roman" w:hAnsi="Times New Roman" w:cs="Times New Roman"/>
          <w:b/>
          <w:sz w:val="24"/>
          <w:szCs w:val="24"/>
        </w:rPr>
        <w:t>Programme Specific Outcomes:</w:t>
      </w:r>
      <w:r w:rsidRPr="00D676D2">
        <w:rPr>
          <w:rFonts w:ascii="Times New Roman" w:hAnsi="Times New Roman" w:cs="Times New Roman"/>
          <w:sz w:val="24"/>
          <w:szCs w:val="24"/>
        </w:rPr>
        <w:t xml:space="preserve"> </w:t>
      </w:r>
    </w:p>
    <w:p w14:paraId="3E99BBB8" w14:textId="77777777" w:rsidR="00E93EF9" w:rsidRDefault="00E93EF9" w:rsidP="00E93EF9">
      <w:pPr>
        <w:spacing w:after="0"/>
        <w:jc w:val="both"/>
        <w:rPr>
          <w:rFonts w:ascii="Times New Roman" w:hAnsi="Times New Roman" w:cs="Times New Roman"/>
          <w:sz w:val="24"/>
          <w:szCs w:val="24"/>
        </w:rPr>
      </w:pPr>
    </w:p>
    <w:p w14:paraId="3E99BBB9" w14:textId="77777777" w:rsidR="00E93EF9" w:rsidRPr="003F6AEE" w:rsidRDefault="00E93EF9" w:rsidP="00E93EF9">
      <w:pPr>
        <w:pStyle w:val="ListParagraph"/>
        <w:numPr>
          <w:ilvl w:val="0"/>
          <w:numId w:val="106"/>
        </w:numPr>
        <w:spacing w:after="0"/>
        <w:jc w:val="both"/>
        <w:rPr>
          <w:rFonts w:ascii="Times New Roman" w:hAnsi="Times New Roman"/>
          <w:sz w:val="24"/>
          <w:szCs w:val="24"/>
        </w:rPr>
      </w:pPr>
      <w:r w:rsidRPr="003F6AEE">
        <w:rPr>
          <w:rFonts w:ascii="Times New Roman" w:hAnsi="Times New Roman"/>
          <w:sz w:val="24"/>
          <w:szCs w:val="24"/>
        </w:rPr>
        <w:t>The course curriculum is designed to strengthen the fundamentals in basic subjects and provide hands on practice in all the disciplines of biotechnology.</w:t>
      </w:r>
    </w:p>
    <w:p w14:paraId="3E99BBBA" w14:textId="77777777" w:rsidR="00E93EF9" w:rsidRPr="003F6AEE" w:rsidRDefault="00E93EF9" w:rsidP="00E93EF9">
      <w:pPr>
        <w:pStyle w:val="ListParagraph"/>
        <w:numPr>
          <w:ilvl w:val="0"/>
          <w:numId w:val="106"/>
        </w:numPr>
        <w:autoSpaceDE w:val="0"/>
        <w:autoSpaceDN w:val="0"/>
        <w:adjustRightInd w:val="0"/>
        <w:spacing w:after="0" w:line="240" w:lineRule="auto"/>
        <w:jc w:val="both"/>
        <w:rPr>
          <w:rFonts w:ascii="Times New Roman" w:hAnsi="Times New Roman"/>
          <w:sz w:val="24"/>
          <w:szCs w:val="24"/>
        </w:rPr>
      </w:pPr>
      <w:r w:rsidRPr="003F6AEE">
        <w:rPr>
          <w:rFonts w:ascii="Times New Roman" w:hAnsi="Times New Roman"/>
          <w:sz w:val="24"/>
          <w:szCs w:val="24"/>
        </w:rPr>
        <w:t>Fundamental multidisciplinary knowledge will enable students to design, conduct experiment, analyze and interpret data for investigating problems in Biotechnology and allied fields.</w:t>
      </w:r>
    </w:p>
    <w:p w14:paraId="3E99BBBB" w14:textId="77777777" w:rsidR="00E93EF9" w:rsidRPr="003F6AEE" w:rsidRDefault="00E93EF9" w:rsidP="00E93EF9">
      <w:pPr>
        <w:pStyle w:val="ListParagraph"/>
        <w:numPr>
          <w:ilvl w:val="0"/>
          <w:numId w:val="106"/>
        </w:numPr>
        <w:jc w:val="both"/>
        <w:rPr>
          <w:rFonts w:ascii="Times New Roman" w:hAnsi="Times New Roman"/>
          <w:sz w:val="24"/>
          <w:szCs w:val="24"/>
        </w:rPr>
      </w:pPr>
      <w:r w:rsidRPr="003F6AEE">
        <w:rPr>
          <w:rFonts w:ascii="Times New Roman" w:hAnsi="Times New Roman"/>
          <w:sz w:val="24"/>
          <w:szCs w:val="24"/>
        </w:rPr>
        <w:t>The Programme inculcates critical thinking and analytical skills, which increases their marketability. Industrial project/Internships give a strong exposure to real time research problems in life science and enable the graduates to launch them in their workplace environment</w:t>
      </w:r>
    </w:p>
    <w:p w14:paraId="3E99BBBC" w14:textId="77777777" w:rsidR="00E93EF9" w:rsidRPr="003F6AEE" w:rsidRDefault="00E93EF9" w:rsidP="00E93EF9">
      <w:pPr>
        <w:pStyle w:val="ListParagraph"/>
        <w:numPr>
          <w:ilvl w:val="0"/>
          <w:numId w:val="106"/>
        </w:numPr>
        <w:jc w:val="both"/>
        <w:rPr>
          <w:rFonts w:ascii="Times New Roman" w:hAnsi="Times New Roman"/>
          <w:sz w:val="24"/>
          <w:szCs w:val="24"/>
        </w:rPr>
      </w:pPr>
      <w:r w:rsidRPr="003F6AEE">
        <w:rPr>
          <w:rFonts w:ascii="Times New Roman" w:hAnsi="Times New Roman"/>
          <w:sz w:val="24"/>
          <w:szCs w:val="24"/>
        </w:rPr>
        <w:t>Students can opt for higher studies for Ph.D. in India and Abroad. Students can appear for CSIR-NET, GATE, ICMR, DBT examination for getting fellowships for doing research. Students can become entrepreneur and can start consultancy in the field of life science. Several career opportunities are also available for biotechnology students in Abroad.</w:t>
      </w:r>
    </w:p>
    <w:p w14:paraId="3E99BBBD" w14:textId="77777777" w:rsidR="00E93EF9" w:rsidRDefault="00E93EF9" w:rsidP="00E93EF9">
      <w:pPr>
        <w:pStyle w:val="ListParagraph"/>
        <w:numPr>
          <w:ilvl w:val="0"/>
          <w:numId w:val="106"/>
        </w:numPr>
        <w:spacing w:after="0"/>
        <w:jc w:val="both"/>
        <w:rPr>
          <w:rFonts w:ascii="Times New Roman" w:hAnsi="Times New Roman"/>
          <w:sz w:val="24"/>
          <w:szCs w:val="24"/>
        </w:rPr>
      </w:pPr>
      <w:r w:rsidRPr="00D729AF">
        <w:rPr>
          <w:rFonts w:ascii="Times New Roman" w:hAnsi="Times New Roman"/>
          <w:sz w:val="24"/>
          <w:szCs w:val="24"/>
        </w:rPr>
        <w:lastRenderedPageBreak/>
        <w:t>Students will gain in-depth knowledge in the domains of Cell biology, Microbiology, Biochemistry, Genetics, Molecular biology, Genetic engineering and Bioinformatics. Students will also obtain hands on training in laboratory techniques related to bioph</w:t>
      </w:r>
      <w:r>
        <w:rPr>
          <w:rFonts w:ascii="Times New Roman" w:hAnsi="Times New Roman"/>
          <w:sz w:val="24"/>
          <w:szCs w:val="24"/>
        </w:rPr>
        <w:t xml:space="preserve">ysics, </w:t>
      </w:r>
      <w:r w:rsidRPr="00D729AF">
        <w:rPr>
          <w:rFonts w:ascii="Times New Roman" w:hAnsi="Times New Roman"/>
          <w:sz w:val="24"/>
          <w:szCs w:val="24"/>
        </w:rPr>
        <w:t xml:space="preserve">clinical biochemistry, microbiology, molecular biology, bioinformatics, immunology, plant and animal tissue culture. </w:t>
      </w:r>
    </w:p>
    <w:p w14:paraId="3E99BBBE" w14:textId="77777777" w:rsidR="00E93EF9" w:rsidRPr="00D729AF" w:rsidRDefault="00E93EF9" w:rsidP="00E93EF9">
      <w:pPr>
        <w:pStyle w:val="ListParagraph"/>
        <w:numPr>
          <w:ilvl w:val="0"/>
          <w:numId w:val="106"/>
        </w:numPr>
        <w:spacing w:after="0"/>
        <w:jc w:val="both"/>
        <w:rPr>
          <w:rFonts w:ascii="Times New Roman" w:hAnsi="Times New Roman"/>
          <w:sz w:val="24"/>
          <w:szCs w:val="24"/>
        </w:rPr>
      </w:pPr>
      <w:r w:rsidRPr="00D729AF">
        <w:rPr>
          <w:rFonts w:ascii="Times New Roman" w:hAnsi="Times New Roman"/>
          <w:sz w:val="24"/>
          <w:szCs w:val="24"/>
        </w:rPr>
        <w:t>This course will develop effective communication, managerial and other skills in students to carry out advanced projects and collaborations even across the disciplines.</w:t>
      </w:r>
    </w:p>
    <w:p w14:paraId="3E99BBBF" w14:textId="77777777" w:rsidR="00B1769C" w:rsidRDefault="00B1769C" w:rsidP="00E93EF9">
      <w:pPr>
        <w:spacing w:after="0"/>
        <w:jc w:val="both"/>
        <w:rPr>
          <w:rFonts w:ascii="Times New Roman" w:hAnsi="Times New Roman" w:cs="Times New Roman"/>
          <w:b/>
          <w:sz w:val="24"/>
          <w:szCs w:val="24"/>
        </w:rPr>
      </w:pPr>
    </w:p>
    <w:p w14:paraId="3E99BBC0" w14:textId="77777777" w:rsidR="00E93EF9" w:rsidRDefault="00E93EF9" w:rsidP="00E93EF9">
      <w:pPr>
        <w:spacing w:after="0"/>
        <w:jc w:val="both"/>
        <w:rPr>
          <w:rFonts w:ascii="Times New Roman" w:hAnsi="Times New Roman" w:cs="Times New Roman"/>
          <w:b/>
          <w:sz w:val="24"/>
          <w:szCs w:val="24"/>
        </w:rPr>
      </w:pPr>
      <w:r w:rsidRPr="00A47DC9">
        <w:rPr>
          <w:rFonts w:ascii="Times New Roman" w:hAnsi="Times New Roman" w:cs="Times New Roman"/>
          <w:b/>
          <w:sz w:val="24"/>
          <w:szCs w:val="24"/>
        </w:rPr>
        <w:t>Course Outcome</w:t>
      </w:r>
      <w:r>
        <w:rPr>
          <w:rFonts w:ascii="Times New Roman" w:hAnsi="Times New Roman" w:cs="Times New Roman"/>
          <w:b/>
          <w:sz w:val="24"/>
          <w:szCs w:val="24"/>
        </w:rPr>
        <w:t>s</w:t>
      </w:r>
    </w:p>
    <w:p w14:paraId="3E99BBC1" w14:textId="77777777" w:rsidR="00E93EF9" w:rsidRDefault="00E93EF9" w:rsidP="00E93EF9">
      <w:pPr>
        <w:spacing w:after="0"/>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29"/>
        <w:gridCol w:w="2340"/>
        <w:gridCol w:w="5873"/>
      </w:tblGrid>
      <w:tr w:rsidR="00E93EF9" w:rsidRPr="0094085F" w14:paraId="3E99BBC5" w14:textId="77777777" w:rsidTr="00C02584">
        <w:tc>
          <w:tcPr>
            <w:tcW w:w="1029" w:type="dxa"/>
          </w:tcPr>
          <w:p w14:paraId="3E99BBC2" w14:textId="77777777" w:rsidR="00E93EF9" w:rsidRPr="0094085F" w:rsidRDefault="00E93EF9" w:rsidP="00C02584">
            <w:pPr>
              <w:jc w:val="center"/>
              <w:rPr>
                <w:b/>
                <w:sz w:val="24"/>
                <w:szCs w:val="24"/>
              </w:rPr>
            </w:pPr>
            <w:r w:rsidRPr="0094085F">
              <w:rPr>
                <w:b/>
                <w:sz w:val="24"/>
                <w:szCs w:val="24"/>
              </w:rPr>
              <w:t>Paper Code</w:t>
            </w:r>
          </w:p>
        </w:tc>
        <w:tc>
          <w:tcPr>
            <w:tcW w:w="2340" w:type="dxa"/>
          </w:tcPr>
          <w:p w14:paraId="3E99BBC3" w14:textId="77777777" w:rsidR="00E93EF9" w:rsidRPr="0094085F" w:rsidRDefault="00E93EF9" w:rsidP="00C02584">
            <w:pPr>
              <w:jc w:val="center"/>
              <w:rPr>
                <w:b/>
                <w:sz w:val="24"/>
                <w:szCs w:val="24"/>
              </w:rPr>
            </w:pPr>
            <w:r w:rsidRPr="0094085F">
              <w:rPr>
                <w:b/>
                <w:sz w:val="24"/>
                <w:szCs w:val="24"/>
              </w:rPr>
              <w:t>Course/Paper Title</w:t>
            </w:r>
          </w:p>
        </w:tc>
        <w:tc>
          <w:tcPr>
            <w:tcW w:w="5873" w:type="dxa"/>
          </w:tcPr>
          <w:p w14:paraId="3E99BBC4" w14:textId="77777777" w:rsidR="00E93EF9" w:rsidRPr="0094085F" w:rsidRDefault="00E93EF9" w:rsidP="00C02584">
            <w:pPr>
              <w:jc w:val="center"/>
              <w:rPr>
                <w:b/>
                <w:sz w:val="24"/>
                <w:szCs w:val="24"/>
              </w:rPr>
            </w:pPr>
            <w:r w:rsidRPr="0094085F">
              <w:rPr>
                <w:b/>
                <w:sz w:val="24"/>
                <w:szCs w:val="24"/>
              </w:rPr>
              <w:t>Course outcome</w:t>
            </w:r>
          </w:p>
        </w:tc>
      </w:tr>
      <w:tr w:rsidR="00E93EF9" w:rsidRPr="0094085F" w14:paraId="3E99BBC9" w14:textId="77777777" w:rsidTr="00C02584">
        <w:tc>
          <w:tcPr>
            <w:tcW w:w="1029" w:type="dxa"/>
          </w:tcPr>
          <w:p w14:paraId="3E99BBC6" w14:textId="77777777" w:rsidR="00E93EF9" w:rsidRPr="0094085F" w:rsidRDefault="00E93EF9" w:rsidP="00C02584">
            <w:pPr>
              <w:jc w:val="both"/>
              <w:rPr>
                <w:b/>
                <w:sz w:val="24"/>
                <w:szCs w:val="24"/>
              </w:rPr>
            </w:pPr>
            <w:r w:rsidRPr="0094085F">
              <w:rPr>
                <w:b/>
                <w:sz w:val="24"/>
                <w:szCs w:val="24"/>
              </w:rPr>
              <w:t>101</w:t>
            </w:r>
          </w:p>
        </w:tc>
        <w:tc>
          <w:tcPr>
            <w:tcW w:w="2340" w:type="dxa"/>
          </w:tcPr>
          <w:p w14:paraId="3E99BBC7" w14:textId="77777777" w:rsidR="00E93EF9" w:rsidRPr="0094085F" w:rsidRDefault="00E93EF9" w:rsidP="00C02584">
            <w:pPr>
              <w:rPr>
                <w:b/>
                <w:sz w:val="24"/>
                <w:szCs w:val="24"/>
              </w:rPr>
            </w:pPr>
            <w:r w:rsidRPr="0094085F">
              <w:rPr>
                <w:b/>
                <w:sz w:val="24"/>
                <w:szCs w:val="24"/>
              </w:rPr>
              <w:t>Biochemistry</w:t>
            </w:r>
          </w:p>
        </w:tc>
        <w:tc>
          <w:tcPr>
            <w:tcW w:w="5873" w:type="dxa"/>
          </w:tcPr>
          <w:p w14:paraId="3E99BBC8" w14:textId="77777777" w:rsidR="00E93EF9" w:rsidRPr="0094085F" w:rsidRDefault="00E93EF9" w:rsidP="00C02584">
            <w:pPr>
              <w:jc w:val="both"/>
              <w:rPr>
                <w:b/>
                <w:sz w:val="24"/>
                <w:szCs w:val="24"/>
              </w:rPr>
            </w:pPr>
            <w:r w:rsidRPr="00D676D2">
              <w:rPr>
                <w:sz w:val="24"/>
                <w:szCs w:val="24"/>
              </w:rPr>
              <w:t>Students will be imparted knowledge about structure and function of different biomolecules (proteins, lipids, nu</w:t>
            </w:r>
            <w:r>
              <w:rPr>
                <w:sz w:val="24"/>
                <w:szCs w:val="24"/>
              </w:rPr>
              <w:t>cleic acids, and carbohydrates).</w:t>
            </w:r>
            <w:r w:rsidRPr="00D676D2">
              <w:rPr>
                <w:sz w:val="24"/>
                <w:szCs w:val="24"/>
              </w:rPr>
              <w:t xml:space="preserve"> Understanding of carbohydrate, protein, lipid, purine and pyrimidine biosynthes</w:t>
            </w:r>
            <w:r>
              <w:rPr>
                <w:sz w:val="24"/>
                <w:szCs w:val="24"/>
              </w:rPr>
              <w:t>is and metabolism</w:t>
            </w:r>
            <w:r w:rsidRPr="00D676D2">
              <w:rPr>
                <w:sz w:val="24"/>
                <w:szCs w:val="24"/>
              </w:rPr>
              <w:t>.</w:t>
            </w:r>
          </w:p>
        </w:tc>
      </w:tr>
      <w:tr w:rsidR="00E93EF9" w:rsidRPr="0094085F" w14:paraId="3E99BBCE" w14:textId="77777777" w:rsidTr="00C02584">
        <w:tc>
          <w:tcPr>
            <w:tcW w:w="1029" w:type="dxa"/>
          </w:tcPr>
          <w:p w14:paraId="3E99BBCA" w14:textId="77777777" w:rsidR="00E93EF9" w:rsidRPr="0094085F" w:rsidRDefault="00E93EF9" w:rsidP="00C02584">
            <w:pPr>
              <w:jc w:val="both"/>
              <w:rPr>
                <w:b/>
                <w:sz w:val="24"/>
                <w:szCs w:val="24"/>
              </w:rPr>
            </w:pPr>
            <w:r w:rsidRPr="0094085F">
              <w:rPr>
                <w:b/>
                <w:sz w:val="24"/>
                <w:szCs w:val="24"/>
              </w:rPr>
              <w:t>102</w:t>
            </w:r>
          </w:p>
        </w:tc>
        <w:tc>
          <w:tcPr>
            <w:tcW w:w="2340" w:type="dxa"/>
          </w:tcPr>
          <w:p w14:paraId="3E99BBCB" w14:textId="77777777" w:rsidR="00E93EF9" w:rsidRPr="0094085F" w:rsidRDefault="00E93EF9" w:rsidP="00C02584">
            <w:pPr>
              <w:rPr>
                <w:b/>
                <w:sz w:val="24"/>
                <w:szCs w:val="24"/>
              </w:rPr>
            </w:pPr>
            <w:r w:rsidRPr="0094085F">
              <w:rPr>
                <w:b/>
                <w:sz w:val="24"/>
                <w:szCs w:val="24"/>
              </w:rPr>
              <w:t>Microbiology and Biodiversity</w:t>
            </w:r>
          </w:p>
        </w:tc>
        <w:tc>
          <w:tcPr>
            <w:tcW w:w="5873" w:type="dxa"/>
          </w:tcPr>
          <w:p w14:paraId="3E99BBCC" w14:textId="77777777" w:rsidR="00E93EF9" w:rsidRDefault="00E93EF9" w:rsidP="00C02584">
            <w:pPr>
              <w:jc w:val="both"/>
              <w:rPr>
                <w:sz w:val="24"/>
                <w:szCs w:val="24"/>
              </w:rPr>
            </w:pPr>
            <w:r w:rsidRPr="00D676D2">
              <w:rPr>
                <w:sz w:val="24"/>
                <w:szCs w:val="24"/>
              </w:rPr>
              <w:t>This course will help students to acquire skills and competency in microbiological laboratory practices applicable to microbiological research or clinical methods, including accurately reporting observations and analysis, applications of Microorganisms in various fields.</w:t>
            </w:r>
          </w:p>
          <w:p w14:paraId="3E99BBCD" w14:textId="77777777" w:rsidR="00E93EF9" w:rsidRPr="0094085F" w:rsidRDefault="00E93EF9" w:rsidP="00C02584">
            <w:pPr>
              <w:autoSpaceDE w:val="0"/>
              <w:autoSpaceDN w:val="0"/>
              <w:adjustRightInd w:val="0"/>
              <w:jc w:val="both"/>
              <w:rPr>
                <w:b/>
                <w:sz w:val="24"/>
                <w:szCs w:val="24"/>
              </w:rPr>
            </w:pPr>
            <w:r w:rsidRPr="003042C9">
              <w:rPr>
                <w:sz w:val="24"/>
                <w:szCs w:val="24"/>
              </w:rPr>
              <w:t>To study various aspects of biodiversity. To understand  global biodiversity (plant and animal) and the concept of Bioprospecting, biosafety, biopiracy and biodiversity conservation</w:t>
            </w:r>
            <w:r>
              <w:rPr>
                <w:rFonts w:ascii="Trebuchet MS" w:hAnsi="Trebuchet MS"/>
                <w:sz w:val="24"/>
                <w:szCs w:val="24"/>
              </w:rPr>
              <w:t>.</w:t>
            </w:r>
            <w:r w:rsidRPr="0094085F">
              <w:rPr>
                <w:b/>
                <w:sz w:val="24"/>
                <w:szCs w:val="24"/>
              </w:rPr>
              <w:t xml:space="preserve"> </w:t>
            </w:r>
          </w:p>
        </w:tc>
      </w:tr>
      <w:tr w:rsidR="00E93EF9" w:rsidRPr="0094085F" w14:paraId="3E99BBD4" w14:textId="77777777" w:rsidTr="00C02584">
        <w:tc>
          <w:tcPr>
            <w:tcW w:w="1029" w:type="dxa"/>
          </w:tcPr>
          <w:p w14:paraId="3E99BBCF" w14:textId="77777777" w:rsidR="00E93EF9" w:rsidRPr="0094085F" w:rsidRDefault="00E93EF9" w:rsidP="00C02584">
            <w:pPr>
              <w:jc w:val="both"/>
              <w:rPr>
                <w:b/>
                <w:sz w:val="24"/>
                <w:szCs w:val="24"/>
              </w:rPr>
            </w:pPr>
            <w:r w:rsidRPr="0094085F">
              <w:rPr>
                <w:b/>
                <w:sz w:val="24"/>
                <w:szCs w:val="24"/>
              </w:rPr>
              <w:t>103</w:t>
            </w:r>
          </w:p>
        </w:tc>
        <w:tc>
          <w:tcPr>
            <w:tcW w:w="2340" w:type="dxa"/>
          </w:tcPr>
          <w:p w14:paraId="3E99BBD0" w14:textId="77777777" w:rsidR="00E93EF9" w:rsidRPr="0094085F" w:rsidRDefault="00E93EF9" w:rsidP="00C02584">
            <w:pPr>
              <w:rPr>
                <w:b/>
                <w:sz w:val="24"/>
                <w:szCs w:val="24"/>
              </w:rPr>
            </w:pPr>
            <w:r w:rsidRPr="0094085F">
              <w:rPr>
                <w:b/>
                <w:sz w:val="24"/>
                <w:szCs w:val="24"/>
              </w:rPr>
              <w:t>Cell Biology and Genetics</w:t>
            </w:r>
          </w:p>
        </w:tc>
        <w:tc>
          <w:tcPr>
            <w:tcW w:w="5873" w:type="dxa"/>
          </w:tcPr>
          <w:p w14:paraId="3E99BBD1" w14:textId="77777777" w:rsidR="00E93EF9" w:rsidRDefault="00E93EF9" w:rsidP="00C02584">
            <w:pPr>
              <w:jc w:val="both"/>
              <w:rPr>
                <w:sz w:val="24"/>
                <w:szCs w:val="24"/>
              </w:rPr>
            </w:pPr>
            <w:r w:rsidRPr="00D676D2">
              <w:rPr>
                <w:sz w:val="24"/>
                <w:szCs w:val="24"/>
              </w:rPr>
              <w:t>To gain the knowledge of living cells such as p</w:t>
            </w:r>
            <w:r>
              <w:rPr>
                <w:sz w:val="24"/>
                <w:szCs w:val="24"/>
              </w:rPr>
              <w:t xml:space="preserve">rokaryotic and eukaryotic cells. </w:t>
            </w:r>
          </w:p>
          <w:p w14:paraId="3E99BBD2" w14:textId="77777777" w:rsidR="00E93EF9" w:rsidRDefault="00E93EF9" w:rsidP="00C02584">
            <w:pPr>
              <w:autoSpaceDE w:val="0"/>
              <w:autoSpaceDN w:val="0"/>
              <w:adjustRightInd w:val="0"/>
              <w:jc w:val="both"/>
              <w:rPr>
                <w:sz w:val="24"/>
                <w:szCs w:val="24"/>
              </w:rPr>
            </w:pPr>
            <w:r w:rsidRPr="00D676D2">
              <w:rPr>
                <w:sz w:val="24"/>
                <w:szCs w:val="24"/>
              </w:rPr>
              <w:t>To understand the molecular aspects of of Cell Signaling,</w:t>
            </w:r>
            <w:r>
              <w:rPr>
                <w:sz w:val="24"/>
                <w:szCs w:val="24"/>
              </w:rPr>
              <w:t xml:space="preserve"> </w:t>
            </w:r>
            <w:r w:rsidRPr="00D676D2">
              <w:rPr>
                <w:sz w:val="24"/>
                <w:szCs w:val="24"/>
              </w:rPr>
              <w:t>Protein sorting Cell Cycle and Cell Division Cell Death</w:t>
            </w:r>
            <w:r>
              <w:rPr>
                <w:sz w:val="24"/>
                <w:szCs w:val="24"/>
              </w:rPr>
              <w:t xml:space="preserve"> </w:t>
            </w:r>
            <w:r w:rsidRPr="00D676D2">
              <w:rPr>
                <w:sz w:val="24"/>
                <w:szCs w:val="24"/>
              </w:rPr>
              <w:t>Pathways. To understand the basics of cancer biology.</w:t>
            </w:r>
          </w:p>
          <w:p w14:paraId="3E99BBD3" w14:textId="77777777" w:rsidR="00E93EF9" w:rsidRPr="0094085F" w:rsidRDefault="00E93EF9" w:rsidP="00C02584">
            <w:pPr>
              <w:autoSpaceDE w:val="0"/>
              <w:autoSpaceDN w:val="0"/>
              <w:adjustRightInd w:val="0"/>
              <w:jc w:val="both"/>
              <w:rPr>
                <w:b/>
                <w:sz w:val="24"/>
                <w:szCs w:val="24"/>
              </w:rPr>
            </w:pPr>
            <w:r w:rsidRPr="00D676D2">
              <w:rPr>
                <w:sz w:val="24"/>
                <w:szCs w:val="24"/>
              </w:rPr>
              <w:t>To understand basic principles</w:t>
            </w:r>
            <w:r>
              <w:rPr>
                <w:sz w:val="24"/>
                <w:szCs w:val="24"/>
              </w:rPr>
              <w:t xml:space="preserve"> </w:t>
            </w:r>
            <w:r w:rsidRPr="00D676D2">
              <w:rPr>
                <w:sz w:val="24"/>
                <w:szCs w:val="24"/>
              </w:rPr>
              <w:t>and exceptions of Mendelian inheritance. To learn the concepts of Linkage, crossing over and recombination. To gain knowledge about the organelle inheritance. To make students understand the role of the X and Y chromosomes</w:t>
            </w:r>
            <w:r>
              <w:rPr>
                <w:sz w:val="24"/>
                <w:szCs w:val="24"/>
              </w:rPr>
              <w:t xml:space="preserve"> </w:t>
            </w:r>
            <w:r w:rsidRPr="00D676D2">
              <w:rPr>
                <w:sz w:val="24"/>
                <w:szCs w:val="24"/>
              </w:rPr>
              <w:t>in determining sex and how they are inherited. To impart knowledge about DNA damage and Repair mechanism.</w:t>
            </w:r>
          </w:p>
        </w:tc>
      </w:tr>
      <w:tr w:rsidR="00E93EF9" w:rsidRPr="0094085F" w14:paraId="3E99BBD8" w14:textId="77777777" w:rsidTr="00C02584">
        <w:tc>
          <w:tcPr>
            <w:tcW w:w="1029" w:type="dxa"/>
          </w:tcPr>
          <w:p w14:paraId="3E99BBD5" w14:textId="77777777" w:rsidR="00E93EF9" w:rsidRPr="0094085F" w:rsidRDefault="00E93EF9" w:rsidP="00C02584">
            <w:pPr>
              <w:jc w:val="both"/>
              <w:rPr>
                <w:b/>
                <w:sz w:val="24"/>
                <w:szCs w:val="24"/>
              </w:rPr>
            </w:pPr>
            <w:r w:rsidRPr="0094085F">
              <w:rPr>
                <w:b/>
                <w:sz w:val="24"/>
                <w:szCs w:val="24"/>
              </w:rPr>
              <w:t>104</w:t>
            </w:r>
          </w:p>
        </w:tc>
        <w:tc>
          <w:tcPr>
            <w:tcW w:w="2340" w:type="dxa"/>
          </w:tcPr>
          <w:p w14:paraId="3E99BBD6" w14:textId="77777777" w:rsidR="00E93EF9" w:rsidRPr="0094085F" w:rsidRDefault="00E93EF9" w:rsidP="00C02584">
            <w:pPr>
              <w:rPr>
                <w:b/>
                <w:sz w:val="24"/>
                <w:szCs w:val="24"/>
              </w:rPr>
            </w:pPr>
            <w:r w:rsidRPr="0094085F">
              <w:rPr>
                <w:b/>
                <w:sz w:val="24"/>
                <w:szCs w:val="24"/>
              </w:rPr>
              <w:t>Biophysical and Biochemical Techniques</w:t>
            </w:r>
          </w:p>
        </w:tc>
        <w:tc>
          <w:tcPr>
            <w:tcW w:w="5873" w:type="dxa"/>
          </w:tcPr>
          <w:p w14:paraId="3E99BBD7" w14:textId="77777777" w:rsidR="00E93EF9" w:rsidRPr="0094085F" w:rsidRDefault="00E93EF9" w:rsidP="00C02584">
            <w:pPr>
              <w:autoSpaceDE w:val="0"/>
              <w:autoSpaceDN w:val="0"/>
              <w:adjustRightInd w:val="0"/>
              <w:jc w:val="both"/>
              <w:rPr>
                <w:b/>
                <w:sz w:val="24"/>
                <w:szCs w:val="24"/>
              </w:rPr>
            </w:pPr>
            <w:r w:rsidRPr="00D676D2">
              <w:rPr>
                <w:sz w:val="24"/>
                <w:szCs w:val="24"/>
              </w:rPr>
              <w:t>To understand the safety measures in laboratory, handling</w:t>
            </w:r>
            <w:r>
              <w:rPr>
                <w:sz w:val="24"/>
                <w:szCs w:val="24"/>
              </w:rPr>
              <w:t xml:space="preserve"> </w:t>
            </w:r>
            <w:r w:rsidRPr="00D676D2">
              <w:rPr>
                <w:sz w:val="24"/>
                <w:szCs w:val="24"/>
              </w:rPr>
              <w:t>and care of instruments and demonstrate a broad</w:t>
            </w:r>
            <w:r>
              <w:rPr>
                <w:sz w:val="24"/>
                <w:szCs w:val="24"/>
              </w:rPr>
              <w:t xml:space="preserve"> </w:t>
            </w:r>
            <w:r w:rsidRPr="00D676D2">
              <w:rPr>
                <w:sz w:val="24"/>
                <w:szCs w:val="24"/>
              </w:rPr>
              <w:t>understanding of life science technologies. To demonstrate</w:t>
            </w:r>
            <w:r>
              <w:rPr>
                <w:sz w:val="24"/>
                <w:szCs w:val="24"/>
              </w:rPr>
              <w:t xml:space="preserve"> </w:t>
            </w:r>
            <w:r w:rsidRPr="00D676D2">
              <w:rPr>
                <w:sz w:val="24"/>
                <w:szCs w:val="24"/>
              </w:rPr>
              <w:t>ability to plan and execute experiments, and analyze and</w:t>
            </w:r>
            <w:r>
              <w:rPr>
                <w:sz w:val="24"/>
                <w:szCs w:val="24"/>
              </w:rPr>
              <w:t xml:space="preserve"> </w:t>
            </w:r>
            <w:r w:rsidRPr="00D676D2">
              <w:rPr>
                <w:sz w:val="24"/>
                <w:szCs w:val="24"/>
              </w:rPr>
              <w:t>interpret outcomes. Demonstrate understanding of</w:t>
            </w:r>
            <w:r>
              <w:rPr>
                <w:sz w:val="24"/>
                <w:szCs w:val="24"/>
              </w:rPr>
              <w:t xml:space="preserve"> </w:t>
            </w:r>
            <w:r w:rsidRPr="00D676D2">
              <w:rPr>
                <w:sz w:val="24"/>
                <w:szCs w:val="24"/>
              </w:rPr>
              <w:t>selected Basic Principles &amp; Concepts about biological</w:t>
            </w:r>
            <w:r>
              <w:rPr>
                <w:sz w:val="24"/>
                <w:szCs w:val="24"/>
              </w:rPr>
              <w:t xml:space="preserve"> </w:t>
            </w:r>
            <w:r w:rsidRPr="00D676D2">
              <w:rPr>
                <w:sz w:val="24"/>
                <w:szCs w:val="24"/>
              </w:rPr>
              <w:t>techniques like microscopy, centrifugation, electrophoresis</w:t>
            </w:r>
            <w:r>
              <w:rPr>
                <w:sz w:val="24"/>
                <w:szCs w:val="24"/>
              </w:rPr>
              <w:t>, chromatography</w:t>
            </w:r>
            <w:r w:rsidRPr="00D676D2">
              <w:rPr>
                <w:sz w:val="24"/>
                <w:szCs w:val="24"/>
              </w:rPr>
              <w:t xml:space="preserve"> and basics of radioactivity.</w:t>
            </w:r>
          </w:p>
        </w:tc>
      </w:tr>
      <w:tr w:rsidR="00E93EF9" w:rsidRPr="00AC5115" w14:paraId="3E99BBDC" w14:textId="77777777" w:rsidTr="00C02584">
        <w:tc>
          <w:tcPr>
            <w:tcW w:w="1029" w:type="dxa"/>
          </w:tcPr>
          <w:p w14:paraId="3E99BBD9" w14:textId="77777777" w:rsidR="00E93EF9" w:rsidRPr="0094085F" w:rsidRDefault="00E93EF9" w:rsidP="00C02584">
            <w:pPr>
              <w:jc w:val="both"/>
              <w:rPr>
                <w:b/>
                <w:sz w:val="24"/>
                <w:szCs w:val="24"/>
              </w:rPr>
            </w:pPr>
            <w:r w:rsidRPr="0094085F">
              <w:rPr>
                <w:b/>
                <w:sz w:val="24"/>
                <w:szCs w:val="24"/>
              </w:rPr>
              <w:t>201</w:t>
            </w:r>
          </w:p>
        </w:tc>
        <w:tc>
          <w:tcPr>
            <w:tcW w:w="2340" w:type="dxa"/>
          </w:tcPr>
          <w:p w14:paraId="3E99BBDA" w14:textId="77777777" w:rsidR="00E93EF9" w:rsidRPr="0094085F" w:rsidRDefault="00E93EF9" w:rsidP="00C02584">
            <w:pPr>
              <w:rPr>
                <w:b/>
                <w:sz w:val="24"/>
                <w:szCs w:val="24"/>
              </w:rPr>
            </w:pPr>
            <w:r w:rsidRPr="0094085F">
              <w:rPr>
                <w:b/>
                <w:sz w:val="24"/>
                <w:szCs w:val="24"/>
              </w:rPr>
              <w:t xml:space="preserve">Enzymology  and  Plant Biochemistry </w:t>
            </w:r>
          </w:p>
        </w:tc>
        <w:tc>
          <w:tcPr>
            <w:tcW w:w="5873" w:type="dxa"/>
          </w:tcPr>
          <w:p w14:paraId="3E99BBDB" w14:textId="77777777" w:rsidR="00E93EF9" w:rsidRPr="00AC5115" w:rsidRDefault="00E93EF9" w:rsidP="00C02584">
            <w:pPr>
              <w:jc w:val="both"/>
              <w:rPr>
                <w:b/>
                <w:sz w:val="24"/>
                <w:szCs w:val="24"/>
              </w:rPr>
            </w:pPr>
            <w:r w:rsidRPr="00AC5115">
              <w:rPr>
                <w:sz w:val="24"/>
                <w:szCs w:val="24"/>
              </w:rPr>
              <w:t xml:space="preserve">To understand the Mechanisms of enzyme action and Enzymes kinetics.. To study the Regulation of enzyme activity mechanism of some important enzymes. To know </w:t>
            </w:r>
            <w:r w:rsidRPr="00AC5115">
              <w:rPr>
                <w:sz w:val="24"/>
                <w:szCs w:val="24"/>
              </w:rPr>
              <w:lastRenderedPageBreak/>
              <w:t>the Photosynthetic pigments and photosynthesis in bacteria and higher plants.  To study the CO</w:t>
            </w:r>
            <w:r w:rsidRPr="00AC5115">
              <w:rPr>
                <w:sz w:val="24"/>
                <w:szCs w:val="24"/>
                <w:vertAlign w:val="subscript"/>
              </w:rPr>
              <w:t xml:space="preserve">2 </w:t>
            </w:r>
            <w:r w:rsidRPr="00AC5115">
              <w:rPr>
                <w:sz w:val="24"/>
                <w:szCs w:val="24"/>
              </w:rPr>
              <w:t xml:space="preserve">fixation by C3, C4, and CAM pathways and  photorespiration. Students will also be imparted knowledge about nitrogen fixation and </w:t>
            </w:r>
            <w:r w:rsidRPr="00AC5115">
              <w:rPr>
                <w:i/>
                <w:sz w:val="24"/>
                <w:szCs w:val="24"/>
              </w:rPr>
              <w:t>nif</w:t>
            </w:r>
            <w:r w:rsidRPr="00AC5115">
              <w:rPr>
                <w:sz w:val="24"/>
                <w:szCs w:val="24"/>
              </w:rPr>
              <w:t xml:space="preserve"> and </w:t>
            </w:r>
            <w:r w:rsidRPr="00AC5115">
              <w:rPr>
                <w:i/>
                <w:sz w:val="24"/>
                <w:szCs w:val="24"/>
              </w:rPr>
              <w:t>nod</w:t>
            </w:r>
            <w:r w:rsidRPr="00AC5115">
              <w:rPr>
                <w:sz w:val="24"/>
                <w:szCs w:val="24"/>
              </w:rPr>
              <w:t xml:space="preserve"> genes.</w:t>
            </w:r>
          </w:p>
        </w:tc>
      </w:tr>
      <w:tr w:rsidR="00E93EF9" w:rsidRPr="0094085F" w14:paraId="3E99BBE1" w14:textId="77777777" w:rsidTr="00C02584">
        <w:tc>
          <w:tcPr>
            <w:tcW w:w="1029" w:type="dxa"/>
          </w:tcPr>
          <w:p w14:paraId="3E99BBDD" w14:textId="77777777" w:rsidR="00E93EF9" w:rsidRPr="0094085F" w:rsidRDefault="00E93EF9" w:rsidP="00C02584">
            <w:pPr>
              <w:jc w:val="both"/>
              <w:rPr>
                <w:b/>
                <w:sz w:val="24"/>
                <w:szCs w:val="24"/>
              </w:rPr>
            </w:pPr>
            <w:r w:rsidRPr="0094085F">
              <w:rPr>
                <w:b/>
                <w:sz w:val="24"/>
                <w:szCs w:val="24"/>
              </w:rPr>
              <w:lastRenderedPageBreak/>
              <w:t>202</w:t>
            </w:r>
          </w:p>
        </w:tc>
        <w:tc>
          <w:tcPr>
            <w:tcW w:w="2340" w:type="dxa"/>
          </w:tcPr>
          <w:p w14:paraId="3E99BBDE" w14:textId="77777777" w:rsidR="00E93EF9" w:rsidRPr="0094085F" w:rsidRDefault="00E93EF9" w:rsidP="00C02584">
            <w:pPr>
              <w:rPr>
                <w:b/>
                <w:sz w:val="24"/>
                <w:szCs w:val="24"/>
              </w:rPr>
            </w:pPr>
            <w:r w:rsidRPr="0094085F">
              <w:rPr>
                <w:b/>
                <w:sz w:val="24"/>
                <w:szCs w:val="24"/>
              </w:rPr>
              <w:t>Immunology and Immunotechnology</w:t>
            </w:r>
          </w:p>
        </w:tc>
        <w:tc>
          <w:tcPr>
            <w:tcW w:w="5873" w:type="dxa"/>
          </w:tcPr>
          <w:p w14:paraId="3E99BBDF" w14:textId="77777777" w:rsidR="00E93EF9" w:rsidRPr="00D676D2" w:rsidRDefault="00E93EF9" w:rsidP="00C02584">
            <w:pPr>
              <w:autoSpaceDE w:val="0"/>
              <w:autoSpaceDN w:val="0"/>
              <w:adjustRightInd w:val="0"/>
              <w:jc w:val="both"/>
              <w:rPr>
                <w:sz w:val="24"/>
                <w:szCs w:val="24"/>
              </w:rPr>
            </w:pPr>
            <w:r w:rsidRPr="00D676D2">
              <w:rPr>
                <w:sz w:val="24"/>
                <w:szCs w:val="24"/>
              </w:rPr>
              <w:t>To introduce the basic concepts of cells and organs of the immune system and immunity. To study the structure and function of antigen and antibodies. Study of rearrangement of Ig genes. To learn about Major Histocompatibility Complex, antigen processing and presentation, complement system and cytokines. To provide knowledge about Humoral and Cell Mediated Immune Response: B- cell and T – cell receptor complex. Cell mediated cytotoxicity: T cytotoxic cells, Natural Killer (NK) Cells, Antibody dependent cell</w:t>
            </w:r>
          </w:p>
          <w:p w14:paraId="3E99BBE0" w14:textId="77777777" w:rsidR="00E93EF9" w:rsidRPr="0094085F" w:rsidRDefault="00E93EF9" w:rsidP="00C02584">
            <w:pPr>
              <w:autoSpaceDE w:val="0"/>
              <w:autoSpaceDN w:val="0"/>
              <w:adjustRightInd w:val="0"/>
              <w:jc w:val="both"/>
              <w:rPr>
                <w:b/>
                <w:sz w:val="24"/>
                <w:szCs w:val="24"/>
              </w:rPr>
            </w:pPr>
            <w:r w:rsidRPr="00D676D2">
              <w:rPr>
                <w:sz w:val="24"/>
                <w:szCs w:val="24"/>
              </w:rPr>
              <w:t>cytotoxicity (ADCC). To give an overview of hypersensitivity and autoimmunity. Transplantation: Graft vs. host reaction and rejection; Immunization and Vaccines. To provide knowledge of antigen-anibody interaction and Immunodi</w:t>
            </w:r>
            <w:r>
              <w:rPr>
                <w:sz w:val="24"/>
                <w:szCs w:val="24"/>
              </w:rPr>
              <w:t>agnostic techniques: RIA and ELISA</w:t>
            </w:r>
            <w:r w:rsidRPr="00D676D2">
              <w:rPr>
                <w:sz w:val="24"/>
                <w:szCs w:val="24"/>
              </w:rPr>
              <w:t>.</w:t>
            </w:r>
          </w:p>
        </w:tc>
      </w:tr>
      <w:tr w:rsidR="00E93EF9" w:rsidRPr="0094085F" w14:paraId="3E99BBE5" w14:textId="77777777" w:rsidTr="00C02584">
        <w:tc>
          <w:tcPr>
            <w:tcW w:w="1029" w:type="dxa"/>
          </w:tcPr>
          <w:p w14:paraId="3E99BBE2" w14:textId="77777777" w:rsidR="00E93EF9" w:rsidRPr="0094085F" w:rsidRDefault="00E93EF9" w:rsidP="00C02584">
            <w:pPr>
              <w:jc w:val="both"/>
              <w:rPr>
                <w:b/>
                <w:sz w:val="24"/>
                <w:szCs w:val="24"/>
              </w:rPr>
            </w:pPr>
            <w:r w:rsidRPr="0094085F">
              <w:rPr>
                <w:b/>
                <w:sz w:val="24"/>
                <w:szCs w:val="24"/>
              </w:rPr>
              <w:t>203</w:t>
            </w:r>
          </w:p>
        </w:tc>
        <w:tc>
          <w:tcPr>
            <w:tcW w:w="2340" w:type="dxa"/>
          </w:tcPr>
          <w:p w14:paraId="3E99BBE3" w14:textId="77777777" w:rsidR="00E93EF9" w:rsidRPr="0094085F" w:rsidRDefault="00E93EF9" w:rsidP="00C02584">
            <w:pPr>
              <w:rPr>
                <w:b/>
                <w:sz w:val="24"/>
                <w:szCs w:val="24"/>
              </w:rPr>
            </w:pPr>
            <w:r w:rsidRPr="0094085F">
              <w:rPr>
                <w:b/>
                <w:sz w:val="24"/>
                <w:szCs w:val="24"/>
              </w:rPr>
              <w:t xml:space="preserve">Molecular Biology   </w:t>
            </w:r>
          </w:p>
        </w:tc>
        <w:tc>
          <w:tcPr>
            <w:tcW w:w="5873" w:type="dxa"/>
          </w:tcPr>
          <w:p w14:paraId="3E99BBE4" w14:textId="77777777" w:rsidR="00E93EF9" w:rsidRPr="0094085F" w:rsidRDefault="00E93EF9" w:rsidP="00C02584">
            <w:pPr>
              <w:autoSpaceDE w:val="0"/>
              <w:autoSpaceDN w:val="0"/>
              <w:adjustRightInd w:val="0"/>
              <w:jc w:val="both"/>
              <w:rPr>
                <w:b/>
                <w:sz w:val="24"/>
                <w:szCs w:val="24"/>
              </w:rPr>
            </w:pPr>
            <w:r w:rsidRPr="0094085F">
              <w:rPr>
                <w:sz w:val="24"/>
                <w:szCs w:val="24"/>
              </w:rPr>
              <w:t>To understand the concepts of Molecular Biology. To study the chemical &amp; physical properties of nucleic acids. Learn experimental evidences for nucleic</w:t>
            </w:r>
            <w:r>
              <w:rPr>
                <w:sz w:val="24"/>
                <w:szCs w:val="24"/>
              </w:rPr>
              <w:t xml:space="preserve"> </w:t>
            </w:r>
            <w:r w:rsidRPr="0094085F">
              <w:rPr>
                <w:sz w:val="24"/>
                <w:szCs w:val="24"/>
              </w:rPr>
              <w:t>acid as carrier of genetic information. To understand DNA replication, transcription, translation in Prokaryotes and Eukaryotes. To study the basic features of genetic code. To understand the regulation of gene expression in Prokaryotes and Eukaryotes.</w:t>
            </w:r>
          </w:p>
        </w:tc>
      </w:tr>
      <w:tr w:rsidR="00E93EF9" w:rsidRPr="0094085F" w14:paraId="3E99BBEA" w14:textId="77777777" w:rsidTr="00C02584">
        <w:tc>
          <w:tcPr>
            <w:tcW w:w="1029" w:type="dxa"/>
          </w:tcPr>
          <w:p w14:paraId="3E99BBE6" w14:textId="77777777" w:rsidR="00E93EF9" w:rsidRPr="0094085F" w:rsidRDefault="00E93EF9" w:rsidP="00C02584">
            <w:pPr>
              <w:jc w:val="both"/>
              <w:rPr>
                <w:b/>
                <w:sz w:val="24"/>
                <w:szCs w:val="24"/>
              </w:rPr>
            </w:pPr>
            <w:r w:rsidRPr="0094085F">
              <w:rPr>
                <w:b/>
                <w:sz w:val="24"/>
                <w:szCs w:val="24"/>
              </w:rPr>
              <w:t>204</w:t>
            </w:r>
          </w:p>
        </w:tc>
        <w:tc>
          <w:tcPr>
            <w:tcW w:w="2340" w:type="dxa"/>
          </w:tcPr>
          <w:p w14:paraId="3E99BBE7" w14:textId="77777777" w:rsidR="00E93EF9" w:rsidRPr="0094085F" w:rsidRDefault="00E93EF9" w:rsidP="00C02584">
            <w:pPr>
              <w:rPr>
                <w:b/>
                <w:sz w:val="24"/>
                <w:szCs w:val="24"/>
              </w:rPr>
            </w:pPr>
            <w:r w:rsidRPr="0094085F">
              <w:rPr>
                <w:b/>
                <w:sz w:val="24"/>
                <w:szCs w:val="24"/>
              </w:rPr>
              <w:t xml:space="preserve">Biostatistics and computer applications </w:t>
            </w:r>
          </w:p>
        </w:tc>
        <w:tc>
          <w:tcPr>
            <w:tcW w:w="5873" w:type="dxa"/>
          </w:tcPr>
          <w:p w14:paraId="3E99BBE8" w14:textId="77777777" w:rsidR="00E93EF9" w:rsidRPr="00AC5115" w:rsidRDefault="00E93EF9" w:rsidP="00C02584">
            <w:pPr>
              <w:jc w:val="both"/>
              <w:rPr>
                <w:sz w:val="24"/>
                <w:szCs w:val="24"/>
              </w:rPr>
            </w:pPr>
            <w:r w:rsidRPr="00AC5115">
              <w:rPr>
                <w:sz w:val="24"/>
                <w:szCs w:val="24"/>
              </w:rPr>
              <w:t>This course will help students’ tools of biostatics in interpretation of biological data. Students will be able to characterize data and understand different sampling methods. To understand the concept of mean, mode, median, range, mean deviation, standard deviation, standard error,  correlation &amp; regression, chi square test,  t-test.</w:t>
            </w:r>
          </w:p>
          <w:p w14:paraId="3E99BBE9" w14:textId="77777777" w:rsidR="00E93EF9" w:rsidRPr="00AC5115" w:rsidRDefault="00E93EF9" w:rsidP="00C02584">
            <w:pPr>
              <w:spacing w:after="160" w:line="259" w:lineRule="auto"/>
              <w:contextualSpacing/>
              <w:jc w:val="both"/>
              <w:rPr>
                <w:b/>
                <w:sz w:val="24"/>
                <w:szCs w:val="24"/>
              </w:rPr>
            </w:pPr>
            <w:r w:rsidRPr="00AC5115">
              <w:rPr>
                <w:rFonts w:eastAsia="Calibri"/>
                <w:sz w:val="24"/>
                <w:szCs w:val="24"/>
                <w:lang w:val="en-IN"/>
              </w:rPr>
              <w:t xml:space="preserve">Students will learn about Fundamentals of Computers and Applications of Computers in Biology </w:t>
            </w:r>
          </w:p>
        </w:tc>
      </w:tr>
      <w:tr w:rsidR="00E93EF9" w:rsidRPr="0094085F" w14:paraId="3E99BBEE" w14:textId="77777777" w:rsidTr="00C02584">
        <w:tc>
          <w:tcPr>
            <w:tcW w:w="1029" w:type="dxa"/>
          </w:tcPr>
          <w:p w14:paraId="3E99BBEB" w14:textId="77777777" w:rsidR="00E93EF9" w:rsidRPr="0094085F" w:rsidRDefault="00E93EF9" w:rsidP="00C02584">
            <w:pPr>
              <w:jc w:val="both"/>
              <w:rPr>
                <w:b/>
                <w:sz w:val="24"/>
                <w:szCs w:val="24"/>
              </w:rPr>
            </w:pPr>
            <w:r w:rsidRPr="0094085F">
              <w:rPr>
                <w:b/>
                <w:sz w:val="24"/>
                <w:szCs w:val="24"/>
              </w:rPr>
              <w:t>301</w:t>
            </w:r>
          </w:p>
        </w:tc>
        <w:tc>
          <w:tcPr>
            <w:tcW w:w="2340" w:type="dxa"/>
          </w:tcPr>
          <w:p w14:paraId="3E99BBEC" w14:textId="77777777" w:rsidR="00E93EF9" w:rsidRPr="0094085F" w:rsidRDefault="00E93EF9" w:rsidP="00C02584">
            <w:pPr>
              <w:rPr>
                <w:b/>
                <w:sz w:val="24"/>
                <w:szCs w:val="24"/>
              </w:rPr>
            </w:pPr>
            <w:r w:rsidRPr="0094085F">
              <w:rPr>
                <w:b/>
                <w:sz w:val="24"/>
                <w:szCs w:val="24"/>
              </w:rPr>
              <w:t>Plant Biotechnology</w:t>
            </w:r>
          </w:p>
        </w:tc>
        <w:tc>
          <w:tcPr>
            <w:tcW w:w="5873" w:type="dxa"/>
          </w:tcPr>
          <w:p w14:paraId="3E99BBED" w14:textId="77777777" w:rsidR="00E93EF9" w:rsidRPr="0094085F" w:rsidRDefault="00E93EF9" w:rsidP="00C02584">
            <w:pPr>
              <w:jc w:val="both"/>
              <w:rPr>
                <w:b/>
                <w:sz w:val="24"/>
                <w:szCs w:val="24"/>
              </w:rPr>
            </w:pPr>
            <w:r w:rsidRPr="00D676D2">
              <w:rPr>
                <w:color w:val="000000"/>
                <w:sz w:val="24"/>
                <w:szCs w:val="24"/>
                <w:shd w:val="clear" w:color="auto" w:fill="FFFFFF"/>
              </w:rPr>
              <w:t xml:space="preserve">Develop skills for application of </w:t>
            </w:r>
            <w:r>
              <w:rPr>
                <w:color w:val="000000"/>
                <w:sz w:val="24"/>
                <w:szCs w:val="24"/>
                <w:shd w:val="clear" w:color="auto" w:fill="FFFFFF"/>
              </w:rPr>
              <w:t xml:space="preserve">plant </w:t>
            </w:r>
            <w:r w:rsidRPr="00D676D2">
              <w:rPr>
                <w:color w:val="000000"/>
                <w:sz w:val="24"/>
                <w:szCs w:val="24"/>
                <w:shd w:val="clear" w:color="auto" w:fill="FFFFFF"/>
              </w:rPr>
              <w:t>tissue culture techniques</w:t>
            </w:r>
            <w:r>
              <w:rPr>
                <w:color w:val="000000"/>
                <w:sz w:val="24"/>
                <w:szCs w:val="24"/>
                <w:shd w:val="clear" w:color="auto" w:fill="FFFFFF"/>
              </w:rPr>
              <w:t>.</w:t>
            </w:r>
            <w:r w:rsidRPr="00D676D2">
              <w:rPr>
                <w:color w:val="000000"/>
                <w:sz w:val="24"/>
                <w:szCs w:val="24"/>
                <w:shd w:val="clear" w:color="auto" w:fill="FFFFFF"/>
              </w:rPr>
              <w:t xml:space="preserve"> To get</w:t>
            </w:r>
            <w:r>
              <w:rPr>
                <w:color w:val="000000"/>
                <w:sz w:val="24"/>
                <w:szCs w:val="24"/>
                <w:shd w:val="clear" w:color="auto" w:fill="FFFFFF"/>
              </w:rPr>
              <w:t xml:space="preserve"> the</w:t>
            </w:r>
            <w:r w:rsidRPr="00D676D2">
              <w:rPr>
                <w:color w:val="000000"/>
                <w:sz w:val="24"/>
                <w:szCs w:val="24"/>
                <w:shd w:val="clear" w:color="auto" w:fill="FFFFFF"/>
              </w:rPr>
              <w:t xml:space="preserve"> knowledge about the </w:t>
            </w:r>
            <w:r>
              <w:rPr>
                <w:color w:val="000000"/>
                <w:sz w:val="24"/>
                <w:szCs w:val="24"/>
                <w:shd w:val="clear" w:color="auto" w:fill="FFFFFF"/>
              </w:rPr>
              <w:t>genetic transformation</w:t>
            </w:r>
            <w:r w:rsidRPr="00D676D2">
              <w:rPr>
                <w:color w:val="000000"/>
                <w:sz w:val="24"/>
                <w:szCs w:val="24"/>
                <w:shd w:val="clear" w:color="auto" w:fill="FFFFFF"/>
              </w:rPr>
              <w:t xml:space="preserve"> and </w:t>
            </w:r>
            <w:r>
              <w:rPr>
                <w:color w:val="000000"/>
                <w:sz w:val="24"/>
                <w:szCs w:val="24"/>
                <w:shd w:val="clear" w:color="auto" w:fill="FFFFFF"/>
              </w:rPr>
              <w:t xml:space="preserve"> production of </w:t>
            </w:r>
            <w:r w:rsidRPr="00D676D2">
              <w:rPr>
                <w:color w:val="000000"/>
                <w:sz w:val="24"/>
                <w:szCs w:val="24"/>
                <w:shd w:val="clear" w:color="auto" w:fill="FFFFFF"/>
              </w:rPr>
              <w:t>transgenic plants.</w:t>
            </w:r>
          </w:p>
        </w:tc>
      </w:tr>
      <w:tr w:rsidR="00E93EF9" w:rsidRPr="0094085F" w14:paraId="3E99BBF6" w14:textId="77777777" w:rsidTr="00C02584">
        <w:tc>
          <w:tcPr>
            <w:tcW w:w="1029" w:type="dxa"/>
          </w:tcPr>
          <w:p w14:paraId="3E99BBEF" w14:textId="77777777" w:rsidR="00E93EF9" w:rsidRPr="0094085F" w:rsidRDefault="00E93EF9" w:rsidP="00C02584">
            <w:pPr>
              <w:jc w:val="both"/>
              <w:rPr>
                <w:b/>
                <w:sz w:val="24"/>
                <w:szCs w:val="24"/>
              </w:rPr>
            </w:pPr>
            <w:r w:rsidRPr="0094085F">
              <w:rPr>
                <w:b/>
                <w:sz w:val="24"/>
                <w:szCs w:val="24"/>
              </w:rPr>
              <w:t>302</w:t>
            </w:r>
          </w:p>
        </w:tc>
        <w:tc>
          <w:tcPr>
            <w:tcW w:w="2340" w:type="dxa"/>
          </w:tcPr>
          <w:p w14:paraId="3E99BBF0" w14:textId="77777777" w:rsidR="00E93EF9" w:rsidRPr="0094085F" w:rsidRDefault="00E93EF9" w:rsidP="00C02584">
            <w:pPr>
              <w:rPr>
                <w:b/>
                <w:sz w:val="24"/>
                <w:szCs w:val="24"/>
              </w:rPr>
            </w:pPr>
            <w:r w:rsidRPr="0094085F">
              <w:rPr>
                <w:b/>
                <w:sz w:val="24"/>
                <w:szCs w:val="24"/>
              </w:rPr>
              <w:t xml:space="preserve">r DNA Technology  </w:t>
            </w:r>
          </w:p>
        </w:tc>
        <w:tc>
          <w:tcPr>
            <w:tcW w:w="5873" w:type="dxa"/>
          </w:tcPr>
          <w:p w14:paraId="3E99BBF1" w14:textId="77777777" w:rsidR="00E93EF9" w:rsidRDefault="00E93EF9" w:rsidP="00C02584">
            <w:pPr>
              <w:autoSpaceDE w:val="0"/>
              <w:autoSpaceDN w:val="0"/>
              <w:adjustRightInd w:val="0"/>
              <w:jc w:val="both"/>
              <w:rPr>
                <w:sz w:val="24"/>
                <w:szCs w:val="24"/>
              </w:rPr>
            </w:pPr>
            <w:r w:rsidRPr="00D676D2">
              <w:rPr>
                <w:sz w:val="24"/>
                <w:szCs w:val="24"/>
              </w:rPr>
              <w:t xml:space="preserve">Learning outcomes of this course are technical know-how on versatile techniques in recombinant DNA technology, application of genetic engineering techniques in basic and applied experimental biology and proficiency in designing and conducting experiments involving genetic manipulation. </w:t>
            </w:r>
          </w:p>
          <w:p w14:paraId="3E99BBF2" w14:textId="77777777" w:rsidR="00E93EF9" w:rsidRPr="00D676D2" w:rsidRDefault="00E93EF9" w:rsidP="00C02584">
            <w:pPr>
              <w:autoSpaceDE w:val="0"/>
              <w:autoSpaceDN w:val="0"/>
              <w:adjustRightInd w:val="0"/>
              <w:jc w:val="both"/>
              <w:rPr>
                <w:sz w:val="24"/>
                <w:szCs w:val="24"/>
              </w:rPr>
            </w:pPr>
            <w:r w:rsidRPr="00D676D2">
              <w:rPr>
                <w:sz w:val="24"/>
                <w:szCs w:val="24"/>
              </w:rPr>
              <w:t>Development of an ability to design and conduct genetic</w:t>
            </w:r>
          </w:p>
          <w:p w14:paraId="3E99BBF3" w14:textId="77777777" w:rsidR="00E93EF9" w:rsidRPr="00D676D2" w:rsidRDefault="00E93EF9" w:rsidP="00C02584">
            <w:pPr>
              <w:autoSpaceDE w:val="0"/>
              <w:autoSpaceDN w:val="0"/>
              <w:adjustRightInd w:val="0"/>
              <w:jc w:val="both"/>
              <w:rPr>
                <w:sz w:val="24"/>
                <w:szCs w:val="24"/>
              </w:rPr>
            </w:pPr>
            <w:r w:rsidRPr="00D676D2">
              <w:rPr>
                <w:sz w:val="24"/>
                <w:szCs w:val="24"/>
              </w:rPr>
              <w:t>engineering experiments, as well as to analyze and interpret data and construction of DNA and cDNA libraries.</w:t>
            </w:r>
          </w:p>
          <w:p w14:paraId="3E99BBF4" w14:textId="77777777" w:rsidR="00E93EF9" w:rsidRPr="00D676D2" w:rsidRDefault="00E93EF9" w:rsidP="00C02584">
            <w:pPr>
              <w:autoSpaceDE w:val="0"/>
              <w:autoSpaceDN w:val="0"/>
              <w:adjustRightInd w:val="0"/>
              <w:jc w:val="both"/>
              <w:rPr>
                <w:sz w:val="24"/>
                <w:szCs w:val="24"/>
              </w:rPr>
            </w:pPr>
            <w:r w:rsidRPr="00D676D2">
              <w:rPr>
                <w:sz w:val="24"/>
                <w:szCs w:val="24"/>
              </w:rPr>
              <w:lastRenderedPageBreak/>
              <w:t>Development of research aptitude and technical skills to secure a job in genetic engineering labs. Understand genome complexity, genome organization and genome</w:t>
            </w:r>
          </w:p>
          <w:p w14:paraId="3E99BBF5" w14:textId="77777777" w:rsidR="00E93EF9" w:rsidRPr="0094085F" w:rsidRDefault="00E93EF9" w:rsidP="00C02584">
            <w:pPr>
              <w:autoSpaceDE w:val="0"/>
              <w:autoSpaceDN w:val="0"/>
              <w:adjustRightInd w:val="0"/>
              <w:jc w:val="both"/>
              <w:rPr>
                <w:b/>
                <w:sz w:val="24"/>
                <w:szCs w:val="24"/>
              </w:rPr>
            </w:pPr>
            <w:r w:rsidRPr="00D676D2">
              <w:rPr>
                <w:sz w:val="24"/>
                <w:szCs w:val="24"/>
              </w:rPr>
              <w:t>analysis. Learn Whole genome Sequencing, accessing whole genome sequence databases. Lea</w:t>
            </w:r>
            <w:r>
              <w:rPr>
                <w:sz w:val="24"/>
                <w:szCs w:val="24"/>
              </w:rPr>
              <w:t>rn the procedures involved in PCR and south</w:t>
            </w:r>
            <w:r w:rsidRPr="00D676D2">
              <w:rPr>
                <w:sz w:val="24"/>
                <w:szCs w:val="24"/>
              </w:rPr>
              <w:t>ern hybrid</w:t>
            </w:r>
            <w:r>
              <w:rPr>
                <w:sz w:val="24"/>
                <w:szCs w:val="24"/>
              </w:rPr>
              <w:t>ization,  etc.</w:t>
            </w:r>
            <w:r w:rsidRPr="00D676D2">
              <w:rPr>
                <w:sz w:val="24"/>
                <w:szCs w:val="24"/>
              </w:rPr>
              <w:t xml:space="preserve"> </w:t>
            </w:r>
          </w:p>
        </w:tc>
      </w:tr>
      <w:tr w:rsidR="00E93EF9" w:rsidRPr="0094085F" w14:paraId="3E99BBFB" w14:textId="77777777" w:rsidTr="00C02584">
        <w:tc>
          <w:tcPr>
            <w:tcW w:w="1029" w:type="dxa"/>
            <w:vMerge w:val="restart"/>
          </w:tcPr>
          <w:p w14:paraId="3E99BBF7" w14:textId="77777777" w:rsidR="00E93EF9" w:rsidRPr="0094085F" w:rsidRDefault="00E93EF9" w:rsidP="00C02584">
            <w:pPr>
              <w:jc w:val="both"/>
              <w:rPr>
                <w:b/>
                <w:sz w:val="24"/>
                <w:szCs w:val="24"/>
              </w:rPr>
            </w:pPr>
            <w:r w:rsidRPr="0094085F">
              <w:rPr>
                <w:b/>
                <w:sz w:val="24"/>
                <w:szCs w:val="24"/>
              </w:rPr>
              <w:lastRenderedPageBreak/>
              <w:t>303</w:t>
            </w:r>
          </w:p>
          <w:p w14:paraId="3E99BBF8" w14:textId="77777777" w:rsidR="00E93EF9" w:rsidRPr="0094085F" w:rsidRDefault="00E93EF9" w:rsidP="00C02584">
            <w:pPr>
              <w:jc w:val="both"/>
              <w:rPr>
                <w:b/>
                <w:sz w:val="24"/>
                <w:szCs w:val="24"/>
              </w:rPr>
            </w:pPr>
            <w:r w:rsidRPr="0094085F">
              <w:rPr>
                <w:b/>
                <w:sz w:val="24"/>
                <w:szCs w:val="24"/>
              </w:rPr>
              <w:t>Elective</w:t>
            </w:r>
          </w:p>
        </w:tc>
        <w:tc>
          <w:tcPr>
            <w:tcW w:w="2340" w:type="dxa"/>
          </w:tcPr>
          <w:p w14:paraId="3E99BBF9" w14:textId="77777777" w:rsidR="00E93EF9" w:rsidRPr="0094085F" w:rsidRDefault="00E93EF9" w:rsidP="00C02584">
            <w:pPr>
              <w:rPr>
                <w:b/>
                <w:sz w:val="24"/>
                <w:szCs w:val="24"/>
              </w:rPr>
            </w:pPr>
            <w:r w:rsidRPr="0094085F">
              <w:rPr>
                <w:b/>
                <w:sz w:val="24"/>
                <w:szCs w:val="24"/>
              </w:rPr>
              <w:t>a). Microbial Biotechnology</w:t>
            </w:r>
          </w:p>
        </w:tc>
        <w:tc>
          <w:tcPr>
            <w:tcW w:w="5873" w:type="dxa"/>
          </w:tcPr>
          <w:p w14:paraId="3E99BBFA" w14:textId="77777777" w:rsidR="00E93EF9" w:rsidRPr="0094085F" w:rsidRDefault="00E93EF9" w:rsidP="00C02584">
            <w:pPr>
              <w:jc w:val="both"/>
              <w:rPr>
                <w:b/>
                <w:sz w:val="24"/>
                <w:szCs w:val="24"/>
              </w:rPr>
            </w:pPr>
            <w:r w:rsidRPr="00D676D2">
              <w:rPr>
                <w:sz w:val="24"/>
                <w:szCs w:val="24"/>
              </w:rPr>
              <w:t xml:space="preserve">The course will provide technical knowledge applications of </w:t>
            </w:r>
            <w:r>
              <w:rPr>
                <w:sz w:val="24"/>
                <w:szCs w:val="24"/>
              </w:rPr>
              <w:t>industrial microorganisms.</w:t>
            </w:r>
            <w:r w:rsidRPr="00D676D2">
              <w:rPr>
                <w:sz w:val="24"/>
                <w:szCs w:val="24"/>
              </w:rPr>
              <w:t xml:space="preserve"> The course will </w:t>
            </w:r>
            <w:r>
              <w:rPr>
                <w:sz w:val="24"/>
                <w:szCs w:val="24"/>
              </w:rPr>
              <w:t xml:space="preserve">also </w:t>
            </w:r>
            <w:r w:rsidRPr="00D676D2">
              <w:rPr>
                <w:sz w:val="24"/>
                <w:szCs w:val="24"/>
              </w:rPr>
              <w:t>provi</w:t>
            </w:r>
            <w:r>
              <w:rPr>
                <w:sz w:val="24"/>
                <w:szCs w:val="24"/>
              </w:rPr>
              <w:t>de the technical knowledge</w:t>
            </w:r>
            <w:r w:rsidRPr="00D676D2">
              <w:rPr>
                <w:sz w:val="24"/>
                <w:szCs w:val="24"/>
              </w:rPr>
              <w:t xml:space="preserve"> </w:t>
            </w:r>
            <w:r>
              <w:rPr>
                <w:sz w:val="24"/>
                <w:szCs w:val="24"/>
              </w:rPr>
              <w:t xml:space="preserve">of several industrial products such as amino acids, organic acids, industrial enzymes and beverages. To gain the knowledge about the  role of microbes in food industry. </w:t>
            </w:r>
          </w:p>
        </w:tc>
      </w:tr>
      <w:tr w:rsidR="00E93EF9" w:rsidRPr="0094085F" w14:paraId="3E99BC01" w14:textId="77777777" w:rsidTr="00C02584">
        <w:tc>
          <w:tcPr>
            <w:tcW w:w="1029" w:type="dxa"/>
            <w:vMerge/>
          </w:tcPr>
          <w:p w14:paraId="3E99BBFC" w14:textId="77777777" w:rsidR="00E93EF9" w:rsidRPr="0094085F" w:rsidRDefault="00E93EF9" w:rsidP="00C02584">
            <w:pPr>
              <w:jc w:val="both"/>
              <w:rPr>
                <w:b/>
                <w:sz w:val="24"/>
                <w:szCs w:val="24"/>
              </w:rPr>
            </w:pPr>
          </w:p>
        </w:tc>
        <w:tc>
          <w:tcPr>
            <w:tcW w:w="2340" w:type="dxa"/>
          </w:tcPr>
          <w:p w14:paraId="3E99BBFD" w14:textId="77777777" w:rsidR="00E93EF9" w:rsidRPr="0094085F" w:rsidRDefault="00E93EF9" w:rsidP="00C02584">
            <w:pPr>
              <w:rPr>
                <w:b/>
                <w:sz w:val="24"/>
                <w:szCs w:val="24"/>
              </w:rPr>
            </w:pPr>
            <w:r w:rsidRPr="0094085F">
              <w:rPr>
                <w:b/>
                <w:sz w:val="24"/>
                <w:szCs w:val="24"/>
              </w:rPr>
              <w:t>b). Advanced Biotechnology</w:t>
            </w:r>
          </w:p>
        </w:tc>
        <w:tc>
          <w:tcPr>
            <w:tcW w:w="5873" w:type="dxa"/>
          </w:tcPr>
          <w:p w14:paraId="3E99BBFE" w14:textId="77777777" w:rsidR="00E93EF9" w:rsidRPr="00F12C0E" w:rsidRDefault="00E93EF9" w:rsidP="00C02584">
            <w:pPr>
              <w:jc w:val="both"/>
              <w:rPr>
                <w:rFonts w:eastAsia="Calibri"/>
                <w:sz w:val="24"/>
                <w:szCs w:val="24"/>
              </w:rPr>
            </w:pPr>
            <w:r w:rsidRPr="00F12C0E">
              <w:rPr>
                <w:sz w:val="24"/>
                <w:szCs w:val="24"/>
              </w:rPr>
              <w:t xml:space="preserve">Students will be able to understand the  mechanism of </w:t>
            </w:r>
            <w:r w:rsidRPr="00F12C0E">
              <w:rPr>
                <w:rFonts w:eastAsia="Calibri"/>
                <w:sz w:val="24"/>
                <w:szCs w:val="24"/>
              </w:rPr>
              <w:t xml:space="preserve">Site specific recombination and Advances in transgenic strategies for gene inhibition. </w:t>
            </w:r>
          </w:p>
          <w:p w14:paraId="3E99BBFF" w14:textId="77777777" w:rsidR="00E93EF9" w:rsidRPr="00F12C0E" w:rsidRDefault="00E93EF9" w:rsidP="00C02584">
            <w:pPr>
              <w:jc w:val="both"/>
              <w:rPr>
                <w:rFonts w:eastAsia="Calibri"/>
                <w:sz w:val="24"/>
                <w:szCs w:val="24"/>
              </w:rPr>
            </w:pPr>
            <w:r w:rsidRPr="00F12C0E">
              <w:rPr>
                <w:sz w:val="24"/>
                <w:szCs w:val="24"/>
              </w:rPr>
              <w:t xml:space="preserve"> The course will provide technical knowledge and applications</w:t>
            </w:r>
            <w:r w:rsidRPr="00F12C0E">
              <w:rPr>
                <w:rFonts w:eastAsia="Calibri"/>
                <w:sz w:val="24"/>
                <w:szCs w:val="24"/>
              </w:rPr>
              <w:t xml:space="preserve"> of ribozyme technology, gene silencing  and RNAi technology, genome editing using CRISPR Cas</w:t>
            </w:r>
          </w:p>
          <w:p w14:paraId="3E99BC00" w14:textId="77777777" w:rsidR="00E93EF9" w:rsidRPr="0094085F" w:rsidRDefault="00E93EF9" w:rsidP="00C02584">
            <w:pPr>
              <w:jc w:val="both"/>
              <w:rPr>
                <w:b/>
                <w:sz w:val="24"/>
                <w:szCs w:val="24"/>
              </w:rPr>
            </w:pPr>
            <w:r w:rsidRPr="00F12C0E">
              <w:rPr>
                <w:sz w:val="24"/>
                <w:szCs w:val="24"/>
              </w:rPr>
              <w:t xml:space="preserve">Students will the knowledge about host parasite interaction and genome mapping such as </w:t>
            </w:r>
            <w:r w:rsidRPr="00F12C0E">
              <w:rPr>
                <w:rFonts w:eastAsia="Calibri"/>
                <w:sz w:val="24"/>
                <w:szCs w:val="24"/>
              </w:rPr>
              <w:t>Fluorescent in situ hybridization (FISH) and Sequence tagged site (STS) mapping,</w:t>
            </w:r>
          </w:p>
        </w:tc>
      </w:tr>
      <w:tr w:rsidR="00E93EF9" w:rsidRPr="0094085F" w14:paraId="3E99BC08" w14:textId="77777777" w:rsidTr="00C02584">
        <w:tc>
          <w:tcPr>
            <w:tcW w:w="1029" w:type="dxa"/>
            <w:vMerge w:val="restart"/>
          </w:tcPr>
          <w:p w14:paraId="3E99BC02" w14:textId="77777777" w:rsidR="00E93EF9" w:rsidRPr="0094085F" w:rsidRDefault="00E93EF9" w:rsidP="00C02584">
            <w:pPr>
              <w:jc w:val="both"/>
              <w:rPr>
                <w:b/>
                <w:sz w:val="24"/>
                <w:szCs w:val="24"/>
              </w:rPr>
            </w:pPr>
            <w:r w:rsidRPr="0094085F">
              <w:rPr>
                <w:b/>
                <w:sz w:val="24"/>
                <w:szCs w:val="24"/>
              </w:rPr>
              <w:t>304</w:t>
            </w:r>
          </w:p>
          <w:p w14:paraId="3E99BC03" w14:textId="77777777" w:rsidR="00E93EF9" w:rsidRPr="0094085F" w:rsidRDefault="00E93EF9" w:rsidP="00C02584">
            <w:pPr>
              <w:jc w:val="both"/>
              <w:rPr>
                <w:b/>
                <w:sz w:val="24"/>
                <w:szCs w:val="24"/>
              </w:rPr>
            </w:pPr>
            <w:r w:rsidRPr="0094085F">
              <w:rPr>
                <w:b/>
                <w:sz w:val="24"/>
                <w:szCs w:val="24"/>
              </w:rPr>
              <w:t>Elective</w:t>
            </w:r>
          </w:p>
        </w:tc>
        <w:tc>
          <w:tcPr>
            <w:tcW w:w="2340" w:type="dxa"/>
          </w:tcPr>
          <w:p w14:paraId="3E99BC04" w14:textId="77777777" w:rsidR="00E93EF9" w:rsidRPr="0094085F" w:rsidRDefault="00E93EF9" w:rsidP="00C02584">
            <w:pPr>
              <w:rPr>
                <w:b/>
                <w:sz w:val="24"/>
                <w:szCs w:val="24"/>
              </w:rPr>
            </w:pPr>
            <w:r w:rsidRPr="0094085F">
              <w:rPr>
                <w:b/>
                <w:sz w:val="24"/>
                <w:szCs w:val="24"/>
              </w:rPr>
              <w:t>a). Medical Biotechnology</w:t>
            </w:r>
          </w:p>
        </w:tc>
        <w:tc>
          <w:tcPr>
            <w:tcW w:w="5873" w:type="dxa"/>
          </w:tcPr>
          <w:p w14:paraId="3E99BC05" w14:textId="77777777" w:rsidR="00E93EF9" w:rsidRPr="001D31AA" w:rsidRDefault="00E93EF9" w:rsidP="00C02584">
            <w:pPr>
              <w:jc w:val="both"/>
              <w:rPr>
                <w:color w:val="000000"/>
                <w:sz w:val="24"/>
                <w:szCs w:val="24"/>
                <w:shd w:val="clear" w:color="auto" w:fill="FFFFFF"/>
              </w:rPr>
            </w:pPr>
            <w:r w:rsidRPr="001D31AA">
              <w:rPr>
                <w:color w:val="000000"/>
                <w:sz w:val="24"/>
                <w:szCs w:val="24"/>
                <w:shd w:val="clear" w:color="auto" w:fill="FFFFFF"/>
              </w:rPr>
              <w:t>Development of solid foundation and requisite research aptitude for further higher studies on regenerative medicines. Become competent to secure a job in biopharmaceutical and biomedical industry.</w:t>
            </w:r>
          </w:p>
          <w:p w14:paraId="3E99BC06" w14:textId="77777777" w:rsidR="00E93EF9" w:rsidRPr="001D31AA" w:rsidRDefault="00E93EF9" w:rsidP="00C02584">
            <w:pPr>
              <w:tabs>
                <w:tab w:val="left" w:pos="900"/>
              </w:tabs>
              <w:jc w:val="both"/>
              <w:rPr>
                <w:sz w:val="24"/>
                <w:szCs w:val="24"/>
              </w:rPr>
            </w:pPr>
            <w:r w:rsidRPr="001D31AA">
              <w:rPr>
                <w:sz w:val="24"/>
                <w:szCs w:val="24"/>
              </w:rPr>
              <w:t>Students will be able to understand the  classification of genetic diseases, disease diagnosis  and drug delivery &amp; designs</w:t>
            </w:r>
          </w:p>
          <w:p w14:paraId="3E99BC07" w14:textId="77777777" w:rsidR="00E93EF9" w:rsidRPr="0094085F" w:rsidRDefault="00E93EF9" w:rsidP="00C02584">
            <w:pPr>
              <w:tabs>
                <w:tab w:val="left" w:pos="900"/>
              </w:tabs>
              <w:jc w:val="both"/>
              <w:rPr>
                <w:b/>
                <w:sz w:val="24"/>
                <w:szCs w:val="24"/>
              </w:rPr>
            </w:pPr>
            <w:r w:rsidRPr="001D31AA">
              <w:rPr>
                <w:sz w:val="24"/>
                <w:szCs w:val="24"/>
              </w:rPr>
              <w:t>This course will help the students to acquire skills and competency in Prenatal diagnosis, gene therapy and Animal Cloning</w:t>
            </w:r>
          </w:p>
        </w:tc>
      </w:tr>
      <w:tr w:rsidR="00E93EF9" w:rsidRPr="0094085F" w14:paraId="3E99BC0C" w14:textId="77777777" w:rsidTr="00C02584">
        <w:tc>
          <w:tcPr>
            <w:tcW w:w="1029" w:type="dxa"/>
            <w:vMerge/>
          </w:tcPr>
          <w:p w14:paraId="3E99BC09" w14:textId="77777777" w:rsidR="00E93EF9" w:rsidRPr="0094085F" w:rsidRDefault="00E93EF9" w:rsidP="00C02584">
            <w:pPr>
              <w:jc w:val="both"/>
              <w:rPr>
                <w:b/>
                <w:sz w:val="24"/>
                <w:szCs w:val="24"/>
              </w:rPr>
            </w:pPr>
          </w:p>
        </w:tc>
        <w:tc>
          <w:tcPr>
            <w:tcW w:w="2340" w:type="dxa"/>
          </w:tcPr>
          <w:p w14:paraId="3E99BC0A" w14:textId="77777777" w:rsidR="00E93EF9" w:rsidRPr="0094085F" w:rsidRDefault="00E93EF9" w:rsidP="00C02584">
            <w:pPr>
              <w:rPr>
                <w:b/>
                <w:sz w:val="24"/>
                <w:szCs w:val="24"/>
              </w:rPr>
            </w:pPr>
            <w:r w:rsidRPr="0094085F">
              <w:rPr>
                <w:b/>
                <w:sz w:val="24"/>
                <w:szCs w:val="24"/>
              </w:rPr>
              <w:t>b).  Nanotechnology</w:t>
            </w:r>
          </w:p>
        </w:tc>
        <w:tc>
          <w:tcPr>
            <w:tcW w:w="5873" w:type="dxa"/>
          </w:tcPr>
          <w:p w14:paraId="3E99BC0B" w14:textId="77777777" w:rsidR="00E93EF9" w:rsidRPr="0094085F" w:rsidRDefault="00E93EF9" w:rsidP="00C02584">
            <w:pPr>
              <w:jc w:val="both"/>
              <w:rPr>
                <w:b/>
                <w:sz w:val="24"/>
                <w:szCs w:val="24"/>
              </w:rPr>
            </w:pPr>
            <w:r w:rsidRPr="0094085F">
              <w:rPr>
                <w:color w:val="000000"/>
                <w:sz w:val="24"/>
                <w:szCs w:val="24"/>
                <w:shd w:val="clear" w:color="auto" w:fill="FFFFFF"/>
              </w:rPr>
              <w:t>To know the preparation and characterization of appropriate nano materials with precision conceptualize the insertion of nano size in the relevant field of interest</w:t>
            </w:r>
          </w:p>
        </w:tc>
      </w:tr>
      <w:tr w:rsidR="00E93EF9" w:rsidRPr="0094085F" w14:paraId="3E99BC14" w14:textId="77777777" w:rsidTr="00C02584">
        <w:tc>
          <w:tcPr>
            <w:tcW w:w="1029" w:type="dxa"/>
          </w:tcPr>
          <w:p w14:paraId="3E99BC0D" w14:textId="77777777" w:rsidR="00E93EF9" w:rsidRPr="0094085F" w:rsidRDefault="00E93EF9" w:rsidP="00C02584">
            <w:pPr>
              <w:jc w:val="both"/>
              <w:rPr>
                <w:b/>
                <w:sz w:val="24"/>
                <w:szCs w:val="24"/>
              </w:rPr>
            </w:pPr>
            <w:r w:rsidRPr="0094085F">
              <w:rPr>
                <w:b/>
                <w:sz w:val="24"/>
                <w:szCs w:val="24"/>
              </w:rPr>
              <w:t>401</w:t>
            </w:r>
          </w:p>
        </w:tc>
        <w:tc>
          <w:tcPr>
            <w:tcW w:w="2340" w:type="dxa"/>
          </w:tcPr>
          <w:p w14:paraId="3E99BC0E" w14:textId="77777777" w:rsidR="00E93EF9" w:rsidRPr="00A632D9" w:rsidRDefault="00E93EF9" w:rsidP="00C02584">
            <w:pPr>
              <w:rPr>
                <w:b/>
                <w:sz w:val="24"/>
                <w:szCs w:val="24"/>
              </w:rPr>
            </w:pPr>
            <w:r w:rsidRPr="00A632D9">
              <w:rPr>
                <w:b/>
                <w:sz w:val="24"/>
                <w:szCs w:val="24"/>
              </w:rPr>
              <w:t>Agricultural Biotechnology</w:t>
            </w:r>
          </w:p>
        </w:tc>
        <w:tc>
          <w:tcPr>
            <w:tcW w:w="5873" w:type="dxa"/>
          </w:tcPr>
          <w:p w14:paraId="3E99BC0F" w14:textId="77777777" w:rsidR="00E93EF9" w:rsidRPr="00D676D2" w:rsidRDefault="00E93EF9" w:rsidP="00C02584">
            <w:pPr>
              <w:autoSpaceDE w:val="0"/>
              <w:autoSpaceDN w:val="0"/>
              <w:adjustRightInd w:val="0"/>
              <w:jc w:val="both"/>
              <w:rPr>
                <w:sz w:val="24"/>
                <w:szCs w:val="24"/>
              </w:rPr>
            </w:pPr>
            <w:r w:rsidRPr="00D676D2">
              <w:rPr>
                <w:sz w:val="24"/>
                <w:szCs w:val="24"/>
              </w:rPr>
              <w:t>Engineering plants</w:t>
            </w:r>
            <w:r>
              <w:rPr>
                <w:sz w:val="24"/>
                <w:szCs w:val="24"/>
              </w:rPr>
              <w:t xml:space="preserve"> </w:t>
            </w:r>
            <w:r w:rsidRPr="00D676D2">
              <w:rPr>
                <w:sz w:val="24"/>
                <w:szCs w:val="24"/>
              </w:rPr>
              <w:t xml:space="preserve">for biotic stress like insect </w:t>
            </w:r>
            <w:r>
              <w:rPr>
                <w:sz w:val="24"/>
                <w:szCs w:val="24"/>
              </w:rPr>
              <w:t>and fungal</w:t>
            </w:r>
            <w:r w:rsidRPr="00D676D2">
              <w:rPr>
                <w:sz w:val="24"/>
                <w:szCs w:val="24"/>
              </w:rPr>
              <w:t xml:space="preserve"> diseases.</w:t>
            </w:r>
          </w:p>
          <w:p w14:paraId="3E99BC10" w14:textId="77777777" w:rsidR="00E93EF9" w:rsidRDefault="00E93EF9" w:rsidP="00C02584">
            <w:pPr>
              <w:autoSpaceDE w:val="0"/>
              <w:autoSpaceDN w:val="0"/>
              <w:adjustRightInd w:val="0"/>
              <w:jc w:val="both"/>
              <w:rPr>
                <w:sz w:val="24"/>
                <w:szCs w:val="24"/>
              </w:rPr>
            </w:pPr>
            <w:r w:rsidRPr="00D676D2">
              <w:rPr>
                <w:sz w:val="24"/>
                <w:szCs w:val="24"/>
              </w:rPr>
              <w:t>Engine</w:t>
            </w:r>
            <w:r>
              <w:rPr>
                <w:sz w:val="24"/>
                <w:szCs w:val="24"/>
              </w:rPr>
              <w:t xml:space="preserve">ering plants for abiotic stress like drought and </w:t>
            </w:r>
            <w:r w:rsidRPr="00D676D2">
              <w:rPr>
                <w:sz w:val="24"/>
                <w:szCs w:val="24"/>
              </w:rPr>
              <w:t>herbicide tolerance. Engineering plants for shelf life and</w:t>
            </w:r>
            <w:r>
              <w:rPr>
                <w:sz w:val="24"/>
                <w:szCs w:val="24"/>
              </w:rPr>
              <w:t xml:space="preserve"> </w:t>
            </w:r>
            <w:r w:rsidRPr="00D676D2">
              <w:rPr>
                <w:sz w:val="24"/>
                <w:szCs w:val="24"/>
              </w:rPr>
              <w:t>nutritional quality. Gaining knowledge on biosafety, risk assessment and regulation of transgenic plants in India</w:t>
            </w:r>
          </w:p>
          <w:p w14:paraId="3E99BC11" w14:textId="77777777" w:rsidR="00E93EF9" w:rsidRPr="00D676D2" w:rsidRDefault="00E93EF9" w:rsidP="00C02584">
            <w:pPr>
              <w:autoSpaceDE w:val="0"/>
              <w:autoSpaceDN w:val="0"/>
              <w:adjustRightInd w:val="0"/>
              <w:jc w:val="both"/>
              <w:rPr>
                <w:sz w:val="24"/>
                <w:szCs w:val="24"/>
              </w:rPr>
            </w:pPr>
            <w:r w:rsidRPr="00D676D2">
              <w:rPr>
                <w:sz w:val="24"/>
                <w:szCs w:val="24"/>
              </w:rPr>
              <w:t>Understand the historical background, importance and</w:t>
            </w:r>
          </w:p>
          <w:p w14:paraId="3E99BC12" w14:textId="77777777" w:rsidR="00E93EF9" w:rsidRDefault="00E93EF9" w:rsidP="00C02584">
            <w:pPr>
              <w:autoSpaceDE w:val="0"/>
              <w:autoSpaceDN w:val="0"/>
              <w:adjustRightInd w:val="0"/>
              <w:jc w:val="both"/>
              <w:rPr>
                <w:sz w:val="24"/>
                <w:szCs w:val="24"/>
              </w:rPr>
            </w:pPr>
            <w:r w:rsidRPr="00D676D2">
              <w:rPr>
                <w:sz w:val="24"/>
                <w:szCs w:val="24"/>
              </w:rPr>
              <w:t>levels of Biosafety at laboratory and industrial scale.</w:t>
            </w:r>
          </w:p>
          <w:p w14:paraId="3E99BC13" w14:textId="77777777" w:rsidR="00E93EF9" w:rsidRPr="0094085F" w:rsidRDefault="00E93EF9" w:rsidP="00C02584">
            <w:pPr>
              <w:jc w:val="both"/>
              <w:rPr>
                <w:b/>
                <w:sz w:val="24"/>
                <w:szCs w:val="24"/>
              </w:rPr>
            </w:pPr>
            <w:r w:rsidRPr="00D676D2">
              <w:rPr>
                <w:color w:val="000000"/>
                <w:sz w:val="24"/>
                <w:szCs w:val="24"/>
                <w:shd w:val="clear" w:color="auto" w:fill="FFFFFF"/>
              </w:rPr>
              <w:t>Understanding of the relationship between society and science and the justification for biotechnological manipulation of plants, animals, and microorganisms.</w:t>
            </w:r>
          </w:p>
        </w:tc>
      </w:tr>
      <w:tr w:rsidR="00E93EF9" w:rsidRPr="0094085F" w14:paraId="3E99BC18" w14:textId="77777777" w:rsidTr="00C02584">
        <w:tc>
          <w:tcPr>
            <w:tcW w:w="1029" w:type="dxa"/>
          </w:tcPr>
          <w:p w14:paraId="3E99BC15" w14:textId="77777777" w:rsidR="00E93EF9" w:rsidRPr="0094085F" w:rsidRDefault="00E93EF9" w:rsidP="00C02584">
            <w:pPr>
              <w:jc w:val="both"/>
              <w:rPr>
                <w:b/>
                <w:sz w:val="24"/>
                <w:szCs w:val="24"/>
              </w:rPr>
            </w:pPr>
            <w:r w:rsidRPr="0094085F">
              <w:rPr>
                <w:b/>
                <w:sz w:val="24"/>
                <w:szCs w:val="24"/>
              </w:rPr>
              <w:t>402</w:t>
            </w:r>
          </w:p>
        </w:tc>
        <w:tc>
          <w:tcPr>
            <w:tcW w:w="2340" w:type="dxa"/>
          </w:tcPr>
          <w:p w14:paraId="3E99BC16" w14:textId="77777777" w:rsidR="00E93EF9" w:rsidRPr="00A632D9" w:rsidRDefault="00E93EF9" w:rsidP="00C02584">
            <w:pPr>
              <w:rPr>
                <w:b/>
                <w:sz w:val="24"/>
                <w:szCs w:val="24"/>
              </w:rPr>
            </w:pPr>
            <w:r w:rsidRPr="00A632D9">
              <w:rPr>
                <w:b/>
                <w:sz w:val="24"/>
                <w:szCs w:val="24"/>
              </w:rPr>
              <w:t xml:space="preserve">Animal Biotechnology  </w:t>
            </w:r>
          </w:p>
        </w:tc>
        <w:tc>
          <w:tcPr>
            <w:tcW w:w="5873" w:type="dxa"/>
          </w:tcPr>
          <w:p w14:paraId="3E99BC17" w14:textId="77777777" w:rsidR="00E93EF9" w:rsidRPr="0094085F" w:rsidRDefault="00E93EF9" w:rsidP="00C02584">
            <w:pPr>
              <w:jc w:val="both"/>
              <w:rPr>
                <w:b/>
                <w:sz w:val="24"/>
                <w:szCs w:val="24"/>
              </w:rPr>
            </w:pPr>
            <w:r w:rsidRPr="0094085F">
              <w:rPr>
                <w:color w:val="000000"/>
                <w:sz w:val="24"/>
                <w:szCs w:val="24"/>
                <w:shd w:val="clear" w:color="auto" w:fill="FFFFFF"/>
              </w:rPr>
              <w:t xml:space="preserve">To know the </w:t>
            </w:r>
            <w:r>
              <w:rPr>
                <w:color w:val="000000"/>
                <w:sz w:val="24"/>
                <w:szCs w:val="24"/>
                <w:shd w:val="clear" w:color="auto" w:fill="FFFFFF"/>
              </w:rPr>
              <w:t xml:space="preserve">basics </w:t>
            </w:r>
            <w:r w:rsidRPr="0094085F">
              <w:rPr>
                <w:color w:val="000000"/>
                <w:sz w:val="24"/>
                <w:szCs w:val="24"/>
                <w:shd w:val="clear" w:color="auto" w:fill="FFFFFF"/>
              </w:rPr>
              <w:t>of</w:t>
            </w:r>
            <w:r>
              <w:rPr>
                <w:color w:val="000000"/>
                <w:sz w:val="24"/>
                <w:szCs w:val="24"/>
                <w:shd w:val="clear" w:color="auto" w:fill="FFFFFF"/>
              </w:rPr>
              <w:t xml:space="preserve"> animal cell culture and </w:t>
            </w:r>
            <w:r w:rsidRPr="0094085F">
              <w:rPr>
                <w:color w:val="000000"/>
                <w:sz w:val="24"/>
                <w:szCs w:val="24"/>
                <w:shd w:val="clear" w:color="auto" w:fill="FFFFFF"/>
              </w:rPr>
              <w:t xml:space="preserve"> </w:t>
            </w:r>
            <w:r>
              <w:rPr>
                <w:color w:val="000000"/>
                <w:sz w:val="24"/>
                <w:szCs w:val="24"/>
                <w:shd w:val="clear" w:color="auto" w:fill="FFFFFF"/>
              </w:rPr>
              <w:t xml:space="preserve">apply the knowledge in </w:t>
            </w:r>
            <w:r w:rsidRPr="0094085F">
              <w:rPr>
                <w:color w:val="000000"/>
                <w:sz w:val="24"/>
                <w:szCs w:val="24"/>
                <w:shd w:val="clear" w:color="auto" w:fill="FFFFFF"/>
              </w:rPr>
              <w:t>the relevant field of interest</w:t>
            </w:r>
            <w:r>
              <w:rPr>
                <w:color w:val="000000"/>
                <w:sz w:val="24"/>
                <w:szCs w:val="24"/>
                <w:shd w:val="clear" w:color="auto" w:fill="FFFFFF"/>
              </w:rPr>
              <w:t>.</w:t>
            </w:r>
            <w:r w:rsidRPr="00D676D2">
              <w:rPr>
                <w:color w:val="000000"/>
                <w:sz w:val="24"/>
                <w:szCs w:val="24"/>
                <w:shd w:val="clear" w:color="auto" w:fill="FFFFFF"/>
              </w:rPr>
              <w:t xml:space="preserve"> Pursuing research related to animal cell and tissue culture at national</w:t>
            </w:r>
            <w:r>
              <w:rPr>
                <w:color w:val="000000"/>
                <w:sz w:val="24"/>
                <w:szCs w:val="24"/>
                <w:shd w:val="clear" w:color="auto" w:fill="FFFFFF"/>
              </w:rPr>
              <w:t xml:space="preserve"> </w:t>
            </w:r>
            <w:r w:rsidRPr="00D676D2">
              <w:rPr>
                <w:color w:val="000000"/>
                <w:sz w:val="24"/>
                <w:szCs w:val="24"/>
                <w:shd w:val="clear" w:color="auto" w:fill="FFFFFF"/>
              </w:rPr>
              <w:t>and international level.</w:t>
            </w:r>
            <w:r w:rsidRPr="00D676D2">
              <w:rPr>
                <w:color w:val="000000"/>
                <w:sz w:val="24"/>
                <w:szCs w:val="24"/>
              </w:rPr>
              <w:br/>
            </w:r>
            <w:r w:rsidRPr="00D676D2">
              <w:rPr>
                <w:color w:val="000000"/>
                <w:sz w:val="24"/>
                <w:szCs w:val="24"/>
                <w:shd w:val="clear" w:color="auto" w:fill="FFFFFF"/>
              </w:rPr>
              <w:t xml:space="preserve">To contribute in industries related to animal cell culture as </w:t>
            </w:r>
            <w:r w:rsidRPr="00D676D2">
              <w:rPr>
                <w:color w:val="000000"/>
                <w:sz w:val="24"/>
                <w:szCs w:val="24"/>
                <w:shd w:val="clear" w:color="auto" w:fill="FFFFFF"/>
              </w:rPr>
              <w:lastRenderedPageBreak/>
              <w:t>scientists</w:t>
            </w:r>
          </w:p>
        </w:tc>
      </w:tr>
      <w:tr w:rsidR="00E93EF9" w:rsidRPr="0094085F" w14:paraId="3E99BC1F" w14:textId="77777777" w:rsidTr="00C02584">
        <w:tc>
          <w:tcPr>
            <w:tcW w:w="1029" w:type="dxa"/>
            <w:vMerge w:val="restart"/>
          </w:tcPr>
          <w:p w14:paraId="3E99BC19" w14:textId="77777777" w:rsidR="00E93EF9" w:rsidRPr="0094085F" w:rsidRDefault="00E93EF9" w:rsidP="00C02584">
            <w:pPr>
              <w:jc w:val="both"/>
              <w:rPr>
                <w:b/>
                <w:sz w:val="24"/>
                <w:szCs w:val="24"/>
              </w:rPr>
            </w:pPr>
            <w:r w:rsidRPr="0094085F">
              <w:rPr>
                <w:b/>
                <w:sz w:val="24"/>
                <w:szCs w:val="24"/>
              </w:rPr>
              <w:lastRenderedPageBreak/>
              <w:t>403</w:t>
            </w:r>
          </w:p>
          <w:p w14:paraId="3E99BC1A" w14:textId="77777777" w:rsidR="00E93EF9" w:rsidRPr="0094085F" w:rsidRDefault="00E93EF9" w:rsidP="00C02584">
            <w:pPr>
              <w:jc w:val="both"/>
              <w:rPr>
                <w:b/>
                <w:sz w:val="24"/>
                <w:szCs w:val="24"/>
              </w:rPr>
            </w:pPr>
            <w:r w:rsidRPr="0094085F">
              <w:rPr>
                <w:b/>
                <w:sz w:val="24"/>
                <w:szCs w:val="24"/>
              </w:rPr>
              <w:t>Elective</w:t>
            </w:r>
          </w:p>
        </w:tc>
        <w:tc>
          <w:tcPr>
            <w:tcW w:w="2340" w:type="dxa"/>
          </w:tcPr>
          <w:p w14:paraId="3E99BC1B" w14:textId="77777777" w:rsidR="00E93EF9" w:rsidRPr="00A632D9" w:rsidRDefault="00E93EF9" w:rsidP="00C02584">
            <w:pPr>
              <w:rPr>
                <w:b/>
                <w:sz w:val="24"/>
                <w:szCs w:val="24"/>
              </w:rPr>
            </w:pPr>
            <w:r w:rsidRPr="00A632D9">
              <w:rPr>
                <w:b/>
                <w:sz w:val="24"/>
                <w:szCs w:val="24"/>
              </w:rPr>
              <w:t xml:space="preserve">a). Environmental Biotechnology          </w:t>
            </w:r>
          </w:p>
        </w:tc>
        <w:tc>
          <w:tcPr>
            <w:tcW w:w="5873" w:type="dxa"/>
          </w:tcPr>
          <w:p w14:paraId="3E99BC1C" w14:textId="77777777" w:rsidR="00E93EF9" w:rsidRPr="00D676D2" w:rsidRDefault="00E93EF9" w:rsidP="00C02584">
            <w:pPr>
              <w:autoSpaceDE w:val="0"/>
              <w:autoSpaceDN w:val="0"/>
              <w:adjustRightInd w:val="0"/>
              <w:jc w:val="both"/>
              <w:rPr>
                <w:sz w:val="24"/>
                <w:szCs w:val="24"/>
              </w:rPr>
            </w:pPr>
            <w:r w:rsidRPr="00D676D2">
              <w:rPr>
                <w:sz w:val="24"/>
                <w:szCs w:val="24"/>
              </w:rPr>
              <w:t>Explain the importance of microbial diversity and of</w:t>
            </w:r>
          </w:p>
          <w:p w14:paraId="3E99BC1D" w14:textId="77777777" w:rsidR="00E93EF9" w:rsidRDefault="00E93EF9" w:rsidP="00C02584">
            <w:pPr>
              <w:autoSpaceDE w:val="0"/>
              <w:autoSpaceDN w:val="0"/>
              <w:adjustRightInd w:val="0"/>
              <w:jc w:val="both"/>
              <w:rPr>
                <w:sz w:val="24"/>
                <w:szCs w:val="24"/>
              </w:rPr>
            </w:pPr>
            <w:r w:rsidRPr="00D676D2">
              <w:rPr>
                <w:sz w:val="24"/>
                <w:szCs w:val="24"/>
              </w:rPr>
              <w:t>molecular approaches in environmental microbiology</w:t>
            </w:r>
            <w:r>
              <w:rPr>
                <w:sz w:val="24"/>
                <w:szCs w:val="24"/>
              </w:rPr>
              <w:t>.</w:t>
            </w:r>
            <w:r w:rsidRPr="00D676D2">
              <w:rPr>
                <w:sz w:val="24"/>
                <w:szCs w:val="24"/>
              </w:rPr>
              <w:t xml:space="preserve"> Describe existing and emerging technologies that are important in the area of environmental biotechnology; Describe biotechnological solutions to address environmental issues including pollution, mineral</w:t>
            </w:r>
            <w:r>
              <w:rPr>
                <w:sz w:val="24"/>
                <w:szCs w:val="24"/>
              </w:rPr>
              <w:t xml:space="preserve"> </w:t>
            </w:r>
            <w:r w:rsidRPr="00D676D2">
              <w:rPr>
                <w:sz w:val="24"/>
                <w:szCs w:val="24"/>
              </w:rPr>
              <w:t>resource winning, renewable energy and water recycling.</w:t>
            </w:r>
          </w:p>
          <w:p w14:paraId="3E99BC1E" w14:textId="77777777" w:rsidR="00E93EF9" w:rsidRPr="0094085F" w:rsidRDefault="00E93EF9" w:rsidP="00C02584">
            <w:pPr>
              <w:jc w:val="both"/>
              <w:rPr>
                <w:b/>
                <w:sz w:val="24"/>
                <w:szCs w:val="24"/>
              </w:rPr>
            </w:pPr>
            <w:r w:rsidRPr="00D676D2">
              <w:rPr>
                <w:sz w:val="24"/>
                <w:szCs w:val="24"/>
              </w:rPr>
              <w:t>Learning outcome of Environment Biotechnology is to gain the knowledge of biodiversity, bioremediation, pollution.</w:t>
            </w:r>
          </w:p>
        </w:tc>
      </w:tr>
      <w:tr w:rsidR="00E93EF9" w:rsidRPr="0094085F" w14:paraId="3E99BC26" w14:textId="77777777" w:rsidTr="00C02584">
        <w:tc>
          <w:tcPr>
            <w:tcW w:w="1029" w:type="dxa"/>
            <w:vMerge/>
          </w:tcPr>
          <w:p w14:paraId="3E99BC20" w14:textId="77777777" w:rsidR="00E93EF9" w:rsidRPr="0094085F" w:rsidRDefault="00E93EF9" w:rsidP="00C02584">
            <w:pPr>
              <w:jc w:val="both"/>
              <w:rPr>
                <w:b/>
                <w:sz w:val="24"/>
                <w:szCs w:val="24"/>
              </w:rPr>
            </w:pPr>
          </w:p>
        </w:tc>
        <w:tc>
          <w:tcPr>
            <w:tcW w:w="2340" w:type="dxa"/>
          </w:tcPr>
          <w:p w14:paraId="3E99BC21" w14:textId="77777777" w:rsidR="00E93EF9" w:rsidRPr="00A632D9" w:rsidRDefault="00E93EF9" w:rsidP="00C02584">
            <w:pPr>
              <w:rPr>
                <w:b/>
                <w:sz w:val="24"/>
                <w:szCs w:val="24"/>
              </w:rPr>
            </w:pPr>
            <w:r w:rsidRPr="00A632D9">
              <w:rPr>
                <w:b/>
                <w:sz w:val="24"/>
                <w:szCs w:val="24"/>
              </w:rPr>
              <w:t>b). Bioprocess Technology</w:t>
            </w:r>
          </w:p>
        </w:tc>
        <w:tc>
          <w:tcPr>
            <w:tcW w:w="5873" w:type="dxa"/>
          </w:tcPr>
          <w:p w14:paraId="3E99BC22" w14:textId="77777777" w:rsidR="00E93EF9" w:rsidRDefault="00E93EF9" w:rsidP="00C02584">
            <w:pPr>
              <w:jc w:val="both"/>
              <w:rPr>
                <w:color w:val="000000"/>
                <w:sz w:val="24"/>
                <w:szCs w:val="24"/>
                <w:shd w:val="clear" w:color="auto" w:fill="FFFFFF"/>
              </w:rPr>
            </w:pPr>
            <w:r w:rsidRPr="00D676D2">
              <w:rPr>
                <w:color w:val="000000"/>
                <w:sz w:val="24"/>
                <w:szCs w:val="24"/>
                <w:shd w:val="clear" w:color="auto" w:fill="FFFFFF"/>
              </w:rPr>
              <w:t>Plan a research career or to work in the biotechnology industry with strong foundation about bioreactor design and</w:t>
            </w:r>
            <w:r>
              <w:rPr>
                <w:color w:val="000000"/>
                <w:sz w:val="24"/>
                <w:szCs w:val="24"/>
                <w:shd w:val="clear" w:color="auto" w:fill="FFFFFF"/>
              </w:rPr>
              <w:t xml:space="preserve"> </w:t>
            </w:r>
            <w:r w:rsidRPr="00D676D2">
              <w:rPr>
                <w:color w:val="000000"/>
                <w:sz w:val="24"/>
                <w:szCs w:val="24"/>
                <w:shd w:val="clear" w:color="auto" w:fill="FFFFFF"/>
              </w:rPr>
              <w:t>scale-up.</w:t>
            </w:r>
            <w:r>
              <w:rPr>
                <w:color w:val="000000"/>
                <w:sz w:val="24"/>
                <w:szCs w:val="24"/>
                <w:shd w:val="clear" w:color="auto" w:fill="FFFFFF"/>
              </w:rPr>
              <w:t xml:space="preserve"> </w:t>
            </w:r>
          </w:p>
          <w:p w14:paraId="3E99BC23" w14:textId="77777777" w:rsidR="00E93EF9" w:rsidRDefault="00E93EF9" w:rsidP="00C02584">
            <w:pPr>
              <w:jc w:val="both"/>
              <w:rPr>
                <w:color w:val="000000"/>
                <w:sz w:val="24"/>
                <w:szCs w:val="24"/>
                <w:shd w:val="clear" w:color="auto" w:fill="FFFFFF"/>
              </w:rPr>
            </w:pPr>
            <w:r w:rsidRPr="00D676D2">
              <w:rPr>
                <w:color w:val="000000"/>
                <w:sz w:val="24"/>
                <w:szCs w:val="24"/>
                <w:shd w:val="clear" w:color="auto" w:fill="FFFFFF"/>
              </w:rPr>
              <w:t>Students will be able to explain the steps involved in the production of bioproducts and methods to improve modern biotechnology and can apply basic biotechnological principles, methods and models to solve</w:t>
            </w:r>
            <w:r w:rsidRPr="00D676D2">
              <w:rPr>
                <w:color w:val="000000"/>
                <w:sz w:val="24"/>
                <w:szCs w:val="24"/>
              </w:rPr>
              <w:br/>
            </w:r>
            <w:r w:rsidRPr="00D676D2">
              <w:rPr>
                <w:color w:val="000000"/>
                <w:sz w:val="24"/>
                <w:szCs w:val="24"/>
                <w:shd w:val="clear" w:color="auto" w:fill="FFFFFF"/>
              </w:rPr>
              <w:t>biotechnological tasks.</w:t>
            </w:r>
          </w:p>
          <w:p w14:paraId="3E99BC24" w14:textId="77777777" w:rsidR="00E93EF9" w:rsidRDefault="00E93EF9" w:rsidP="00C02584">
            <w:pPr>
              <w:autoSpaceDE w:val="0"/>
              <w:autoSpaceDN w:val="0"/>
              <w:adjustRightInd w:val="0"/>
              <w:jc w:val="both"/>
              <w:rPr>
                <w:color w:val="000000"/>
                <w:sz w:val="24"/>
                <w:szCs w:val="24"/>
                <w:shd w:val="clear" w:color="auto" w:fill="FFFFFF"/>
              </w:rPr>
            </w:pPr>
            <w:r w:rsidRPr="00D676D2">
              <w:rPr>
                <w:color w:val="000000"/>
                <w:sz w:val="24"/>
                <w:szCs w:val="24"/>
                <w:shd w:val="clear" w:color="auto" w:fill="FFFFFF"/>
              </w:rPr>
              <w:t>Graduates gain ability to investigate, design and conduct experiments, analyze and interpret data, and apply the laboratory skills to solve complex bioprocess engineering problems.</w:t>
            </w:r>
          </w:p>
          <w:p w14:paraId="3E99BC25" w14:textId="77777777" w:rsidR="00E93EF9" w:rsidRPr="0094085F" w:rsidRDefault="00E93EF9" w:rsidP="00C02584">
            <w:pPr>
              <w:jc w:val="both"/>
              <w:rPr>
                <w:b/>
                <w:sz w:val="24"/>
                <w:szCs w:val="24"/>
              </w:rPr>
            </w:pPr>
            <w:r w:rsidRPr="00D676D2">
              <w:rPr>
                <w:color w:val="000000"/>
                <w:sz w:val="24"/>
                <w:szCs w:val="24"/>
                <w:shd w:val="clear" w:color="auto" w:fill="FFFFFF"/>
              </w:rPr>
              <w:t>Able to separate the molecules through chromatography and understand the complexity in scale up of unit operations.</w:t>
            </w:r>
            <w:r w:rsidRPr="00D676D2">
              <w:rPr>
                <w:color w:val="000000"/>
                <w:sz w:val="24"/>
                <w:szCs w:val="24"/>
              </w:rPr>
              <w:br/>
            </w:r>
            <w:r w:rsidRPr="00D676D2">
              <w:rPr>
                <w:color w:val="000000"/>
                <w:sz w:val="24"/>
                <w:szCs w:val="24"/>
                <w:shd w:val="clear" w:color="auto" w:fill="FFFFFF"/>
              </w:rPr>
              <w:t>Able to choose the downstream steps within the constraints of biosafety and process economics</w:t>
            </w:r>
          </w:p>
        </w:tc>
      </w:tr>
      <w:tr w:rsidR="00E93EF9" w:rsidRPr="0094085F" w14:paraId="3E99BC2C" w14:textId="77777777" w:rsidTr="00C02584">
        <w:tc>
          <w:tcPr>
            <w:tcW w:w="1029" w:type="dxa"/>
            <w:vMerge w:val="restart"/>
          </w:tcPr>
          <w:p w14:paraId="3E99BC27" w14:textId="77777777" w:rsidR="00E93EF9" w:rsidRPr="0094085F" w:rsidRDefault="00E93EF9" w:rsidP="00C02584">
            <w:pPr>
              <w:jc w:val="both"/>
              <w:rPr>
                <w:b/>
                <w:sz w:val="24"/>
                <w:szCs w:val="24"/>
              </w:rPr>
            </w:pPr>
            <w:r w:rsidRPr="0094085F">
              <w:rPr>
                <w:b/>
                <w:sz w:val="24"/>
                <w:szCs w:val="24"/>
              </w:rPr>
              <w:t>404</w:t>
            </w:r>
          </w:p>
          <w:p w14:paraId="3E99BC28" w14:textId="77777777" w:rsidR="00E93EF9" w:rsidRPr="0094085F" w:rsidRDefault="00E93EF9" w:rsidP="00C02584">
            <w:pPr>
              <w:jc w:val="both"/>
              <w:rPr>
                <w:b/>
                <w:sz w:val="24"/>
                <w:szCs w:val="24"/>
              </w:rPr>
            </w:pPr>
            <w:r w:rsidRPr="0094085F">
              <w:rPr>
                <w:b/>
                <w:sz w:val="24"/>
                <w:szCs w:val="24"/>
              </w:rPr>
              <w:t>Elective</w:t>
            </w:r>
          </w:p>
        </w:tc>
        <w:tc>
          <w:tcPr>
            <w:tcW w:w="2340" w:type="dxa"/>
          </w:tcPr>
          <w:p w14:paraId="3E99BC29" w14:textId="77777777" w:rsidR="00E93EF9" w:rsidRPr="00A632D9" w:rsidRDefault="00E93EF9" w:rsidP="00C02584">
            <w:pPr>
              <w:rPr>
                <w:b/>
                <w:sz w:val="24"/>
                <w:szCs w:val="24"/>
              </w:rPr>
            </w:pPr>
            <w:r w:rsidRPr="00A632D9">
              <w:rPr>
                <w:b/>
                <w:sz w:val="24"/>
                <w:szCs w:val="24"/>
              </w:rPr>
              <w:t>a). Bioinformatics</w:t>
            </w:r>
          </w:p>
        </w:tc>
        <w:tc>
          <w:tcPr>
            <w:tcW w:w="5873" w:type="dxa"/>
          </w:tcPr>
          <w:p w14:paraId="3E99BC2A" w14:textId="77777777" w:rsidR="00E93EF9" w:rsidRDefault="00E93EF9" w:rsidP="00C02584">
            <w:pPr>
              <w:jc w:val="both"/>
              <w:rPr>
                <w:sz w:val="24"/>
                <w:szCs w:val="24"/>
              </w:rPr>
            </w:pPr>
            <w:r w:rsidRPr="00D676D2">
              <w:rPr>
                <w:sz w:val="24"/>
                <w:szCs w:val="24"/>
              </w:rPr>
              <w:t xml:space="preserve">Students will be able to analyze, interpret and study biological data (sequence, structure, etc) stored in various databases available on internet. </w:t>
            </w:r>
          </w:p>
          <w:p w14:paraId="3E99BC2B" w14:textId="77777777" w:rsidR="00E93EF9" w:rsidRPr="0094085F" w:rsidRDefault="00E93EF9" w:rsidP="00C02584">
            <w:pPr>
              <w:autoSpaceDE w:val="0"/>
              <w:autoSpaceDN w:val="0"/>
              <w:adjustRightInd w:val="0"/>
              <w:jc w:val="both"/>
              <w:rPr>
                <w:b/>
                <w:sz w:val="24"/>
                <w:szCs w:val="24"/>
              </w:rPr>
            </w:pPr>
            <w:r w:rsidRPr="00D676D2">
              <w:rPr>
                <w:sz w:val="24"/>
                <w:szCs w:val="24"/>
              </w:rPr>
              <w:t xml:space="preserve">Using existing software effectively to extract information from large databases and to use this information in computer modeling. </w:t>
            </w:r>
          </w:p>
        </w:tc>
      </w:tr>
      <w:tr w:rsidR="00E93EF9" w:rsidRPr="0094085F" w14:paraId="3E99BC31" w14:textId="77777777" w:rsidTr="00C02584">
        <w:tc>
          <w:tcPr>
            <w:tcW w:w="1029" w:type="dxa"/>
            <w:vMerge/>
          </w:tcPr>
          <w:p w14:paraId="3E99BC2D" w14:textId="77777777" w:rsidR="00E93EF9" w:rsidRPr="0094085F" w:rsidRDefault="00E93EF9" w:rsidP="00C02584">
            <w:pPr>
              <w:jc w:val="both"/>
              <w:rPr>
                <w:b/>
                <w:sz w:val="24"/>
                <w:szCs w:val="24"/>
              </w:rPr>
            </w:pPr>
          </w:p>
        </w:tc>
        <w:tc>
          <w:tcPr>
            <w:tcW w:w="2340" w:type="dxa"/>
          </w:tcPr>
          <w:p w14:paraId="3E99BC2E" w14:textId="77777777" w:rsidR="00E93EF9" w:rsidRPr="00A632D9" w:rsidRDefault="00E93EF9" w:rsidP="00C02584">
            <w:pPr>
              <w:rPr>
                <w:b/>
                <w:sz w:val="24"/>
                <w:szCs w:val="24"/>
              </w:rPr>
            </w:pPr>
            <w:r w:rsidRPr="00A632D9">
              <w:rPr>
                <w:b/>
                <w:sz w:val="24"/>
                <w:szCs w:val="24"/>
              </w:rPr>
              <w:t xml:space="preserve">b).Pharmaceutical biotechnology </w:t>
            </w:r>
          </w:p>
        </w:tc>
        <w:tc>
          <w:tcPr>
            <w:tcW w:w="5873" w:type="dxa"/>
          </w:tcPr>
          <w:p w14:paraId="3E99BC2F" w14:textId="77777777" w:rsidR="00E93EF9" w:rsidRPr="00AB612B" w:rsidRDefault="00E93EF9" w:rsidP="00C02584">
            <w:pPr>
              <w:jc w:val="both"/>
              <w:rPr>
                <w:rFonts w:eastAsia="Calibri"/>
                <w:sz w:val="24"/>
                <w:szCs w:val="24"/>
              </w:rPr>
            </w:pPr>
            <w:r w:rsidRPr="00AB612B">
              <w:rPr>
                <w:sz w:val="24"/>
                <w:szCs w:val="24"/>
              </w:rPr>
              <w:t>The course will provide technical knowledge of</w:t>
            </w:r>
            <w:r w:rsidRPr="00AB612B">
              <w:rPr>
                <w:rFonts w:eastAsia="Calibri"/>
                <w:sz w:val="24"/>
                <w:szCs w:val="24"/>
              </w:rPr>
              <w:t xml:space="preserve"> characterization and  screening of pharmaceutically important plant secondary metabolites.</w:t>
            </w:r>
          </w:p>
          <w:p w14:paraId="3E99BC30" w14:textId="77777777" w:rsidR="00E93EF9" w:rsidRPr="0094085F" w:rsidRDefault="00E93EF9" w:rsidP="00C02584">
            <w:pPr>
              <w:jc w:val="both"/>
              <w:rPr>
                <w:b/>
                <w:sz w:val="24"/>
                <w:szCs w:val="24"/>
              </w:rPr>
            </w:pPr>
            <w:r w:rsidRPr="00AB612B">
              <w:rPr>
                <w:sz w:val="24"/>
                <w:szCs w:val="24"/>
              </w:rPr>
              <w:t xml:space="preserve">Students will be able to understand the </w:t>
            </w:r>
            <w:r w:rsidRPr="00AB612B">
              <w:rPr>
                <w:rFonts w:eastAsia="Calibri"/>
                <w:sz w:val="24"/>
                <w:szCs w:val="24"/>
              </w:rPr>
              <w:t>w</w:t>
            </w:r>
            <w:r w:rsidRPr="00AB612B">
              <w:rPr>
                <w:bCs/>
                <w:color w:val="000000"/>
                <w:sz w:val="24"/>
                <w:szCs w:val="24"/>
              </w:rPr>
              <w:t>orking and applications of biosensors in Pharmaceutical industries  and also drug discovery, design and development</w:t>
            </w:r>
          </w:p>
        </w:tc>
      </w:tr>
      <w:tr w:rsidR="00E93EF9" w:rsidRPr="0094085F" w14:paraId="3E99BC35" w14:textId="77777777" w:rsidTr="00C02584">
        <w:tc>
          <w:tcPr>
            <w:tcW w:w="1029" w:type="dxa"/>
          </w:tcPr>
          <w:p w14:paraId="3E99BC32" w14:textId="77777777" w:rsidR="00E93EF9" w:rsidRPr="0094085F" w:rsidRDefault="00E93EF9" w:rsidP="00C02584">
            <w:pPr>
              <w:jc w:val="both"/>
              <w:rPr>
                <w:b/>
                <w:sz w:val="24"/>
                <w:szCs w:val="24"/>
              </w:rPr>
            </w:pPr>
          </w:p>
        </w:tc>
        <w:tc>
          <w:tcPr>
            <w:tcW w:w="2340" w:type="dxa"/>
          </w:tcPr>
          <w:p w14:paraId="3E99BC33" w14:textId="77777777" w:rsidR="00E93EF9" w:rsidRPr="0094085F" w:rsidRDefault="00E93EF9" w:rsidP="00C02584">
            <w:pPr>
              <w:jc w:val="both"/>
              <w:rPr>
                <w:b/>
                <w:sz w:val="24"/>
                <w:szCs w:val="24"/>
              </w:rPr>
            </w:pPr>
            <w:r w:rsidRPr="0094085F">
              <w:rPr>
                <w:b/>
                <w:sz w:val="24"/>
                <w:szCs w:val="24"/>
              </w:rPr>
              <w:t>Industrial Project</w:t>
            </w:r>
          </w:p>
        </w:tc>
        <w:tc>
          <w:tcPr>
            <w:tcW w:w="5873" w:type="dxa"/>
          </w:tcPr>
          <w:p w14:paraId="3E99BC34" w14:textId="77777777" w:rsidR="00E93EF9" w:rsidRPr="0094085F" w:rsidRDefault="00E93EF9" w:rsidP="00C02584">
            <w:pPr>
              <w:jc w:val="both"/>
              <w:rPr>
                <w:b/>
                <w:sz w:val="24"/>
                <w:szCs w:val="24"/>
              </w:rPr>
            </w:pPr>
            <w:r>
              <w:rPr>
                <w:sz w:val="24"/>
                <w:szCs w:val="24"/>
              </w:rPr>
              <w:t>In this course, t</w:t>
            </w:r>
            <w:r w:rsidRPr="00D676D2">
              <w:rPr>
                <w:sz w:val="24"/>
                <w:szCs w:val="24"/>
              </w:rPr>
              <w:t>he student will undergo training in any biotechnology industry/institute for 30-45 days during summer vacation after first year This will not only enhance knowledge base of students but also provide them exposure as to how to conduct and carry out a research based task. Students will also learn how to compile and interpret results.</w:t>
            </w:r>
          </w:p>
        </w:tc>
      </w:tr>
    </w:tbl>
    <w:p w14:paraId="3E99BC36" w14:textId="77777777" w:rsidR="00E93EF9" w:rsidRDefault="00E93EF9" w:rsidP="00E93EF9">
      <w:pPr>
        <w:spacing w:after="0" w:line="240" w:lineRule="auto"/>
        <w:jc w:val="both"/>
        <w:rPr>
          <w:rFonts w:ascii="Trebuchet MS" w:hAnsi="Trebuchet MS"/>
          <w:b/>
        </w:rPr>
      </w:pPr>
    </w:p>
    <w:p w14:paraId="3E99BC37" w14:textId="77777777" w:rsidR="00BF7E5A" w:rsidRDefault="00BF7E5A" w:rsidP="00B75DD8">
      <w:pPr>
        <w:widowControl w:val="0"/>
        <w:overflowPunct w:val="0"/>
        <w:autoSpaceDE w:val="0"/>
        <w:autoSpaceDN w:val="0"/>
        <w:adjustRightInd w:val="0"/>
        <w:spacing w:after="0" w:line="215" w:lineRule="auto"/>
        <w:ind w:right="20"/>
        <w:jc w:val="both"/>
        <w:rPr>
          <w:rFonts w:ascii="Trebuchet MS" w:eastAsia="Times New Roman" w:hAnsi="Trebuchet MS" w:cs="Times New Roman"/>
          <w:b/>
          <w:bCs/>
          <w:sz w:val="24"/>
          <w:szCs w:val="24"/>
        </w:rPr>
      </w:pPr>
    </w:p>
    <w:p w14:paraId="3E99BC38" w14:textId="77777777" w:rsidR="00E93EF9" w:rsidRDefault="00E93EF9" w:rsidP="00B75DD8">
      <w:pPr>
        <w:widowControl w:val="0"/>
        <w:overflowPunct w:val="0"/>
        <w:autoSpaceDE w:val="0"/>
        <w:autoSpaceDN w:val="0"/>
        <w:adjustRightInd w:val="0"/>
        <w:spacing w:after="0" w:line="215" w:lineRule="auto"/>
        <w:ind w:right="20"/>
        <w:jc w:val="both"/>
        <w:rPr>
          <w:rFonts w:ascii="Trebuchet MS" w:eastAsia="Times New Roman" w:hAnsi="Trebuchet MS" w:cs="Times New Roman"/>
          <w:b/>
          <w:bCs/>
          <w:sz w:val="24"/>
          <w:szCs w:val="24"/>
        </w:rPr>
      </w:pPr>
    </w:p>
    <w:p w14:paraId="3E99BC39" w14:textId="77777777" w:rsidR="00E93EF9" w:rsidRDefault="00E93EF9" w:rsidP="00B75DD8">
      <w:pPr>
        <w:widowControl w:val="0"/>
        <w:overflowPunct w:val="0"/>
        <w:autoSpaceDE w:val="0"/>
        <w:autoSpaceDN w:val="0"/>
        <w:adjustRightInd w:val="0"/>
        <w:spacing w:after="0" w:line="215" w:lineRule="auto"/>
        <w:ind w:right="20"/>
        <w:jc w:val="both"/>
        <w:rPr>
          <w:rFonts w:ascii="Trebuchet MS" w:eastAsia="Times New Roman" w:hAnsi="Trebuchet MS" w:cs="Times New Roman"/>
          <w:b/>
          <w:bCs/>
          <w:sz w:val="24"/>
          <w:szCs w:val="24"/>
        </w:rPr>
      </w:pPr>
    </w:p>
    <w:p w14:paraId="3E99BC3A" w14:textId="77777777" w:rsidR="00E93EF9" w:rsidRDefault="00E93EF9" w:rsidP="00B75DD8">
      <w:pPr>
        <w:widowControl w:val="0"/>
        <w:overflowPunct w:val="0"/>
        <w:autoSpaceDE w:val="0"/>
        <w:autoSpaceDN w:val="0"/>
        <w:adjustRightInd w:val="0"/>
        <w:spacing w:after="0" w:line="215" w:lineRule="auto"/>
        <w:ind w:right="20"/>
        <w:jc w:val="both"/>
        <w:rPr>
          <w:rFonts w:ascii="Trebuchet MS" w:eastAsia="Times New Roman" w:hAnsi="Trebuchet MS" w:cs="Times New Roman"/>
          <w:b/>
          <w:bCs/>
          <w:sz w:val="24"/>
          <w:szCs w:val="24"/>
        </w:rPr>
      </w:pPr>
    </w:p>
    <w:p w14:paraId="3E99BC3B" w14:textId="77777777" w:rsidR="00BF7E5A" w:rsidRDefault="00BF7E5A" w:rsidP="00B75DD8">
      <w:pPr>
        <w:widowControl w:val="0"/>
        <w:overflowPunct w:val="0"/>
        <w:autoSpaceDE w:val="0"/>
        <w:autoSpaceDN w:val="0"/>
        <w:adjustRightInd w:val="0"/>
        <w:spacing w:after="0" w:line="215" w:lineRule="auto"/>
        <w:ind w:right="20"/>
        <w:jc w:val="both"/>
        <w:rPr>
          <w:rFonts w:ascii="Trebuchet MS" w:eastAsia="Times New Roman" w:hAnsi="Trebuchet MS" w:cs="Times New Roman"/>
          <w:b/>
          <w:bCs/>
          <w:sz w:val="24"/>
          <w:szCs w:val="24"/>
        </w:rPr>
      </w:pPr>
    </w:p>
    <w:p w14:paraId="3E99BC3C" w14:textId="77777777" w:rsidR="00A944A6" w:rsidRPr="00B75DD8" w:rsidRDefault="00A944A6" w:rsidP="00B75DD8">
      <w:pPr>
        <w:widowControl w:val="0"/>
        <w:autoSpaceDE w:val="0"/>
        <w:autoSpaceDN w:val="0"/>
        <w:adjustRightInd w:val="0"/>
        <w:spacing w:after="0" w:line="6" w:lineRule="exact"/>
        <w:rPr>
          <w:rFonts w:ascii="Trebuchet MS" w:eastAsia="Times New Roman" w:hAnsi="Trebuchet MS" w:cs="Times New Roman"/>
          <w:b/>
          <w:bCs/>
          <w:sz w:val="24"/>
          <w:szCs w:val="24"/>
        </w:rPr>
      </w:pPr>
    </w:p>
    <w:p w14:paraId="3E99BC3D" w14:textId="77777777" w:rsidR="00A944A6" w:rsidRPr="00B75DD8" w:rsidRDefault="00A944A6" w:rsidP="007A6FED">
      <w:pPr>
        <w:pStyle w:val="ListParagraph"/>
        <w:widowControl w:val="0"/>
        <w:numPr>
          <w:ilvl w:val="0"/>
          <w:numId w:val="95"/>
        </w:numPr>
        <w:overflowPunct w:val="0"/>
        <w:autoSpaceDE w:val="0"/>
        <w:autoSpaceDN w:val="0"/>
        <w:adjustRightInd w:val="0"/>
        <w:spacing w:after="0" w:line="239" w:lineRule="auto"/>
        <w:jc w:val="both"/>
        <w:rPr>
          <w:rFonts w:ascii="Trebuchet MS" w:eastAsia="Times New Roman" w:hAnsi="Trebuchet MS"/>
          <w:b/>
          <w:bCs/>
          <w:sz w:val="24"/>
          <w:szCs w:val="24"/>
        </w:rPr>
      </w:pPr>
      <w:r w:rsidRPr="00B75DD8">
        <w:rPr>
          <w:rFonts w:ascii="Trebuchet MS" w:eastAsia="Times New Roman" w:hAnsi="Trebuchet MS"/>
          <w:b/>
          <w:bCs/>
          <w:sz w:val="24"/>
          <w:szCs w:val="24"/>
        </w:rPr>
        <w:t xml:space="preserve">Distribution of theory/practical/seminar/project marks: </w:t>
      </w:r>
    </w:p>
    <w:p w14:paraId="3E99BC3E" w14:textId="77777777" w:rsidR="00A944A6" w:rsidRPr="00A944A6" w:rsidRDefault="00A944A6" w:rsidP="00A944A6">
      <w:pPr>
        <w:widowControl w:val="0"/>
        <w:autoSpaceDE w:val="0"/>
        <w:autoSpaceDN w:val="0"/>
        <w:adjustRightInd w:val="0"/>
        <w:spacing w:after="0" w:line="252" w:lineRule="exact"/>
        <w:rPr>
          <w:rFonts w:ascii="Trebuchet MS" w:eastAsia="Times New Roman" w:hAnsi="Trebuchet MS" w:cs="Times New Roman"/>
          <w:sz w:val="24"/>
          <w:szCs w:val="24"/>
        </w:rPr>
      </w:pPr>
    </w:p>
    <w:p w14:paraId="3E99BC3F" w14:textId="77777777" w:rsidR="00A944A6" w:rsidRPr="00A944A6" w:rsidRDefault="00A944A6" w:rsidP="00A944A6">
      <w:pPr>
        <w:widowControl w:val="0"/>
        <w:autoSpaceDE w:val="0"/>
        <w:autoSpaceDN w:val="0"/>
        <w:adjustRightInd w:val="0"/>
        <w:spacing w:after="0" w:line="239" w:lineRule="auto"/>
        <w:ind w:left="3900"/>
        <w:rPr>
          <w:rFonts w:ascii="Trebuchet MS" w:eastAsia="Times New Roman" w:hAnsi="Trebuchet MS" w:cs="Times New Roman"/>
          <w:sz w:val="24"/>
          <w:szCs w:val="24"/>
        </w:rPr>
      </w:pPr>
      <w:r w:rsidRPr="00A944A6">
        <w:rPr>
          <w:rFonts w:ascii="Trebuchet MS" w:eastAsia="Times New Roman" w:hAnsi="Trebuchet MS" w:cs="Times New Roman"/>
          <w:b/>
          <w:bCs/>
          <w:sz w:val="20"/>
          <w:szCs w:val="20"/>
        </w:rPr>
        <w:t>M. Sc. Biotechnology</w:t>
      </w:r>
    </w:p>
    <w:p w14:paraId="3E99BC40" w14:textId="77777777" w:rsidR="00A944A6" w:rsidRPr="00A944A6" w:rsidRDefault="00A944A6" w:rsidP="00A944A6">
      <w:pPr>
        <w:widowControl w:val="0"/>
        <w:autoSpaceDE w:val="0"/>
        <w:autoSpaceDN w:val="0"/>
        <w:adjustRightInd w:val="0"/>
        <w:spacing w:after="0" w:line="3" w:lineRule="exact"/>
        <w:rPr>
          <w:rFonts w:ascii="Trebuchet MS" w:eastAsia="Times New Roman" w:hAnsi="Trebuchet MS" w:cs="Times New Roman"/>
          <w:sz w:val="24"/>
          <w:szCs w:val="24"/>
        </w:rPr>
      </w:pPr>
    </w:p>
    <w:p w14:paraId="3E99BC41" w14:textId="77777777" w:rsidR="00A944A6" w:rsidRPr="00A944A6" w:rsidRDefault="00A944A6" w:rsidP="00A944A6">
      <w:pPr>
        <w:widowControl w:val="0"/>
        <w:autoSpaceDE w:val="0"/>
        <w:autoSpaceDN w:val="0"/>
        <w:adjustRightInd w:val="0"/>
        <w:spacing w:after="0" w:line="239" w:lineRule="auto"/>
        <w:ind w:left="4420"/>
        <w:rPr>
          <w:rFonts w:ascii="Trebuchet MS" w:eastAsia="Times New Roman" w:hAnsi="Trebuchet MS" w:cs="Times New Roman"/>
          <w:b/>
          <w:bCs/>
          <w:sz w:val="20"/>
          <w:szCs w:val="20"/>
        </w:rPr>
      </w:pPr>
      <w:r w:rsidRPr="00A944A6">
        <w:rPr>
          <w:rFonts w:ascii="Trebuchet MS" w:eastAsia="Times New Roman" w:hAnsi="Trebuchet MS" w:cs="Times New Roman"/>
          <w:b/>
          <w:bCs/>
          <w:sz w:val="20"/>
          <w:szCs w:val="20"/>
        </w:rPr>
        <w:t>Semester I</w:t>
      </w:r>
    </w:p>
    <w:p w14:paraId="3E99BC42" w14:textId="77777777" w:rsidR="00A944A6" w:rsidRPr="00A944A6" w:rsidRDefault="00A944A6" w:rsidP="00A944A6">
      <w:pPr>
        <w:widowControl w:val="0"/>
        <w:autoSpaceDE w:val="0"/>
        <w:autoSpaceDN w:val="0"/>
        <w:adjustRightInd w:val="0"/>
        <w:spacing w:after="0" w:line="239" w:lineRule="auto"/>
        <w:ind w:left="4420"/>
        <w:rPr>
          <w:rFonts w:ascii="Trebuchet MS" w:eastAsia="Times New Roman" w:hAnsi="Trebuchet MS" w:cs="Times New Roman"/>
          <w:b/>
          <w:bCs/>
          <w:sz w:val="20"/>
          <w:szCs w:val="20"/>
        </w:rPr>
      </w:pPr>
    </w:p>
    <w:p w14:paraId="3E99BC43" w14:textId="77777777" w:rsidR="00A944A6" w:rsidRPr="00A944A6" w:rsidRDefault="00A944A6" w:rsidP="00A944A6">
      <w:pPr>
        <w:widowControl w:val="0"/>
        <w:autoSpaceDE w:val="0"/>
        <w:autoSpaceDN w:val="0"/>
        <w:adjustRightInd w:val="0"/>
        <w:spacing w:after="0" w:line="239" w:lineRule="auto"/>
        <w:ind w:left="4420"/>
        <w:rPr>
          <w:rFonts w:ascii="Trebuchet MS" w:eastAsia="Times New Roman" w:hAnsi="Trebuchet MS" w:cs="Times New Roman"/>
          <w:sz w:val="24"/>
          <w:szCs w:val="24"/>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65"/>
        <w:gridCol w:w="3572"/>
        <w:gridCol w:w="1013"/>
        <w:gridCol w:w="1161"/>
        <w:gridCol w:w="1101"/>
        <w:gridCol w:w="883"/>
      </w:tblGrid>
      <w:tr w:rsidR="00A944A6" w:rsidRPr="00A944A6" w14:paraId="3E99BC4B" w14:textId="77777777" w:rsidTr="00B75DD8">
        <w:tc>
          <w:tcPr>
            <w:tcW w:w="513" w:type="dxa"/>
            <w:vMerge w:val="restart"/>
            <w:shd w:val="clear" w:color="auto" w:fill="auto"/>
          </w:tcPr>
          <w:p w14:paraId="3E99BC4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S.</w:t>
            </w:r>
          </w:p>
          <w:p w14:paraId="3E99BC45"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No</w:t>
            </w:r>
          </w:p>
        </w:tc>
        <w:tc>
          <w:tcPr>
            <w:tcW w:w="865" w:type="dxa"/>
            <w:vMerge w:val="restart"/>
            <w:shd w:val="clear" w:color="auto" w:fill="auto"/>
          </w:tcPr>
          <w:p w14:paraId="3E99BC46"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Paper Code</w:t>
            </w:r>
          </w:p>
        </w:tc>
        <w:tc>
          <w:tcPr>
            <w:tcW w:w="3927" w:type="dxa"/>
            <w:vMerge w:val="restart"/>
            <w:shd w:val="clear" w:color="auto" w:fill="auto"/>
          </w:tcPr>
          <w:p w14:paraId="3E99BC47"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itle of the paper</w:t>
            </w:r>
          </w:p>
        </w:tc>
        <w:tc>
          <w:tcPr>
            <w:tcW w:w="1013" w:type="dxa"/>
            <w:vMerge w:val="restart"/>
            <w:shd w:val="clear" w:color="auto" w:fill="auto"/>
          </w:tcPr>
          <w:p w14:paraId="3E99BC48"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No. of Credits</w:t>
            </w:r>
          </w:p>
        </w:tc>
        <w:tc>
          <w:tcPr>
            <w:tcW w:w="2262" w:type="dxa"/>
            <w:gridSpan w:val="2"/>
            <w:shd w:val="clear" w:color="auto" w:fill="auto"/>
          </w:tcPr>
          <w:p w14:paraId="3E99BC4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Marks</w:t>
            </w:r>
          </w:p>
        </w:tc>
        <w:tc>
          <w:tcPr>
            <w:tcW w:w="888" w:type="dxa"/>
            <w:vMerge w:val="restart"/>
            <w:shd w:val="clear" w:color="auto" w:fill="auto"/>
          </w:tcPr>
          <w:p w14:paraId="3E99BC4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otal Marks</w:t>
            </w:r>
          </w:p>
        </w:tc>
      </w:tr>
      <w:tr w:rsidR="00A944A6" w:rsidRPr="00A944A6" w14:paraId="3E99BC53" w14:textId="77777777" w:rsidTr="00B75DD8">
        <w:tc>
          <w:tcPr>
            <w:tcW w:w="513" w:type="dxa"/>
            <w:vMerge/>
            <w:shd w:val="clear" w:color="auto" w:fill="auto"/>
          </w:tcPr>
          <w:p w14:paraId="3E99BC4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865" w:type="dxa"/>
            <w:vMerge/>
            <w:shd w:val="clear" w:color="auto" w:fill="auto"/>
          </w:tcPr>
          <w:p w14:paraId="3E99BC4D"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3927" w:type="dxa"/>
            <w:vMerge/>
            <w:shd w:val="clear" w:color="auto" w:fill="auto"/>
          </w:tcPr>
          <w:p w14:paraId="3E99BC4E"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013" w:type="dxa"/>
            <w:vMerge/>
            <w:shd w:val="clear" w:color="auto" w:fill="auto"/>
          </w:tcPr>
          <w:p w14:paraId="3E99BC4F"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161" w:type="dxa"/>
            <w:shd w:val="clear" w:color="auto" w:fill="auto"/>
          </w:tcPr>
          <w:p w14:paraId="3E99BC50"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External </w:t>
            </w:r>
          </w:p>
        </w:tc>
        <w:tc>
          <w:tcPr>
            <w:tcW w:w="1101" w:type="dxa"/>
            <w:shd w:val="clear" w:color="auto" w:fill="auto"/>
          </w:tcPr>
          <w:p w14:paraId="3E99BC51"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Internal</w:t>
            </w:r>
          </w:p>
        </w:tc>
        <w:tc>
          <w:tcPr>
            <w:tcW w:w="888" w:type="dxa"/>
            <w:vMerge/>
            <w:shd w:val="clear" w:color="auto" w:fill="auto"/>
          </w:tcPr>
          <w:p w14:paraId="3E99BC5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p>
        </w:tc>
      </w:tr>
      <w:tr w:rsidR="00A944A6" w:rsidRPr="00A944A6" w14:paraId="3E99BC5B" w14:textId="77777777" w:rsidTr="00B75DD8">
        <w:tc>
          <w:tcPr>
            <w:tcW w:w="513" w:type="dxa"/>
            <w:shd w:val="clear" w:color="auto" w:fill="auto"/>
          </w:tcPr>
          <w:p w14:paraId="3E99BC5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1</w:t>
            </w:r>
          </w:p>
        </w:tc>
        <w:tc>
          <w:tcPr>
            <w:tcW w:w="865" w:type="dxa"/>
            <w:shd w:val="clear" w:color="auto" w:fill="auto"/>
          </w:tcPr>
          <w:p w14:paraId="3E99BC55"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101</w:t>
            </w:r>
          </w:p>
        </w:tc>
        <w:tc>
          <w:tcPr>
            <w:tcW w:w="3927" w:type="dxa"/>
            <w:shd w:val="clear" w:color="auto" w:fill="auto"/>
          </w:tcPr>
          <w:p w14:paraId="3E99BC56"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Biochemistry</w:t>
            </w:r>
          </w:p>
        </w:tc>
        <w:tc>
          <w:tcPr>
            <w:tcW w:w="1013" w:type="dxa"/>
            <w:shd w:val="clear" w:color="auto" w:fill="auto"/>
          </w:tcPr>
          <w:p w14:paraId="3E99BC5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5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C5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8" w:type="dxa"/>
            <w:shd w:val="clear" w:color="auto" w:fill="auto"/>
          </w:tcPr>
          <w:p w14:paraId="3E99BC5A"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63" w14:textId="77777777" w:rsidTr="00B75DD8">
        <w:tc>
          <w:tcPr>
            <w:tcW w:w="513" w:type="dxa"/>
            <w:shd w:val="clear" w:color="auto" w:fill="auto"/>
          </w:tcPr>
          <w:p w14:paraId="3E99BC5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2</w:t>
            </w:r>
          </w:p>
        </w:tc>
        <w:tc>
          <w:tcPr>
            <w:tcW w:w="865" w:type="dxa"/>
            <w:shd w:val="clear" w:color="auto" w:fill="auto"/>
          </w:tcPr>
          <w:p w14:paraId="3E99BC5D"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102</w:t>
            </w:r>
          </w:p>
        </w:tc>
        <w:tc>
          <w:tcPr>
            <w:tcW w:w="3927" w:type="dxa"/>
            <w:shd w:val="clear" w:color="auto" w:fill="auto"/>
          </w:tcPr>
          <w:p w14:paraId="3E99BC5E"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Microbiology and Biodiversity</w:t>
            </w:r>
          </w:p>
        </w:tc>
        <w:tc>
          <w:tcPr>
            <w:tcW w:w="1013" w:type="dxa"/>
            <w:shd w:val="clear" w:color="auto" w:fill="auto"/>
          </w:tcPr>
          <w:p w14:paraId="3E99BC5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6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C6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8" w:type="dxa"/>
            <w:shd w:val="clear" w:color="auto" w:fill="auto"/>
          </w:tcPr>
          <w:p w14:paraId="3E99BC62"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6B" w14:textId="77777777" w:rsidTr="00B75DD8">
        <w:tc>
          <w:tcPr>
            <w:tcW w:w="513" w:type="dxa"/>
            <w:shd w:val="clear" w:color="auto" w:fill="auto"/>
          </w:tcPr>
          <w:p w14:paraId="3E99BC6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3</w:t>
            </w:r>
          </w:p>
        </w:tc>
        <w:tc>
          <w:tcPr>
            <w:tcW w:w="865" w:type="dxa"/>
            <w:shd w:val="clear" w:color="auto" w:fill="auto"/>
          </w:tcPr>
          <w:p w14:paraId="3E99BC65"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103</w:t>
            </w:r>
          </w:p>
        </w:tc>
        <w:tc>
          <w:tcPr>
            <w:tcW w:w="3927" w:type="dxa"/>
            <w:shd w:val="clear" w:color="auto" w:fill="auto"/>
          </w:tcPr>
          <w:p w14:paraId="3E99BC66"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Cell Biology and Genetics</w:t>
            </w:r>
          </w:p>
        </w:tc>
        <w:tc>
          <w:tcPr>
            <w:tcW w:w="1013" w:type="dxa"/>
            <w:shd w:val="clear" w:color="auto" w:fill="auto"/>
          </w:tcPr>
          <w:p w14:paraId="3E99BC6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6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C6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8" w:type="dxa"/>
            <w:shd w:val="clear" w:color="auto" w:fill="auto"/>
          </w:tcPr>
          <w:p w14:paraId="3E99BC6A"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73" w14:textId="77777777" w:rsidTr="00B75DD8">
        <w:tc>
          <w:tcPr>
            <w:tcW w:w="513" w:type="dxa"/>
            <w:shd w:val="clear" w:color="auto" w:fill="auto"/>
          </w:tcPr>
          <w:p w14:paraId="3E99BC6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4</w:t>
            </w:r>
          </w:p>
        </w:tc>
        <w:tc>
          <w:tcPr>
            <w:tcW w:w="865" w:type="dxa"/>
            <w:shd w:val="clear" w:color="auto" w:fill="auto"/>
          </w:tcPr>
          <w:p w14:paraId="3E99BC6D"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104</w:t>
            </w:r>
          </w:p>
        </w:tc>
        <w:tc>
          <w:tcPr>
            <w:tcW w:w="3927" w:type="dxa"/>
            <w:shd w:val="clear" w:color="auto" w:fill="auto"/>
          </w:tcPr>
          <w:p w14:paraId="3E99BC6E"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Biophysical and Biochemical Techniques</w:t>
            </w:r>
          </w:p>
        </w:tc>
        <w:tc>
          <w:tcPr>
            <w:tcW w:w="1013" w:type="dxa"/>
            <w:shd w:val="clear" w:color="auto" w:fill="auto"/>
          </w:tcPr>
          <w:p w14:paraId="3E99BC6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7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C7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8" w:type="dxa"/>
            <w:shd w:val="clear" w:color="auto" w:fill="auto"/>
          </w:tcPr>
          <w:p w14:paraId="3E99BC72"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7B" w14:textId="77777777" w:rsidTr="00B75DD8">
        <w:tc>
          <w:tcPr>
            <w:tcW w:w="513" w:type="dxa"/>
            <w:shd w:val="clear" w:color="auto" w:fill="auto"/>
          </w:tcPr>
          <w:p w14:paraId="3E99BC7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5</w:t>
            </w:r>
          </w:p>
        </w:tc>
        <w:tc>
          <w:tcPr>
            <w:tcW w:w="865" w:type="dxa"/>
            <w:shd w:val="clear" w:color="auto" w:fill="auto"/>
          </w:tcPr>
          <w:p w14:paraId="3E99BC75"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105</w:t>
            </w:r>
          </w:p>
        </w:tc>
        <w:tc>
          <w:tcPr>
            <w:tcW w:w="3927" w:type="dxa"/>
            <w:shd w:val="clear" w:color="auto" w:fill="auto"/>
          </w:tcPr>
          <w:p w14:paraId="3E99BC76"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actical I:Biochemistry, Microbiology and Biodiversity</w:t>
            </w:r>
          </w:p>
        </w:tc>
        <w:tc>
          <w:tcPr>
            <w:tcW w:w="1013" w:type="dxa"/>
            <w:shd w:val="clear" w:color="auto" w:fill="auto"/>
          </w:tcPr>
          <w:p w14:paraId="3E99BC7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7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c>
          <w:tcPr>
            <w:tcW w:w="1101" w:type="dxa"/>
            <w:shd w:val="clear" w:color="auto" w:fill="auto"/>
          </w:tcPr>
          <w:p w14:paraId="3E99BC7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888" w:type="dxa"/>
            <w:shd w:val="clear" w:color="auto" w:fill="auto"/>
          </w:tcPr>
          <w:p w14:paraId="3E99BC7A"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83" w14:textId="77777777" w:rsidTr="00B75DD8">
        <w:tc>
          <w:tcPr>
            <w:tcW w:w="513" w:type="dxa"/>
            <w:shd w:val="clear" w:color="auto" w:fill="auto"/>
          </w:tcPr>
          <w:p w14:paraId="3E99BC7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6</w:t>
            </w:r>
          </w:p>
        </w:tc>
        <w:tc>
          <w:tcPr>
            <w:tcW w:w="865" w:type="dxa"/>
            <w:shd w:val="clear" w:color="auto" w:fill="auto"/>
          </w:tcPr>
          <w:p w14:paraId="3E99BC7D"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106</w:t>
            </w:r>
          </w:p>
        </w:tc>
        <w:tc>
          <w:tcPr>
            <w:tcW w:w="3927" w:type="dxa"/>
            <w:shd w:val="clear" w:color="auto" w:fill="auto"/>
          </w:tcPr>
          <w:p w14:paraId="3E99BC7E"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actical II: Cell Biology, Genetics, Biophysical and Biochemical Techniques</w:t>
            </w:r>
          </w:p>
        </w:tc>
        <w:tc>
          <w:tcPr>
            <w:tcW w:w="1013" w:type="dxa"/>
            <w:shd w:val="clear" w:color="auto" w:fill="auto"/>
          </w:tcPr>
          <w:p w14:paraId="3E99BC7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8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c>
          <w:tcPr>
            <w:tcW w:w="1101" w:type="dxa"/>
            <w:shd w:val="clear" w:color="auto" w:fill="auto"/>
          </w:tcPr>
          <w:p w14:paraId="3E99BC8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888" w:type="dxa"/>
            <w:shd w:val="clear" w:color="auto" w:fill="auto"/>
          </w:tcPr>
          <w:p w14:paraId="3E99BC82"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8B" w14:textId="77777777" w:rsidTr="00B75DD8">
        <w:tc>
          <w:tcPr>
            <w:tcW w:w="513" w:type="dxa"/>
            <w:shd w:val="clear" w:color="auto" w:fill="auto"/>
          </w:tcPr>
          <w:p w14:paraId="3E99BC8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7</w:t>
            </w:r>
          </w:p>
        </w:tc>
        <w:tc>
          <w:tcPr>
            <w:tcW w:w="865" w:type="dxa"/>
            <w:shd w:val="clear" w:color="auto" w:fill="auto"/>
          </w:tcPr>
          <w:p w14:paraId="3E99BC85"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107</w:t>
            </w:r>
          </w:p>
        </w:tc>
        <w:tc>
          <w:tcPr>
            <w:tcW w:w="3927" w:type="dxa"/>
            <w:shd w:val="clear" w:color="auto" w:fill="auto"/>
          </w:tcPr>
          <w:p w14:paraId="3E99BC86"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eminar</w:t>
            </w:r>
          </w:p>
        </w:tc>
        <w:tc>
          <w:tcPr>
            <w:tcW w:w="1013" w:type="dxa"/>
            <w:shd w:val="clear" w:color="auto" w:fill="auto"/>
          </w:tcPr>
          <w:p w14:paraId="3E99BC8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1</w:t>
            </w:r>
          </w:p>
        </w:tc>
        <w:tc>
          <w:tcPr>
            <w:tcW w:w="1161" w:type="dxa"/>
            <w:shd w:val="clear" w:color="auto" w:fill="auto"/>
          </w:tcPr>
          <w:p w14:paraId="3E99BC8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1101" w:type="dxa"/>
            <w:shd w:val="clear" w:color="auto" w:fill="auto"/>
          </w:tcPr>
          <w:p w14:paraId="3E99BC8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5</w:t>
            </w:r>
          </w:p>
        </w:tc>
        <w:tc>
          <w:tcPr>
            <w:tcW w:w="888" w:type="dxa"/>
            <w:shd w:val="clear" w:color="auto" w:fill="auto"/>
          </w:tcPr>
          <w:p w14:paraId="3E99BC8A"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5</w:t>
            </w:r>
          </w:p>
        </w:tc>
      </w:tr>
      <w:tr w:rsidR="00A944A6" w:rsidRPr="00A944A6" w14:paraId="3E99BC93" w14:textId="77777777" w:rsidTr="00B75DD8">
        <w:tc>
          <w:tcPr>
            <w:tcW w:w="513" w:type="dxa"/>
            <w:shd w:val="clear" w:color="auto" w:fill="auto"/>
          </w:tcPr>
          <w:p w14:paraId="3E99BC8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865" w:type="dxa"/>
            <w:shd w:val="clear" w:color="auto" w:fill="auto"/>
          </w:tcPr>
          <w:p w14:paraId="3E99BC8D"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3927" w:type="dxa"/>
            <w:shd w:val="clear" w:color="auto" w:fill="auto"/>
          </w:tcPr>
          <w:p w14:paraId="3E99BC8E"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OTAL</w:t>
            </w:r>
          </w:p>
        </w:tc>
        <w:tc>
          <w:tcPr>
            <w:tcW w:w="1013" w:type="dxa"/>
            <w:shd w:val="clear" w:color="auto" w:fill="auto"/>
          </w:tcPr>
          <w:p w14:paraId="3E99BC8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25</w:t>
            </w:r>
          </w:p>
        </w:tc>
        <w:tc>
          <w:tcPr>
            <w:tcW w:w="1161" w:type="dxa"/>
            <w:shd w:val="clear" w:color="auto" w:fill="auto"/>
          </w:tcPr>
          <w:p w14:paraId="3E99BC9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480</w:t>
            </w:r>
          </w:p>
        </w:tc>
        <w:tc>
          <w:tcPr>
            <w:tcW w:w="1101" w:type="dxa"/>
            <w:shd w:val="clear" w:color="auto" w:fill="auto"/>
          </w:tcPr>
          <w:p w14:paraId="3E99BC9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145</w:t>
            </w:r>
          </w:p>
        </w:tc>
        <w:tc>
          <w:tcPr>
            <w:tcW w:w="888" w:type="dxa"/>
            <w:shd w:val="clear" w:color="auto" w:fill="auto"/>
          </w:tcPr>
          <w:p w14:paraId="3E99BC92"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625</w:t>
            </w:r>
          </w:p>
        </w:tc>
      </w:tr>
    </w:tbl>
    <w:p w14:paraId="3E99BC94" w14:textId="77777777" w:rsidR="00BF7E5A" w:rsidRDefault="00BF7E5A"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95" w14:textId="77777777" w:rsidR="00BF7E5A" w:rsidRDefault="00BF7E5A"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96" w14:textId="77777777" w:rsidR="00A944A6" w:rsidRPr="00A944A6" w:rsidRDefault="00A944A6" w:rsidP="00A944A6">
      <w:pPr>
        <w:widowControl w:val="0"/>
        <w:autoSpaceDE w:val="0"/>
        <w:autoSpaceDN w:val="0"/>
        <w:adjustRightInd w:val="0"/>
        <w:spacing w:after="0" w:line="239" w:lineRule="auto"/>
        <w:ind w:left="3900"/>
        <w:rPr>
          <w:rFonts w:ascii="Trebuchet MS" w:eastAsia="Times New Roman" w:hAnsi="Trebuchet MS" w:cs="Times New Roman"/>
          <w:sz w:val="24"/>
          <w:szCs w:val="24"/>
        </w:rPr>
      </w:pPr>
      <w:r w:rsidRPr="00A944A6">
        <w:rPr>
          <w:rFonts w:ascii="Trebuchet MS" w:eastAsia="Times New Roman" w:hAnsi="Trebuchet MS" w:cs="Times New Roman"/>
          <w:b/>
          <w:bCs/>
          <w:sz w:val="20"/>
          <w:szCs w:val="20"/>
        </w:rPr>
        <w:t>M. Sc. Biotechnology</w:t>
      </w:r>
    </w:p>
    <w:p w14:paraId="3E99BC97" w14:textId="77777777" w:rsidR="00A944A6" w:rsidRPr="00A944A6" w:rsidRDefault="00A944A6" w:rsidP="00A944A6">
      <w:pPr>
        <w:widowControl w:val="0"/>
        <w:autoSpaceDE w:val="0"/>
        <w:autoSpaceDN w:val="0"/>
        <w:adjustRightInd w:val="0"/>
        <w:spacing w:after="0" w:line="3" w:lineRule="exact"/>
        <w:rPr>
          <w:rFonts w:ascii="Trebuchet MS" w:eastAsia="Times New Roman" w:hAnsi="Trebuchet MS" w:cs="Times New Roman"/>
          <w:sz w:val="24"/>
          <w:szCs w:val="24"/>
        </w:rPr>
      </w:pPr>
    </w:p>
    <w:p w14:paraId="3E99BC98" w14:textId="77777777" w:rsidR="00A944A6" w:rsidRPr="00A944A6" w:rsidRDefault="00A944A6" w:rsidP="00A944A6">
      <w:pPr>
        <w:widowControl w:val="0"/>
        <w:autoSpaceDE w:val="0"/>
        <w:autoSpaceDN w:val="0"/>
        <w:adjustRightInd w:val="0"/>
        <w:spacing w:after="0" w:line="239" w:lineRule="auto"/>
        <w:ind w:left="4420"/>
        <w:rPr>
          <w:rFonts w:ascii="Trebuchet MS" w:eastAsia="Times New Roman" w:hAnsi="Trebuchet MS" w:cs="Times New Roman"/>
          <w:sz w:val="24"/>
          <w:szCs w:val="24"/>
        </w:rPr>
      </w:pPr>
      <w:r w:rsidRPr="00A944A6">
        <w:rPr>
          <w:rFonts w:ascii="Trebuchet MS" w:eastAsia="Times New Roman" w:hAnsi="Trebuchet MS" w:cs="Times New Roman"/>
          <w:b/>
          <w:bCs/>
          <w:sz w:val="20"/>
          <w:szCs w:val="20"/>
        </w:rPr>
        <w:t>Semester II</w:t>
      </w:r>
    </w:p>
    <w:p w14:paraId="3E99BC99" w14:textId="77777777" w:rsidR="00A944A6" w:rsidRPr="00A944A6" w:rsidRDefault="00A944A6" w:rsidP="00A944A6">
      <w:pPr>
        <w:widowControl w:val="0"/>
        <w:autoSpaceDE w:val="0"/>
        <w:autoSpaceDN w:val="0"/>
        <w:adjustRightInd w:val="0"/>
        <w:spacing w:after="0" w:line="272" w:lineRule="exact"/>
        <w:rPr>
          <w:rFonts w:ascii="Trebuchet MS" w:eastAsia="Times New Roman" w:hAnsi="Trebuchet MS" w:cs="Times New Roman"/>
          <w:sz w:val="24"/>
          <w:szCs w:val="24"/>
        </w:rPr>
      </w:pPr>
      <w:bookmarkStart w:id="0" w:name="page3"/>
      <w:bookmarkEnd w:id="0"/>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65"/>
        <w:gridCol w:w="3573"/>
        <w:gridCol w:w="1013"/>
        <w:gridCol w:w="1161"/>
        <w:gridCol w:w="1101"/>
        <w:gridCol w:w="882"/>
      </w:tblGrid>
      <w:tr w:rsidR="00A944A6" w:rsidRPr="00A944A6" w14:paraId="3E99BCA1" w14:textId="77777777" w:rsidTr="00B75DD8">
        <w:tc>
          <w:tcPr>
            <w:tcW w:w="513" w:type="dxa"/>
            <w:vMerge w:val="restart"/>
            <w:shd w:val="clear" w:color="auto" w:fill="auto"/>
          </w:tcPr>
          <w:p w14:paraId="3E99BC9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S.</w:t>
            </w:r>
          </w:p>
          <w:p w14:paraId="3E99BC9B"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No</w:t>
            </w:r>
          </w:p>
        </w:tc>
        <w:tc>
          <w:tcPr>
            <w:tcW w:w="865" w:type="dxa"/>
            <w:vMerge w:val="restart"/>
            <w:shd w:val="clear" w:color="auto" w:fill="auto"/>
          </w:tcPr>
          <w:p w14:paraId="3E99BC9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Paper Code</w:t>
            </w:r>
          </w:p>
        </w:tc>
        <w:tc>
          <w:tcPr>
            <w:tcW w:w="3927" w:type="dxa"/>
            <w:vMerge w:val="restart"/>
            <w:shd w:val="clear" w:color="auto" w:fill="auto"/>
          </w:tcPr>
          <w:p w14:paraId="3E99BC9D"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itle of the paper</w:t>
            </w:r>
          </w:p>
        </w:tc>
        <w:tc>
          <w:tcPr>
            <w:tcW w:w="1013" w:type="dxa"/>
            <w:vMerge w:val="restart"/>
            <w:shd w:val="clear" w:color="auto" w:fill="auto"/>
          </w:tcPr>
          <w:p w14:paraId="3E99BC9E"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No. of Credits</w:t>
            </w:r>
          </w:p>
        </w:tc>
        <w:tc>
          <w:tcPr>
            <w:tcW w:w="2262" w:type="dxa"/>
            <w:gridSpan w:val="2"/>
            <w:shd w:val="clear" w:color="auto" w:fill="auto"/>
          </w:tcPr>
          <w:p w14:paraId="3E99BC9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Marks</w:t>
            </w:r>
          </w:p>
        </w:tc>
        <w:tc>
          <w:tcPr>
            <w:tcW w:w="888" w:type="dxa"/>
            <w:vMerge w:val="restart"/>
            <w:shd w:val="clear" w:color="auto" w:fill="auto"/>
          </w:tcPr>
          <w:p w14:paraId="3E99BCA0"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otal Marks</w:t>
            </w:r>
          </w:p>
        </w:tc>
      </w:tr>
      <w:tr w:rsidR="00A944A6" w:rsidRPr="00A944A6" w14:paraId="3E99BCA9" w14:textId="77777777" w:rsidTr="00B75DD8">
        <w:tc>
          <w:tcPr>
            <w:tcW w:w="513" w:type="dxa"/>
            <w:vMerge/>
            <w:shd w:val="clear" w:color="auto" w:fill="auto"/>
          </w:tcPr>
          <w:p w14:paraId="3E99BCA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865" w:type="dxa"/>
            <w:vMerge/>
            <w:shd w:val="clear" w:color="auto" w:fill="auto"/>
          </w:tcPr>
          <w:p w14:paraId="3E99BCA3"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3927" w:type="dxa"/>
            <w:vMerge/>
            <w:shd w:val="clear" w:color="auto" w:fill="auto"/>
          </w:tcPr>
          <w:p w14:paraId="3E99BCA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013" w:type="dxa"/>
            <w:vMerge/>
            <w:shd w:val="clear" w:color="auto" w:fill="auto"/>
          </w:tcPr>
          <w:p w14:paraId="3E99BCA5"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161" w:type="dxa"/>
            <w:shd w:val="clear" w:color="auto" w:fill="auto"/>
          </w:tcPr>
          <w:p w14:paraId="3E99BCA6"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External </w:t>
            </w:r>
          </w:p>
        </w:tc>
        <w:tc>
          <w:tcPr>
            <w:tcW w:w="1101" w:type="dxa"/>
            <w:shd w:val="clear" w:color="auto" w:fill="auto"/>
          </w:tcPr>
          <w:p w14:paraId="3E99BCA7"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Internal</w:t>
            </w:r>
          </w:p>
        </w:tc>
        <w:tc>
          <w:tcPr>
            <w:tcW w:w="888" w:type="dxa"/>
            <w:vMerge/>
            <w:shd w:val="clear" w:color="auto" w:fill="auto"/>
          </w:tcPr>
          <w:p w14:paraId="3E99BCA8"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p>
        </w:tc>
      </w:tr>
      <w:tr w:rsidR="00A944A6" w:rsidRPr="00A944A6" w14:paraId="3E99BCB1" w14:textId="77777777" w:rsidTr="00B75DD8">
        <w:tc>
          <w:tcPr>
            <w:tcW w:w="513" w:type="dxa"/>
            <w:shd w:val="clear" w:color="auto" w:fill="auto"/>
          </w:tcPr>
          <w:p w14:paraId="3E99BCA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1</w:t>
            </w:r>
          </w:p>
        </w:tc>
        <w:tc>
          <w:tcPr>
            <w:tcW w:w="865" w:type="dxa"/>
            <w:shd w:val="clear" w:color="auto" w:fill="auto"/>
          </w:tcPr>
          <w:p w14:paraId="3E99BCAB"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201</w:t>
            </w:r>
          </w:p>
        </w:tc>
        <w:tc>
          <w:tcPr>
            <w:tcW w:w="3927" w:type="dxa"/>
            <w:shd w:val="clear" w:color="auto" w:fill="auto"/>
          </w:tcPr>
          <w:p w14:paraId="3E99BCAC"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Enzymology  and  Plant Biochemistry </w:t>
            </w:r>
          </w:p>
        </w:tc>
        <w:tc>
          <w:tcPr>
            <w:tcW w:w="1013" w:type="dxa"/>
            <w:shd w:val="clear" w:color="auto" w:fill="auto"/>
          </w:tcPr>
          <w:p w14:paraId="3E99BCA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A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CA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8" w:type="dxa"/>
            <w:shd w:val="clear" w:color="auto" w:fill="auto"/>
          </w:tcPr>
          <w:p w14:paraId="3E99BCB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B9" w14:textId="77777777" w:rsidTr="00B75DD8">
        <w:tc>
          <w:tcPr>
            <w:tcW w:w="513" w:type="dxa"/>
            <w:shd w:val="clear" w:color="auto" w:fill="auto"/>
          </w:tcPr>
          <w:p w14:paraId="3E99BCB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2</w:t>
            </w:r>
          </w:p>
        </w:tc>
        <w:tc>
          <w:tcPr>
            <w:tcW w:w="865" w:type="dxa"/>
            <w:shd w:val="clear" w:color="auto" w:fill="auto"/>
          </w:tcPr>
          <w:p w14:paraId="3E99BCB3"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202</w:t>
            </w:r>
          </w:p>
        </w:tc>
        <w:tc>
          <w:tcPr>
            <w:tcW w:w="3927" w:type="dxa"/>
            <w:shd w:val="clear" w:color="auto" w:fill="auto"/>
          </w:tcPr>
          <w:p w14:paraId="3E99BCB4"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Immunology and Immunotechnology</w:t>
            </w:r>
          </w:p>
        </w:tc>
        <w:tc>
          <w:tcPr>
            <w:tcW w:w="1013" w:type="dxa"/>
            <w:shd w:val="clear" w:color="auto" w:fill="auto"/>
          </w:tcPr>
          <w:p w14:paraId="3E99BCB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B6"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CB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8" w:type="dxa"/>
            <w:shd w:val="clear" w:color="auto" w:fill="auto"/>
          </w:tcPr>
          <w:p w14:paraId="3E99BCB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C1" w14:textId="77777777" w:rsidTr="00B75DD8">
        <w:tc>
          <w:tcPr>
            <w:tcW w:w="513" w:type="dxa"/>
            <w:shd w:val="clear" w:color="auto" w:fill="auto"/>
          </w:tcPr>
          <w:p w14:paraId="3E99BCB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3</w:t>
            </w:r>
          </w:p>
        </w:tc>
        <w:tc>
          <w:tcPr>
            <w:tcW w:w="865" w:type="dxa"/>
            <w:shd w:val="clear" w:color="auto" w:fill="auto"/>
          </w:tcPr>
          <w:p w14:paraId="3E99BCBB"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203</w:t>
            </w:r>
          </w:p>
        </w:tc>
        <w:tc>
          <w:tcPr>
            <w:tcW w:w="3927" w:type="dxa"/>
            <w:shd w:val="clear" w:color="auto" w:fill="auto"/>
          </w:tcPr>
          <w:p w14:paraId="3E99BCBC"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Molecular Biology   </w:t>
            </w:r>
          </w:p>
        </w:tc>
        <w:tc>
          <w:tcPr>
            <w:tcW w:w="1013" w:type="dxa"/>
            <w:shd w:val="clear" w:color="auto" w:fill="auto"/>
          </w:tcPr>
          <w:p w14:paraId="3E99BCB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B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CB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8" w:type="dxa"/>
            <w:shd w:val="clear" w:color="auto" w:fill="auto"/>
          </w:tcPr>
          <w:p w14:paraId="3E99BCC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C9" w14:textId="77777777" w:rsidTr="00B75DD8">
        <w:tc>
          <w:tcPr>
            <w:tcW w:w="513" w:type="dxa"/>
            <w:shd w:val="clear" w:color="auto" w:fill="auto"/>
          </w:tcPr>
          <w:p w14:paraId="3E99BCC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4</w:t>
            </w:r>
          </w:p>
        </w:tc>
        <w:tc>
          <w:tcPr>
            <w:tcW w:w="865" w:type="dxa"/>
            <w:shd w:val="clear" w:color="auto" w:fill="auto"/>
          </w:tcPr>
          <w:p w14:paraId="3E99BCC3"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204</w:t>
            </w:r>
          </w:p>
        </w:tc>
        <w:tc>
          <w:tcPr>
            <w:tcW w:w="3927" w:type="dxa"/>
            <w:shd w:val="clear" w:color="auto" w:fill="auto"/>
          </w:tcPr>
          <w:p w14:paraId="3E99BCC4"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Biostatistics and computer applications </w:t>
            </w:r>
          </w:p>
        </w:tc>
        <w:tc>
          <w:tcPr>
            <w:tcW w:w="1013" w:type="dxa"/>
            <w:shd w:val="clear" w:color="auto" w:fill="auto"/>
          </w:tcPr>
          <w:p w14:paraId="3E99BCC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C6"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CC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8" w:type="dxa"/>
            <w:shd w:val="clear" w:color="auto" w:fill="auto"/>
          </w:tcPr>
          <w:p w14:paraId="3E99BCC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D1" w14:textId="77777777" w:rsidTr="00B75DD8">
        <w:tc>
          <w:tcPr>
            <w:tcW w:w="513" w:type="dxa"/>
            <w:shd w:val="clear" w:color="auto" w:fill="auto"/>
          </w:tcPr>
          <w:p w14:paraId="3E99BCC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5</w:t>
            </w:r>
          </w:p>
        </w:tc>
        <w:tc>
          <w:tcPr>
            <w:tcW w:w="865" w:type="dxa"/>
            <w:shd w:val="clear" w:color="auto" w:fill="auto"/>
          </w:tcPr>
          <w:p w14:paraId="3E99BCCB"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205</w:t>
            </w:r>
          </w:p>
        </w:tc>
        <w:tc>
          <w:tcPr>
            <w:tcW w:w="3927" w:type="dxa"/>
            <w:shd w:val="clear" w:color="auto" w:fill="auto"/>
          </w:tcPr>
          <w:p w14:paraId="3E99BCCC"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actical I: Enzymology  and  Plant Biochemistry and Immunology and Immunotechnology</w:t>
            </w:r>
          </w:p>
        </w:tc>
        <w:tc>
          <w:tcPr>
            <w:tcW w:w="1013" w:type="dxa"/>
            <w:shd w:val="clear" w:color="auto" w:fill="auto"/>
          </w:tcPr>
          <w:p w14:paraId="3E99BCC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C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c>
          <w:tcPr>
            <w:tcW w:w="1101" w:type="dxa"/>
            <w:shd w:val="clear" w:color="auto" w:fill="auto"/>
          </w:tcPr>
          <w:p w14:paraId="3E99BCC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888" w:type="dxa"/>
            <w:shd w:val="clear" w:color="auto" w:fill="auto"/>
          </w:tcPr>
          <w:p w14:paraId="3E99BCD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D9" w14:textId="77777777" w:rsidTr="00B75DD8">
        <w:tc>
          <w:tcPr>
            <w:tcW w:w="513" w:type="dxa"/>
            <w:shd w:val="clear" w:color="auto" w:fill="auto"/>
          </w:tcPr>
          <w:p w14:paraId="3E99BCD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6</w:t>
            </w:r>
          </w:p>
        </w:tc>
        <w:tc>
          <w:tcPr>
            <w:tcW w:w="865" w:type="dxa"/>
            <w:shd w:val="clear" w:color="auto" w:fill="auto"/>
          </w:tcPr>
          <w:p w14:paraId="3E99BCD3"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206</w:t>
            </w:r>
          </w:p>
        </w:tc>
        <w:tc>
          <w:tcPr>
            <w:tcW w:w="3927" w:type="dxa"/>
            <w:shd w:val="clear" w:color="auto" w:fill="auto"/>
          </w:tcPr>
          <w:p w14:paraId="3E99BCD4"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actical II: Molecular Biology, Biostatistics and computer applications</w:t>
            </w:r>
          </w:p>
        </w:tc>
        <w:tc>
          <w:tcPr>
            <w:tcW w:w="1013" w:type="dxa"/>
            <w:shd w:val="clear" w:color="auto" w:fill="auto"/>
          </w:tcPr>
          <w:p w14:paraId="3E99BCD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CD6"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c>
          <w:tcPr>
            <w:tcW w:w="1101" w:type="dxa"/>
            <w:shd w:val="clear" w:color="auto" w:fill="auto"/>
          </w:tcPr>
          <w:p w14:paraId="3E99BCD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888" w:type="dxa"/>
            <w:shd w:val="clear" w:color="auto" w:fill="auto"/>
          </w:tcPr>
          <w:p w14:paraId="3E99BCD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CE1" w14:textId="77777777" w:rsidTr="00B75DD8">
        <w:tc>
          <w:tcPr>
            <w:tcW w:w="513" w:type="dxa"/>
            <w:shd w:val="clear" w:color="auto" w:fill="auto"/>
          </w:tcPr>
          <w:p w14:paraId="3E99BCD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7</w:t>
            </w:r>
          </w:p>
        </w:tc>
        <w:tc>
          <w:tcPr>
            <w:tcW w:w="865" w:type="dxa"/>
            <w:shd w:val="clear" w:color="auto" w:fill="auto"/>
          </w:tcPr>
          <w:p w14:paraId="3E99BCDB"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207</w:t>
            </w:r>
          </w:p>
        </w:tc>
        <w:tc>
          <w:tcPr>
            <w:tcW w:w="3927" w:type="dxa"/>
            <w:shd w:val="clear" w:color="auto" w:fill="auto"/>
          </w:tcPr>
          <w:p w14:paraId="3E99BCD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eminar</w:t>
            </w:r>
          </w:p>
        </w:tc>
        <w:tc>
          <w:tcPr>
            <w:tcW w:w="1013" w:type="dxa"/>
            <w:shd w:val="clear" w:color="auto" w:fill="auto"/>
          </w:tcPr>
          <w:p w14:paraId="3E99BCD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1</w:t>
            </w:r>
          </w:p>
        </w:tc>
        <w:tc>
          <w:tcPr>
            <w:tcW w:w="1161" w:type="dxa"/>
            <w:shd w:val="clear" w:color="auto" w:fill="auto"/>
          </w:tcPr>
          <w:p w14:paraId="3E99BCD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1101" w:type="dxa"/>
            <w:shd w:val="clear" w:color="auto" w:fill="auto"/>
          </w:tcPr>
          <w:p w14:paraId="3E99BCD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5</w:t>
            </w:r>
          </w:p>
        </w:tc>
        <w:tc>
          <w:tcPr>
            <w:tcW w:w="888" w:type="dxa"/>
            <w:shd w:val="clear" w:color="auto" w:fill="auto"/>
          </w:tcPr>
          <w:p w14:paraId="3E99BCE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5</w:t>
            </w:r>
          </w:p>
        </w:tc>
      </w:tr>
      <w:tr w:rsidR="00A944A6" w:rsidRPr="00A944A6" w14:paraId="3E99BCE9" w14:textId="77777777" w:rsidTr="00B75DD8">
        <w:tc>
          <w:tcPr>
            <w:tcW w:w="513" w:type="dxa"/>
            <w:shd w:val="clear" w:color="auto" w:fill="auto"/>
          </w:tcPr>
          <w:p w14:paraId="3E99BCE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865" w:type="dxa"/>
            <w:shd w:val="clear" w:color="auto" w:fill="auto"/>
          </w:tcPr>
          <w:p w14:paraId="3E99BCE3"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3927" w:type="dxa"/>
            <w:shd w:val="clear" w:color="auto" w:fill="auto"/>
          </w:tcPr>
          <w:p w14:paraId="3E99BCE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OTAL</w:t>
            </w:r>
          </w:p>
        </w:tc>
        <w:tc>
          <w:tcPr>
            <w:tcW w:w="1013" w:type="dxa"/>
            <w:shd w:val="clear" w:color="auto" w:fill="auto"/>
          </w:tcPr>
          <w:p w14:paraId="3E99BCE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25</w:t>
            </w:r>
          </w:p>
        </w:tc>
        <w:tc>
          <w:tcPr>
            <w:tcW w:w="1161" w:type="dxa"/>
            <w:shd w:val="clear" w:color="auto" w:fill="auto"/>
          </w:tcPr>
          <w:p w14:paraId="3E99BCE6"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480</w:t>
            </w:r>
          </w:p>
        </w:tc>
        <w:tc>
          <w:tcPr>
            <w:tcW w:w="1101" w:type="dxa"/>
            <w:shd w:val="clear" w:color="auto" w:fill="auto"/>
          </w:tcPr>
          <w:p w14:paraId="3E99BCE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145</w:t>
            </w:r>
          </w:p>
        </w:tc>
        <w:tc>
          <w:tcPr>
            <w:tcW w:w="888" w:type="dxa"/>
            <w:shd w:val="clear" w:color="auto" w:fill="auto"/>
          </w:tcPr>
          <w:p w14:paraId="3E99BCE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625</w:t>
            </w:r>
          </w:p>
        </w:tc>
      </w:tr>
    </w:tbl>
    <w:p w14:paraId="3E99BCEA" w14:textId="77777777" w:rsidR="00A944A6" w:rsidRPr="00A944A6" w:rsidRDefault="00A944A6"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EB" w14:textId="77777777" w:rsidR="00A944A6" w:rsidRPr="00A944A6" w:rsidRDefault="00A944A6"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EC" w14:textId="77777777" w:rsidR="00BF7E5A" w:rsidRDefault="00BF7E5A"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ED" w14:textId="77777777" w:rsidR="00BF7E5A" w:rsidRDefault="00BF7E5A"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EE" w14:textId="77777777" w:rsidR="00BF7E5A" w:rsidRDefault="00BF7E5A"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EF" w14:textId="77777777" w:rsidR="00BF7E5A" w:rsidRDefault="00BF7E5A"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F0" w14:textId="77777777" w:rsidR="00BF7E5A" w:rsidRDefault="00BF7E5A"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F1" w14:textId="77777777" w:rsidR="00E93EF9" w:rsidRDefault="00E93EF9"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F2" w14:textId="77777777" w:rsidR="00E93EF9" w:rsidRDefault="00E93EF9"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CF3" w14:textId="77777777" w:rsidR="00A944A6" w:rsidRPr="00A944A6" w:rsidRDefault="00A944A6" w:rsidP="00A944A6">
      <w:pPr>
        <w:widowControl w:val="0"/>
        <w:autoSpaceDE w:val="0"/>
        <w:autoSpaceDN w:val="0"/>
        <w:adjustRightInd w:val="0"/>
        <w:spacing w:after="0" w:line="239" w:lineRule="auto"/>
        <w:ind w:left="3900"/>
        <w:rPr>
          <w:rFonts w:ascii="Trebuchet MS" w:eastAsia="Times New Roman" w:hAnsi="Trebuchet MS" w:cs="Times New Roman"/>
          <w:sz w:val="24"/>
          <w:szCs w:val="24"/>
        </w:rPr>
      </w:pPr>
      <w:r w:rsidRPr="00A944A6">
        <w:rPr>
          <w:rFonts w:ascii="Trebuchet MS" w:eastAsia="Times New Roman" w:hAnsi="Trebuchet MS" w:cs="Times New Roman"/>
          <w:b/>
          <w:bCs/>
          <w:sz w:val="20"/>
          <w:szCs w:val="20"/>
        </w:rPr>
        <w:lastRenderedPageBreak/>
        <w:t>M. Sc. Biotechnology</w:t>
      </w:r>
    </w:p>
    <w:p w14:paraId="3E99BCF4" w14:textId="77777777" w:rsidR="00A944A6" w:rsidRPr="00A944A6" w:rsidRDefault="00A944A6" w:rsidP="00A944A6">
      <w:pPr>
        <w:widowControl w:val="0"/>
        <w:autoSpaceDE w:val="0"/>
        <w:autoSpaceDN w:val="0"/>
        <w:adjustRightInd w:val="0"/>
        <w:spacing w:after="0" w:line="3" w:lineRule="exact"/>
        <w:rPr>
          <w:rFonts w:ascii="Trebuchet MS" w:eastAsia="Times New Roman" w:hAnsi="Trebuchet MS" w:cs="Times New Roman"/>
          <w:sz w:val="24"/>
          <w:szCs w:val="24"/>
        </w:rPr>
      </w:pPr>
    </w:p>
    <w:p w14:paraId="3E99BCF5" w14:textId="77777777" w:rsidR="00A944A6" w:rsidRPr="00A944A6" w:rsidRDefault="00A944A6" w:rsidP="00A944A6">
      <w:pPr>
        <w:widowControl w:val="0"/>
        <w:autoSpaceDE w:val="0"/>
        <w:autoSpaceDN w:val="0"/>
        <w:adjustRightInd w:val="0"/>
        <w:spacing w:after="0" w:line="272" w:lineRule="exact"/>
        <w:rPr>
          <w:rFonts w:ascii="Trebuchet MS" w:eastAsia="Times New Roman" w:hAnsi="Trebuchet MS" w:cs="Times New Roman"/>
          <w:sz w:val="24"/>
          <w:szCs w:val="24"/>
        </w:rPr>
      </w:pPr>
      <w:r w:rsidRPr="00A944A6">
        <w:rPr>
          <w:rFonts w:ascii="Trebuchet MS" w:eastAsia="Times New Roman" w:hAnsi="Trebuchet MS" w:cs="Times New Roman"/>
          <w:b/>
          <w:bCs/>
          <w:sz w:val="20"/>
          <w:szCs w:val="20"/>
        </w:rPr>
        <w:t xml:space="preserve">                                                                          Semester III</w:t>
      </w:r>
    </w:p>
    <w:p w14:paraId="3E99BCF6" w14:textId="77777777" w:rsidR="00A944A6" w:rsidRPr="00A944A6" w:rsidRDefault="00A944A6" w:rsidP="00A944A6">
      <w:pPr>
        <w:widowControl w:val="0"/>
        <w:autoSpaceDE w:val="0"/>
        <w:autoSpaceDN w:val="0"/>
        <w:adjustRightInd w:val="0"/>
        <w:spacing w:after="0" w:line="272" w:lineRule="exact"/>
        <w:rPr>
          <w:rFonts w:ascii="Trebuchet MS" w:eastAsia="Times New Roman" w:hAnsi="Trebuchet MS" w:cs="Times New Roman"/>
          <w:sz w:val="24"/>
          <w:szCs w:val="24"/>
        </w:rPr>
      </w:pPr>
    </w:p>
    <w:p w14:paraId="3E99BCF7" w14:textId="77777777" w:rsidR="00A944A6" w:rsidRPr="00A944A6" w:rsidRDefault="00A944A6" w:rsidP="00A944A6">
      <w:pPr>
        <w:widowControl w:val="0"/>
        <w:autoSpaceDE w:val="0"/>
        <w:autoSpaceDN w:val="0"/>
        <w:adjustRightInd w:val="0"/>
        <w:spacing w:after="0" w:line="272" w:lineRule="exact"/>
        <w:rPr>
          <w:rFonts w:ascii="Trebuchet MS" w:eastAsia="Times New Roman" w:hAnsi="Trebuchet MS" w:cs="Times New Roman"/>
          <w:sz w:val="24"/>
          <w:szCs w:val="24"/>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1006"/>
        <w:gridCol w:w="3433"/>
        <w:gridCol w:w="1013"/>
        <w:gridCol w:w="1161"/>
        <w:gridCol w:w="1101"/>
        <w:gridCol w:w="881"/>
      </w:tblGrid>
      <w:tr w:rsidR="00A944A6" w:rsidRPr="00A944A6" w14:paraId="3E99BCFF" w14:textId="77777777" w:rsidTr="00B75DD8">
        <w:tc>
          <w:tcPr>
            <w:tcW w:w="513" w:type="dxa"/>
            <w:vMerge w:val="restart"/>
            <w:shd w:val="clear" w:color="auto" w:fill="auto"/>
          </w:tcPr>
          <w:p w14:paraId="3E99BCF8"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S.</w:t>
            </w:r>
          </w:p>
          <w:p w14:paraId="3E99BCF9"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No</w:t>
            </w:r>
          </w:p>
        </w:tc>
        <w:tc>
          <w:tcPr>
            <w:tcW w:w="1006" w:type="dxa"/>
            <w:vMerge w:val="restart"/>
            <w:shd w:val="clear" w:color="auto" w:fill="auto"/>
          </w:tcPr>
          <w:p w14:paraId="3E99BCF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Paper Code</w:t>
            </w:r>
          </w:p>
        </w:tc>
        <w:tc>
          <w:tcPr>
            <w:tcW w:w="3788" w:type="dxa"/>
            <w:vMerge w:val="restart"/>
            <w:shd w:val="clear" w:color="auto" w:fill="auto"/>
          </w:tcPr>
          <w:p w14:paraId="3E99BCFB"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itle of the paper</w:t>
            </w:r>
          </w:p>
        </w:tc>
        <w:tc>
          <w:tcPr>
            <w:tcW w:w="1013" w:type="dxa"/>
            <w:vMerge w:val="restart"/>
            <w:shd w:val="clear" w:color="auto" w:fill="auto"/>
          </w:tcPr>
          <w:p w14:paraId="3E99BCF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No. of Credits</w:t>
            </w:r>
          </w:p>
        </w:tc>
        <w:tc>
          <w:tcPr>
            <w:tcW w:w="2262" w:type="dxa"/>
            <w:gridSpan w:val="2"/>
            <w:shd w:val="clear" w:color="auto" w:fill="auto"/>
          </w:tcPr>
          <w:p w14:paraId="3E99BCF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Marks</w:t>
            </w:r>
          </w:p>
        </w:tc>
        <w:tc>
          <w:tcPr>
            <w:tcW w:w="886" w:type="dxa"/>
            <w:vMerge w:val="restart"/>
            <w:shd w:val="clear" w:color="auto" w:fill="auto"/>
          </w:tcPr>
          <w:p w14:paraId="3E99BCFE"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otal Marks</w:t>
            </w:r>
          </w:p>
        </w:tc>
      </w:tr>
      <w:tr w:rsidR="00A944A6" w:rsidRPr="00A944A6" w14:paraId="3E99BD07" w14:textId="77777777" w:rsidTr="00B75DD8">
        <w:tc>
          <w:tcPr>
            <w:tcW w:w="513" w:type="dxa"/>
            <w:vMerge/>
            <w:shd w:val="clear" w:color="auto" w:fill="auto"/>
          </w:tcPr>
          <w:p w14:paraId="3E99BD00"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006" w:type="dxa"/>
            <w:vMerge/>
            <w:shd w:val="clear" w:color="auto" w:fill="auto"/>
          </w:tcPr>
          <w:p w14:paraId="3E99BD01"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3788" w:type="dxa"/>
            <w:vMerge/>
            <w:shd w:val="clear" w:color="auto" w:fill="auto"/>
          </w:tcPr>
          <w:p w14:paraId="3E99BD0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013" w:type="dxa"/>
            <w:vMerge/>
            <w:shd w:val="clear" w:color="auto" w:fill="auto"/>
          </w:tcPr>
          <w:p w14:paraId="3E99BD03"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161" w:type="dxa"/>
            <w:shd w:val="clear" w:color="auto" w:fill="auto"/>
          </w:tcPr>
          <w:p w14:paraId="3E99BD0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External </w:t>
            </w:r>
          </w:p>
        </w:tc>
        <w:tc>
          <w:tcPr>
            <w:tcW w:w="1101" w:type="dxa"/>
            <w:shd w:val="clear" w:color="auto" w:fill="auto"/>
          </w:tcPr>
          <w:p w14:paraId="3E99BD05"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Internal</w:t>
            </w:r>
          </w:p>
        </w:tc>
        <w:tc>
          <w:tcPr>
            <w:tcW w:w="886" w:type="dxa"/>
            <w:vMerge/>
            <w:shd w:val="clear" w:color="auto" w:fill="auto"/>
          </w:tcPr>
          <w:p w14:paraId="3E99BD06"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p>
        </w:tc>
      </w:tr>
      <w:tr w:rsidR="00A944A6" w:rsidRPr="00A944A6" w14:paraId="3E99BD0F" w14:textId="77777777" w:rsidTr="00B75DD8">
        <w:tc>
          <w:tcPr>
            <w:tcW w:w="513" w:type="dxa"/>
            <w:shd w:val="clear" w:color="auto" w:fill="auto"/>
          </w:tcPr>
          <w:p w14:paraId="3E99BD08"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1</w:t>
            </w:r>
          </w:p>
        </w:tc>
        <w:tc>
          <w:tcPr>
            <w:tcW w:w="1006" w:type="dxa"/>
            <w:shd w:val="clear" w:color="auto" w:fill="auto"/>
          </w:tcPr>
          <w:p w14:paraId="3E99BD09"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301</w:t>
            </w:r>
          </w:p>
        </w:tc>
        <w:tc>
          <w:tcPr>
            <w:tcW w:w="3788" w:type="dxa"/>
            <w:shd w:val="clear" w:color="auto" w:fill="auto"/>
          </w:tcPr>
          <w:p w14:paraId="3E99BD0A"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lant Biotechnology</w:t>
            </w:r>
          </w:p>
        </w:tc>
        <w:tc>
          <w:tcPr>
            <w:tcW w:w="1013" w:type="dxa"/>
            <w:shd w:val="clear" w:color="auto" w:fill="auto"/>
          </w:tcPr>
          <w:p w14:paraId="3E99BD0B"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D0C"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D0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6" w:type="dxa"/>
            <w:shd w:val="clear" w:color="auto" w:fill="auto"/>
          </w:tcPr>
          <w:p w14:paraId="3E99BD0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D17" w14:textId="77777777" w:rsidTr="00B75DD8">
        <w:tc>
          <w:tcPr>
            <w:tcW w:w="513" w:type="dxa"/>
            <w:shd w:val="clear" w:color="auto" w:fill="auto"/>
          </w:tcPr>
          <w:p w14:paraId="3E99BD10"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2</w:t>
            </w:r>
          </w:p>
        </w:tc>
        <w:tc>
          <w:tcPr>
            <w:tcW w:w="1006" w:type="dxa"/>
            <w:shd w:val="clear" w:color="auto" w:fill="auto"/>
          </w:tcPr>
          <w:p w14:paraId="3E99BD11"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302</w:t>
            </w:r>
          </w:p>
        </w:tc>
        <w:tc>
          <w:tcPr>
            <w:tcW w:w="3788" w:type="dxa"/>
            <w:shd w:val="clear" w:color="auto" w:fill="auto"/>
          </w:tcPr>
          <w:p w14:paraId="3E99BD12"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r DNA Technology  </w:t>
            </w:r>
          </w:p>
        </w:tc>
        <w:tc>
          <w:tcPr>
            <w:tcW w:w="1013" w:type="dxa"/>
            <w:shd w:val="clear" w:color="auto" w:fill="auto"/>
          </w:tcPr>
          <w:p w14:paraId="3E99BD13"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D14"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D1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6" w:type="dxa"/>
            <w:shd w:val="clear" w:color="auto" w:fill="auto"/>
          </w:tcPr>
          <w:p w14:paraId="3E99BD16"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D26" w14:textId="77777777" w:rsidTr="00B75DD8">
        <w:tc>
          <w:tcPr>
            <w:tcW w:w="513" w:type="dxa"/>
            <w:vMerge w:val="restart"/>
            <w:shd w:val="clear" w:color="auto" w:fill="auto"/>
          </w:tcPr>
          <w:p w14:paraId="3E99BD18"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3</w:t>
            </w:r>
          </w:p>
          <w:p w14:paraId="3E99BD19"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006" w:type="dxa"/>
            <w:vMerge w:val="restart"/>
            <w:shd w:val="clear" w:color="auto" w:fill="auto"/>
          </w:tcPr>
          <w:p w14:paraId="3E99BD1A"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303</w:t>
            </w:r>
          </w:p>
          <w:p w14:paraId="3E99BD1B" w14:textId="77777777" w:rsidR="00A944A6" w:rsidRPr="00A944A6" w:rsidRDefault="00A944A6" w:rsidP="00A944A6">
            <w:pPr>
              <w:spacing w:after="0" w:line="240" w:lineRule="auto"/>
              <w:rPr>
                <w:rFonts w:ascii="Trebuchet MS" w:eastAsia="Times New Roman" w:hAnsi="Trebuchet MS" w:cs="Times New Roman"/>
              </w:rPr>
            </w:pPr>
            <w:r w:rsidRPr="00A944A6">
              <w:rPr>
                <w:rFonts w:ascii="Trebuchet MS" w:eastAsia="Times New Roman" w:hAnsi="Trebuchet MS" w:cs="Times New Roman"/>
              </w:rPr>
              <w:t>Subject</w:t>
            </w:r>
          </w:p>
          <w:p w14:paraId="3E99BD1C"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rPr>
              <w:t>Elective</w:t>
            </w:r>
          </w:p>
        </w:tc>
        <w:tc>
          <w:tcPr>
            <w:tcW w:w="3788" w:type="dxa"/>
            <w:shd w:val="clear" w:color="auto" w:fill="auto"/>
          </w:tcPr>
          <w:p w14:paraId="3E99BD1D"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a). Microbial Biotechnology</w:t>
            </w:r>
          </w:p>
        </w:tc>
        <w:tc>
          <w:tcPr>
            <w:tcW w:w="1013" w:type="dxa"/>
            <w:vMerge w:val="restart"/>
            <w:shd w:val="clear" w:color="auto" w:fill="auto"/>
            <w:vAlign w:val="center"/>
          </w:tcPr>
          <w:p w14:paraId="3E99BD1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p w14:paraId="3E99BD1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61" w:type="dxa"/>
            <w:vMerge w:val="restart"/>
            <w:shd w:val="clear" w:color="auto" w:fill="auto"/>
            <w:vAlign w:val="center"/>
          </w:tcPr>
          <w:p w14:paraId="3E99BD2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p w14:paraId="3E99BD2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01" w:type="dxa"/>
            <w:vMerge w:val="restart"/>
            <w:shd w:val="clear" w:color="auto" w:fill="auto"/>
            <w:vAlign w:val="center"/>
          </w:tcPr>
          <w:p w14:paraId="3E99BD22"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p w14:paraId="3E99BD23"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886" w:type="dxa"/>
            <w:vMerge w:val="restart"/>
            <w:shd w:val="clear" w:color="auto" w:fill="auto"/>
            <w:vAlign w:val="center"/>
          </w:tcPr>
          <w:p w14:paraId="3E99BD24"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p w14:paraId="3E99BD2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r>
      <w:tr w:rsidR="00A944A6" w:rsidRPr="00A944A6" w14:paraId="3E99BD2E" w14:textId="77777777" w:rsidTr="00B75DD8">
        <w:tc>
          <w:tcPr>
            <w:tcW w:w="513" w:type="dxa"/>
            <w:vMerge/>
            <w:shd w:val="clear" w:color="auto" w:fill="auto"/>
          </w:tcPr>
          <w:p w14:paraId="3E99BD27"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006" w:type="dxa"/>
            <w:vMerge/>
            <w:shd w:val="clear" w:color="auto" w:fill="auto"/>
          </w:tcPr>
          <w:p w14:paraId="3E99BD28" w14:textId="77777777" w:rsidR="00A944A6" w:rsidRPr="00A944A6" w:rsidRDefault="00A944A6" w:rsidP="00A944A6">
            <w:pPr>
              <w:spacing w:after="0" w:line="240" w:lineRule="auto"/>
              <w:rPr>
                <w:rFonts w:ascii="Times New Roman" w:eastAsia="Times New Roman" w:hAnsi="Times New Roman" w:cs="Times New Roman"/>
                <w:sz w:val="20"/>
                <w:szCs w:val="20"/>
              </w:rPr>
            </w:pPr>
          </w:p>
        </w:tc>
        <w:tc>
          <w:tcPr>
            <w:tcW w:w="3788" w:type="dxa"/>
            <w:shd w:val="clear" w:color="auto" w:fill="auto"/>
          </w:tcPr>
          <w:p w14:paraId="3E99BD29" w14:textId="77777777" w:rsidR="00A944A6" w:rsidRPr="00A944A6" w:rsidRDefault="00A944A6" w:rsidP="00C02584">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b). </w:t>
            </w:r>
            <w:r w:rsidR="00C02584" w:rsidRPr="00A944A6">
              <w:rPr>
                <w:rFonts w:ascii="Trebuchet MS" w:eastAsia="Times New Roman" w:hAnsi="Trebuchet MS" w:cs="Times New Roman"/>
                <w:sz w:val="24"/>
                <w:szCs w:val="24"/>
              </w:rPr>
              <w:t>Nanotechnology</w:t>
            </w:r>
          </w:p>
        </w:tc>
        <w:tc>
          <w:tcPr>
            <w:tcW w:w="1013" w:type="dxa"/>
            <w:vMerge/>
            <w:shd w:val="clear" w:color="auto" w:fill="auto"/>
          </w:tcPr>
          <w:p w14:paraId="3E99BD2A"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61" w:type="dxa"/>
            <w:vMerge/>
            <w:shd w:val="clear" w:color="auto" w:fill="auto"/>
          </w:tcPr>
          <w:p w14:paraId="3E99BD2B"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01" w:type="dxa"/>
            <w:vMerge/>
            <w:shd w:val="clear" w:color="auto" w:fill="auto"/>
          </w:tcPr>
          <w:p w14:paraId="3E99BD2C"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886" w:type="dxa"/>
            <w:vMerge/>
            <w:shd w:val="clear" w:color="auto" w:fill="auto"/>
          </w:tcPr>
          <w:p w14:paraId="3E99BD2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r>
      <w:tr w:rsidR="00A944A6" w:rsidRPr="00A944A6" w14:paraId="3E99BD3D" w14:textId="77777777" w:rsidTr="00B75DD8">
        <w:tc>
          <w:tcPr>
            <w:tcW w:w="513" w:type="dxa"/>
            <w:vMerge w:val="restart"/>
            <w:shd w:val="clear" w:color="auto" w:fill="auto"/>
          </w:tcPr>
          <w:p w14:paraId="3E99BD2F"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4</w:t>
            </w:r>
          </w:p>
          <w:p w14:paraId="3E99BD30"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006" w:type="dxa"/>
            <w:vMerge w:val="restart"/>
            <w:shd w:val="clear" w:color="auto" w:fill="auto"/>
          </w:tcPr>
          <w:p w14:paraId="3E99BD31"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304</w:t>
            </w:r>
          </w:p>
          <w:p w14:paraId="3E99BD32" w14:textId="77777777" w:rsidR="00A944A6" w:rsidRPr="00A944A6" w:rsidRDefault="00A944A6" w:rsidP="00A944A6">
            <w:pPr>
              <w:spacing w:after="0" w:line="240" w:lineRule="auto"/>
              <w:rPr>
                <w:rFonts w:ascii="Trebuchet MS" w:eastAsia="Times New Roman" w:hAnsi="Trebuchet MS" w:cs="Times New Roman"/>
              </w:rPr>
            </w:pPr>
            <w:r w:rsidRPr="00A944A6">
              <w:rPr>
                <w:rFonts w:ascii="Trebuchet MS" w:eastAsia="Times New Roman" w:hAnsi="Trebuchet MS" w:cs="Times New Roman"/>
              </w:rPr>
              <w:t>Subject</w:t>
            </w:r>
          </w:p>
          <w:p w14:paraId="3E99BD33"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rPr>
              <w:t>Elective</w:t>
            </w:r>
          </w:p>
        </w:tc>
        <w:tc>
          <w:tcPr>
            <w:tcW w:w="3788" w:type="dxa"/>
            <w:shd w:val="clear" w:color="auto" w:fill="auto"/>
          </w:tcPr>
          <w:p w14:paraId="3E99BD34"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a). Medical Biotechnology</w:t>
            </w:r>
          </w:p>
        </w:tc>
        <w:tc>
          <w:tcPr>
            <w:tcW w:w="1013" w:type="dxa"/>
            <w:vMerge w:val="restart"/>
            <w:shd w:val="clear" w:color="auto" w:fill="auto"/>
            <w:vAlign w:val="center"/>
          </w:tcPr>
          <w:p w14:paraId="3E99BD3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p w14:paraId="3E99BD36"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61" w:type="dxa"/>
            <w:vMerge w:val="restart"/>
            <w:shd w:val="clear" w:color="auto" w:fill="auto"/>
            <w:vAlign w:val="center"/>
          </w:tcPr>
          <w:p w14:paraId="3E99BD3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p w14:paraId="3E99BD3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01" w:type="dxa"/>
            <w:vMerge w:val="restart"/>
            <w:shd w:val="clear" w:color="auto" w:fill="auto"/>
            <w:vAlign w:val="center"/>
          </w:tcPr>
          <w:p w14:paraId="3E99BD3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p w14:paraId="3E99BD3A"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886" w:type="dxa"/>
            <w:vMerge w:val="restart"/>
            <w:shd w:val="clear" w:color="auto" w:fill="auto"/>
            <w:vAlign w:val="center"/>
          </w:tcPr>
          <w:p w14:paraId="3E99BD3B"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p w14:paraId="3E99BD3C"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r>
      <w:tr w:rsidR="00A944A6" w:rsidRPr="00A944A6" w14:paraId="3E99BD45" w14:textId="77777777" w:rsidTr="00B75DD8">
        <w:tc>
          <w:tcPr>
            <w:tcW w:w="513" w:type="dxa"/>
            <w:vMerge/>
            <w:shd w:val="clear" w:color="auto" w:fill="auto"/>
          </w:tcPr>
          <w:p w14:paraId="3E99BD3E"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006" w:type="dxa"/>
            <w:vMerge/>
            <w:shd w:val="clear" w:color="auto" w:fill="auto"/>
          </w:tcPr>
          <w:p w14:paraId="3E99BD3F" w14:textId="77777777" w:rsidR="00A944A6" w:rsidRPr="00A944A6" w:rsidRDefault="00A944A6" w:rsidP="00A944A6">
            <w:pPr>
              <w:spacing w:after="0" w:line="240" w:lineRule="auto"/>
              <w:rPr>
                <w:rFonts w:ascii="Times New Roman" w:eastAsia="Times New Roman" w:hAnsi="Times New Roman" w:cs="Times New Roman"/>
                <w:sz w:val="20"/>
                <w:szCs w:val="20"/>
              </w:rPr>
            </w:pPr>
          </w:p>
        </w:tc>
        <w:tc>
          <w:tcPr>
            <w:tcW w:w="3788" w:type="dxa"/>
            <w:shd w:val="clear" w:color="auto" w:fill="auto"/>
          </w:tcPr>
          <w:p w14:paraId="3E99BD40" w14:textId="77777777" w:rsidR="00A944A6" w:rsidRPr="00A944A6" w:rsidRDefault="00A944A6" w:rsidP="00C02584">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b). </w:t>
            </w:r>
            <w:r w:rsidR="00C02584" w:rsidRPr="00A944A6">
              <w:rPr>
                <w:rFonts w:ascii="Trebuchet MS" w:eastAsia="Times New Roman" w:hAnsi="Trebuchet MS" w:cs="Times New Roman"/>
                <w:sz w:val="24"/>
                <w:szCs w:val="24"/>
              </w:rPr>
              <w:t>Advanced Biotechnology</w:t>
            </w:r>
          </w:p>
        </w:tc>
        <w:tc>
          <w:tcPr>
            <w:tcW w:w="1013" w:type="dxa"/>
            <w:vMerge/>
            <w:shd w:val="clear" w:color="auto" w:fill="auto"/>
          </w:tcPr>
          <w:p w14:paraId="3E99BD4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61" w:type="dxa"/>
            <w:vMerge/>
            <w:shd w:val="clear" w:color="auto" w:fill="auto"/>
          </w:tcPr>
          <w:p w14:paraId="3E99BD42"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01" w:type="dxa"/>
            <w:vMerge/>
            <w:shd w:val="clear" w:color="auto" w:fill="auto"/>
          </w:tcPr>
          <w:p w14:paraId="3E99BD43"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886" w:type="dxa"/>
            <w:vMerge/>
            <w:shd w:val="clear" w:color="auto" w:fill="auto"/>
          </w:tcPr>
          <w:p w14:paraId="3E99BD44"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r>
      <w:tr w:rsidR="00A944A6" w:rsidRPr="00A944A6" w14:paraId="3E99BD4D" w14:textId="77777777" w:rsidTr="00B75DD8">
        <w:tc>
          <w:tcPr>
            <w:tcW w:w="513" w:type="dxa"/>
            <w:shd w:val="clear" w:color="auto" w:fill="auto"/>
          </w:tcPr>
          <w:p w14:paraId="3E99BD46"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5</w:t>
            </w:r>
          </w:p>
        </w:tc>
        <w:tc>
          <w:tcPr>
            <w:tcW w:w="1006" w:type="dxa"/>
            <w:shd w:val="clear" w:color="auto" w:fill="auto"/>
          </w:tcPr>
          <w:p w14:paraId="3E99BD47"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305</w:t>
            </w:r>
          </w:p>
        </w:tc>
        <w:tc>
          <w:tcPr>
            <w:tcW w:w="3788" w:type="dxa"/>
            <w:shd w:val="clear" w:color="auto" w:fill="auto"/>
          </w:tcPr>
          <w:p w14:paraId="3E99BD48"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actical I:Plant biotechnology and   r DNA technology</w:t>
            </w:r>
          </w:p>
        </w:tc>
        <w:tc>
          <w:tcPr>
            <w:tcW w:w="1013" w:type="dxa"/>
            <w:shd w:val="clear" w:color="auto" w:fill="auto"/>
          </w:tcPr>
          <w:p w14:paraId="3E99BD4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D4A"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c>
          <w:tcPr>
            <w:tcW w:w="1101" w:type="dxa"/>
            <w:shd w:val="clear" w:color="auto" w:fill="auto"/>
          </w:tcPr>
          <w:p w14:paraId="3E99BD4B"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886" w:type="dxa"/>
            <w:shd w:val="clear" w:color="auto" w:fill="auto"/>
          </w:tcPr>
          <w:p w14:paraId="3E99BD4C"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D55" w14:textId="77777777" w:rsidTr="00B75DD8">
        <w:tc>
          <w:tcPr>
            <w:tcW w:w="513" w:type="dxa"/>
            <w:shd w:val="clear" w:color="auto" w:fill="auto"/>
          </w:tcPr>
          <w:p w14:paraId="3E99BD4E"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6</w:t>
            </w:r>
          </w:p>
        </w:tc>
        <w:tc>
          <w:tcPr>
            <w:tcW w:w="1006" w:type="dxa"/>
            <w:shd w:val="clear" w:color="auto" w:fill="auto"/>
          </w:tcPr>
          <w:p w14:paraId="3E99BD4F"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306</w:t>
            </w:r>
          </w:p>
        </w:tc>
        <w:tc>
          <w:tcPr>
            <w:tcW w:w="3788" w:type="dxa"/>
            <w:shd w:val="clear" w:color="auto" w:fill="auto"/>
          </w:tcPr>
          <w:p w14:paraId="3E99BD50"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actical II: Elective Practical</w:t>
            </w:r>
          </w:p>
        </w:tc>
        <w:tc>
          <w:tcPr>
            <w:tcW w:w="1013" w:type="dxa"/>
            <w:shd w:val="clear" w:color="auto" w:fill="auto"/>
          </w:tcPr>
          <w:p w14:paraId="3E99BD5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D52"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c>
          <w:tcPr>
            <w:tcW w:w="1101" w:type="dxa"/>
            <w:shd w:val="clear" w:color="auto" w:fill="auto"/>
          </w:tcPr>
          <w:p w14:paraId="3E99BD53"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886" w:type="dxa"/>
            <w:shd w:val="clear" w:color="auto" w:fill="auto"/>
          </w:tcPr>
          <w:p w14:paraId="3E99BD54"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D5D" w14:textId="77777777" w:rsidTr="00B75DD8">
        <w:tc>
          <w:tcPr>
            <w:tcW w:w="513" w:type="dxa"/>
            <w:shd w:val="clear" w:color="auto" w:fill="auto"/>
          </w:tcPr>
          <w:p w14:paraId="3E99BD56"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7</w:t>
            </w:r>
          </w:p>
        </w:tc>
        <w:tc>
          <w:tcPr>
            <w:tcW w:w="1006" w:type="dxa"/>
            <w:shd w:val="clear" w:color="auto" w:fill="auto"/>
          </w:tcPr>
          <w:p w14:paraId="3E99BD57"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307</w:t>
            </w:r>
          </w:p>
        </w:tc>
        <w:tc>
          <w:tcPr>
            <w:tcW w:w="3788" w:type="dxa"/>
            <w:shd w:val="clear" w:color="auto" w:fill="auto"/>
          </w:tcPr>
          <w:p w14:paraId="3E99BD58"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eminar</w:t>
            </w:r>
          </w:p>
        </w:tc>
        <w:tc>
          <w:tcPr>
            <w:tcW w:w="1013" w:type="dxa"/>
            <w:shd w:val="clear" w:color="auto" w:fill="auto"/>
          </w:tcPr>
          <w:p w14:paraId="3E99BD5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1</w:t>
            </w:r>
          </w:p>
        </w:tc>
        <w:tc>
          <w:tcPr>
            <w:tcW w:w="1161" w:type="dxa"/>
            <w:shd w:val="clear" w:color="auto" w:fill="auto"/>
          </w:tcPr>
          <w:p w14:paraId="3E99BD5A"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1101" w:type="dxa"/>
            <w:shd w:val="clear" w:color="auto" w:fill="auto"/>
          </w:tcPr>
          <w:p w14:paraId="3E99BD5B"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5</w:t>
            </w:r>
          </w:p>
        </w:tc>
        <w:tc>
          <w:tcPr>
            <w:tcW w:w="886" w:type="dxa"/>
            <w:shd w:val="clear" w:color="auto" w:fill="auto"/>
          </w:tcPr>
          <w:p w14:paraId="3E99BD5C"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5</w:t>
            </w:r>
          </w:p>
        </w:tc>
      </w:tr>
      <w:tr w:rsidR="00A944A6" w:rsidRPr="00A944A6" w14:paraId="3E99BD65" w14:textId="77777777" w:rsidTr="00B75DD8">
        <w:tc>
          <w:tcPr>
            <w:tcW w:w="513" w:type="dxa"/>
            <w:shd w:val="clear" w:color="auto" w:fill="auto"/>
          </w:tcPr>
          <w:p w14:paraId="3E99BD5E"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006" w:type="dxa"/>
            <w:shd w:val="clear" w:color="auto" w:fill="auto"/>
          </w:tcPr>
          <w:p w14:paraId="3E99BD5F"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3788" w:type="dxa"/>
            <w:shd w:val="clear" w:color="auto" w:fill="auto"/>
          </w:tcPr>
          <w:p w14:paraId="3E99BD60"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OTAL</w:t>
            </w:r>
          </w:p>
        </w:tc>
        <w:tc>
          <w:tcPr>
            <w:tcW w:w="1013" w:type="dxa"/>
            <w:shd w:val="clear" w:color="auto" w:fill="auto"/>
          </w:tcPr>
          <w:p w14:paraId="3E99BD6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25</w:t>
            </w:r>
          </w:p>
        </w:tc>
        <w:tc>
          <w:tcPr>
            <w:tcW w:w="1161" w:type="dxa"/>
            <w:shd w:val="clear" w:color="auto" w:fill="auto"/>
          </w:tcPr>
          <w:p w14:paraId="3E99BD62"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480</w:t>
            </w:r>
          </w:p>
        </w:tc>
        <w:tc>
          <w:tcPr>
            <w:tcW w:w="1101" w:type="dxa"/>
            <w:shd w:val="clear" w:color="auto" w:fill="auto"/>
          </w:tcPr>
          <w:p w14:paraId="3E99BD63"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145</w:t>
            </w:r>
          </w:p>
        </w:tc>
        <w:tc>
          <w:tcPr>
            <w:tcW w:w="886" w:type="dxa"/>
            <w:shd w:val="clear" w:color="auto" w:fill="auto"/>
          </w:tcPr>
          <w:p w14:paraId="3E99BD64"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625</w:t>
            </w:r>
          </w:p>
        </w:tc>
      </w:tr>
    </w:tbl>
    <w:p w14:paraId="3E99BD66" w14:textId="77777777" w:rsidR="00A944A6" w:rsidRPr="00A944A6" w:rsidRDefault="00A944A6" w:rsidP="00A944A6">
      <w:pPr>
        <w:widowControl w:val="0"/>
        <w:autoSpaceDE w:val="0"/>
        <w:autoSpaceDN w:val="0"/>
        <w:adjustRightInd w:val="0"/>
        <w:spacing w:after="0" w:line="239" w:lineRule="auto"/>
        <w:ind w:left="3900"/>
        <w:rPr>
          <w:rFonts w:ascii="Trebuchet MS" w:eastAsia="Times New Roman" w:hAnsi="Trebuchet MS" w:cs="Times New Roman"/>
          <w:b/>
          <w:bCs/>
          <w:sz w:val="20"/>
          <w:szCs w:val="20"/>
        </w:rPr>
      </w:pPr>
    </w:p>
    <w:p w14:paraId="3E99BD67" w14:textId="77777777" w:rsidR="00A944A6" w:rsidRPr="00A944A6" w:rsidRDefault="00A944A6" w:rsidP="00A944A6">
      <w:pPr>
        <w:widowControl w:val="0"/>
        <w:autoSpaceDE w:val="0"/>
        <w:autoSpaceDN w:val="0"/>
        <w:adjustRightInd w:val="0"/>
        <w:spacing w:after="0" w:line="239" w:lineRule="auto"/>
        <w:ind w:left="3900"/>
        <w:rPr>
          <w:rFonts w:ascii="Trebuchet MS" w:eastAsia="Times New Roman" w:hAnsi="Trebuchet MS" w:cs="Times New Roman"/>
          <w:sz w:val="24"/>
          <w:szCs w:val="24"/>
        </w:rPr>
      </w:pPr>
      <w:r w:rsidRPr="00A944A6">
        <w:rPr>
          <w:rFonts w:ascii="Trebuchet MS" w:eastAsia="Times New Roman" w:hAnsi="Trebuchet MS" w:cs="Times New Roman"/>
          <w:b/>
          <w:bCs/>
          <w:sz w:val="20"/>
          <w:szCs w:val="20"/>
        </w:rPr>
        <w:t>M. Sc. Biotechnology</w:t>
      </w:r>
    </w:p>
    <w:p w14:paraId="3E99BD68" w14:textId="77777777" w:rsidR="00A944A6" w:rsidRPr="00A944A6" w:rsidRDefault="00A944A6" w:rsidP="00A944A6">
      <w:pPr>
        <w:widowControl w:val="0"/>
        <w:autoSpaceDE w:val="0"/>
        <w:autoSpaceDN w:val="0"/>
        <w:adjustRightInd w:val="0"/>
        <w:spacing w:after="0" w:line="3" w:lineRule="exact"/>
        <w:rPr>
          <w:rFonts w:ascii="Trebuchet MS" w:eastAsia="Times New Roman" w:hAnsi="Trebuchet MS" w:cs="Times New Roman"/>
          <w:sz w:val="24"/>
          <w:szCs w:val="24"/>
        </w:rPr>
      </w:pPr>
    </w:p>
    <w:p w14:paraId="3E99BD69" w14:textId="77777777" w:rsidR="00A944A6" w:rsidRPr="00A944A6" w:rsidRDefault="00A944A6" w:rsidP="00A944A6">
      <w:pPr>
        <w:widowControl w:val="0"/>
        <w:autoSpaceDE w:val="0"/>
        <w:autoSpaceDN w:val="0"/>
        <w:adjustRightInd w:val="0"/>
        <w:spacing w:after="0" w:line="239" w:lineRule="auto"/>
        <w:ind w:left="4420"/>
        <w:rPr>
          <w:rFonts w:ascii="Trebuchet MS" w:eastAsia="Times New Roman" w:hAnsi="Trebuchet MS" w:cs="Times New Roman"/>
          <w:sz w:val="24"/>
          <w:szCs w:val="24"/>
        </w:rPr>
      </w:pPr>
      <w:r w:rsidRPr="00A944A6">
        <w:rPr>
          <w:rFonts w:ascii="Trebuchet MS" w:eastAsia="Times New Roman" w:hAnsi="Trebuchet MS" w:cs="Times New Roman"/>
          <w:b/>
          <w:bCs/>
          <w:sz w:val="20"/>
          <w:szCs w:val="20"/>
        </w:rPr>
        <w:t>Semester IV</w:t>
      </w:r>
    </w:p>
    <w:p w14:paraId="3E99BD6A" w14:textId="77777777" w:rsidR="00A944A6" w:rsidRPr="00A944A6" w:rsidRDefault="00A944A6" w:rsidP="00A944A6">
      <w:pPr>
        <w:widowControl w:val="0"/>
        <w:autoSpaceDE w:val="0"/>
        <w:autoSpaceDN w:val="0"/>
        <w:adjustRightInd w:val="0"/>
        <w:spacing w:after="0" w:line="239" w:lineRule="auto"/>
        <w:ind w:left="4420"/>
        <w:rPr>
          <w:rFonts w:ascii="Trebuchet MS" w:eastAsia="Times New Roman" w:hAnsi="Trebuchet MS" w:cs="Times New Roman"/>
          <w:sz w:val="24"/>
          <w:szCs w:val="24"/>
        </w:rPr>
      </w:pPr>
    </w:p>
    <w:p w14:paraId="3E99BD6B" w14:textId="77777777" w:rsidR="00A944A6" w:rsidRPr="00A944A6" w:rsidRDefault="00A944A6" w:rsidP="00A944A6">
      <w:pPr>
        <w:spacing w:after="0" w:line="240" w:lineRule="auto"/>
        <w:ind w:firstLine="720"/>
        <w:jc w:val="both"/>
        <w:rPr>
          <w:rFonts w:ascii="Trebuchet MS" w:eastAsia="Times New Roman" w:hAnsi="Trebuchet MS" w:cs="Times New Roman"/>
          <w:b/>
          <w:sz w:val="24"/>
          <w:szCs w:val="24"/>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1006"/>
        <w:gridCol w:w="3434"/>
        <w:gridCol w:w="1013"/>
        <w:gridCol w:w="1161"/>
        <w:gridCol w:w="1101"/>
        <w:gridCol w:w="880"/>
      </w:tblGrid>
      <w:tr w:rsidR="00A944A6" w:rsidRPr="00A944A6" w14:paraId="3E99BD73" w14:textId="77777777" w:rsidTr="00B75DD8">
        <w:tc>
          <w:tcPr>
            <w:tcW w:w="513" w:type="dxa"/>
            <w:vMerge w:val="restart"/>
            <w:shd w:val="clear" w:color="auto" w:fill="auto"/>
          </w:tcPr>
          <w:p w14:paraId="3E99BD6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S.</w:t>
            </w:r>
          </w:p>
          <w:p w14:paraId="3E99BD6D"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No</w:t>
            </w:r>
          </w:p>
        </w:tc>
        <w:tc>
          <w:tcPr>
            <w:tcW w:w="865" w:type="dxa"/>
            <w:vMerge w:val="restart"/>
            <w:shd w:val="clear" w:color="auto" w:fill="auto"/>
          </w:tcPr>
          <w:p w14:paraId="3E99BD6E"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Paper Code</w:t>
            </w:r>
          </w:p>
        </w:tc>
        <w:tc>
          <w:tcPr>
            <w:tcW w:w="3927" w:type="dxa"/>
            <w:vMerge w:val="restart"/>
            <w:shd w:val="clear" w:color="auto" w:fill="auto"/>
          </w:tcPr>
          <w:p w14:paraId="3E99BD6F"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itle of the paper</w:t>
            </w:r>
          </w:p>
        </w:tc>
        <w:tc>
          <w:tcPr>
            <w:tcW w:w="1013" w:type="dxa"/>
            <w:vMerge w:val="restart"/>
            <w:shd w:val="clear" w:color="auto" w:fill="auto"/>
          </w:tcPr>
          <w:p w14:paraId="3E99BD70"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No. of Credits</w:t>
            </w:r>
          </w:p>
        </w:tc>
        <w:tc>
          <w:tcPr>
            <w:tcW w:w="2262" w:type="dxa"/>
            <w:gridSpan w:val="2"/>
            <w:shd w:val="clear" w:color="auto" w:fill="auto"/>
          </w:tcPr>
          <w:p w14:paraId="3E99BD7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Marks</w:t>
            </w:r>
          </w:p>
        </w:tc>
        <w:tc>
          <w:tcPr>
            <w:tcW w:w="888" w:type="dxa"/>
            <w:vMerge w:val="restart"/>
            <w:shd w:val="clear" w:color="auto" w:fill="auto"/>
          </w:tcPr>
          <w:p w14:paraId="3E99BD7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otal Marks</w:t>
            </w:r>
          </w:p>
        </w:tc>
      </w:tr>
      <w:tr w:rsidR="00A944A6" w:rsidRPr="00A944A6" w14:paraId="3E99BD7B" w14:textId="77777777" w:rsidTr="00B75DD8">
        <w:tc>
          <w:tcPr>
            <w:tcW w:w="513" w:type="dxa"/>
            <w:vMerge/>
            <w:shd w:val="clear" w:color="auto" w:fill="auto"/>
          </w:tcPr>
          <w:p w14:paraId="3E99BD7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865" w:type="dxa"/>
            <w:vMerge/>
            <w:shd w:val="clear" w:color="auto" w:fill="auto"/>
          </w:tcPr>
          <w:p w14:paraId="3E99BD75"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3927" w:type="dxa"/>
            <w:vMerge/>
            <w:shd w:val="clear" w:color="auto" w:fill="auto"/>
          </w:tcPr>
          <w:p w14:paraId="3E99BD76"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013" w:type="dxa"/>
            <w:vMerge/>
            <w:shd w:val="clear" w:color="auto" w:fill="auto"/>
          </w:tcPr>
          <w:p w14:paraId="3E99BD77"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1161" w:type="dxa"/>
            <w:shd w:val="clear" w:color="auto" w:fill="auto"/>
          </w:tcPr>
          <w:p w14:paraId="3E99BD78"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External </w:t>
            </w:r>
          </w:p>
        </w:tc>
        <w:tc>
          <w:tcPr>
            <w:tcW w:w="1101" w:type="dxa"/>
            <w:shd w:val="clear" w:color="auto" w:fill="auto"/>
          </w:tcPr>
          <w:p w14:paraId="3E99BD79"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Internal</w:t>
            </w:r>
          </w:p>
        </w:tc>
        <w:tc>
          <w:tcPr>
            <w:tcW w:w="888" w:type="dxa"/>
            <w:vMerge/>
            <w:shd w:val="clear" w:color="auto" w:fill="auto"/>
          </w:tcPr>
          <w:p w14:paraId="3E99BD7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p>
        </w:tc>
      </w:tr>
      <w:tr w:rsidR="00A944A6" w:rsidRPr="00A944A6" w14:paraId="3E99BD83" w14:textId="77777777" w:rsidTr="00B75DD8">
        <w:tc>
          <w:tcPr>
            <w:tcW w:w="513" w:type="dxa"/>
            <w:shd w:val="clear" w:color="auto" w:fill="auto"/>
          </w:tcPr>
          <w:p w14:paraId="3E99BD7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1</w:t>
            </w:r>
          </w:p>
        </w:tc>
        <w:tc>
          <w:tcPr>
            <w:tcW w:w="865" w:type="dxa"/>
            <w:shd w:val="clear" w:color="auto" w:fill="auto"/>
          </w:tcPr>
          <w:p w14:paraId="3E99BD7D"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401</w:t>
            </w:r>
          </w:p>
        </w:tc>
        <w:tc>
          <w:tcPr>
            <w:tcW w:w="3927" w:type="dxa"/>
            <w:shd w:val="clear" w:color="auto" w:fill="auto"/>
          </w:tcPr>
          <w:p w14:paraId="3E99BD7E"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Agricultural Biotechnology</w:t>
            </w:r>
          </w:p>
        </w:tc>
        <w:tc>
          <w:tcPr>
            <w:tcW w:w="1013" w:type="dxa"/>
            <w:shd w:val="clear" w:color="auto" w:fill="auto"/>
          </w:tcPr>
          <w:p w14:paraId="3E99BD7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D8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D8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8" w:type="dxa"/>
            <w:shd w:val="clear" w:color="auto" w:fill="auto"/>
          </w:tcPr>
          <w:p w14:paraId="3E99BD82"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D8B" w14:textId="77777777" w:rsidTr="00B75DD8">
        <w:tc>
          <w:tcPr>
            <w:tcW w:w="513" w:type="dxa"/>
            <w:shd w:val="clear" w:color="auto" w:fill="auto"/>
          </w:tcPr>
          <w:p w14:paraId="3E99BD8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2</w:t>
            </w:r>
          </w:p>
        </w:tc>
        <w:tc>
          <w:tcPr>
            <w:tcW w:w="865" w:type="dxa"/>
            <w:shd w:val="clear" w:color="auto" w:fill="auto"/>
          </w:tcPr>
          <w:p w14:paraId="3E99BD85"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402</w:t>
            </w:r>
          </w:p>
        </w:tc>
        <w:tc>
          <w:tcPr>
            <w:tcW w:w="3927" w:type="dxa"/>
            <w:shd w:val="clear" w:color="auto" w:fill="auto"/>
          </w:tcPr>
          <w:p w14:paraId="3E99BD86"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Animal Biotechnology  </w:t>
            </w:r>
          </w:p>
        </w:tc>
        <w:tc>
          <w:tcPr>
            <w:tcW w:w="1013" w:type="dxa"/>
            <w:shd w:val="clear" w:color="auto" w:fill="auto"/>
          </w:tcPr>
          <w:p w14:paraId="3E99BD8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D8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tc>
        <w:tc>
          <w:tcPr>
            <w:tcW w:w="1101" w:type="dxa"/>
            <w:shd w:val="clear" w:color="auto" w:fill="auto"/>
          </w:tcPr>
          <w:p w14:paraId="3E99BD8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tc>
        <w:tc>
          <w:tcPr>
            <w:tcW w:w="888" w:type="dxa"/>
            <w:shd w:val="clear" w:color="auto" w:fill="auto"/>
          </w:tcPr>
          <w:p w14:paraId="3E99BD8A"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D9A" w14:textId="77777777" w:rsidTr="00B75DD8">
        <w:tc>
          <w:tcPr>
            <w:tcW w:w="513" w:type="dxa"/>
            <w:vMerge w:val="restart"/>
            <w:shd w:val="clear" w:color="auto" w:fill="auto"/>
          </w:tcPr>
          <w:p w14:paraId="3E99BD8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3</w:t>
            </w:r>
          </w:p>
          <w:p w14:paraId="3E99BD8D"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865" w:type="dxa"/>
            <w:vMerge w:val="restart"/>
            <w:shd w:val="clear" w:color="auto" w:fill="auto"/>
          </w:tcPr>
          <w:p w14:paraId="3E99BD8E"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403</w:t>
            </w:r>
          </w:p>
          <w:p w14:paraId="3E99BD8F" w14:textId="77777777" w:rsidR="00A944A6" w:rsidRPr="00A944A6" w:rsidRDefault="00A944A6" w:rsidP="00A944A6">
            <w:pPr>
              <w:spacing w:after="0" w:line="240" w:lineRule="auto"/>
              <w:rPr>
                <w:rFonts w:ascii="Trebuchet MS" w:eastAsia="Times New Roman" w:hAnsi="Trebuchet MS" w:cs="Times New Roman"/>
              </w:rPr>
            </w:pPr>
            <w:r w:rsidRPr="00A944A6">
              <w:rPr>
                <w:rFonts w:ascii="Trebuchet MS" w:eastAsia="Times New Roman" w:hAnsi="Trebuchet MS" w:cs="Times New Roman"/>
              </w:rPr>
              <w:t>Subject</w:t>
            </w:r>
          </w:p>
          <w:p w14:paraId="3E99BD90"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rPr>
              <w:t>Elective</w:t>
            </w:r>
          </w:p>
        </w:tc>
        <w:tc>
          <w:tcPr>
            <w:tcW w:w="3927" w:type="dxa"/>
            <w:shd w:val="clear" w:color="auto" w:fill="auto"/>
          </w:tcPr>
          <w:p w14:paraId="3E99BD91"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a). Environmental Biotechnology          </w:t>
            </w:r>
          </w:p>
        </w:tc>
        <w:tc>
          <w:tcPr>
            <w:tcW w:w="1013" w:type="dxa"/>
            <w:vMerge w:val="restart"/>
            <w:shd w:val="clear" w:color="auto" w:fill="auto"/>
            <w:vAlign w:val="center"/>
          </w:tcPr>
          <w:p w14:paraId="3E99BD92"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p w14:paraId="3E99BD93"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61" w:type="dxa"/>
            <w:vMerge w:val="restart"/>
            <w:shd w:val="clear" w:color="auto" w:fill="auto"/>
            <w:vAlign w:val="center"/>
          </w:tcPr>
          <w:p w14:paraId="3E99BD94"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p w14:paraId="3E99BD9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01" w:type="dxa"/>
            <w:vMerge w:val="restart"/>
            <w:shd w:val="clear" w:color="auto" w:fill="auto"/>
            <w:vAlign w:val="center"/>
          </w:tcPr>
          <w:p w14:paraId="3E99BD96"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p w14:paraId="3E99BD9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888" w:type="dxa"/>
            <w:vMerge w:val="restart"/>
            <w:shd w:val="clear" w:color="auto" w:fill="auto"/>
            <w:vAlign w:val="center"/>
          </w:tcPr>
          <w:p w14:paraId="3E99BD9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p w14:paraId="3E99BD9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r>
      <w:tr w:rsidR="00A944A6" w:rsidRPr="00A944A6" w14:paraId="3E99BDA2" w14:textId="77777777" w:rsidTr="00B75DD8">
        <w:tc>
          <w:tcPr>
            <w:tcW w:w="513" w:type="dxa"/>
            <w:vMerge/>
            <w:shd w:val="clear" w:color="auto" w:fill="auto"/>
          </w:tcPr>
          <w:p w14:paraId="3E99BD9B"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865" w:type="dxa"/>
            <w:vMerge/>
            <w:shd w:val="clear" w:color="auto" w:fill="auto"/>
          </w:tcPr>
          <w:p w14:paraId="3E99BD9C" w14:textId="77777777" w:rsidR="00A944A6" w:rsidRPr="00A944A6" w:rsidRDefault="00A944A6" w:rsidP="00A944A6">
            <w:pPr>
              <w:spacing w:after="0" w:line="240" w:lineRule="auto"/>
              <w:rPr>
                <w:rFonts w:ascii="Times New Roman" w:eastAsia="Times New Roman" w:hAnsi="Times New Roman" w:cs="Times New Roman"/>
                <w:sz w:val="20"/>
                <w:szCs w:val="20"/>
              </w:rPr>
            </w:pPr>
          </w:p>
        </w:tc>
        <w:tc>
          <w:tcPr>
            <w:tcW w:w="3927" w:type="dxa"/>
            <w:shd w:val="clear" w:color="auto" w:fill="auto"/>
          </w:tcPr>
          <w:p w14:paraId="3E99BD9D"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b). Bioprocess Technology</w:t>
            </w:r>
          </w:p>
        </w:tc>
        <w:tc>
          <w:tcPr>
            <w:tcW w:w="1013" w:type="dxa"/>
            <w:vMerge/>
            <w:shd w:val="clear" w:color="auto" w:fill="auto"/>
          </w:tcPr>
          <w:p w14:paraId="3E99BD9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61" w:type="dxa"/>
            <w:vMerge/>
            <w:shd w:val="clear" w:color="auto" w:fill="auto"/>
          </w:tcPr>
          <w:p w14:paraId="3E99BD9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01" w:type="dxa"/>
            <w:vMerge/>
            <w:shd w:val="clear" w:color="auto" w:fill="auto"/>
          </w:tcPr>
          <w:p w14:paraId="3E99BDA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888" w:type="dxa"/>
            <w:vMerge/>
            <w:shd w:val="clear" w:color="auto" w:fill="auto"/>
          </w:tcPr>
          <w:p w14:paraId="3E99BDA1"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r>
      <w:tr w:rsidR="00A944A6" w:rsidRPr="00A944A6" w14:paraId="3E99BDB1" w14:textId="77777777" w:rsidTr="00B75DD8">
        <w:tc>
          <w:tcPr>
            <w:tcW w:w="513" w:type="dxa"/>
            <w:vMerge w:val="restart"/>
            <w:shd w:val="clear" w:color="auto" w:fill="auto"/>
          </w:tcPr>
          <w:p w14:paraId="3E99BDA3"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4</w:t>
            </w:r>
          </w:p>
          <w:p w14:paraId="3E99BDA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865" w:type="dxa"/>
            <w:vMerge w:val="restart"/>
            <w:shd w:val="clear" w:color="auto" w:fill="auto"/>
          </w:tcPr>
          <w:p w14:paraId="3E99BDA5"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404</w:t>
            </w:r>
          </w:p>
          <w:p w14:paraId="3E99BDA6" w14:textId="77777777" w:rsidR="00A944A6" w:rsidRPr="00A944A6" w:rsidRDefault="00A944A6" w:rsidP="00A944A6">
            <w:pPr>
              <w:spacing w:after="0" w:line="240" w:lineRule="auto"/>
              <w:rPr>
                <w:rFonts w:ascii="Trebuchet MS" w:eastAsia="Times New Roman" w:hAnsi="Trebuchet MS" w:cs="Times New Roman"/>
              </w:rPr>
            </w:pPr>
            <w:r w:rsidRPr="00A944A6">
              <w:rPr>
                <w:rFonts w:ascii="Trebuchet MS" w:eastAsia="Times New Roman" w:hAnsi="Trebuchet MS" w:cs="Times New Roman"/>
              </w:rPr>
              <w:t>Subject</w:t>
            </w:r>
          </w:p>
          <w:p w14:paraId="3E99BDA7"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rPr>
              <w:t>Elective</w:t>
            </w:r>
          </w:p>
        </w:tc>
        <w:tc>
          <w:tcPr>
            <w:tcW w:w="3927" w:type="dxa"/>
            <w:shd w:val="clear" w:color="auto" w:fill="auto"/>
          </w:tcPr>
          <w:p w14:paraId="3E99BDA8"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a). Bioinformatics</w:t>
            </w:r>
          </w:p>
        </w:tc>
        <w:tc>
          <w:tcPr>
            <w:tcW w:w="1013" w:type="dxa"/>
            <w:vMerge w:val="restart"/>
            <w:shd w:val="clear" w:color="auto" w:fill="auto"/>
            <w:vAlign w:val="center"/>
          </w:tcPr>
          <w:p w14:paraId="3E99BDA9"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p w14:paraId="3E99BDAA"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61" w:type="dxa"/>
            <w:vMerge w:val="restart"/>
            <w:shd w:val="clear" w:color="auto" w:fill="auto"/>
            <w:vAlign w:val="center"/>
          </w:tcPr>
          <w:p w14:paraId="3E99BDAB"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80</w:t>
            </w:r>
          </w:p>
          <w:p w14:paraId="3E99BDAC"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01" w:type="dxa"/>
            <w:vMerge w:val="restart"/>
            <w:shd w:val="clear" w:color="auto" w:fill="auto"/>
            <w:vAlign w:val="center"/>
          </w:tcPr>
          <w:p w14:paraId="3E99BDA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0</w:t>
            </w:r>
          </w:p>
          <w:p w14:paraId="3E99BDA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888" w:type="dxa"/>
            <w:vMerge w:val="restart"/>
            <w:shd w:val="clear" w:color="auto" w:fill="auto"/>
            <w:vAlign w:val="center"/>
          </w:tcPr>
          <w:p w14:paraId="3E99BDA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p w14:paraId="3E99BDB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r>
      <w:tr w:rsidR="00A944A6" w:rsidRPr="00A944A6" w14:paraId="3E99BDB9" w14:textId="77777777" w:rsidTr="00B75DD8">
        <w:tc>
          <w:tcPr>
            <w:tcW w:w="513" w:type="dxa"/>
            <w:vMerge/>
            <w:shd w:val="clear" w:color="auto" w:fill="auto"/>
          </w:tcPr>
          <w:p w14:paraId="3E99BDB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865" w:type="dxa"/>
            <w:vMerge/>
            <w:shd w:val="clear" w:color="auto" w:fill="auto"/>
          </w:tcPr>
          <w:p w14:paraId="3E99BDB3" w14:textId="77777777" w:rsidR="00A944A6" w:rsidRPr="00A944A6" w:rsidRDefault="00A944A6" w:rsidP="00A944A6">
            <w:pPr>
              <w:spacing w:after="0" w:line="240" w:lineRule="auto"/>
              <w:rPr>
                <w:rFonts w:ascii="Times New Roman" w:eastAsia="Times New Roman" w:hAnsi="Times New Roman" w:cs="Times New Roman"/>
                <w:sz w:val="20"/>
                <w:szCs w:val="20"/>
              </w:rPr>
            </w:pPr>
          </w:p>
        </w:tc>
        <w:tc>
          <w:tcPr>
            <w:tcW w:w="3927" w:type="dxa"/>
            <w:shd w:val="clear" w:color="auto" w:fill="auto"/>
          </w:tcPr>
          <w:p w14:paraId="3E99BDB4" w14:textId="77777777" w:rsidR="00A944A6" w:rsidRPr="00A944A6" w:rsidRDefault="00A944A6" w:rsidP="00A944A6">
            <w:p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b).Pharmaceutical biotechnology </w:t>
            </w:r>
          </w:p>
        </w:tc>
        <w:tc>
          <w:tcPr>
            <w:tcW w:w="1013" w:type="dxa"/>
            <w:vMerge/>
            <w:shd w:val="clear" w:color="auto" w:fill="auto"/>
          </w:tcPr>
          <w:p w14:paraId="3E99BDB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61" w:type="dxa"/>
            <w:vMerge/>
            <w:shd w:val="clear" w:color="auto" w:fill="auto"/>
          </w:tcPr>
          <w:p w14:paraId="3E99BDB6"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1101" w:type="dxa"/>
            <w:vMerge/>
            <w:shd w:val="clear" w:color="auto" w:fill="auto"/>
          </w:tcPr>
          <w:p w14:paraId="3E99BDB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c>
          <w:tcPr>
            <w:tcW w:w="888" w:type="dxa"/>
            <w:vMerge/>
            <w:shd w:val="clear" w:color="auto" w:fill="auto"/>
          </w:tcPr>
          <w:p w14:paraId="3E99BDB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p>
        </w:tc>
      </w:tr>
      <w:tr w:rsidR="00A944A6" w:rsidRPr="00A944A6" w14:paraId="3E99BDC1" w14:textId="77777777" w:rsidTr="00B75DD8">
        <w:tc>
          <w:tcPr>
            <w:tcW w:w="513" w:type="dxa"/>
            <w:shd w:val="clear" w:color="auto" w:fill="auto"/>
          </w:tcPr>
          <w:p w14:paraId="3E99BDB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5</w:t>
            </w:r>
          </w:p>
        </w:tc>
        <w:tc>
          <w:tcPr>
            <w:tcW w:w="865" w:type="dxa"/>
            <w:shd w:val="clear" w:color="auto" w:fill="auto"/>
          </w:tcPr>
          <w:p w14:paraId="3E99BDBB" w14:textId="77777777" w:rsidR="00A944A6" w:rsidRPr="00A944A6" w:rsidRDefault="00A944A6" w:rsidP="00A944A6">
            <w:pPr>
              <w:spacing w:after="0" w:line="240" w:lineRule="auto"/>
              <w:rPr>
                <w:rFonts w:ascii="Times New Roman" w:eastAsia="Times New Roman" w:hAnsi="Times New Roman" w:cs="Times New Roman"/>
                <w:sz w:val="20"/>
                <w:szCs w:val="20"/>
              </w:rPr>
            </w:pPr>
            <w:r w:rsidRPr="00A944A6">
              <w:rPr>
                <w:rFonts w:ascii="Trebuchet MS" w:eastAsia="Times New Roman" w:hAnsi="Trebuchet MS" w:cs="Times New Roman"/>
                <w:sz w:val="24"/>
                <w:szCs w:val="24"/>
              </w:rPr>
              <w:t>405</w:t>
            </w:r>
          </w:p>
        </w:tc>
        <w:tc>
          <w:tcPr>
            <w:tcW w:w="3927" w:type="dxa"/>
            <w:shd w:val="clear" w:color="auto" w:fill="auto"/>
          </w:tcPr>
          <w:p w14:paraId="3E99BDBC" w14:textId="77777777" w:rsidR="00A944A6" w:rsidRPr="00A944A6" w:rsidRDefault="00A944A6" w:rsidP="002637AB">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Practical I: Agricultural  Biotechnology and </w:t>
            </w:r>
            <w:r w:rsidR="002637AB">
              <w:rPr>
                <w:rFonts w:ascii="Trebuchet MS" w:eastAsia="Times New Roman" w:hAnsi="Trebuchet MS" w:cs="Times New Roman"/>
                <w:sz w:val="24"/>
                <w:szCs w:val="24"/>
              </w:rPr>
              <w:t xml:space="preserve">Animal </w:t>
            </w:r>
            <w:r w:rsidRPr="00A944A6">
              <w:rPr>
                <w:rFonts w:ascii="Trebuchet MS" w:eastAsia="Times New Roman" w:hAnsi="Trebuchet MS" w:cs="Times New Roman"/>
                <w:sz w:val="24"/>
                <w:szCs w:val="24"/>
              </w:rPr>
              <w:t>Biotechnology</w:t>
            </w:r>
          </w:p>
        </w:tc>
        <w:tc>
          <w:tcPr>
            <w:tcW w:w="1013" w:type="dxa"/>
            <w:shd w:val="clear" w:color="auto" w:fill="auto"/>
          </w:tcPr>
          <w:p w14:paraId="3E99BDB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DB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c>
          <w:tcPr>
            <w:tcW w:w="1101" w:type="dxa"/>
            <w:shd w:val="clear" w:color="auto" w:fill="auto"/>
          </w:tcPr>
          <w:p w14:paraId="3E99BDB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888" w:type="dxa"/>
            <w:shd w:val="clear" w:color="auto" w:fill="auto"/>
          </w:tcPr>
          <w:p w14:paraId="3E99BDC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DC9" w14:textId="77777777" w:rsidTr="00B75DD8">
        <w:tc>
          <w:tcPr>
            <w:tcW w:w="513" w:type="dxa"/>
            <w:shd w:val="clear" w:color="auto" w:fill="auto"/>
          </w:tcPr>
          <w:p w14:paraId="3E99BDC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6</w:t>
            </w:r>
          </w:p>
        </w:tc>
        <w:tc>
          <w:tcPr>
            <w:tcW w:w="865" w:type="dxa"/>
            <w:shd w:val="clear" w:color="auto" w:fill="auto"/>
          </w:tcPr>
          <w:p w14:paraId="3E99BDC3"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406</w:t>
            </w:r>
          </w:p>
        </w:tc>
        <w:tc>
          <w:tcPr>
            <w:tcW w:w="3927" w:type="dxa"/>
            <w:shd w:val="clear" w:color="auto" w:fill="auto"/>
          </w:tcPr>
          <w:p w14:paraId="3E99BDC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actical II: Elective Practical</w:t>
            </w:r>
          </w:p>
        </w:tc>
        <w:tc>
          <w:tcPr>
            <w:tcW w:w="1013" w:type="dxa"/>
            <w:shd w:val="clear" w:color="auto" w:fill="auto"/>
          </w:tcPr>
          <w:p w14:paraId="3E99BDC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4</w:t>
            </w:r>
          </w:p>
        </w:tc>
        <w:tc>
          <w:tcPr>
            <w:tcW w:w="1161" w:type="dxa"/>
            <w:shd w:val="clear" w:color="auto" w:fill="auto"/>
          </w:tcPr>
          <w:p w14:paraId="3E99BDC6"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c>
          <w:tcPr>
            <w:tcW w:w="1101" w:type="dxa"/>
            <w:shd w:val="clear" w:color="auto" w:fill="auto"/>
          </w:tcPr>
          <w:p w14:paraId="3E99BDC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888" w:type="dxa"/>
            <w:shd w:val="clear" w:color="auto" w:fill="auto"/>
          </w:tcPr>
          <w:p w14:paraId="3E99BDC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100</w:t>
            </w:r>
          </w:p>
        </w:tc>
      </w:tr>
      <w:tr w:rsidR="00A944A6" w:rsidRPr="00A944A6" w14:paraId="3E99BDD1" w14:textId="77777777" w:rsidTr="00B75DD8">
        <w:tc>
          <w:tcPr>
            <w:tcW w:w="513" w:type="dxa"/>
            <w:shd w:val="clear" w:color="auto" w:fill="auto"/>
          </w:tcPr>
          <w:p w14:paraId="3E99BDC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7</w:t>
            </w:r>
          </w:p>
        </w:tc>
        <w:tc>
          <w:tcPr>
            <w:tcW w:w="865" w:type="dxa"/>
            <w:shd w:val="clear" w:color="auto" w:fill="auto"/>
          </w:tcPr>
          <w:p w14:paraId="3E99BDCB"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407</w:t>
            </w:r>
          </w:p>
        </w:tc>
        <w:tc>
          <w:tcPr>
            <w:tcW w:w="3927" w:type="dxa"/>
            <w:shd w:val="clear" w:color="auto" w:fill="auto"/>
          </w:tcPr>
          <w:p w14:paraId="3E99BDC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eminar</w:t>
            </w:r>
          </w:p>
        </w:tc>
        <w:tc>
          <w:tcPr>
            <w:tcW w:w="1013" w:type="dxa"/>
            <w:shd w:val="clear" w:color="auto" w:fill="auto"/>
          </w:tcPr>
          <w:p w14:paraId="3E99BDC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01</w:t>
            </w:r>
          </w:p>
        </w:tc>
        <w:tc>
          <w:tcPr>
            <w:tcW w:w="1161" w:type="dxa"/>
            <w:shd w:val="clear" w:color="auto" w:fill="auto"/>
          </w:tcPr>
          <w:p w14:paraId="3E99BDC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w:t>
            </w:r>
          </w:p>
        </w:tc>
        <w:tc>
          <w:tcPr>
            <w:tcW w:w="1101" w:type="dxa"/>
            <w:shd w:val="clear" w:color="auto" w:fill="auto"/>
          </w:tcPr>
          <w:p w14:paraId="3E99BDC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5</w:t>
            </w:r>
          </w:p>
        </w:tc>
        <w:tc>
          <w:tcPr>
            <w:tcW w:w="888" w:type="dxa"/>
            <w:shd w:val="clear" w:color="auto" w:fill="auto"/>
          </w:tcPr>
          <w:p w14:paraId="3E99BDD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sz w:val="24"/>
                <w:szCs w:val="24"/>
              </w:rPr>
            </w:pPr>
            <w:r w:rsidRPr="00A944A6">
              <w:rPr>
                <w:rFonts w:ascii="Trebuchet MS" w:eastAsia="Times New Roman" w:hAnsi="Trebuchet MS" w:cs="Times New Roman"/>
                <w:sz w:val="24"/>
                <w:szCs w:val="24"/>
              </w:rPr>
              <w:t>25</w:t>
            </w:r>
          </w:p>
        </w:tc>
      </w:tr>
      <w:tr w:rsidR="00A944A6" w:rsidRPr="00A944A6" w14:paraId="3E99BDD9" w14:textId="77777777" w:rsidTr="00B75DD8">
        <w:tc>
          <w:tcPr>
            <w:tcW w:w="513" w:type="dxa"/>
            <w:shd w:val="clear" w:color="auto" w:fill="auto"/>
          </w:tcPr>
          <w:p w14:paraId="3E99BDD2"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8</w:t>
            </w:r>
          </w:p>
        </w:tc>
        <w:tc>
          <w:tcPr>
            <w:tcW w:w="865" w:type="dxa"/>
            <w:shd w:val="clear" w:color="auto" w:fill="auto"/>
          </w:tcPr>
          <w:p w14:paraId="3E99BDD3"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408</w:t>
            </w:r>
          </w:p>
        </w:tc>
        <w:tc>
          <w:tcPr>
            <w:tcW w:w="3927" w:type="dxa"/>
            <w:shd w:val="clear" w:color="auto" w:fill="auto"/>
          </w:tcPr>
          <w:p w14:paraId="3E99BDD4"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Project &amp; Viva voce</w:t>
            </w:r>
          </w:p>
        </w:tc>
        <w:tc>
          <w:tcPr>
            <w:tcW w:w="1013" w:type="dxa"/>
            <w:shd w:val="clear" w:color="auto" w:fill="auto"/>
          </w:tcPr>
          <w:p w14:paraId="3E99BDD5"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04</w:t>
            </w:r>
          </w:p>
        </w:tc>
        <w:tc>
          <w:tcPr>
            <w:tcW w:w="1161" w:type="dxa"/>
            <w:shd w:val="clear" w:color="auto" w:fill="auto"/>
          </w:tcPr>
          <w:p w14:paraId="3E99BDD6"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100</w:t>
            </w:r>
          </w:p>
        </w:tc>
        <w:tc>
          <w:tcPr>
            <w:tcW w:w="1101" w:type="dxa"/>
            <w:shd w:val="clear" w:color="auto" w:fill="auto"/>
          </w:tcPr>
          <w:p w14:paraId="3E99BDD7"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w:t>
            </w:r>
          </w:p>
        </w:tc>
        <w:tc>
          <w:tcPr>
            <w:tcW w:w="888" w:type="dxa"/>
            <w:shd w:val="clear" w:color="auto" w:fill="auto"/>
          </w:tcPr>
          <w:p w14:paraId="3E99BDD8"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100</w:t>
            </w:r>
          </w:p>
        </w:tc>
      </w:tr>
      <w:tr w:rsidR="00A944A6" w:rsidRPr="00A944A6" w14:paraId="3E99BDE1" w14:textId="77777777" w:rsidTr="00B75DD8">
        <w:tc>
          <w:tcPr>
            <w:tcW w:w="513" w:type="dxa"/>
            <w:shd w:val="clear" w:color="auto" w:fill="auto"/>
          </w:tcPr>
          <w:p w14:paraId="3E99BDDA"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865" w:type="dxa"/>
            <w:shd w:val="clear" w:color="auto" w:fill="auto"/>
          </w:tcPr>
          <w:p w14:paraId="3E99BDDB"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sz w:val="24"/>
                <w:szCs w:val="24"/>
              </w:rPr>
            </w:pPr>
          </w:p>
        </w:tc>
        <w:tc>
          <w:tcPr>
            <w:tcW w:w="3927" w:type="dxa"/>
            <w:shd w:val="clear" w:color="auto" w:fill="auto"/>
          </w:tcPr>
          <w:p w14:paraId="3E99BDDC" w14:textId="77777777" w:rsidR="00A944A6" w:rsidRPr="00A944A6" w:rsidRDefault="00A944A6" w:rsidP="00A944A6">
            <w:pPr>
              <w:widowControl w:val="0"/>
              <w:autoSpaceDE w:val="0"/>
              <w:autoSpaceDN w:val="0"/>
              <w:adjustRightInd w:val="0"/>
              <w:spacing w:after="0" w:line="239"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TOTAL</w:t>
            </w:r>
          </w:p>
        </w:tc>
        <w:tc>
          <w:tcPr>
            <w:tcW w:w="1013" w:type="dxa"/>
            <w:shd w:val="clear" w:color="auto" w:fill="auto"/>
          </w:tcPr>
          <w:p w14:paraId="3E99BDDD"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29</w:t>
            </w:r>
          </w:p>
        </w:tc>
        <w:tc>
          <w:tcPr>
            <w:tcW w:w="1161" w:type="dxa"/>
            <w:shd w:val="clear" w:color="auto" w:fill="auto"/>
          </w:tcPr>
          <w:p w14:paraId="3E99BDDE"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580</w:t>
            </w:r>
          </w:p>
        </w:tc>
        <w:tc>
          <w:tcPr>
            <w:tcW w:w="1101" w:type="dxa"/>
            <w:shd w:val="clear" w:color="auto" w:fill="auto"/>
          </w:tcPr>
          <w:p w14:paraId="3E99BDDF"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145</w:t>
            </w:r>
          </w:p>
        </w:tc>
        <w:tc>
          <w:tcPr>
            <w:tcW w:w="888" w:type="dxa"/>
            <w:shd w:val="clear" w:color="auto" w:fill="auto"/>
          </w:tcPr>
          <w:p w14:paraId="3E99BDE0" w14:textId="77777777" w:rsidR="00A944A6" w:rsidRPr="00A944A6" w:rsidRDefault="00A944A6" w:rsidP="00A944A6">
            <w:pPr>
              <w:widowControl w:val="0"/>
              <w:autoSpaceDE w:val="0"/>
              <w:autoSpaceDN w:val="0"/>
              <w:adjustRightInd w:val="0"/>
              <w:spacing w:after="0" w:line="239"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725</w:t>
            </w:r>
          </w:p>
        </w:tc>
      </w:tr>
    </w:tbl>
    <w:p w14:paraId="3E99BDE2" w14:textId="77777777" w:rsidR="00A944A6" w:rsidRPr="00A944A6" w:rsidRDefault="00A944A6" w:rsidP="00A944A6">
      <w:pPr>
        <w:spacing w:after="0" w:line="240" w:lineRule="auto"/>
        <w:ind w:firstLine="720"/>
        <w:jc w:val="both"/>
        <w:rPr>
          <w:rFonts w:ascii="Trebuchet MS" w:eastAsia="Times New Roman" w:hAnsi="Trebuchet MS" w:cs="Times New Roman"/>
          <w:b/>
          <w:sz w:val="24"/>
          <w:szCs w:val="24"/>
        </w:rPr>
      </w:pPr>
    </w:p>
    <w:p w14:paraId="3E99BDE3" w14:textId="77777777" w:rsidR="00A944A6" w:rsidRPr="00A944A6" w:rsidRDefault="00A944A6" w:rsidP="00A944A6">
      <w:pPr>
        <w:widowControl w:val="0"/>
        <w:autoSpaceDE w:val="0"/>
        <w:autoSpaceDN w:val="0"/>
        <w:adjustRightInd w:val="0"/>
        <w:spacing w:after="0" w:line="272" w:lineRule="exact"/>
        <w:rPr>
          <w:rFonts w:ascii="Trebuchet MS" w:eastAsia="Times New Roman" w:hAnsi="Trebuchet MS" w:cs="Times New Roman"/>
          <w:sz w:val="24"/>
          <w:szCs w:val="24"/>
        </w:rPr>
      </w:pPr>
    </w:p>
    <w:p w14:paraId="3E99BDE4" w14:textId="77777777" w:rsidR="00A944A6" w:rsidRPr="00A944A6" w:rsidRDefault="00A944A6" w:rsidP="00A944A6">
      <w:pPr>
        <w:keepNext/>
        <w:spacing w:after="0" w:line="240" w:lineRule="auto"/>
        <w:jc w:val="center"/>
        <w:outlineLvl w:val="5"/>
        <w:rPr>
          <w:rFonts w:ascii="Trebuchet MS" w:eastAsia="Times New Roman" w:hAnsi="Trebuchet MS" w:cs="Times New Roman"/>
          <w:b/>
          <w:sz w:val="24"/>
          <w:szCs w:val="24"/>
          <w:lang w:val="sv-SE"/>
        </w:rPr>
      </w:pPr>
      <w:r w:rsidRPr="00A944A6">
        <w:rPr>
          <w:rFonts w:ascii="Trebuchet MS" w:eastAsia="Times New Roman" w:hAnsi="Trebuchet MS" w:cs="Times New Roman"/>
          <w:b/>
          <w:sz w:val="24"/>
          <w:szCs w:val="24"/>
          <w:lang w:val="sv-SE"/>
        </w:rPr>
        <w:t>Summa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2"/>
        <w:gridCol w:w="1710"/>
        <w:gridCol w:w="1710"/>
      </w:tblGrid>
      <w:tr w:rsidR="00A944A6" w:rsidRPr="00A944A6" w14:paraId="3E99BDE8" w14:textId="77777777" w:rsidTr="00B75DD8">
        <w:trPr>
          <w:jc w:val="center"/>
        </w:trPr>
        <w:tc>
          <w:tcPr>
            <w:tcW w:w="1262" w:type="dxa"/>
            <w:shd w:val="clear" w:color="auto" w:fill="auto"/>
          </w:tcPr>
          <w:p w14:paraId="3E99BDE5" w14:textId="77777777" w:rsidR="00A944A6" w:rsidRPr="00A944A6" w:rsidRDefault="00A944A6" w:rsidP="00A944A6">
            <w:pPr>
              <w:spacing w:after="0" w:line="240" w:lineRule="auto"/>
              <w:rPr>
                <w:rFonts w:ascii="Trebuchet MS" w:eastAsia="Times New Roman" w:hAnsi="Trebuchet MS" w:cs="Times New Roman"/>
                <w:b/>
                <w:sz w:val="24"/>
                <w:szCs w:val="24"/>
                <w:lang w:val="sv-SE"/>
              </w:rPr>
            </w:pPr>
            <w:r w:rsidRPr="00A944A6">
              <w:rPr>
                <w:rFonts w:ascii="Trebuchet MS" w:eastAsia="Times New Roman" w:hAnsi="Trebuchet MS" w:cs="Times New Roman"/>
                <w:b/>
                <w:sz w:val="24"/>
                <w:szCs w:val="24"/>
                <w:lang w:val="sv-SE"/>
              </w:rPr>
              <w:t>Semester</w:t>
            </w:r>
          </w:p>
        </w:tc>
        <w:tc>
          <w:tcPr>
            <w:tcW w:w="1710" w:type="dxa"/>
            <w:shd w:val="clear" w:color="auto" w:fill="auto"/>
          </w:tcPr>
          <w:p w14:paraId="3E99BDE6" w14:textId="77777777" w:rsidR="00A944A6" w:rsidRPr="00A944A6" w:rsidRDefault="00A944A6" w:rsidP="00A944A6">
            <w:pPr>
              <w:spacing w:after="0" w:line="240" w:lineRule="auto"/>
              <w:rPr>
                <w:rFonts w:ascii="Trebuchet MS" w:eastAsia="Times New Roman" w:hAnsi="Trebuchet MS" w:cs="Times New Roman"/>
                <w:b/>
                <w:sz w:val="24"/>
                <w:szCs w:val="24"/>
                <w:lang w:val="sv-SE"/>
              </w:rPr>
            </w:pPr>
            <w:r w:rsidRPr="00A944A6">
              <w:rPr>
                <w:rFonts w:ascii="Trebuchet MS" w:eastAsia="Times New Roman" w:hAnsi="Trebuchet MS" w:cs="Times New Roman"/>
                <w:b/>
                <w:sz w:val="24"/>
                <w:szCs w:val="24"/>
                <w:lang w:val="sv-SE"/>
              </w:rPr>
              <w:t>No.of credits</w:t>
            </w:r>
          </w:p>
        </w:tc>
        <w:tc>
          <w:tcPr>
            <w:tcW w:w="1710" w:type="dxa"/>
            <w:shd w:val="clear" w:color="auto" w:fill="auto"/>
          </w:tcPr>
          <w:p w14:paraId="3E99BDE7" w14:textId="77777777" w:rsidR="00A944A6" w:rsidRPr="00A944A6" w:rsidRDefault="00A944A6" w:rsidP="00A944A6">
            <w:pPr>
              <w:spacing w:after="0" w:line="240" w:lineRule="auto"/>
              <w:rPr>
                <w:rFonts w:ascii="Trebuchet MS" w:eastAsia="Times New Roman" w:hAnsi="Trebuchet MS" w:cs="Times New Roman"/>
                <w:b/>
                <w:sz w:val="24"/>
                <w:szCs w:val="24"/>
                <w:lang w:val="sv-SE"/>
              </w:rPr>
            </w:pPr>
            <w:r w:rsidRPr="00A944A6">
              <w:rPr>
                <w:rFonts w:ascii="Trebuchet MS" w:eastAsia="Times New Roman" w:hAnsi="Trebuchet MS" w:cs="Times New Roman"/>
                <w:b/>
                <w:sz w:val="24"/>
                <w:szCs w:val="24"/>
                <w:lang w:val="sv-SE"/>
              </w:rPr>
              <w:t>Marks</w:t>
            </w:r>
          </w:p>
        </w:tc>
      </w:tr>
      <w:tr w:rsidR="00A944A6" w:rsidRPr="00A944A6" w14:paraId="3E99BDEC" w14:textId="77777777" w:rsidTr="00B75DD8">
        <w:trPr>
          <w:jc w:val="center"/>
        </w:trPr>
        <w:tc>
          <w:tcPr>
            <w:tcW w:w="1262" w:type="dxa"/>
            <w:shd w:val="clear" w:color="auto" w:fill="auto"/>
          </w:tcPr>
          <w:p w14:paraId="3E99BDE9"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I</w:t>
            </w:r>
          </w:p>
        </w:tc>
        <w:tc>
          <w:tcPr>
            <w:tcW w:w="1710" w:type="dxa"/>
            <w:shd w:val="clear" w:color="auto" w:fill="auto"/>
          </w:tcPr>
          <w:p w14:paraId="3E99BDEA"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25</w:t>
            </w:r>
          </w:p>
        </w:tc>
        <w:tc>
          <w:tcPr>
            <w:tcW w:w="1710" w:type="dxa"/>
            <w:shd w:val="clear" w:color="auto" w:fill="auto"/>
          </w:tcPr>
          <w:p w14:paraId="3E99BDEB"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625</w:t>
            </w:r>
          </w:p>
        </w:tc>
      </w:tr>
      <w:tr w:rsidR="00A944A6" w:rsidRPr="00A944A6" w14:paraId="3E99BDF0" w14:textId="77777777" w:rsidTr="00B75DD8">
        <w:trPr>
          <w:jc w:val="center"/>
        </w:trPr>
        <w:tc>
          <w:tcPr>
            <w:tcW w:w="1262" w:type="dxa"/>
            <w:shd w:val="clear" w:color="auto" w:fill="auto"/>
          </w:tcPr>
          <w:p w14:paraId="3E99BDED"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II</w:t>
            </w:r>
          </w:p>
        </w:tc>
        <w:tc>
          <w:tcPr>
            <w:tcW w:w="1710" w:type="dxa"/>
            <w:shd w:val="clear" w:color="auto" w:fill="auto"/>
          </w:tcPr>
          <w:p w14:paraId="3E99BDEE"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25</w:t>
            </w:r>
          </w:p>
        </w:tc>
        <w:tc>
          <w:tcPr>
            <w:tcW w:w="1710" w:type="dxa"/>
            <w:shd w:val="clear" w:color="auto" w:fill="auto"/>
          </w:tcPr>
          <w:p w14:paraId="3E99BDEF"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625</w:t>
            </w:r>
          </w:p>
        </w:tc>
      </w:tr>
      <w:tr w:rsidR="00A944A6" w:rsidRPr="00A944A6" w14:paraId="3E99BDF4" w14:textId="77777777" w:rsidTr="00B75DD8">
        <w:trPr>
          <w:jc w:val="center"/>
        </w:trPr>
        <w:tc>
          <w:tcPr>
            <w:tcW w:w="1262" w:type="dxa"/>
            <w:shd w:val="clear" w:color="auto" w:fill="auto"/>
          </w:tcPr>
          <w:p w14:paraId="3E99BDF1"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III</w:t>
            </w:r>
          </w:p>
        </w:tc>
        <w:tc>
          <w:tcPr>
            <w:tcW w:w="1710" w:type="dxa"/>
            <w:shd w:val="clear" w:color="auto" w:fill="auto"/>
          </w:tcPr>
          <w:p w14:paraId="3E99BDF2"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25</w:t>
            </w:r>
          </w:p>
        </w:tc>
        <w:tc>
          <w:tcPr>
            <w:tcW w:w="1710" w:type="dxa"/>
            <w:shd w:val="clear" w:color="auto" w:fill="auto"/>
          </w:tcPr>
          <w:p w14:paraId="3E99BDF3"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625</w:t>
            </w:r>
          </w:p>
        </w:tc>
      </w:tr>
      <w:tr w:rsidR="00A944A6" w:rsidRPr="00A944A6" w14:paraId="3E99BDF8" w14:textId="77777777" w:rsidTr="00B75DD8">
        <w:trPr>
          <w:jc w:val="center"/>
        </w:trPr>
        <w:tc>
          <w:tcPr>
            <w:tcW w:w="1262" w:type="dxa"/>
            <w:shd w:val="clear" w:color="auto" w:fill="auto"/>
          </w:tcPr>
          <w:p w14:paraId="3E99BDF5"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IV</w:t>
            </w:r>
          </w:p>
        </w:tc>
        <w:tc>
          <w:tcPr>
            <w:tcW w:w="1710" w:type="dxa"/>
            <w:shd w:val="clear" w:color="auto" w:fill="auto"/>
          </w:tcPr>
          <w:p w14:paraId="3E99BDF6"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29</w:t>
            </w:r>
          </w:p>
        </w:tc>
        <w:tc>
          <w:tcPr>
            <w:tcW w:w="1710" w:type="dxa"/>
            <w:shd w:val="clear" w:color="auto" w:fill="auto"/>
          </w:tcPr>
          <w:p w14:paraId="3E99BDF7" w14:textId="77777777" w:rsidR="00A944A6" w:rsidRPr="00A944A6" w:rsidRDefault="00A944A6" w:rsidP="00A944A6">
            <w:pPr>
              <w:spacing w:after="0" w:line="240" w:lineRule="auto"/>
              <w:rPr>
                <w:rFonts w:ascii="Trebuchet MS" w:eastAsia="Times New Roman" w:hAnsi="Trebuchet MS" w:cs="Times New Roman"/>
                <w:sz w:val="24"/>
                <w:szCs w:val="24"/>
                <w:lang w:val="sv-SE"/>
              </w:rPr>
            </w:pPr>
            <w:r w:rsidRPr="00A944A6">
              <w:rPr>
                <w:rFonts w:ascii="Trebuchet MS" w:eastAsia="Times New Roman" w:hAnsi="Trebuchet MS" w:cs="Times New Roman"/>
                <w:sz w:val="24"/>
                <w:szCs w:val="24"/>
                <w:lang w:val="sv-SE"/>
              </w:rPr>
              <w:t>725</w:t>
            </w:r>
          </w:p>
        </w:tc>
      </w:tr>
      <w:tr w:rsidR="00A944A6" w:rsidRPr="00A944A6" w14:paraId="3E99BDFC" w14:textId="77777777" w:rsidTr="00B75DD8">
        <w:trPr>
          <w:jc w:val="center"/>
        </w:trPr>
        <w:tc>
          <w:tcPr>
            <w:tcW w:w="1262" w:type="dxa"/>
            <w:shd w:val="clear" w:color="auto" w:fill="auto"/>
          </w:tcPr>
          <w:p w14:paraId="3E99BDF9" w14:textId="77777777" w:rsidR="00A944A6" w:rsidRPr="00A944A6" w:rsidRDefault="00A944A6" w:rsidP="00A944A6">
            <w:pPr>
              <w:spacing w:after="0" w:line="240" w:lineRule="auto"/>
              <w:rPr>
                <w:rFonts w:ascii="Trebuchet MS" w:eastAsia="Times New Roman" w:hAnsi="Trebuchet MS" w:cs="Times New Roman"/>
                <w:b/>
                <w:sz w:val="24"/>
                <w:szCs w:val="24"/>
                <w:lang w:val="sv-SE"/>
              </w:rPr>
            </w:pPr>
            <w:r w:rsidRPr="00A944A6">
              <w:rPr>
                <w:rFonts w:ascii="Trebuchet MS" w:eastAsia="Times New Roman" w:hAnsi="Trebuchet MS" w:cs="Times New Roman"/>
                <w:b/>
                <w:sz w:val="24"/>
                <w:szCs w:val="24"/>
                <w:lang w:val="sv-SE"/>
              </w:rPr>
              <w:t>TOTAL</w:t>
            </w:r>
          </w:p>
        </w:tc>
        <w:tc>
          <w:tcPr>
            <w:tcW w:w="1710" w:type="dxa"/>
            <w:shd w:val="clear" w:color="auto" w:fill="auto"/>
          </w:tcPr>
          <w:p w14:paraId="3E99BDFA" w14:textId="77777777" w:rsidR="00A944A6" w:rsidRPr="00A944A6" w:rsidRDefault="002637AB" w:rsidP="00A944A6">
            <w:pPr>
              <w:spacing w:after="0" w:line="240" w:lineRule="auto"/>
              <w:rPr>
                <w:rFonts w:ascii="Trebuchet MS" w:eastAsia="Times New Roman" w:hAnsi="Trebuchet MS" w:cs="Times New Roman"/>
                <w:b/>
                <w:sz w:val="24"/>
                <w:szCs w:val="24"/>
                <w:lang w:val="sv-SE"/>
              </w:rPr>
            </w:pPr>
            <w:r>
              <w:rPr>
                <w:rFonts w:ascii="Trebuchet MS" w:eastAsia="Times New Roman" w:hAnsi="Trebuchet MS" w:cs="Times New Roman"/>
                <w:b/>
                <w:sz w:val="24"/>
                <w:szCs w:val="24"/>
                <w:lang w:val="sv-SE"/>
              </w:rPr>
              <w:t>104</w:t>
            </w:r>
          </w:p>
        </w:tc>
        <w:tc>
          <w:tcPr>
            <w:tcW w:w="1710" w:type="dxa"/>
            <w:shd w:val="clear" w:color="auto" w:fill="auto"/>
          </w:tcPr>
          <w:p w14:paraId="3E99BDFB" w14:textId="77777777" w:rsidR="00A944A6" w:rsidRPr="00A944A6" w:rsidRDefault="00A944A6" w:rsidP="00A944A6">
            <w:pPr>
              <w:spacing w:after="0" w:line="240" w:lineRule="auto"/>
              <w:rPr>
                <w:rFonts w:ascii="Trebuchet MS" w:eastAsia="Times New Roman" w:hAnsi="Trebuchet MS" w:cs="Times New Roman"/>
                <w:b/>
                <w:sz w:val="24"/>
                <w:szCs w:val="24"/>
                <w:lang w:val="sv-SE"/>
              </w:rPr>
            </w:pPr>
            <w:r w:rsidRPr="00A944A6">
              <w:rPr>
                <w:rFonts w:ascii="Trebuchet MS" w:eastAsia="Times New Roman" w:hAnsi="Trebuchet MS" w:cs="Times New Roman"/>
                <w:b/>
                <w:sz w:val="24"/>
                <w:szCs w:val="24"/>
                <w:lang w:val="sv-SE"/>
              </w:rPr>
              <w:t>2600</w:t>
            </w:r>
          </w:p>
        </w:tc>
      </w:tr>
    </w:tbl>
    <w:p w14:paraId="3E99BDFD" w14:textId="77777777" w:rsidR="00A944A6" w:rsidRPr="00A944A6" w:rsidRDefault="00A944A6" w:rsidP="00A944A6">
      <w:pPr>
        <w:keepNext/>
        <w:spacing w:after="0" w:line="240" w:lineRule="auto"/>
        <w:jc w:val="center"/>
        <w:outlineLvl w:val="0"/>
        <w:rPr>
          <w:rFonts w:ascii="Trebuchet MS" w:eastAsia="Times New Roman" w:hAnsi="Trebuchet MS" w:cs="Times New Roman"/>
          <w:sz w:val="28"/>
          <w:szCs w:val="24"/>
        </w:rPr>
      </w:pPr>
      <w:r w:rsidRPr="00A944A6">
        <w:rPr>
          <w:rFonts w:ascii="Trebuchet MS" w:eastAsia="Times New Roman" w:hAnsi="Trebuchet MS" w:cs="Times New Roman"/>
          <w:sz w:val="28"/>
          <w:szCs w:val="24"/>
        </w:rPr>
        <w:lastRenderedPageBreak/>
        <w:t xml:space="preserve">Kakatiya University, Warangal </w:t>
      </w:r>
    </w:p>
    <w:p w14:paraId="3E99BDFE" w14:textId="77777777" w:rsidR="00A944A6" w:rsidRPr="00A944A6" w:rsidRDefault="00A944A6" w:rsidP="00A944A6">
      <w:pPr>
        <w:keepNext/>
        <w:spacing w:after="0" w:line="240" w:lineRule="auto"/>
        <w:jc w:val="center"/>
        <w:outlineLvl w:val="0"/>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M. Sc. BIOTECHNOLOGY</w:t>
      </w:r>
    </w:p>
    <w:p w14:paraId="3E99BDFF" w14:textId="77777777" w:rsidR="00A944A6" w:rsidRPr="00A944A6" w:rsidRDefault="00A944A6" w:rsidP="00A944A6">
      <w:pPr>
        <w:keepNext/>
        <w:spacing w:after="0" w:line="240" w:lineRule="auto"/>
        <w:jc w:val="center"/>
        <w:outlineLvl w:val="0"/>
        <w:rPr>
          <w:rFonts w:ascii="Trebuchet MS" w:eastAsia="Times New Roman" w:hAnsi="Trebuchet MS" w:cs="Times New Roman"/>
          <w:sz w:val="24"/>
          <w:szCs w:val="24"/>
        </w:rPr>
      </w:pPr>
      <w:r w:rsidRPr="00A944A6">
        <w:rPr>
          <w:rFonts w:ascii="Trebuchet MS" w:eastAsia="Times New Roman" w:hAnsi="Trebuchet MS" w:cs="Times New Roman"/>
          <w:sz w:val="24"/>
          <w:szCs w:val="24"/>
        </w:rPr>
        <w:t>(SEMESTER SYSTEM)</w:t>
      </w:r>
    </w:p>
    <w:p w14:paraId="3E99BE00" w14:textId="576829B4" w:rsidR="00A944A6" w:rsidRPr="00A944A6" w:rsidRDefault="00A944A6" w:rsidP="00A944A6">
      <w:pPr>
        <w:spacing w:after="0" w:line="240"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Effective from 201</w:t>
      </w:r>
      <w:r w:rsidR="0073155F">
        <w:rPr>
          <w:rFonts w:ascii="Trebuchet MS" w:eastAsia="Times New Roman" w:hAnsi="Trebuchet MS" w:cs="Times New Roman"/>
          <w:b/>
          <w:sz w:val="24"/>
          <w:szCs w:val="24"/>
        </w:rPr>
        <w:t>7</w:t>
      </w:r>
      <w:r w:rsidRPr="00A944A6">
        <w:rPr>
          <w:rFonts w:ascii="Trebuchet MS" w:eastAsia="Times New Roman" w:hAnsi="Trebuchet MS" w:cs="Times New Roman"/>
          <w:b/>
          <w:sz w:val="24"/>
          <w:szCs w:val="24"/>
        </w:rPr>
        <w:t xml:space="preserve"> -201</w:t>
      </w:r>
      <w:r w:rsidR="0073155F">
        <w:rPr>
          <w:rFonts w:ascii="Trebuchet MS" w:eastAsia="Times New Roman" w:hAnsi="Trebuchet MS" w:cs="Times New Roman"/>
          <w:b/>
          <w:sz w:val="24"/>
          <w:szCs w:val="24"/>
        </w:rPr>
        <w:t>8</w:t>
      </w:r>
      <w:r w:rsidRPr="00A944A6">
        <w:rPr>
          <w:rFonts w:ascii="Trebuchet MS" w:eastAsia="Times New Roman" w:hAnsi="Trebuchet MS" w:cs="Times New Roman"/>
          <w:b/>
          <w:sz w:val="24"/>
          <w:szCs w:val="24"/>
        </w:rPr>
        <w:t>)</w:t>
      </w:r>
    </w:p>
    <w:p w14:paraId="3E99BE01" w14:textId="77777777" w:rsidR="00A944A6" w:rsidRPr="00A944A6" w:rsidRDefault="00A944A6" w:rsidP="00A944A6">
      <w:pPr>
        <w:keepNext/>
        <w:spacing w:after="0" w:line="240" w:lineRule="auto"/>
        <w:jc w:val="both"/>
        <w:outlineLvl w:val="5"/>
        <w:rPr>
          <w:rFonts w:ascii="Trebuchet MS" w:eastAsia="Times New Roman" w:hAnsi="Trebuchet MS" w:cs="Times New Roman"/>
          <w:b/>
          <w:sz w:val="24"/>
          <w:szCs w:val="24"/>
        </w:rPr>
      </w:pPr>
    </w:p>
    <w:p w14:paraId="3E99BE02" w14:textId="77777777" w:rsidR="00A944A6" w:rsidRPr="00A944A6" w:rsidRDefault="00A944A6" w:rsidP="00A944A6">
      <w:pPr>
        <w:pBdr>
          <w:bottom w:val="single" w:sz="6" w:space="1" w:color="auto"/>
        </w:pBd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ab/>
        <w:t xml:space="preserve">       SYLLABUS</w:t>
      </w:r>
    </w:p>
    <w:p w14:paraId="3E99BE03" w14:textId="77777777" w:rsidR="00A944A6" w:rsidRPr="00A944A6" w:rsidRDefault="00A944A6" w:rsidP="00A944A6">
      <w:pPr>
        <w:spacing w:after="0" w:line="240" w:lineRule="auto"/>
        <w:jc w:val="center"/>
        <w:rPr>
          <w:rFonts w:ascii="Trebuchet MS" w:eastAsia="Times New Roman" w:hAnsi="Trebuchet MS" w:cs="Times New Roman"/>
          <w:sz w:val="24"/>
          <w:szCs w:val="24"/>
        </w:rPr>
      </w:pPr>
    </w:p>
    <w:p w14:paraId="3E99BE04" w14:textId="77777777" w:rsidR="00A944A6" w:rsidRPr="00A944A6" w:rsidRDefault="00A944A6" w:rsidP="00A944A6">
      <w:pPr>
        <w:spacing w:after="0" w:line="240"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SEMESTER – I</w:t>
      </w:r>
    </w:p>
    <w:p w14:paraId="3E99BE05"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BT-101: BIOCHEMISTRY</w:t>
      </w:r>
    </w:p>
    <w:p w14:paraId="3E99BE06"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07"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w:t>
      </w:r>
    </w:p>
    <w:p w14:paraId="3E99BE08"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09" w14:textId="77777777" w:rsidR="00A944A6" w:rsidRPr="00A944A6" w:rsidRDefault="00A944A6" w:rsidP="007A6FED">
      <w:pPr>
        <w:numPr>
          <w:ilvl w:val="0"/>
          <w:numId w:val="3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Buffers and measurement of pH.</w:t>
      </w:r>
    </w:p>
    <w:p w14:paraId="3E99BE0A" w14:textId="77777777" w:rsidR="00A944A6" w:rsidRPr="00A944A6" w:rsidRDefault="00A944A6" w:rsidP="007A6FED">
      <w:pPr>
        <w:numPr>
          <w:ilvl w:val="0"/>
          <w:numId w:val="38"/>
        </w:num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sz w:val="24"/>
          <w:szCs w:val="24"/>
        </w:rPr>
        <w:t>Hydrodynamic properties of biomolecules: viscosity, diffusion, osmosis, partial specific volume and Donnan’s effect.</w:t>
      </w:r>
    </w:p>
    <w:p w14:paraId="3E99BE0B" w14:textId="77777777" w:rsidR="00A944A6" w:rsidRPr="00A944A6" w:rsidRDefault="00A944A6" w:rsidP="007A6FED">
      <w:pPr>
        <w:numPr>
          <w:ilvl w:val="0"/>
          <w:numId w:val="3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Carbohydrates – Classification and properties of carbohydrates, mono (glucose, galactose, fructose), di (lactose, maltose, sucrose) and poly (starch, glycogen, cellulose) sacharides.  Chemical and enzymatic methods for structural elucidation of starch and mucopolysaccharides.  </w:t>
      </w:r>
    </w:p>
    <w:p w14:paraId="3E99BE0C" w14:textId="77777777" w:rsidR="00A944A6" w:rsidRPr="00A944A6" w:rsidRDefault="00A944A6" w:rsidP="007A6FED">
      <w:pPr>
        <w:numPr>
          <w:ilvl w:val="0"/>
          <w:numId w:val="3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Amino acids – classification,  Structure and physico-chemical properties,  Peptides – Peptide bonds.  </w:t>
      </w:r>
    </w:p>
    <w:p w14:paraId="3E99BE0D"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0E"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I</w:t>
      </w:r>
    </w:p>
    <w:p w14:paraId="3E99BE0F"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10" w14:textId="77777777" w:rsidR="00A944A6" w:rsidRPr="00A944A6" w:rsidRDefault="00A944A6" w:rsidP="007A6FED">
      <w:pPr>
        <w:numPr>
          <w:ilvl w:val="0"/>
          <w:numId w:val="1"/>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Naturally occurring peptides (glutathione, bradykinin, kallikrien, tyrocidin).  Peptide synthesis by solid-phase technique.  </w:t>
      </w:r>
    </w:p>
    <w:p w14:paraId="3E99BE11" w14:textId="77777777" w:rsidR="00A944A6" w:rsidRPr="00A944A6" w:rsidRDefault="00A944A6" w:rsidP="007A6FED">
      <w:pPr>
        <w:numPr>
          <w:ilvl w:val="0"/>
          <w:numId w:val="1"/>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oteins – Classification, Isolation and purification of proteins, criteria of homogeneity.</w:t>
      </w:r>
    </w:p>
    <w:p w14:paraId="3E99BE12" w14:textId="77777777" w:rsidR="00A944A6" w:rsidRPr="00A944A6" w:rsidRDefault="00A944A6" w:rsidP="007A6FED">
      <w:pPr>
        <w:numPr>
          <w:ilvl w:val="0"/>
          <w:numId w:val="1"/>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imary structure of proteins and its sequence determination.</w:t>
      </w:r>
    </w:p>
    <w:p w14:paraId="3E99BE13" w14:textId="77777777" w:rsidR="00A944A6" w:rsidRPr="00A944A6" w:rsidRDefault="00A944A6" w:rsidP="007A6FED">
      <w:pPr>
        <w:numPr>
          <w:ilvl w:val="0"/>
          <w:numId w:val="1"/>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Lipids – Classification.  Structure and biological functions of fatty acids, triacylglycerols, steroids.  Physico-chemical properties and analysis of fats and oils.  Structure and functions of prostaglandins, leukotrienes, thromoboxanes.</w:t>
      </w:r>
    </w:p>
    <w:p w14:paraId="3E99BE14"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15"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II</w:t>
      </w:r>
    </w:p>
    <w:p w14:paraId="3E99BE16"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17" w14:textId="77777777" w:rsidR="00A944A6" w:rsidRPr="00A944A6" w:rsidRDefault="00A944A6" w:rsidP="007A6FED">
      <w:pPr>
        <w:numPr>
          <w:ilvl w:val="0"/>
          <w:numId w:val="2"/>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Secondary (Ramachandran plot), tertiary and quaternary structural features of proteins, Protein folding (Alfensen’s experiment on ribonuclease).  </w:t>
      </w:r>
    </w:p>
    <w:p w14:paraId="3E99BE18" w14:textId="77777777" w:rsidR="00A944A6" w:rsidRPr="00A944A6" w:rsidRDefault="00A944A6" w:rsidP="007A6FED">
      <w:pPr>
        <w:numPr>
          <w:ilvl w:val="0"/>
          <w:numId w:val="2"/>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Forces responsible for protein stability.  Structural organization: globular (myoglobin, Hemoglobin), fibrous proteins (collagen, Keratins, silk fibroin).  </w:t>
      </w:r>
    </w:p>
    <w:p w14:paraId="3E99BE19" w14:textId="77777777" w:rsidR="00A944A6" w:rsidRPr="00A944A6" w:rsidRDefault="00A944A6" w:rsidP="007A6FED">
      <w:pPr>
        <w:numPr>
          <w:ilvl w:val="0"/>
          <w:numId w:val="2"/>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Denaturation and renaturation of proteins</w:t>
      </w:r>
    </w:p>
    <w:p w14:paraId="3E99BE1A" w14:textId="77777777" w:rsidR="00A944A6" w:rsidRPr="00A944A6" w:rsidRDefault="00A944A6" w:rsidP="007A6FED">
      <w:pPr>
        <w:numPr>
          <w:ilvl w:val="0"/>
          <w:numId w:val="2"/>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tructure and functions of glycoproteins and lipoproteins.</w:t>
      </w:r>
    </w:p>
    <w:p w14:paraId="3E99BE1B"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1C"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V</w:t>
      </w:r>
    </w:p>
    <w:p w14:paraId="3E99BE1D"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1E" w14:textId="77777777" w:rsidR="00A944A6" w:rsidRPr="00A944A6" w:rsidRDefault="00A944A6" w:rsidP="007A6FED">
      <w:pPr>
        <w:numPr>
          <w:ilvl w:val="0"/>
          <w:numId w:val="3"/>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Nucleic Acids – Structure of purines, pyrimidine, nucleosides, and nucleotides.  </w:t>
      </w:r>
    </w:p>
    <w:p w14:paraId="3E99BE1F" w14:textId="77777777" w:rsidR="00A944A6" w:rsidRPr="00A944A6" w:rsidRDefault="00A944A6" w:rsidP="007A6FED">
      <w:pPr>
        <w:numPr>
          <w:ilvl w:val="0"/>
          <w:numId w:val="3"/>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Structure, Properties and functions of nucleic acids (DNA, RNA).  Different forms of DNA and RNA.  Three dimensional structure of RNA.  </w:t>
      </w:r>
    </w:p>
    <w:p w14:paraId="3E99BE20" w14:textId="77777777" w:rsidR="00A944A6" w:rsidRPr="00A944A6" w:rsidRDefault="00A944A6" w:rsidP="007A6FED">
      <w:pPr>
        <w:numPr>
          <w:ilvl w:val="0"/>
          <w:numId w:val="3"/>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Isolation of nucleic acids, Denaturation and renaturation of nucleic acids, </w:t>
      </w:r>
    </w:p>
    <w:p w14:paraId="3E99BE21" w14:textId="77777777" w:rsidR="00A944A6" w:rsidRPr="00A944A6" w:rsidRDefault="00A944A6" w:rsidP="007A6FED">
      <w:pPr>
        <w:numPr>
          <w:ilvl w:val="0"/>
          <w:numId w:val="3"/>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hemical synthesis of DNA. DNA constancy &amp; C-Value paradox</w:t>
      </w:r>
    </w:p>
    <w:p w14:paraId="3E99BE22"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23" w14:textId="77777777" w:rsidR="00A944A6" w:rsidRPr="00A944A6" w:rsidRDefault="00A944A6" w:rsidP="00A944A6">
      <w:pPr>
        <w:spacing w:after="0" w:line="240" w:lineRule="auto"/>
        <w:jc w:val="both"/>
        <w:rPr>
          <w:rFonts w:ascii="Trebuchet MS" w:eastAsia="Times New Roman" w:hAnsi="Trebuchet MS" w:cs="Times New Roman"/>
          <w:b/>
          <w:caps/>
          <w:sz w:val="24"/>
          <w:szCs w:val="24"/>
        </w:rPr>
      </w:pPr>
    </w:p>
    <w:p w14:paraId="3E99BE24" w14:textId="77777777" w:rsidR="00A944A6" w:rsidRPr="00A944A6" w:rsidRDefault="00A944A6" w:rsidP="00A944A6">
      <w:pPr>
        <w:spacing w:after="0" w:line="240" w:lineRule="auto"/>
        <w:jc w:val="both"/>
        <w:rPr>
          <w:rFonts w:ascii="Trebuchet MS" w:eastAsia="Times New Roman" w:hAnsi="Trebuchet MS" w:cs="Times New Roman"/>
          <w:b/>
          <w:caps/>
          <w:sz w:val="24"/>
          <w:szCs w:val="24"/>
        </w:rPr>
      </w:pPr>
    </w:p>
    <w:p w14:paraId="3E99BE25" w14:textId="77777777" w:rsidR="00A944A6" w:rsidRPr="00A944A6" w:rsidRDefault="00A944A6" w:rsidP="00A944A6">
      <w:pPr>
        <w:spacing w:after="0" w:line="240" w:lineRule="auto"/>
        <w:jc w:val="both"/>
        <w:rPr>
          <w:rFonts w:ascii="Trebuchet MS" w:eastAsia="Times New Roman" w:hAnsi="Trebuchet MS" w:cs="Times New Roman"/>
          <w:b/>
          <w:caps/>
          <w:sz w:val="24"/>
          <w:szCs w:val="24"/>
        </w:rPr>
      </w:pPr>
      <w:r w:rsidRPr="00A944A6">
        <w:rPr>
          <w:rFonts w:ascii="Trebuchet MS" w:eastAsia="Times New Roman" w:hAnsi="Trebuchet MS" w:cs="Times New Roman"/>
          <w:b/>
          <w:caps/>
          <w:sz w:val="24"/>
          <w:szCs w:val="24"/>
        </w:rPr>
        <w:t>PRACTICALS:</w:t>
      </w:r>
    </w:p>
    <w:p w14:paraId="3E99BE26" w14:textId="77777777" w:rsidR="00A944A6" w:rsidRPr="00A944A6" w:rsidRDefault="00A944A6" w:rsidP="00A944A6">
      <w:pPr>
        <w:spacing w:after="0" w:line="240" w:lineRule="auto"/>
        <w:jc w:val="both"/>
        <w:rPr>
          <w:rFonts w:ascii="Trebuchet MS" w:eastAsia="Times New Roman" w:hAnsi="Trebuchet MS" w:cs="Times New Roman"/>
          <w:b/>
          <w:caps/>
          <w:sz w:val="24"/>
          <w:szCs w:val="24"/>
        </w:rPr>
      </w:pPr>
    </w:p>
    <w:p w14:paraId="3E99BE27" w14:textId="77777777" w:rsidR="002637AB" w:rsidRDefault="002637AB" w:rsidP="007A6FED">
      <w:pPr>
        <w:pStyle w:val="ListParagraph"/>
        <w:numPr>
          <w:ilvl w:val="0"/>
          <w:numId w:val="65"/>
        </w:numPr>
        <w:spacing w:after="0" w:line="240" w:lineRule="auto"/>
        <w:jc w:val="both"/>
        <w:rPr>
          <w:rFonts w:ascii="Trebuchet MS" w:eastAsia="Times New Roman" w:hAnsi="Trebuchet MS"/>
          <w:sz w:val="24"/>
          <w:szCs w:val="24"/>
        </w:rPr>
      </w:pPr>
      <w:r w:rsidRPr="002637AB">
        <w:rPr>
          <w:rFonts w:ascii="Trebuchet MS" w:eastAsia="Times New Roman" w:hAnsi="Trebuchet MS"/>
          <w:sz w:val="24"/>
          <w:szCs w:val="24"/>
        </w:rPr>
        <w:t>General</w:t>
      </w:r>
      <w:r>
        <w:rPr>
          <w:rFonts w:ascii="Trebuchet MS" w:eastAsia="Times New Roman" w:hAnsi="Trebuchet MS"/>
          <w:sz w:val="24"/>
          <w:szCs w:val="24"/>
        </w:rPr>
        <w:t xml:space="preserve"> color</w:t>
      </w:r>
      <w:r w:rsidRPr="002637AB">
        <w:rPr>
          <w:rFonts w:ascii="Trebuchet MS" w:eastAsia="Times New Roman" w:hAnsi="Trebuchet MS"/>
          <w:sz w:val="24"/>
          <w:szCs w:val="24"/>
        </w:rPr>
        <w:t xml:space="preserve"> reactions of  sugars</w:t>
      </w:r>
    </w:p>
    <w:p w14:paraId="3E99BE28" w14:textId="77777777" w:rsidR="00A944A6" w:rsidRDefault="00A944A6" w:rsidP="007A6FED">
      <w:pPr>
        <w:pStyle w:val="ListParagraph"/>
        <w:numPr>
          <w:ilvl w:val="0"/>
          <w:numId w:val="65"/>
        </w:numPr>
        <w:spacing w:after="0" w:line="240" w:lineRule="auto"/>
        <w:jc w:val="both"/>
        <w:rPr>
          <w:rFonts w:ascii="Trebuchet MS" w:eastAsia="Times New Roman" w:hAnsi="Trebuchet MS"/>
          <w:sz w:val="24"/>
          <w:szCs w:val="24"/>
        </w:rPr>
      </w:pPr>
      <w:r w:rsidRPr="002637AB">
        <w:rPr>
          <w:rFonts w:ascii="Trebuchet MS" w:eastAsia="Times New Roman" w:hAnsi="Trebuchet MS"/>
          <w:sz w:val="24"/>
          <w:szCs w:val="24"/>
        </w:rPr>
        <w:t xml:space="preserve">General </w:t>
      </w:r>
      <w:r w:rsidR="002637AB">
        <w:rPr>
          <w:rFonts w:ascii="Trebuchet MS" w:eastAsia="Times New Roman" w:hAnsi="Trebuchet MS"/>
          <w:sz w:val="24"/>
          <w:szCs w:val="24"/>
        </w:rPr>
        <w:t xml:space="preserve">color </w:t>
      </w:r>
      <w:r w:rsidRPr="002637AB">
        <w:rPr>
          <w:rFonts w:ascii="Trebuchet MS" w:eastAsia="Times New Roman" w:hAnsi="Trebuchet MS"/>
          <w:sz w:val="24"/>
          <w:szCs w:val="24"/>
        </w:rPr>
        <w:t xml:space="preserve">reactions of amino acids </w:t>
      </w:r>
    </w:p>
    <w:p w14:paraId="3E99BE29" w14:textId="77777777" w:rsidR="002637AB" w:rsidRPr="002637AB" w:rsidRDefault="002637AB" w:rsidP="007A6FED">
      <w:pPr>
        <w:pStyle w:val="ListParagraph"/>
        <w:numPr>
          <w:ilvl w:val="0"/>
          <w:numId w:val="65"/>
        </w:numPr>
        <w:spacing w:after="0" w:line="240" w:lineRule="auto"/>
        <w:jc w:val="both"/>
        <w:rPr>
          <w:rFonts w:ascii="Trebuchet MS" w:eastAsia="Times New Roman" w:hAnsi="Trebuchet MS"/>
          <w:sz w:val="24"/>
          <w:szCs w:val="24"/>
        </w:rPr>
      </w:pPr>
      <w:r>
        <w:rPr>
          <w:rFonts w:ascii="Trebuchet MS" w:eastAsia="Times New Roman" w:hAnsi="Trebuchet MS"/>
          <w:sz w:val="24"/>
          <w:szCs w:val="24"/>
        </w:rPr>
        <w:t>Estimation by glucose DNS method</w:t>
      </w:r>
    </w:p>
    <w:p w14:paraId="3E99BE2A" w14:textId="77777777" w:rsidR="00A944A6" w:rsidRPr="00A944A6" w:rsidRDefault="00A944A6" w:rsidP="007A6FED">
      <w:pPr>
        <w:numPr>
          <w:ilvl w:val="0"/>
          <w:numId w:val="6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Isolation and estimation glycogen from liver</w:t>
      </w:r>
    </w:p>
    <w:p w14:paraId="3E99BE2B" w14:textId="77777777" w:rsidR="00A944A6" w:rsidRPr="00A944A6" w:rsidRDefault="00A944A6" w:rsidP="007A6FED">
      <w:pPr>
        <w:numPr>
          <w:ilvl w:val="0"/>
          <w:numId w:val="6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eparation of lecithin</w:t>
      </w:r>
    </w:p>
    <w:p w14:paraId="3E99BE2C" w14:textId="77777777" w:rsidR="00A944A6" w:rsidRPr="00A944A6" w:rsidRDefault="00A944A6" w:rsidP="007A6FED">
      <w:pPr>
        <w:numPr>
          <w:ilvl w:val="0"/>
          <w:numId w:val="6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Estimation of proteins by Biuret , modified Lowry and Bradford method</w:t>
      </w:r>
    </w:p>
    <w:p w14:paraId="3E99BE2D" w14:textId="77777777" w:rsidR="00A944A6" w:rsidRPr="00A944A6" w:rsidRDefault="00A944A6" w:rsidP="007A6FED">
      <w:pPr>
        <w:numPr>
          <w:ilvl w:val="0"/>
          <w:numId w:val="6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Estimation of glucose by glucose oxidase method</w:t>
      </w:r>
    </w:p>
    <w:p w14:paraId="3E99BE2E" w14:textId="77777777" w:rsidR="00A944A6" w:rsidRPr="00A944A6" w:rsidRDefault="00A944A6" w:rsidP="007A6FED">
      <w:pPr>
        <w:numPr>
          <w:ilvl w:val="0"/>
          <w:numId w:val="65"/>
        </w:numPr>
        <w:spacing w:after="0" w:line="240" w:lineRule="auto"/>
        <w:jc w:val="both"/>
        <w:rPr>
          <w:rFonts w:ascii="Trebuchet MS" w:eastAsia="Times New Roman" w:hAnsi="Trebuchet MS" w:cs="Times New Roman"/>
          <w:caps/>
          <w:sz w:val="24"/>
          <w:szCs w:val="24"/>
        </w:rPr>
      </w:pPr>
      <w:r w:rsidRPr="00A944A6">
        <w:rPr>
          <w:rFonts w:ascii="Trebuchet MS" w:eastAsia="Times New Roman" w:hAnsi="Trebuchet MS" w:cs="Times New Roman"/>
          <w:sz w:val="24"/>
          <w:szCs w:val="24"/>
        </w:rPr>
        <w:t>Titration curve of an amino acid and calculation of pK and pI values</w:t>
      </w:r>
      <w:r w:rsidRPr="00A944A6">
        <w:rPr>
          <w:rFonts w:ascii="Trebuchet MS" w:eastAsia="Times New Roman" w:hAnsi="Trebuchet MS" w:cs="Times New Roman"/>
          <w:caps/>
          <w:sz w:val="24"/>
          <w:szCs w:val="24"/>
        </w:rPr>
        <w:t>.</w:t>
      </w:r>
    </w:p>
    <w:p w14:paraId="3E99BE2F" w14:textId="77777777" w:rsidR="00A944A6" w:rsidRPr="00A944A6" w:rsidRDefault="00A944A6" w:rsidP="00A944A6">
      <w:pPr>
        <w:spacing w:after="0" w:line="240" w:lineRule="auto"/>
        <w:jc w:val="both"/>
        <w:rPr>
          <w:rFonts w:ascii="Trebuchet MS" w:eastAsia="Times New Roman" w:hAnsi="Trebuchet MS" w:cs="Times New Roman"/>
          <w:caps/>
          <w:sz w:val="24"/>
          <w:szCs w:val="24"/>
        </w:rPr>
      </w:pPr>
    </w:p>
    <w:p w14:paraId="3E99BE30" w14:textId="77777777" w:rsidR="00A944A6" w:rsidRPr="00A944A6" w:rsidRDefault="00A944A6" w:rsidP="00A944A6">
      <w:pPr>
        <w:spacing w:after="0" w:line="240" w:lineRule="auto"/>
        <w:jc w:val="both"/>
        <w:rPr>
          <w:rFonts w:ascii="Trebuchet MS" w:eastAsia="Times New Roman" w:hAnsi="Trebuchet MS" w:cs="Times New Roman"/>
          <w:b/>
          <w:caps/>
          <w:sz w:val="24"/>
          <w:szCs w:val="24"/>
        </w:rPr>
      </w:pPr>
    </w:p>
    <w:p w14:paraId="3E99BE31"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BOOKS RECOMMENDED</w:t>
      </w:r>
    </w:p>
    <w:p w14:paraId="3E99BE32"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33" w14:textId="77777777" w:rsidR="00A944A6" w:rsidRPr="00A944A6" w:rsidRDefault="00A944A6" w:rsidP="007A6FED">
      <w:pPr>
        <w:numPr>
          <w:ilvl w:val="0"/>
          <w:numId w:val="6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Textbook of Biochemistry. 1968 by West and Todd (MacMillan).</w:t>
      </w:r>
    </w:p>
    <w:p w14:paraId="3E99BE34" w14:textId="77777777" w:rsidR="00A944A6" w:rsidRPr="00A944A6" w:rsidRDefault="00A944A6" w:rsidP="007A6FED">
      <w:pPr>
        <w:numPr>
          <w:ilvl w:val="0"/>
          <w:numId w:val="6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inciples of Biochemistry.  1993 by A. L. Lehninger, Nelson and Cox. (CBS, India).</w:t>
      </w:r>
    </w:p>
    <w:p w14:paraId="3E99BE35" w14:textId="77777777" w:rsidR="00A944A6" w:rsidRPr="00A944A6" w:rsidRDefault="00A944A6" w:rsidP="007A6FED">
      <w:pPr>
        <w:numPr>
          <w:ilvl w:val="0"/>
          <w:numId w:val="6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Biochemistry (2nd edition) by Donald Voet and JudithVoet.</w:t>
      </w:r>
    </w:p>
    <w:p w14:paraId="3E99BE36" w14:textId="77777777" w:rsidR="00A944A6" w:rsidRPr="00A944A6" w:rsidRDefault="00A944A6" w:rsidP="007A6FED">
      <w:pPr>
        <w:numPr>
          <w:ilvl w:val="0"/>
          <w:numId w:val="6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Biochemistry (4th edition) by L. Stryer (Freeman).</w:t>
      </w:r>
    </w:p>
    <w:p w14:paraId="3E99BE37" w14:textId="77777777" w:rsidR="00A944A6" w:rsidRPr="00A944A6" w:rsidRDefault="00A944A6" w:rsidP="007A6FED">
      <w:pPr>
        <w:numPr>
          <w:ilvl w:val="0"/>
          <w:numId w:val="6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Biochemistry by Zubay</w:t>
      </w:r>
    </w:p>
    <w:p w14:paraId="3E99BE38" w14:textId="77777777" w:rsidR="00A944A6" w:rsidRPr="00A944A6" w:rsidRDefault="00A944A6" w:rsidP="007A6FED">
      <w:pPr>
        <w:numPr>
          <w:ilvl w:val="0"/>
          <w:numId w:val="6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Nucleic acid Biochemistry and Molecular Biology by Main Waring et al., (Blackwell)</w:t>
      </w:r>
    </w:p>
    <w:p w14:paraId="3E99BE39" w14:textId="77777777" w:rsidR="00A944A6" w:rsidRPr="00A944A6" w:rsidRDefault="00A944A6" w:rsidP="007A6FED">
      <w:pPr>
        <w:numPr>
          <w:ilvl w:val="0"/>
          <w:numId w:val="6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Biochemistry, 2nd  Edn. by Albert L. Lehninger. 1978. Kalyani Publishers, New Delhi</w:t>
      </w:r>
    </w:p>
    <w:p w14:paraId="3E99BE3A" w14:textId="77777777" w:rsidR="00A944A6" w:rsidRPr="00A944A6" w:rsidRDefault="00A944A6" w:rsidP="007A6FED">
      <w:pPr>
        <w:numPr>
          <w:ilvl w:val="0"/>
          <w:numId w:val="6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Biochemical calculations, Irwin H. Segel, John Wiley and sons Inc. </w:t>
      </w:r>
    </w:p>
    <w:p w14:paraId="3E99BE3B" w14:textId="77777777" w:rsidR="00A944A6" w:rsidRPr="00A944A6" w:rsidRDefault="00A944A6" w:rsidP="00A944A6">
      <w:pPr>
        <w:spacing w:after="0" w:line="240" w:lineRule="auto"/>
        <w:jc w:val="both"/>
        <w:rPr>
          <w:rFonts w:ascii="Trebuchet MS" w:eastAsia="Times New Roman" w:hAnsi="Trebuchet MS" w:cs="Times New Roman"/>
          <w:caps/>
          <w:sz w:val="24"/>
          <w:szCs w:val="24"/>
        </w:rPr>
      </w:pPr>
    </w:p>
    <w:p w14:paraId="3E99BE3C"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BT-102: MICROBIOLOGY AND BIODIVERSITY </w:t>
      </w:r>
    </w:p>
    <w:p w14:paraId="3E99BE3D"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3E"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I</w:t>
      </w:r>
    </w:p>
    <w:p w14:paraId="3E99BE3F"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40" w14:textId="77777777" w:rsidR="00A944A6" w:rsidRPr="00A944A6" w:rsidRDefault="00A944A6" w:rsidP="007A6FED">
      <w:pPr>
        <w:numPr>
          <w:ilvl w:val="0"/>
          <w:numId w:val="4"/>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ystematic position of microorganisms in living world, classification of microorganisms: Hackle’s three kingdom concept, Whittaker’s five kingdom concept, three domain  concept of CralWoese</w:t>
      </w:r>
    </w:p>
    <w:p w14:paraId="3E99BE41" w14:textId="77777777" w:rsidR="00EC3B0A" w:rsidRDefault="00A944A6" w:rsidP="007A6FED">
      <w:pPr>
        <w:numPr>
          <w:ilvl w:val="0"/>
          <w:numId w:val="4"/>
        </w:numPr>
        <w:spacing w:after="0" w:line="240" w:lineRule="auto"/>
        <w:ind w:left="360"/>
        <w:jc w:val="both"/>
        <w:rPr>
          <w:rFonts w:ascii="Trebuchet MS" w:eastAsia="Times New Roman" w:hAnsi="Trebuchet MS" w:cs="Times New Roman"/>
          <w:sz w:val="24"/>
          <w:szCs w:val="24"/>
        </w:rPr>
      </w:pPr>
      <w:r w:rsidRPr="00760AE4">
        <w:rPr>
          <w:rFonts w:ascii="Trebuchet MS" w:eastAsia="Times New Roman" w:hAnsi="Trebuchet MS" w:cs="Times New Roman"/>
          <w:sz w:val="24"/>
          <w:szCs w:val="24"/>
        </w:rPr>
        <w:t>Historical account of bacterial classification, detail account of bacterial classification according to the 1</w:t>
      </w:r>
      <w:r w:rsidRPr="00760AE4">
        <w:rPr>
          <w:rFonts w:ascii="Trebuchet MS" w:eastAsia="Times New Roman" w:hAnsi="Trebuchet MS" w:cs="Times New Roman"/>
          <w:sz w:val="24"/>
          <w:szCs w:val="24"/>
          <w:vertAlign w:val="superscript"/>
        </w:rPr>
        <w:t>st</w:t>
      </w:r>
      <w:r w:rsidRPr="00760AE4">
        <w:rPr>
          <w:rFonts w:ascii="Trebuchet MS" w:eastAsia="Times New Roman" w:hAnsi="Trebuchet MS" w:cs="Times New Roman"/>
          <w:sz w:val="24"/>
          <w:szCs w:val="24"/>
        </w:rPr>
        <w:t xml:space="preserve"> edition of Bergy’s manual of systematic bacteriology (up to sections). Detail account of bacterial classification according to the 2</w:t>
      </w:r>
      <w:r w:rsidRPr="00760AE4">
        <w:rPr>
          <w:rFonts w:ascii="Trebuchet MS" w:eastAsia="Times New Roman" w:hAnsi="Trebuchet MS" w:cs="Times New Roman"/>
          <w:sz w:val="24"/>
          <w:szCs w:val="24"/>
          <w:vertAlign w:val="superscript"/>
        </w:rPr>
        <w:t>nd</w:t>
      </w:r>
      <w:r w:rsidRPr="00760AE4">
        <w:rPr>
          <w:rFonts w:ascii="Trebuchet MS" w:eastAsia="Times New Roman" w:hAnsi="Trebuchet MS" w:cs="Times New Roman"/>
          <w:sz w:val="24"/>
          <w:szCs w:val="24"/>
        </w:rPr>
        <w:t xml:space="preserve"> edition of Bergy’s manual</w:t>
      </w:r>
      <w:r w:rsidR="00760AE4">
        <w:rPr>
          <w:rFonts w:ascii="Trebuchet MS" w:eastAsia="Times New Roman" w:hAnsi="Trebuchet MS" w:cs="Times New Roman"/>
          <w:sz w:val="24"/>
          <w:szCs w:val="24"/>
        </w:rPr>
        <w:t xml:space="preserve"> of systematic bacteriology (up</w:t>
      </w:r>
      <w:r w:rsidRPr="00760AE4">
        <w:rPr>
          <w:rFonts w:ascii="Trebuchet MS" w:eastAsia="Times New Roman" w:hAnsi="Trebuchet MS" w:cs="Times New Roman"/>
          <w:sz w:val="24"/>
          <w:szCs w:val="24"/>
        </w:rPr>
        <w:t>to orders)</w:t>
      </w:r>
      <w:r w:rsidR="00401D08" w:rsidRPr="00760AE4">
        <w:rPr>
          <w:rFonts w:ascii="Trebuchet MS" w:eastAsia="Times New Roman" w:hAnsi="Trebuchet MS" w:cs="Times New Roman"/>
          <w:sz w:val="24"/>
          <w:szCs w:val="24"/>
        </w:rPr>
        <w:t>,</w:t>
      </w:r>
      <w:r w:rsidR="00760AE4" w:rsidRPr="00760AE4">
        <w:rPr>
          <w:rFonts w:ascii="Trebuchet MS" w:eastAsia="Times New Roman" w:hAnsi="Trebuchet MS" w:cs="Times New Roman"/>
          <w:sz w:val="24"/>
          <w:szCs w:val="24"/>
        </w:rPr>
        <w:t>General methods of Isolation of Bacteria plating methods (Streak,</w:t>
      </w:r>
      <w:r w:rsidR="00760AE4">
        <w:rPr>
          <w:rFonts w:ascii="Trebuchet MS" w:eastAsia="Times New Roman" w:hAnsi="Trebuchet MS" w:cs="Times New Roman"/>
          <w:sz w:val="24"/>
          <w:szCs w:val="24"/>
        </w:rPr>
        <w:t xml:space="preserve"> S</w:t>
      </w:r>
      <w:r w:rsidR="00760AE4" w:rsidRPr="00760AE4">
        <w:rPr>
          <w:rFonts w:ascii="Trebuchet MS" w:eastAsia="Times New Roman" w:hAnsi="Trebuchet MS" w:cs="Times New Roman"/>
          <w:sz w:val="24"/>
          <w:szCs w:val="24"/>
        </w:rPr>
        <w:t>pread and pour</w:t>
      </w:r>
      <w:r w:rsidR="00760AE4">
        <w:rPr>
          <w:rFonts w:ascii="Trebuchet MS" w:eastAsia="Times New Roman" w:hAnsi="Trebuchet MS" w:cs="Times New Roman"/>
          <w:sz w:val="24"/>
          <w:szCs w:val="24"/>
        </w:rPr>
        <w:t xml:space="preserve"> </w:t>
      </w:r>
      <w:r w:rsidR="00760AE4" w:rsidRPr="00760AE4">
        <w:rPr>
          <w:rFonts w:ascii="Trebuchet MS" w:eastAsia="Times New Roman" w:hAnsi="Trebuchet MS" w:cs="Times New Roman"/>
          <w:sz w:val="24"/>
          <w:szCs w:val="24"/>
        </w:rPr>
        <w:t>plate,</w:t>
      </w:r>
      <w:r w:rsidR="00760AE4">
        <w:rPr>
          <w:rFonts w:ascii="Trebuchet MS" w:eastAsia="Times New Roman" w:hAnsi="Trebuchet MS" w:cs="Times New Roman"/>
          <w:sz w:val="24"/>
          <w:szCs w:val="24"/>
        </w:rPr>
        <w:t xml:space="preserve"> </w:t>
      </w:r>
      <w:r w:rsidR="00760AE4" w:rsidRPr="00760AE4">
        <w:rPr>
          <w:rFonts w:ascii="Trebuchet MS" w:eastAsia="Times New Roman" w:hAnsi="Trebuchet MS" w:cs="Times New Roman"/>
          <w:sz w:val="24"/>
          <w:szCs w:val="24"/>
        </w:rPr>
        <w:t xml:space="preserve">serial dilution)  </w:t>
      </w:r>
    </w:p>
    <w:p w14:paraId="3E99BE42" w14:textId="77777777" w:rsidR="00A944A6" w:rsidRPr="00760AE4" w:rsidRDefault="00760AE4" w:rsidP="007A6FED">
      <w:pPr>
        <w:numPr>
          <w:ilvl w:val="0"/>
          <w:numId w:val="4"/>
        </w:numPr>
        <w:spacing w:after="0" w:line="240" w:lineRule="auto"/>
        <w:ind w:left="360"/>
        <w:jc w:val="both"/>
        <w:rPr>
          <w:rFonts w:ascii="Trebuchet MS" w:eastAsia="Times New Roman" w:hAnsi="Trebuchet MS" w:cs="Times New Roman"/>
          <w:sz w:val="24"/>
          <w:szCs w:val="24"/>
        </w:rPr>
      </w:pPr>
      <w:r>
        <w:rPr>
          <w:rFonts w:ascii="Trebuchet MS" w:eastAsia="Times New Roman" w:hAnsi="Trebuchet MS" w:cs="Times New Roman"/>
          <w:sz w:val="24"/>
          <w:szCs w:val="24"/>
        </w:rPr>
        <w:t>General characters of fungi,</w:t>
      </w:r>
      <w:r w:rsidR="00A944A6" w:rsidRPr="00760AE4">
        <w:rPr>
          <w:rFonts w:ascii="Trebuchet MS" w:eastAsia="Times New Roman" w:hAnsi="Trebuchet MS" w:cs="Times New Roman"/>
          <w:sz w:val="24"/>
          <w:szCs w:val="24"/>
        </w:rPr>
        <w:t xml:space="preserve"> thallus organization, cell structure, classification of fungi, nutrition, reproduction and parasexuality, and biotechnological aspects of yeasts.</w:t>
      </w:r>
    </w:p>
    <w:p w14:paraId="3E99BE43" w14:textId="77777777" w:rsidR="003F7640" w:rsidRDefault="00A944A6" w:rsidP="005D4E79">
      <w:pPr>
        <w:numPr>
          <w:ilvl w:val="0"/>
          <w:numId w:val="4"/>
        </w:numPr>
        <w:spacing w:after="0" w:line="240" w:lineRule="auto"/>
        <w:ind w:left="360"/>
        <w:jc w:val="both"/>
        <w:rPr>
          <w:rFonts w:ascii="Trebuchet MS" w:eastAsia="Times New Roman" w:hAnsi="Trebuchet MS" w:cs="Times New Roman"/>
          <w:b/>
          <w:sz w:val="24"/>
          <w:szCs w:val="24"/>
        </w:rPr>
      </w:pPr>
      <w:r w:rsidRPr="005D4E79">
        <w:rPr>
          <w:rFonts w:ascii="Trebuchet MS" w:eastAsia="Times New Roman" w:hAnsi="Trebuchet MS" w:cs="Times New Roman"/>
          <w:sz w:val="24"/>
          <w:szCs w:val="24"/>
        </w:rPr>
        <w:t xml:space="preserve">History, general </w:t>
      </w:r>
      <w:r w:rsidR="00EC3B0A">
        <w:rPr>
          <w:rFonts w:ascii="Trebuchet MS" w:eastAsia="Times New Roman" w:hAnsi="Trebuchet MS" w:cs="Times New Roman"/>
          <w:sz w:val="24"/>
          <w:szCs w:val="24"/>
        </w:rPr>
        <w:t>characters</w:t>
      </w:r>
      <w:r w:rsidRPr="005D4E79">
        <w:rPr>
          <w:rFonts w:ascii="Trebuchet MS" w:eastAsia="Times New Roman" w:hAnsi="Trebuchet MS" w:cs="Times New Roman"/>
          <w:sz w:val="24"/>
          <w:szCs w:val="24"/>
        </w:rPr>
        <w:t xml:space="preserve"> and structure of viruses: Viruses re</w:t>
      </w:r>
      <w:r w:rsidR="00EC3B0A">
        <w:rPr>
          <w:rFonts w:ascii="Trebuchet MS" w:eastAsia="Times New Roman" w:hAnsi="Trebuchet MS" w:cs="Times New Roman"/>
          <w:sz w:val="24"/>
          <w:szCs w:val="24"/>
        </w:rPr>
        <w:t xml:space="preserve">lated agents (viroids and </w:t>
      </w:r>
      <w:r w:rsidRPr="005D4E79">
        <w:rPr>
          <w:rFonts w:ascii="Trebuchet MS" w:eastAsia="Times New Roman" w:hAnsi="Trebuchet MS" w:cs="Times New Roman"/>
          <w:sz w:val="24"/>
          <w:szCs w:val="24"/>
        </w:rPr>
        <w:t xml:space="preserve"> prions), nomenclature and classification of viruses, auto virus infection, and persistent viruses. </w:t>
      </w:r>
      <w:r w:rsidR="00EC3B0A">
        <w:rPr>
          <w:rFonts w:ascii="Trebuchet MS" w:eastAsia="Times New Roman" w:hAnsi="Trebuchet MS" w:cs="Times New Roman"/>
          <w:sz w:val="24"/>
          <w:szCs w:val="24"/>
        </w:rPr>
        <w:t>V</w:t>
      </w:r>
      <w:r w:rsidRPr="005D4E79">
        <w:rPr>
          <w:rFonts w:ascii="Trebuchet MS" w:eastAsia="Times New Roman" w:hAnsi="Trebuchet MS" w:cs="Times New Roman"/>
          <w:sz w:val="24"/>
          <w:szCs w:val="24"/>
        </w:rPr>
        <w:t>irus replication</w:t>
      </w:r>
      <w:r w:rsidR="00EC3B0A">
        <w:rPr>
          <w:rFonts w:ascii="Trebuchet MS" w:eastAsia="Times New Roman" w:hAnsi="Trebuchet MS" w:cs="Times New Roman"/>
          <w:sz w:val="24"/>
          <w:szCs w:val="24"/>
        </w:rPr>
        <w:t xml:space="preserve"> of ribonucleic acid (RNA) and D</w:t>
      </w:r>
      <w:r w:rsidRPr="005D4E79">
        <w:rPr>
          <w:rFonts w:ascii="Trebuchet MS" w:eastAsia="Times New Roman" w:hAnsi="Trebuchet MS" w:cs="Times New Roman"/>
          <w:sz w:val="24"/>
          <w:szCs w:val="24"/>
        </w:rPr>
        <w:t>eoxyr</w:t>
      </w:r>
      <w:r w:rsidR="00EC3B0A">
        <w:rPr>
          <w:rFonts w:ascii="Trebuchet MS" w:eastAsia="Times New Roman" w:hAnsi="Trebuchet MS" w:cs="Times New Roman"/>
          <w:sz w:val="24"/>
          <w:szCs w:val="24"/>
        </w:rPr>
        <w:t>ibonucleic acid (DNA) viruses, B</w:t>
      </w:r>
      <w:r w:rsidRPr="005D4E79">
        <w:rPr>
          <w:rFonts w:ascii="Trebuchet MS" w:eastAsia="Times New Roman" w:hAnsi="Trebuchet MS" w:cs="Times New Roman"/>
          <w:sz w:val="24"/>
          <w:szCs w:val="24"/>
        </w:rPr>
        <w:t>acteriophages,</w:t>
      </w:r>
      <w:r w:rsidR="005D4E79">
        <w:rPr>
          <w:rFonts w:ascii="Trebuchet MS" w:eastAsia="Times New Roman" w:hAnsi="Trebuchet MS" w:cs="Times New Roman"/>
          <w:sz w:val="24"/>
          <w:szCs w:val="24"/>
        </w:rPr>
        <w:t xml:space="preserve"> and </w:t>
      </w:r>
      <w:r w:rsidR="005D4E79" w:rsidRPr="005D4E79">
        <w:rPr>
          <w:rFonts w:ascii="Trebuchet MS" w:eastAsia="Times New Roman" w:hAnsi="Trebuchet MS" w:cs="Times New Roman"/>
          <w:sz w:val="24"/>
          <w:szCs w:val="24"/>
        </w:rPr>
        <w:t>TMV</w:t>
      </w:r>
      <w:r w:rsidRPr="005D4E79">
        <w:rPr>
          <w:rFonts w:ascii="Trebuchet MS" w:eastAsia="Times New Roman" w:hAnsi="Trebuchet MS" w:cs="Times New Roman"/>
          <w:sz w:val="24"/>
          <w:szCs w:val="24"/>
        </w:rPr>
        <w:t xml:space="preserve"> </w:t>
      </w:r>
    </w:p>
    <w:p w14:paraId="3E99BE44" w14:textId="77777777" w:rsidR="003F7640" w:rsidRDefault="003F7640" w:rsidP="00A944A6">
      <w:pPr>
        <w:spacing w:after="0" w:line="240" w:lineRule="auto"/>
        <w:jc w:val="both"/>
        <w:rPr>
          <w:rFonts w:ascii="Trebuchet MS" w:eastAsia="Times New Roman" w:hAnsi="Trebuchet MS" w:cs="Times New Roman"/>
          <w:b/>
          <w:sz w:val="24"/>
          <w:szCs w:val="24"/>
        </w:rPr>
      </w:pPr>
    </w:p>
    <w:p w14:paraId="3E99BE45" w14:textId="77777777" w:rsidR="00B1769C" w:rsidRDefault="00B1769C" w:rsidP="00A944A6">
      <w:pPr>
        <w:spacing w:after="0" w:line="240" w:lineRule="auto"/>
        <w:jc w:val="both"/>
        <w:rPr>
          <w:rFonts w:ascii="Trebuchet MS" w:eastAsia="Times New Roman" w:hAnsi="Trebuchet MS" w:cs="Times New Roman"/>
          <w:b/>
          <w:sz w:val="24"/>
          <w:szCs w:val="24"/>
        </w:rPr>
      </w:pPr>
    </w:p>
    <w:p w14:paraId="3E99BE46" w14:textId="77777777" w:rsidR="00B1769C" w:rsidRDefault="00B1769C" w:rsidP="00A944A6">
      <w:pPr>
        <w:spacing w:after="0" w:line="240" w:lineRule="auto"/>
        <w:jc w:val="both"/>
        <w:rPr>
          <w:rFonts w:ascii="Trebuchet MS" w:eastAsia="Times New Roman" w:hAnsi="Trebuchet MS" w:cs="Times New Roman"/>
          <w:b/>
          <w:sz w:val="24"/>
          <w:szCs w:val="24"/>
        </w:rPr>
      </w:pPr>
    </w:p>
    <w:p w14:paraId="3E99BE47" w14:textId="77777777" w:rsidR="00B1769C" w:rsidRDefault="00B1769C" w:rsidP="00A944A6">
      <w:pPr>
        <w:spacing w:after="0" w:line="240" w:lineRule="auto"/>
        <w:jc w:val="both"/>
        <w:rPr>
          <w:rFonts w:ascii="Trebuchet MS" w:eastAsia="Times New Roman" w:hAnsi="Trebuchet MS" w:cs="Times New Roman"/>
          <w:b/>
          <w:sz w:val="24"/>
          <w:szCs w:val="24"/>
        </w:rPr>
      </w:pPr>
    </w:p>
    <w:p w14:paraId="3E99BE48"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lastRenderedPageBreak/>
        <w:t>Unit-II</w:t>
      </w:r>
    </w:p>
    <w:p w14:paraId="3E99BE49"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4A" w14:textId="77777777" w:rsidR="00A944A6" w:rsidRPr="00A944A6" w:rsidRDefault="00A944A6" w:rsidP="007A6FED">
      <w:pPr>
        <w:numPr>
          <w:ilvl w:val="0"/>
          <w:numId w:val="39"/>
        </w:numPr>
        <w:spacing w:after="0" w:line="240" w:lineRule="auto"/>
        <w:jc w:val="both"/>
        <w:rPr>
          <w:rFonts w:ascii="Trebuchet MS" w:eastAsia="Times New Roman" w:hAnsi="Trebuchet MS" w:cs="Times New Roman"/>
          <w:i/>
          <w:sz w:val="24"/>
          <w:szCs w:val="24"/>
        </w:rPr>
      </w:pPr>
      <w:r w:rsidRPr="00A944A6">
        <w:rPr>
          <w:rFonts w:ascii="Trebuchet MS" w:eastAsia="Times New Roman" w:hAnsi="Trebuchet MS" w:cs="Times New Roman"/>
          <w:sz w:val="24"/>
          <w:szCs w:val="24"/>
        </w:rPr>
        <w:t>Microbial Evolution: Evolution of earth and earliest life-forms; primitive organisms and their metabolic strategies.</w:t>
      </w:r>
    </w:p>
    <w:p w14:paraId="3E99BE4B" w14:textId="77777777" w:rsidR="00A944A6" w:rsidRPr="00A944A6" w:rsidRDefault="00A944A6" w:rsidP="007A6FED">
      <w:pPr>
        <w:numPr>
          <w:ilvl w:val="0"/>
          <w:numId w:val="39"/>
        </w:numPr>
        <w:spacing w:after="0" w:line="240" w:lineRule="auto"/>
        <w:jc w:val="both"/>
        <w:rPr>
          <w:rFonts w:ascii="Trebuchet MS" w:eastAsia="Times New Roman" w:hAnsi="Trebuchet MS" w:cs="Times New Roman"/>
          <w:i/>
          <w:sz w:val="24"/>
          <w:szCs w:val="24"/>
        </w:rPr>
      </w:pPr>
      <w:r w:rsidRPr="00A944A6">
        <w:rPr>
          <w:rFonts w:ascii="Trebuchet MS" w:eastAsia="Times New Roman" w:hAnsi="Trebuchet MS" w:cs="Times New Roman"/>
          <w:sz w:val="24"/>
          <w:szCs w:val="24"/>
        </w:rPr>
        <w:t>Microbial Diversity: Bacteria, Archea and their broad classification eukaryotic microbes, Yeast, Fungi, moulds and Protozoa; Viruses and their diversity.</w:t>
      </w:r>
    </w:p>
    <w:p w14:paraId="3E99BE4C" w14:textId="77777777" w:rsidR="00A944A6" w:rsidRPr="00A944A6" w:rsidRDefault="00A944A6" w:rsidP="007A6FED">
      <w:pPr>
        <w:numPr>
          <w:ilvl w:val="0"/>
          <w:numId w:val="39"/>
        </w:numPr>
        <w:spacing w:after="0" w:line="240" w:lineRule="auto"/>
        <w:jc w:val="both"/>
        <w:rPr>
          <w:rFonts w:ascii="Trebuchet MS" w:eastAsia="Times New Roman" w:hAnsi="Trebuchet MS" w:cs="Times New Roman"/>
          <w:i/>
          <w:sz w:val="24"/>
          <w:szCs w:val="24"/>
        </w:rPr>
      </w:pPr>
      <w:r w:rsidRPr="00A944A6">
        <w:rPr>
          <w:rFonts w:ascii="Trebuchet MS" w:eastAsia="Times New Roman" w:hAnsi="Trebuchet MS" w:cs="Times New Roman"/>
          <w:sz w:val="24"/>
          <w:szCs w:val="24"/>
        </w:rPr>
        <w:t>Metabolic Diversity-I: Photosynthesis in microorganisms-Role of chlorophylls, carotenoids and phycobilins.</w:t>
      </w:r>
    </w:p>
    <w:p w14:paraId="3E99BE4D" w14:textId="77777777" w:rsidR="00A944A6" w:rsidRPr="00A944A6" w:rsidRDefault="00A944A6" w:rsidP="007A6FED">
      <w:pPr>
        <w:numPr>
          <w:ilvl w:val="0"/>
          <w:numId w:val="39"/>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Metabolic Diversity-II: Calvin cycle, chemolitho-trophy; Hydrogen-iron, nitrateoxidizingbactetria. Nitrate and sulphate reduction; Methanogenesis and acetogenesis.</w:t>
      </w:r>
    </w:p>
    <w:p w14:paraId="3E99BE4E" w14:textId="77777777" w:rsidR="00A944A6" w:rsidRPr="00A944A6" w:rsidRDefault="00A944A6" w:rsidP="00A944A6">
      <w:pPr>
        <w:spacing w:after="0" w:line="240" w:lineRule="auto"/>
        <w:ind w:left="360"/>
        <w:jc w:val="both"/>
        <w:rPr>
          <w:rFonts w:ascii="Trebuchet MS" w:eastAsia="Times New Roman" w:hAnsi="Trebuchet MS" w:cs="Times New Roman"/>
          <w:i/>
          <w:sz w:val="24"/>
          <w:szCs w:val="24"/>
        </w:rPr>
      </w:pPr>
    </w:p>
    <w:p w14:paraId="3E99BE4F" w14:textId="77777777" w:rsidR="00A944A6" w:rsidRPr="00A944A6" w:rsidRDefault="00A944A6" w:rsidP="00A944A6">
      <w:pPr>
        <w:spacing w:after="0" w:line="240" w:lineRule="auto"/>
        <w:jc w:val="both"/>
        <w:rPr>
          <w:rFonts w:ascii="Trebuchet MS" w:eastAsia="Times New Roman" w:hAnsi="Trebuchet MS" w:cs="Times New Roman"/>
          <w:b/>
          <w:caps/>
          <w:sz w:val="24"/>
          <w:szCs w:val="24"/>
        </w:rPr>
      </w:pPr>
      <w:r w:rsidRPr="00A944A6">
        <w:rPr>
          <w:rFonts w:ascii="Trebuchet MS" w:eastAsia="Times New Roman" w:hAnsi="Trebuchet MS" w:cs="Times New Roman"/>
          <w:b/>
          <w:sz w:val="24"/>
          <w:szCs w:val="24"/>
        </w:rPr>
        <w:t>Unit-III</w:t>
      </w:r>
    </w:p>
    <w:p w14:paraId="3E99BE50" w14:textId="77777777" w:rsidR="00A944A6" w:rsidRPr="00A944A6" w:rsidRDefault="00A944A6" w:rsidP="007A6FED">
      <w:pPr>
        <w:numPr>
          <w:ilvl w:val="0"/>
          <w:numId w:val="3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i/>
          <w:sz w:val="24"/>
          <w:szCs w:val="24"/>
        </w:rPr>
        <w:t>Biodiversity</w:t>
      </w:r>
      <w:r w:rsidRPr="00A944A6">
        <w:rPr>
          <w:rFonts w:ascii="Trebuchet MS" w:eastAsia="Times New Roman" w:hAnsi="Trebuchet MS" w:cs="Times New Roman"/>
          <w:sz w:val="24"/>
          <w:szCs w:val="24"/>
        </w:rPr>
        <w:t>: Definition, levels, organization , uses, and valuing biodiversity</w:t>
      </w:r>
    </w:p>
    <w:p w14:paraId="3E99BE51" w14:textId="77777777" w:rsidR="00A944A6" w:rsidRPr="00A944A6" w:rsidRDefault="00A944A6" w:rsidP="007A6FED">
      <w:pPr>
        <w:numPr>
          <w:ilvl w:val="0"/>
          <w:numId w:val="34"/>
        </w:numPr>
        <w:spacing w:after="0" w:line="240" w:lineRule="auto"/>
        <w:jc w:val="both"/>
        <w:rPr>
          <w:rFonts w:ascii="Trebuchet MS" w:eastAsia="Times New Roman" w:hAnsi="Trebuchet MS" w:cs="Times New Roman"/>
          <w:i/>
          <w:sz w:val="24"/>
          <w:szCs w:val="24"/>
        </w:rPr>
      </w:pPr>
      <w:r w:rsidRPr="00A944A6">
        <w:rPr>
          <w:rFonts w:ascii="Trebuchet MS" w:eastAsia="Times New Roman" w:hAnsi="Trebuchet MS" w:cs="Times New Roman"/>
          <w:i/>
          <w:sz w:val="24"/>
          <w:szCs w:val="24"/>
        </w:rPr>
        <w:t>Genetic Diversity</w:t>
      </w:r>
      <w:r w:rsidRPr="00A944A6">
        <w:rPr>
          <w:rFonts w:ascii="Trebuchet MS" w:eastAsia="Times New Roman" w:hAnsi="Trebuchet MS" w:cs="Times New Roman"/>
          <w:sz w:val="24"/>
          <w:szCs w:val="24"/>
        </w:rPr>
        <w:t xml:space="preserve">: Nature and origin of genetic variation, measuring genetic diversity variation. Wild relatives of cultivated/domesticated/cultured organisms (plants/animals/microbes). </w:t>
      </w:r>
      <w:r w:rsidRPr="00A944A6">
        <w:rPr>
          <w:rFonts w:ascii="Trebuchet MS" w:eastAsia="Times New Roman" w:hAnsi="Trebuchet MS" w:cs="Times New Roman"/>
          <w:i/>
          <w:sz w:val="24"/>
          <w:szCs w:val="24"/>
        </w:rPr>
        <w:t>Species Diversity:</w:t>
      </w:r>
      <w:r w:rsidRPr="00A944A6">
        <w:rPr>
          <w:rFonts w:ascii="Trebuchet MS" w:eastAsia="Times New Roman" w:hAnsi="Trebuchet MS" w:cs="Times New Roman"/>
          <w:sz w:val="24"/>
          <w:szCs w:val="24"/>
        </w:rPr>
        <w:t xml:space="preserve"> Concept of species, measurement of species diversity, global distribution of species riches. </w:t>
      </w:r>
      <w:r w:rsidRPr="00A944A6">
        <w:rPr>
          <w:rFonts w:ascii="Trebuchet MS" w:eastAsia="Times New Roman" w:hAnsi="Trebuchet MS" w:cs="Times New Roman"/>
          <w:i/>
          <w:sz w:val="24"/>
          <w:szCs w:val="24"/>
        </w:rPr>
        <w:t>Ecosystem diversity:</w:t>
      </w:r>
      <w:r w:rsidRPr="00A944A6">
        <w:rPr>
          <w:rFonts w:ascii="Trebuchet MS" w:eastAsia="Times New Roman" w:hAnsi="Trebuchet MS" w:cs="Times New Roman"/>
          <w:sz w:val="24"/>
          <w:szCs w:val="24"/>
        </w:rPr>
        <w:t xml:space="preserve"> Terrestrial and aquatic ecosystems. Centers of mega diversity and hotspots.</w:t>
      </w:r>
    </w:p>
    <w:p w14:paraId="3E99BE52" w14:textId="77777777" w:rsidR="00A944A6" w:rsidRPr="00A944A6" w:rsidRDefault="00A944A6" w:rsidP="007A6FED">
      <w:pPr>
        <w:numPr>
          <w:ilvl w:val="0"/>
          <w:numId w:val="34"/>
        </w:numPr>
        <w:spacing w:after="0" w:line="240" w:lineRule="auto"/>
        <w:jc w:val="both"/>
        <w:rPr>
          <w:rFonts w:ascii="Trebuchet MS" w:eastAsia="Times New Roman" w:hAnsi="Trebuchet MS" w:cs="Times New Roman"/>
          <w:i/>
          <w:sz w:val="24"/>
          <w:szCs w:val="24"/>
        </w:rPr>
      </w:pPr>
      <w:r w:rsidRPr="00A944A6">
        <w:rPr>
          <w:rFonts w:ascii="Trebuchet MS" w:eastAsia="Times New Roman" w:hAnsi="Trebuchet MS" w:cs="Times New Roman"/>
          <w:i/>
          <w:sz w:val="24"/>
          <w:szCs w:val="24"/>
        </w:rPr>
        <w:t xml:space="preserve">Biodiversity vs. Biotechnology and </w:t>
      </w:r>
      <w:r w:rsidRPr="00A944A6">
        <w:rPr>
          <w:rFonts w:ascii="Trebuchet MS" w:eastAsia="Times New Roman" w:hAnsi="Trebuchet MS" w:cs="Times New Roman"/>
          <w:sz w:val="24"/>
          <w:szCs w:val="24"/>
        </w:rPr>
        <w:t>Bioprospecting, biosafety, biopiracy and Intellectual Property Rights (IPR).</w:t>
      </w:r>
    </w:p>
    <w:p w14:paraId="3E99BE53" w14:textId="77777777" w:rsidR="00A944A6" w:rsidRPr="00A944A6" w:rsidRDefault="00A944A6" w:rsidP="007A6FED">
      <w:pPr>
        <w:numPr>
          <w:ilvl w:val="0"/>
          <w:numId w:val="34"/>
        </w:numPr>
        <w:spacing w:after="0" w:line="240" w:lineRule="auto"/>
        <w:jc w:val="both"/>
        <w:rPr>
          <w:rFonts w:ascii="Trebuchet MS" w:eastAsia="Times New Roman" w:hAnsi="Trebuchet MS" w:cs="Times New Roman"/>
          <w:i/>
          <w:sz w:val="24"/>
          <w:szCs w:val="24"/>
        </w:rPr>
      </w:pPr>
      <w:r w:rsidRPr="00A944A6">
        <w:rPr>
          <w:rFonts w:ascii="Trebuchet MS" w:eastAsia="Times New Roman" w:hAnsi="Trebuchet MS" w:cs="Times New Roman"/>
          <w:i/>
          <w:sz w:val="24"/>
          <w:szCs w:val="24"/>
        </w:rPr>
        <w:t>Biodiversity for Sustainable Development:</w:t>
      </w:r>
      <w:r w:rsidRPr="00A944A6">
        <w:rPr>
          <w:rFonts w:ascii="Trebuchet MS" w:eastAsia="Times New Roman" w:hAnsi="Trebuchet MS" w:cs="Times New Roman"/>
          <w:sz w:val="24"/>
          <w:szCs w:val="24"/>
        </w:rPr>
        <w:t xml:space="preserve"> Sustainable management of biodiversity: International and regional policies. Biodiversity Act, National Biodiversity Board and </w:t>
      </w:r>
      <w:smartTag w:uri="urn:schemas-microsoft-com:office:smarttags" w:element="place">
        <w:smartTag w:uri="urn:schemas-microsoft-com:office:smarttags" w:element="PlaceName">
          <w:r w:rsidRPr="00A944A6">
            <w:rPr>
              <w:rFonts w:ascii="Trebuchet MS" w:eastAsia="Times New Roman" w:hAnsi="Trebuchet MS" w:cs="Times New Roman"/>
              <w:sz w:val="24"/>
              <w:szCs w:val="24"/>
            </w:rPr>
            <w:t>Andhra</w:t>
          </w:r>
        </w:smartTag>
        <w:smartTag w:uri="urn:schemas-microsoft-com:office:smarttags" w:element="PlaceName">
          <w:r w:rsidRPr="00A944A6">
            <w:rPr>
              <w:rFonts w:ascii="Trebuchet MS" w:eastAsia="Times New Roman" w:hAnsi="Trebuchet MS" w:cs="Times New Roman"/>
              <w:sz w:val="24"/>
              <w:szCs w:val="24"/>
            </w:rPr>
            <w:t>Pradesh</w:t>
          </w:r>
        </w:smartTag>
        <w:smartTag w:uri="urn:schemas-microsoft-com:office:smarttags" w:element="PlaceType">
          <w:r w:rsidRPr="00A944A6">
            <w:rPr>
              <w:rFonts w:ascii="Trebuchet MS" w:eastAsia="Times New Roman" w:hAnsi="Trebuchet MS" w:cs="Times New Roman"/>
              <w:sz w:val="24"/>
              <w:szCs w:val="24"/>
            </w:rPr>
            <w:t>State</w:t>
          </w:r>
        </w:smartTag>
      </w:smartTag>
      <w:r w:rsidRPr="00A944A6">
        <w:rPr>
          <w:rFonts w:ascii="Trebuchet MS" w:eastAsia="Times New Roman" w:hAnsi="Trebuchet MS" w:cs="Times New Roman"/>
          <w:sz w:val="24"/>
          <w:szCs w:val="24"/>
        </w:rPr>
        <w:t xml:space="preserve"> Biodiversity Board.</w:t>
      </w:r>
    </w:p>
    <w:p w14:paraId="3E99BE54"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55"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IV</w:t>
      </w:r>
    </w:p>
    <w:p w14:paraId="3E99BE56"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57" w14:textId="77777777" w:rsidR="00A944A6" w:rsidRPr="00A944A6" w:rsidRDefault="00A944A6" w:rsidP="007A6FED">
      <w:pPr>
        <w:numPr>
          <w:ilvl w:val="0"/>
          <w:numId w:val="35"/>
        </w:numPr>
        <w:spacing w:after="0" w:line="240" w:lineRule="auto"/>
        <w:jc w:val="both"/>
        <w:rPr>
          <w:rFonts w:ascii="Trebuchet MS" w:eastAsia="Times New Roman" w:hAnsi="Trebuchet MS" w:cs="Times New Roman"/>
          <w:i/>
          <w:sz w:val="24"/>
          <w:szCs w:val="24"/>
        </w:rPr>
      </w:pPr>
      <w:r w:rsidRPr="00A944A6">
        <w:rPr>
          <w:rFonts w:ascii="Trebuchet MS" w:eastAsia="Times New Roman" w:hAnsi="Trebuchet MS" w:cs="Times New Roman"/>
          <w:sz w:val="24"/>
          <w:szCs w:val="24"/>
        </w:rPr>
        <w:t xml:space="preserve">Global Animal Diversity: A bird’s view of animal kingdom. Domesticated animal diversity and wild animal resources of </w:t>
      </w:r>
      <w:smartTag w:uri="urn:schemas-microsoft-com:office:smarttags" w:element="country-region">
        <w:smartTag w:uri="urn:schemas-microsoft-com:office:smarttags" w:element="place">
          <w:r w:rsidRPr="00A944A6">
            <w:rPr>
              <w:rFonts w:ascii="Trebuchet MS" w:eastAsia="Times New Roman" w:hAnsi="Trebuchet MS" w:cs="Times New Roman"/>
              <w:sz w:val="24"/>
              <w:szCs w:val="24"/>
            </w:rPr>
            <w:t>India</w:t>
          </w:r>
        </w:smartTag>
      </w:smartTag>
      <w:r w:rsidRPr="00A944A6">
        <w:rPr>
          <w:rFonts w:ascii="Trebuchet MS" w:eastAsia="Times New Roman" w:hAnsi="Trebuchet MS" w:cs="Times New Roman"/>
          <w:sz w:val="24"/>
          <w:szCs w:val="24"/>
        </w:rPr>
        <w:t>. A brief account of diversity in aquatic life. A case study of over-fishing resulting in ecological disaster.</w:t>
      </w:r>
    </w:p>
    <w:p w14:paraId="3E99BE58" w14:textId="77777777" w:rsidR="00A944A6" w:rsidRPr="00A944A6" w:rsidRDefault="00A944A6" w:rsidP="007A6FED">
      <w:pPr>
        <w:numPr>
          <w:ilvl w:val="0"/>
          <w:numId w:val="35"/>
        </w:numPr>
        <w:spacing w:after="0" w:line="240" w:lineRule="auto"/>
        <w:jc w:val="both"/>
        <w:rPr>
          <w:rFonts w:ascii="Trebuchet MS" w:eastAsia="Times New Roman" w:hAnsi="Trebuchet MS" w:cs="Times New Roman"/>
          <w:i/>
          <w:sz w:val="24"/>
          <w:szCs w:val="24"/>
        </w:rPr>
      </w:pPr>
      <w:r w:rsidRPr="00A944A6">
        <w:rPr>
          <w:rFonts w:ascii="Trebuchet MS" w:eastAsia="Times New Roman" w:hAnsi="Trebuchet MS" w:cs="Times New Roman"/>
          <w:sz w:val="24"/>
          <w:szCs w:val="24"/>
        </w:rPr>
        <w:t xml:space="preserve">Concept and characteristics of plant community. Methods of studying vegetation. Raunkier’s life forms. Biological spectrum. Plant succession. Concept of climax and climax communities. </w:t>
      </w:r>
    </w:p>
    <w:p w14:paraId="3E99BE59" w14:textId="77777777" w:rsidR="00A944A6" w:rsidRPr="00A944A6" w:rsidRDefault="00A944A6" w:rsidP="007A6FED">
      <w:pPr>
        <w:numPr>
          <w:ilvl w:val="0"/>
          <w:numId w:val="35"/>
        </w:numPr>
        <w:spacing w:after="0" w:line="240" w:lineRule="auto"/>
        <w:jc w:val="both"/>
        <w:rPr>
          <w:rFonts w:ascii="Trebuchet MS" w:eastAsia="Times New Roman" w:hAnsi="Trebuchet MS" w:cs="Times New Roman"/>
          <w:i/>
          <w:sz w:val="24"/>
          <w:szCs w:val="24"/>
        </w:rPr>
      </w:pPr>
      <w:r w:rsidRPr="00A944A6">
        <w:rPr>
          <w:rFonts w:ascii="Trebuchet MS" w:eastAsia="Times New Roman" w:hAnsi="Trebuchet MS" w:cs="Times New Roman"/>
          <w:sz w:val="24"/>
          <w:szCs w:val="24"/>
        </w:rPr>
        <w:t xml:space="preserve">IUCN categories. Rare and endangered categories and extinct animals of </w:t>
      </w:r>
      <w:smartTag w:uri="urn:schemas-microsoft-com:office:smarttags" w:element="country-region">
        <w:smartTag w:uri="urn:schemas-microsoft-com:office:smarttags" w:element="place">
          <w:r w:rsidRPr="00A944A6">
            <w:rPr>
              <w:rFonts w:ascii="Trebuchet MS" w:eastAsia="Times New Roman" w:hAnsi="Trebuchet MS" w:cs="Times New Roman"/>
              <w:sz w:val="24"/>
              <w:szCs w:val="24"/>
            </w:rPr>
            <w:t>India</w:t>
          </w:r>
        </w:smartTag>
      </w:smartTag>
      <w:r w:rsidRPr="00A944A6">
        <w:rPr>
          <w:rFonts w:ascii="Trebuchet MS" w:eastAsia="Times New Roman" w:hAnsi="Trebuchet MS" w:cs="Times New Roman"/>
          <w:sz w:val="24"/>
          <w:szCs w:val="24"/>
        </w:rPr>
        <w:t xml:space="preserve">. Trends of extinction rates. Wildlife Act of </w:t>
      </w:r>
      <w:smartTag w:uri="urn:schemas-microsoft-com:office:smarttags" w:element="country-region">
        <w:smartTag w:uri="urn:schemas-microsoft-com:office:smarttags" w:element="place">
          <w:r w:rsidRPr="00A944A6">
            <w:rPr>
              <w:rFonts w:ascii="Trebuchet MS" w:eastAsia="Times New Roman" w:hAnsi="Trebuchet MS" w:cs="Times New Roman"/>
              <w:sz w:val="24"/>
              <w:szCs w:val="24"/>
            </w:rPr>
            <w:t>India</w:t>
          </w:r>
        </w:smartTag>
      </w:smartTag>
      <w:r w:rsidRPr="00A944A6">
        <w:rPr>
          <w:rFonts w:ascii="Trebuchet MS" w:eastAsia="Times New Roman" w:hAnsi="Trebuchet MS" w:cs="Times New Roman"/>
          <w:sz w:val="24"/>
          <w:szCs w:val="24"/>
        </w:rPr>
        <w:t xml:space="preserve"> and CITES.</w:t>
      </w:r>
    </w:p>
    <w:p w14:paraId="3E99BE5A" w14:textId="77777777" w:rsidR="00A944A6" w:rsidRPr="00A944A6" w:rsidRDefault="00A944A6" w:rsidP="00A944A6">
      <w:pPr>
        <w:spacing w:after="0" w:line="240" w:lineRule="auto"/>
        <w:ind w:left="720"/>
        <w:jc w:val="both"/>
        <w:rPr>
          <w:rFonts w:ascii="Trebuchet MS" w:eastAsia="Times New Roman" w:hAnsi="Trebuchet MS" w:cs="Times New Roman"/>
          <w:i/>
          <w:sz w:val="24"/>
          <w:szCs w:val="24"/>
        </w:rPr>
      </w:pPr>
    </w:p>
    <w:p w14:paraId="3E99BE5B" w14:textId="77777777" w:rsidR="00A944A6" w:rsidRPr="00A944A6" w:rsidRDefault="00A944A6" w:rsidP="007A6FED">
      <w:pPr>
        <w:numPr>
          <w:ilvl w:val="0"/>
          <w:numId w:val="35"/>
        </w:numPr>
        <w:spacing w:after="0" w:line="240" w:lineRule="auto"/>
        <w:jc w:val="both"/>
        <w:rPr>
          <w:rFonts w:ascii="Trebuchet MS" w:eastAsia="Times New Roman" w:hAnsi="Trebuchet MS" w:cs="Times New Roman"/>
          <w:i/>
          <w:sz w:val="24"/>
          <w:szCs w:val="24"/>
        </w:rPr>
      </w:pPr>
      <w:r w:rsidRPr="00A944A6">
        <w:rPr>
          <w:rFonts w:ascii="Trebuchet MS" w:eastAsia="Times New Roman" w:hAnsi="Trebuchet MS" w:cs="Times New Roman"/>
          <w:i/>
          <w:sz w:val="24"/>
          <w:szCs w:val="24"/>
        </w:rPr>
        <w:t xml:space="preserve">Biodiversity Conservation </w:t>
      </w:r>
      <w:r w:rsidRPr="00A944A6">
        <w:rPr>
          <w:rFonts w:ascii="Trebuchet MS" w:eastAsia="Times New Roman" w:hAnsi="Trebuchet MS" w:cs="Times New Roman"/>
          <w:sz w:val="24"/>
          <w:szCs w:val="24"/>
        </w:rPr>
        <w:t xml:space="preserve">: Principles and rationale. </w:t>
      </w:r>
      <w:r w:rsidRPr="00A944A6">
        <w:rPr>
          <w:rFonts w:ascii="Trebuchet MS" w:eastAsia="Times New Roman" w:hAnsi="Trebuchet MS" w:cs="Times New Roman"/>
          <w:i/>
          <w:sz w:val="24"/>
          <w:szCs w:val="24"/>
        </w:rPr>
        <w:t xml:space="preserve">Ex situ </w:t>
      </w:r>
      <w:r w:rsidRPr="00A944A6">
        <w:rPr>
          <w:rFonts w:ascii="Trebuchet MS" w:eastAsia="Times New Roman" w:hAnsi="Trebuchet MS" w:cs="Times New Roman"/>
          <w:sz w:val="24"/>
          <w:szCs w:val="24"/>
        </w:rPr>
        <w:t xml:space="preserve"> and</w:t>
      </w:r>
      <w:r w:rsidRPr="00A944A6">
        <w:rPr>
          <w:rFonts w:ascii="Trebuchet MS" w:eastAsia="Times New Roman" w:hAnsi="Trebuchet MS" w:cs="Times New Roman"/>
          <w:i/>
          <w:sz w:val="24"/>
          <w:szCs w:val="24"/>
        </w:rPr>
        <w:t xml:space="preserve">In situ </w:t>
      </w:r>
      <w:r w:rsidRPr="00A944A6">
        <w:rPr>
          <w:rFonts w:ascii="Trebuchet MS" w:eastAsia="Times New Roman" w:hAnsi="Trebuchet MS" w:cs="Times New Roman"/>
          <w:sz w:val="24"/>
          <w:szCs w:val="24"/>
        </w:rPr>
        <w:t>conservation strategies  (Incl. sperm/seed banks, cryopreservation, embryo collection and freezing creation of parks, wildlife sanctuaries, botanical gardens, etc.)</w:t>
      </w:r>
    </w:p>
    <w:p w14:paraId="3E99BE5C" w14:textId="77777777" w:rsidR="00A944A6" w:rsidRPr="00A944A6" w:rsidRDefault="00A944A6" w:rsidP="00A944A6">
      <w:pPr>
        <w:ind w:left="720"/>
        <w:contextualSpacing/>
        <w:rPr>
          <w:rFonts w:ascii="Trebuchet MS" w:eastAsia="Calibri" w:hAnsi="Trebuchet MS" w:cs="Times New Roman"/>
          <w:i/>
          <w:sz w:val="24"/>
          <w:szCs w:val="24"/>
        </w:rPr>
      </w:pPr>
    </w:p>
    <w:p w14:paraId="3E99BE5D" w14:textId="77777777" w:rsidR="00A944A6" w:rsidRPr="00A944A6" w:rsidRDefault="00A944A6" w:rsidP="00A944A6">
      <w:pPr>
        <w:spacing w:after="0" w:line="240" w:lineRule="auto"/>
        <w:jc w:val="both"/>
        <w:rPr>
          <w:rFonts w:ascii="Trebuchet MS" w:eastAsia="Times New Roman" w:hAnsi="Trebuchet MS" w:cs="Times New Roman"/>
          <w:i/>
          <w:sz w:val="24"/>
          <w:szCs w:val="24"/>
        </w:rPr>
      </w:pPr>
    </w:p>
    <w:p w14:paraId="3E99BE5E" w14:textId="77777777" w:rsidR="00A944A6" w:rsidRPr="00A944A6" w:rsidRDefault="00A944A6" w:rsidP="00A944A6">
      <w:pPr>
        <w:ind w:left="360"/>
        <w:contextualSpacing/>
        <w:rPr>
          <w:rFonts w:ascii="Trebuchet MS" w:eastAsia="Calibri" w:hAnsi="Trebuchet MS" w:cs="Times New Roman"/>
          <w:b/>
          <w:caps/>
          <w:sz w:val="24"/>
          <w:szCs w:val="24"/>
        </w:rPr>
      </w:pPr>
      <w:r w:rsidRPr="00A944A6">
        <w:rPr>
          <w:rFonts w:ascii="Trebuchet MS" w:eastAsia="Calibri" w:hAnsi="Trebuchet MS" w:cs="Times New Roman"/>
          <w:b/>
          <w:caps/>
          <w:sz w:val="24"/>
          <w:szCs w:val="24"/>
        </w:rPr>
        <w:t>practicals</w:t>
      </w:r>
    </w:p>
    <w:p w14:paraId="3E99BE5F" w14:textId="77777777" w:rsidR="00A944A6" w:rsidRPr="00A944A6" w:rsidRDefault="00A944A6" w:rsidP="00A944A6">
      <w:pPr>
        <w:spacing w:line="240" w:lineRule="auto"/>
        <w:ind w:left="360"/>
        <w:contextualSpacing/>
        <w:rPr>
          <w:rFonts w:ascii="Trebuchet MS" w:eastAsia="Calibri" w:hAnsi="Trebuchet MS" w:cs="Times New Roman"/>
          <w:sz w:val="24"/>
          <w:szCs w:val="24"/>
        </w:rPr>
      </w:pPr>
      <w:r w:rsidRPr="00A944A6">
        <w:rPr>
          <w:rFonts w:ascii="Trebuchet MS" w:eastAsia="Calibri" w:hAnsi="Trebuchet MS" w:cs="Times New Roman"/>
          <w:b/>
          <w:sz w:val="24"/>
          <w:szCs w:val="24"/>
        </w:rPr>
        <w:t>1.</w:t>
      </w:r>
      <w:r w:rsidRPr="00A944A6">
        <w:rPr>
          <w:rFonts w:ascii="Trebuchet MS" w:eastAsia="Calibri" w:hAnsi="Trebuchet MS" w:cs="Times New Roman"/>
          <w:b/>
          <w:sz w:val="24"/>
          <w:szCs w:val="24"/>
        </w:rPr>
        <w:tab/>
      </w:r>
      <w:r w:rsidRPr="00A944A6">
        <w:rPr>
          <w:rFonts w:ascii="Trebuchet MS" w:eastAsia="Calibri" w:hAnsi="Trebuchet MS" w:cs="Times New Roman"/>
          <w:sz w:val="24"/>
          <w:szCs w:val="24"/>
        </w:rPr>
        <w:t>Preparation of liquid and solid media for growth of microorganisms.</w:t>
      </w:r>
    </w:p>
    <w:p w14:paraId="3E99BE60" w14:textId="77777777" w:rsidR="00A944A6" w:rsidRPr="00A944A6" w:rsidRDefault="00A944A6" w:rsidP="00A944A6">
      <w:pPr>
        <w:spacing w:line="240" w:lineRule="auto"/>
        <w:ind w:left="360"/>
        <w:contextualSpacing/>
        <w:rPr>
          <w:rFonts w:ascii="Trebuchet MS" w:eastAsia="Calibri" w:hAnsi="Trebuchet MS" w:cs="Times New Roman"/>
          <w:sz w:val="24"/>
          <w:szCs w:val="24"/>
        </w:rPr>
      </w:pPr>
      <w:r w:rsidRPr="00A944A6">
        <w:rPr>
          <w:rFonts w:ascii="Trebuchet MS" w:eastAsia="Calibri" w:hAnsi="Trebuchet MS" w:cs="Times New Roman"/>
          <w:sz w:val="24"/>
          <w:szCs w:val="24"/>
        </w:rPr>
        <w:t>2.</w:t>
      </w:r>
      <w:r w:rsidRPr="00A944A6">
        <w:rPr>
          <w:rFonts w:ascii="Trebuchet MS" w:eastAsia="Calibri" w:hAnsi="Trebuchet MS" w:cs="Times New Roman"/>
          <w:sz w:val="24"/>
          <w:szCs w:val="24"/>
        </w:rPr>
        <w:tab/>
        <w:t>Isolation  and maintenance of microorganism by streaking and serial dilution plating method</w:t>
      </w:r>
    </w:p>
    <w:p w14:paraId="3E99BE61" w14:textId="77777777" w:rsidR="00A944A6" w:rsidRPr="00A944A6" w:rsidRDefault="00A944A6" w:rsidP="00A944A6">
      <w:pPr>
        <w:spacing w:line="240" w:lineRule="auto"/>
        <w:ind w:left="360"/>
        <w:contextualSpacing/>
        <w:rPr>
          <w:rFonts w:ascii="Trebuchet MS" w:eastAsia="Calibri" w:hAnsi="Trebuchet MS" w:cs="Times New Roman"/>
          <w:sz w:val="24"/>
          <w:szCs w:val="24"/>
        </w:rPr>
      </w:pPr>
      <w:r w:rsidRPr="00A944A6">
        <w:rPr>
          <w:rFonts w:ascii="Trebuchet MS" w:eastAsia="Calibri" w:hAnsi="Trebuchet MS" w:cs="Times New Roman"/>
          <w:sz w:val="24"/>
          <w:szCs w:val="24"/>
        </w:rPr>
        <w:t>3.</w:t>
      </w:r>
      <w:r w:rsidRPr="00A944A6">
        <w:rPr>
          <w:rFonts w:ascii="Trebuchet MS" w:eastAsia="Calibri" w:hAnsi="Trebuchet MS" w:cs="Times New Roman"/>
          <w:sz w:val="24"/>
          <w:szCs w:val="24"/>
        </w:rPr>
        <w:tab/>
        <w:t>Isolation of pure cultures of microorganisms from soil and water</w:t>
      </w:r>
    </w:p>
    <w:p w14:paraId="3E99BE62" w14:textId="77777777" w:rsidR="00A944A6" w:rsidRPr="00A944A6" w:rsidRDefault="00A944A6" w:rsidP="00A944A6">
      <w:pPr>
        <w:spacing w:line="240" w:lineRule="auto"/>
        <w:ind w:left="360"/>
        <w:contextualSpacing/>
        <w:rPr>
          <w:rFonts w:ascii="Trebuchet MS" w:eastAsia="Calibri" w:hAnsi="Trebuchet MS" w:cs="Times New Roman"/>
          <w:sz w:val="24"/>
          <w:szCs w:val="24"/>
        </w:rPr>
      </w:pPr>
      <w:r w:rsidRPr="00A944A6">
        <w:rPr>
          <w:rFonts w:ascii="Trebuchet MS" w:eastAsia="Calibri" w:hAnsi="Trebuchet MS" w:cs="Times New Roman"/>
          <w:sz w:val="24"/>
          <w:szCs w:val="24"/>
        </w:rPr>
        <w:t>4.</w:t>
      </w:r>
      <w:r w:rsidRPr="00A944A6">
        <w:rPr>
          <w:rFonts w:ascii="Trebuchet MS" w:eastAsia="Calibri" w:hAnsi="Trebuchet MS" w:cs="Times New Roman"/>
          <w:sz w:val="24"/>
          <w:szCs w:val="24"/>
        </w:rPr>
        <w:tab/>
        <w:t>Slants and stab culture.  Storage of microorganisms.</w:t>
      </w:r>
    </w:p>
    <w:p w14:paraId="3E99BE63" w14:textId="77777777" w:rsidR="00A944A6" w:rsidRPr="00A944A6" w:rsidRDefault="00A944A6" w:rsidP="00A944A6">
      <w:pPr>
        <w:spacing w:line="240" w:lineRule="auto"/>
        <w:ind w:left="360"/>
        <w:contextualSpacing/>
        <w:rPr>
          <w:rFonts w:ascii="Trebuchet MS" w:eastAsia="Calibri" w:hAnsi="Trebuchet MS" w:cs="Times New Roman"/>
          <w:sz w:val="24"/>
          <w:szCs w:val="24"/>
        </w:rPr>
      </w:pPr>
      <w:r w:rsidRPr="00A944A6">
        <w:rPr>
          <w:rFonts w:ascii="Trebuchet MS" w:eastAsia="Calibri" w:hAnsi="Trebuchet MS" w:cs="Times New Roman"/>
          <w:sz w:val="24"/>
          <w:szCs w:val="24"/>
        </w:rPr>
        <w:lastRenderedPageBreak/>
        <w:t>5.</w:t>
      </w:r>
      <w:r w:rsidRPr="00A944A6">
        <w:rPr>
          <w:rFonts w:ascii="Trebuchet MS" w:eastAsia="Calibri" w:hAnsi="Trebuchet MS" w:cs="Times New Roman"/>
          <w:sz w:val="24"/>
          <w:szCs w:val="24"/>
        </w:rPr>
        <w:tab/>
        <w:t>Growth; Microbial growth curve; Measurement of bacterial population by turbidometry and serial dilution methods.  Effect of temperature, pH and carbon and nitrogen sources on growth.</w:t>
      </w:r>
    </w:p>
    <w:p w14:paraId="3E99BE64" w14:textId="77777777" w:rsidR="00A944A6" w:rsidRPr="00A944A6" w:rsidRDefault="00A944A6" w:rsidP="00A944A6">
      <w:pPr>
        <w:spacing w:line="240" w:lineRule="auto"/>
        <w:ind w:left="360"/>
        <w:contextualSpacing/>
        <w:rPr>
          <w:rFonts w:ascii="Trebuchet MS" w:eastAsia="Calibri" w:hAnsi="Trebuchet MS" w:cs="Times New Roman"/>
          <w:sz w:val="24"/>
          <w:szCs w:val="24"/>
        </w:rPr>
      </w:pPr>
      <w:r w:rsidRPr="00A944A6">
        <w:rPr>
          <w:rFonts w:ascii="Trebuchet MS" w:eastAsia="Calibri" w:hAnsi="Trebuchet MS" w:cs="Times New Roman"/>
          <w:sz w:val="24"/>
          <w:szCs w:val="24"/>
        </w:rPr>
        <w:t>6.</w:t>
      </w:r>
      <w:r w:rsidRPr="00A944A6">
        <w:rPr>
          <w:rFonts w:ascii="Trebuchet MS" w:eastAsia="Calibri" w:hAnsi="Trebuchet MS" w:cs="Times New Roman"/>
          <w:sz w:val="24"/>
          <w:szCs w:val="24"/>
        </w:rPr>
        <w:tab/>
        <w:t>Microscopic examination of bacteria, yeast and molds and study of organisms by Gram stain, acid fast stain and staining for spores.</w:t>
      </w:r>
    </w:p>
    <w:p w14:paraId="3E99BE65" w14:textId="77777777" w:rsidR="00A944A6" w:rsidRPr="00A944A6" w:rsidRDefault="00A944A6" w:rsidP="00A944A6">
      <w:pPr>
        <w:spacing w:line="240" w:lineRule="auto"/>
        <w:ind w:left="360"/>
        <w:contextualSpacing/>
        <w:rPr>
          <w:rFonts w:ascii="Trebuchet MS" w:eastAsia="Calibri" w:hAnsi="Trebuchet MS" w:cs="Times New Roman"/>
          <w:sz w:val="24"/>
          <w:szCs w:val="24"/>
        </w:rPr>
      </w:pPr>
      <w:r w:rsidRPr="00A944A6">
        <w:rPr>
          <w:rFonts w:ascii="Trebuchet MS" w:eastAsia="Calibri" w:hAnsi="Trebuchet MS" w:cs="Times New Roman"/>
          <w:sz w:val="24"/>
          <w:szCs w:val="24"/>
        </w:rPr>
        <w:t>7.</w:t>
      </w:r>
      <w:r w:rsidRPr="00A944A6">
        <w:rPr>
          <w:rFonts w:ascii="Trebuchet MS" w:eastAsia="Calibri" w:hAnsi="Trebuchet MS" w:cs="Times New Roman"/>
          <w:sz w:val="24"/>
          <w:szCs w:val="24"/>
        </w:rPr>
        <w:tab/>
        <w:t>Assay of antibiotics and demonstration of antibiotic resistance</w:t>
      </w:r>
    </w:p>
    <w:p w14:paraId="3E99BE66" w14:textId="77777777" w:rsidR="00A944A6" w:rsidRPr="00A944A6" w:rsidRDefault="00A944A6" w:rsidP="00A944A6">
      <w:pPr>
        <w:spacing w:line="240" w:lineRule="auto"/>
        <w:ind w:left="360"/>
        <w:contextualSpacing/>
        <w:rPr>
          <w:rFonts w:ascii="Trebuchet MS" w:eastAsia="Calibri" w:hAnsi="Trebuchet MS" w:cs="Times New Roman"/>
          <w:sz w:val="24"/>
          <w:szCs w:val="24"/>
        </w:rPr>
      </w:pPr>
      <w:r w:rsidRPr="00A944A6">
        <w:rPr>
          <w:rFonts w:ascii="Trebuchet MS" w:eastAsia="Calibri" w:hAnsi="Trebuchet MS" w:cs="Times New Roman"/>
          <w:sz w:val="24"/>
          <w:szCs w:val="24"/>
        </w:rPr>
        <w:t>8.</w:t>
      </w:r>
      <w:r w:rsidRPr="00A944A6">
        <w:rPr>
          <w:rFonts w:ascii="Trebuchet MS" w:eastAsia="Calibri" w:hAnsi="Trebuchet MS" w:cs="Times New Roman"/>
          <w:sz w:val="24"/>
          <w:szCs w:val="24"/>
        </w:rPr>
        <w:tab/>
        <w:t>Analysis for water potability and determination of MPN</w:t>
      </w:r>
    </w:p>
    <w:p w14:paraId="3E99BE67" w14:textId="77777777" w:rsidR="00A944A6" w:rsidRPr="00A944A6" w:rsidRDefault="00A944A6" w:rsidP="00A944A6">
      <w:pPr>
        <w:spacing w:line="240" w:lineRule="auto"/>
        <w:ind w:left="360"/>
        <w:contextualSpacing/>
        <w:rPr>
          <w:rFonts w:ascii="Trebuchet MS" w:eastAsia="Calibri" w:hAnsi="Trebuchet MS" w:cs="Times New Roman"/>
          <w:sz w:val="24"/>
          <w:szCs w:val="24"/>
        </w:rPr>
      </w:pPr>
      <w:r w:rsidRPr="00A944A6">
        <w:rPr>
          <w:rFonts w:ascii="Trebuchet MS" w:eastAsia="Calibri" w:hAnsi="Trebuchet MS" w:cs="Times New Roman"/>
          <w:sz w:val="24"/>
          <w:szCs w:val="24"/>
        </w:rPr>
        <w:t>9.</w:t>
      </w:r>
      <w:r w:rsidRPr="00A944A6">
        <w:rPr>
          <w:rFonts w:ascii="Trebuchet MS" w:eastAsia="Calibri" w:hAnsi="Trebuchet MS" w:cs="Times New Roman"/>
          <w:sz w:val="24"/>
          <w:szCs w:val="24"/>
        </w:rPr>
        <w:tab/>
        <w:t>Bacterial transformation</w:t>
      </w:r>
    </w:p>
    <w:p w14:paraId="3E99BE68" w14:textId="77777777" w:rsidR="00A944A6" w:rsidRPr="00A944A6" w:rsidRDefault="00A944A6" w:rsidP="00A944A6">
      <w:pPr>
        <w:spacing w:line="240" w:lineRule="auto"/>
        <w:ind w:left="360"/>
        <w:contextualSpacing/>
        <w:rPr>
          <w:rFonts w:ascii="Trebuchet MS" w:eastAsia="Calibri" w:hAnsi="Trebuchet MS" w:cs="Times New Roman"/>
          <w:sz w:val="24"/>
          <w:szCs w:val="24"/>
        </w:rPr>
      </w:pPr>
      <w:r w:rsidRPr="00A944A6">
        <w:rPr>
          <w:rFonts w:ascii="Trebuchet MS" w:eastAsia="Calibri" w:hAnsi="Trebuchet MS" w:cs="Times New Roman"/>
          <w:sz w:val="24"/>
          <w:szCs w:val="24"/>
        </w:rPr>
        <w:t>10.</w:t>
      </w:r>
      <w:r w:rsidRPr="00A944A6">
        <w:rPr>
          <w:rFonts w:ascii="Trebuchet MS" w:eastAsia="Calibri" w:hAnsi="Trebuchet MS" w:cs="Times New Roman"/>
          <w:sz w:val="24"/>
          <w:szCs w:val="24"/>
        </w:rPr>
        <w:tab/>
        <w:t>Biochemical characterization of selected microbes</w:t>
      </w:r>
    </w:p>
    <w:p w14:paraId="3E99BE69" w14:textId="77777777" w:rsidR="00A944A6" w:rsidRPr="00A944A6" w:rsidRDefault="00A944A6" w:rsidP="00A944A6">
      <w:pPr>
        <w:spacing w:after="0" w:line="240" w:lineRule="auto"/>
        <w:jc w:val="both"/>
        <w:rPr>
          <w:rFonts w:ascii="Trebuchet MS" w:eastAsia="Times New Roman" w:hAnsi="Trebuchet MS" w:cs="Times New Roman"/>
          <w:i/>
          <w:sz w:val="24"/>
          <w:szCs w:val="24"/>
        </w:rPr>
      </w:pPr>
    </w:p>
    <w:p w14:paraId="3E99BE6A" w14:textId="77777777" w:rsidR="00A944A6" w:rsidRPr="00A944A6" w:rsidRDefault="00A944A6" w:rsidP="00A944A6">
      <w:pPr>
        <w:spacing w:after="0" w:line="240" w:lineRule="auto"/>
        <w:jc w:val="both"/>
        <w:rPr>
          <w:rFonts w:ascii="Trebuchet MS" w:eastAsia="Times New Roman" w:hAnsi="Trebuchet MS" w:cs="Times New Roman"/>
          <w:b/>
          <w:i/>
          <w:sz w:val="24"/>
          <w:szCs w:val="24"/>
        </w:rPr>
      </w:pPr>
    </w:p>
    <w:p w14:paraId="3E99BE6B"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BOOKS RECOMMENDED </w:t>
      </w:r>
    </w:p>
    <w:p w14:paraId="3E99BE6C"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Pelczar. M.J., Chan, E.C.S. and Krieg, N.R.  1986, Microbiology 5/Edn. McGraw Hill Book Co.</w:t>
      </w:r>
    </w:p>
    <w:p w14:paraId="3E99BE6D"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Stainer. R.Y. Adelberg, F.A. and Ingraham, J.L. 1984.  General Microbiology.4/Edn. McMillan  Press.</w:t>
      </w:r>
    </w:p>
    <w:p w14:paraId="3E99BE6E"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Prescott, L.M. Harley, J.P and Klein, DA, 1990.  Microbiology, WCB Publishers.</w:t>
      </w:r>
    </w:p>
    <w:p w14:paraId="3E99BE6F"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Rosenbeng, E. and  Chohan, I.R. 1983.  Microbial Biology, HS International Editions.</w:t>
      </w:r>
    </w:p>
    <w:p w14:paraId="3E99BE70"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Powar, C.B. and Daginwala, H.F. 1989.  General Microbiology. Vol. I &amp; II Himalaya Publishing House.</w:t>
      </w:r>
    </w:p>
    <w:p w14:paraId="3E99BE71"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Volk. W.A. and Wheeler, M.F. 1980. Basic Microbiology, J.B. Lippincott Company.</w:t>
      </w:r>
    </w:p>
    <w:p w14:paraId="3E99BE72"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Freifelder, D. 1987.  Microbial Genetics. Jones and Bartlett Publishers.</w:t>
      </w:r>
    </w:p>
    <w:p w14:paraId="3E99BE73"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Hayes. W. 1988.  The Genetics of bacteria and their viruses. John Wiley and Sons.</w:t>
      </w:r>
    </w:p>
    <w:p w14:paraId="3E99BE74"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K.V. Krishnamurthy. 2003.  An advanced text book on Biodiversity.  Principles and Practice. Oxford &amp; IBH Publishers, New Delhi.</w:t>
      </w:r>
    </w:p>
    <w:p w14:paraId="3E99BE75"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Wilson, E.O and F.M Peters (Eds).  Biodiversity.  National Academy Press Washington.</w:t>
      </w:r>
    </w:p>
    <w:p w14:paraId="3E99BE76" w14:textId="77777777" w:rsidR="00A944A6" w:rsidRPr="00532CEF" w:rsidRDefault="00A944A6" w:rsidP="007A6FED">
      <w:pPr>
        <w:pStyle w:val="ListParagraph"/>
        <w:numPr>
          <w:ilvl w:val="0"/>
          <w:numId w:val="98"/>
        </w:numPr>
        <w:spacing w:after="0" w:line="240" w:lineRule="auto"/>
        <w:jc w:val="both"/>
        <w:rPr>
          <w:rFonts w:ascii="Trebuchet MS" w:eastAsia="Times New Roman" w:hAnsi="Trebuchet MS"/>
          <w:sz w:val="24"/>
          <w:szCs w:val="24"/>
        </w:rPr>
      </w:pPr>
      <w:r w:rsidRPr="00532CEF">
        <w:rPr>
          <w:rFonts w:ascii="Trebuchet MS" w:eastAsia="Times New Roman" w:hAnsi="Trebuchet MS"/>
          <w:sz w:val="24"/>
          <w:szCs w:val="24"/>
        </w:rPr>
        <w:t>Pushpangadan, P. K. Ravi and V. Santhosh (eds) Conservation and Economic evaluation of  Biodiversity. Oxford &amp; IBH Publishers, New Delhi.</w:t>
      </w:r>
    </w:p>
    <w:p w14:paraId="3E99BE77" w14:textId="77777777" w:rsidR="00A944A6" w:rsidRPr="00A944A6" w:rsidRDefault="00A944A6" w:rsidP="00A944A6">
      <w:pPr>
        <w:spacing w:after="0" w:line="240" w:lineRule="auto"/>
        <w:ind w:left="750"/>
        <w:jc w:val="both"/>
        <w:rPr>
          <w:rFonts w:ascii="Trebuchet MS" w:eastAsia="Times New Roman" w:hAnsi="Trebuchet MS" w:cs="Times New Roman"/>
          <w:sz w:val="24"/>
          <w:szCs w:val="24"/>
        </w:rPr>
      </w:pPr>
    </w:p>
    <w:p w14:paraId="3E99BE78"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BT-103: CELL BIOLOGY AND GENETICS</w:t>
      </w:r>
    </w:p>
    <w:p w14:paraId="3E99BE79"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E7A"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w:t>
      </w:r>
    </w:p>
    <w:p w14:paraId="3E99BE7B"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E7C" w14:textId="77777777" w:rsidR="00A944A6" w:rsidRPr="00A944A6" w:rsidRDefault="00A944A6" w:rsidP="007A6FED">
      <w:pPr>
        <w:numPr>
          <w:ilvl w:val="0"/>
          <w:numId w:val="7"/>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Nucleus -Ultra structure of nucleus and nuclear envelope. </w:t>
      </w:r>
    </w:p>
    <w:p w14:paraId="3E99BE7D" w14:textId="77777777" w:rsidR="00A944A6" w:rsidRPr="00A944A6" w:rsidRDefault="00A944A6" w:rsidP="007A6FED">
      <w:pPr>
        <w:numPr>
          <w:ilvl w:val="0"/>
          <w:numId w:val="7"/>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Organization of eukaryotic chromosome - structure of nucleosome and extent of chromatin condensation in metaphase chromosome. Euchromatin and heterochromatin (constitutive and facultative).Special Types of Chromosomes: Polytene and Lampbrush chromosomes, Nomenclature of chromosome, dosage compensation. </w:t>
      </w:r>
    </w:p>
    <w:p w14:paraId="3E99BE7E" w14:textId="77777777" w:rsidR="00A944A6" w:rsidRPr="00A944A6" w:rsidRDefault="00A944A6" w:rsidP="007A6FED">
      <w:pPr>
        <w:numPr>
          <w:ilvl w:val="0"/>
          <w:numId w:val="7"/>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Cell cycle - Overview of eukaryotic cell cycle, regulation of cell cycle by cell growth and extra cellular signals, Cell cycle check points, Regulators of cell cycle progression -MPF, cyclins and cyclin-dependent kinases. </w:t>
      </w:r>
    </w:p>
    <w:p w14:paraId="3E99BE7F" w14:textId="77777777" w:rsidR="00A944A6" w:rsidRPr="00A944A6" w:rsidRDefault="00A944A6" w:rsidP="007A6FED">
      <w:pPr>
        <w:numPr>
          <w:ilvl w:val="0"/>
          <w:numId w:val="7"/>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Cell differentiation. Cell death and proliferation-Apoptosis: definition, morphological and biochemical differences between apoptosis and necrosis, mechanism (internal and external signals) and significance. Brief account of biology of cancer.</w:t>
      </w:r>
    </w:p>
    <w:p w14:paraId="3E99BE80" w14:textId="77777777" w:rsidR="00A944A6" w:rsidRPr="00A944A6" w:rsidRDefault="00A944A6" w:rsidP="00A944A6">
      <w:pPr>
        <w:autoSpaceDE w:val="0"/>
        <w:autoSpaceDN w:val="0"/>
        <w:adjustRightInd w:val="0"/>
        <w:spacing w:after="0" w:line="240" w:lineRule="auto"/>
        <w:ind w:left="360"/>
        <w:jc w:val="both"/>
        <w:rPr>
          <w:rFonts w:ascii="Trebuchet MS" w:eastAsia="Times New Roman" w:hAnsi="Trebuchet MS" w:cs="Times New Roman"/>
          <w:color w:val="000000"/>
          <w:sz w:val="24"/>
          <w:szCs w:val="24"/>
        </w:rPr>
      </w:pPr>
    </w:p>
    <w:p w14:paraId="3E99BE81"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I</w:t>
      </w:r>
    </w:p>
    <w:p w14:paraId="3E99BE82"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E83" w14:textId="77777777" w:rsidR="00A944A6" w:rsidRPr="00A944A6" w:rsidRDefault="00A944A6" w:rsidP="007A6FED">
      <w:pPr>
        <w:numPr>
          <w:ilvl w:val="0"/>
          <w:numId w:val="8"/>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Cell Communication - General principles, Cell surface receptors (ion channel linked, G-protein linked and enzyme-linked receptors) and intracellular receptors, </w:t>
      </w:r>
    </w:p>
    <w:p w14:paraId="3E99BE84" w14:textId="77777777" w:rsidR="00A944A6" w:rsidRPr="00A944A6" w:rsidRDefault="00A944A6" w:rsidP="007A6FED">
      <w:pPr>
        <w:numPr>
          <w:ilvl w:val="0"/>
          <w:numId w:val="8"/>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Forms of intracellular signaling – Autocrine, paracrine, contact dependent, synaptic and endocrine signaling. Response of cell to signals. Intracellular signaling proteins: Different types and their role. Second messengers - cAMP pathway and role of calcium. Cellular interactions -Mocrovilli, tight junctions, belt and spot </w:t>
      </w:r>
    </w:p>
    <w:p w14:paraId="3E99BE85" w14:textId="77777777" w:rsidR="00A944A6" w:rsidRPr="00A944A6" w:rsidRDefault="00A944A6" w:rsidP="007A6FED">
      <w:pPr>
        <w:numPr>
          <w:ilvl w:val="0"/>
          <w:numId w:val="8"/>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Desmosomes, gap junctions-Electrical coupling, Theconnexon, factor mediating cell-self recognition (aggregation factor).</w:t>
      </w:r>
    </w:p>
    <w:p w14:paraId="3E99BE86" w14:textId="77777777" w:rsidR="00A944A6" w:rsidRPr="00A944A6" w:rsidRDefault="00A944A6" w:rsidP="007A6FED">
      <w:pPr>
        <w:numPr>
          <w:ilvl w:val="0"/>
          <w:numId w:val="8"/>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Cytoskeleton </w:t>
      </w:r>
      <w:r w:rsidRPr="00A944A6">
        <w:rPr>
          <w:rFonts w:ascii="Trebuchet MS" w:eastAsia="Times New Roman" w:hAnsi="Trebuchet MS" w:cs="Times New Roman"/>
          <w:b/>
          <w:bCs/>
          <w:color w:val="000000"/>
          <w:sz w:val="24"/>
          <w:szCs w:val="24"/>
        </w:rPr>
        <w:t xml:space="preserve">- </w:t>
      </w:r>
      <w:r w:rsidRPr="00A944A6">
        <w:rPr>
          <w:rFonts w:ascii="Trebuchet MS" w:eastAsia="Times New Roman" w:hAnsi="Trebuchet MS" w:cs="Times New Roman"/>
          <w:color w:val="000000"/>
          <w:sz w:val="24"/>
          <w:szCs w:val="24"/>
        </w:rPr>
        <w:t>Structure and functions of actin, microfilaments and intermediary filaments.</w:t>
      </w:r>
    </w:p>
    <w:p w14:paraId="3E99BE87"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color w:val="000000"/>
          <w:sz w:val="24"/>
          <w:szCs w:val="24"/>
        </w:rPr>
      </w:pPr>
    </w:p>
    <w:p w14:paraId="3E99BE88"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II</w:t>
      </w:r>
    </w:p>
    <w:p w14:paraId="3E99BE89"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E8A" w14:textId="77777777" w:rsidR="00A944A6" w:rsidRPr="00A944A6" w:rsidRDefault="00A944A6" w:rsidP="007A6FED">
      <w:pPr>
        <w:numPr>
          <w:ilvl w:val="0"/>
          <w:numId w:val="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Introduction to genetics: Mendel’s principles, Gene interaction &amp; Modified ratios, </w:t>
      </w:r>
    </w:p>
    <w:p w14:paraId="3E99BE8B" w14:textId="77777777" w:rsidR="00A944A6" w:rsidRPr="00A944A6" w:rsidRDefault="00A944A6" w:rsidP="007A6FED">
      <w:pPr>
        <w:numPr>
          <w:ilvl w:val="0"/>
          <w:numId w:val="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Multiple alleles, multiple factor inheritance, Extra chromosomal inheritance</w:t>
      </w:r>
    </w:p>
    <w:p w14:paraId="3E99BE8C" w14:textId="77777777" w:rsidR="00A944A6" w:rsidRPr="00A944A6" w:rsidRDefault="00A944A6" w:rsidP="007A6FED">
      <w:pPr>
        <w:numPr>
          <w:ilvl w:val="0"/>
          <w:numId w:val="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Linkage and crossing over and genetic mapping: sex-linked inheritance, cytological evidence of crossing over in maize, crossing over frequency and map distances, recombination models:  maize, yeast and Neurospora.</w:t>
      </w:r>
    </w:p>
    <w:p w14:paraId="3E99BE8D" w14:textId="77777777" w:rsidR="00A944A6" w:rsidRPr="00A944A6" w:rsidRDefault="00A944A6" w:rsidP="007A6FED">
      <w:pPr>
        <w:numPr>
          <w:ilvl w:val="0"/>
          <w:numId w:val="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opulation genetics: Hardy –Weinberg’s law, factors influencing the equilibrium</w:t>
      </w:r>
    </w:p>
    <w:p w14:paraId="3E99BE8E"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8F"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V</w:t>
      </w:r>
    </w:p>
    <w:p w14:paraId="3E99BE90" w14:textId="77777777" w:rsidR="00A944A6" w:rsidRPr="00A944A6" w:rsidRDefault="00A944A6" w:rsidP="00A944A6">
      <w:pPr>
        <w:spacing w:after="0" w:line="240" w:lineRule="auto"/>
        <w:ind w:left="360"/>
        <w:jc w:val="both"/>
        <w:rPr>
          <w:rFonts w:ascii="Trebuchet MS" w:eastAsia="Times New Roman" w:hAnsi="Trebuchet MS" w:cs="Times New Roman"/>
          <w:sz w:val="24"/>
          <w:szCs w:val="24"/>
        </w:rPr>
      </w:pPr>
    </w:p>
    <w:p w14:paraId="3E99BE91" w14:textId="77777777" w:rsidR="00A944A6" w:rsidRPr="00A944A6" w:rsidRDefault="00A944A6" w:rsidP="007A6FED">
      <w:pPr>
        <w:numPr>
          <w:ilvl w:val="0"/>
          <w:numId w:val="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Bacterial Genetics: Conjugation, Transformation, Transduction, recombination and gene mapping. </w:t>
      </w:r>
    </w:p>
    <w:p w14:paraId="3E99BE92" w14:textId="77777777" w:rsidR="00A944A6" w:rsidRPr="00A944A6" w:rsidRDefault="00A944A6" w:rsidP="007A6FED">
      <w:pPr>
        <w:numPr>
          <w:ilvl w:val="0"/>
          <w:numId w:val="6"/>
        </w:num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sz w:val="24"/>
          <w:szCs w:val="24"/>
        </w:rPr>
        <w:t>Phage Genetics: Gene fine structure, concepts of cistron, muton&amp; recon, r II locus</w:t>
      </w:r>
    </w:p>
    <w:p w14:paraId="3E99BE93" w14:textId="77777777" w:rsidR="00A944A6" w:rsidRPr="00A944A6" w:rsidRDefault="00A944A6" w:rsidP="007A6FED">
      <w:pPr>
        <w:numPr>
          <w:ilvl w:val="0"/>
          <w:numId w:val="6"/>
        </w:num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sz w:val="24"/>
          <w:szCs w:val="24"/>
        </w:rPr>
        <w:t xml:space="preserve">Molecular mechanisms of mutations, </w:t>
      </w:r>
      <w:smartTag w:uri="urn:schemas-microsoft-com:office:smarttags" w:element="City">
        <w:smartTag w:uri="urn:schemas-microsoft-com:office:smarttags" w:element="place">
          <w:r w:rsidRPr="00A944A6">
            <w:rPr>
              <w:rFonts w:ascii="Trebuchet MS" w:eastAsia="Times New Roman" w:hAnsi="Trebuchet MS" w:cs="Times New Roman"/>
              <w:sz w:val="24"/>
              <w:szCs w:val="24"/>
            </w:rPr>
            <w:t>Ames</w:t>
          </w:r>
        </w:smartTag>
      </w:smartTag>
      <w:r w:rsidRPr="00A944A6">
        <w:rPr>
          <w:rFonts w:ascii="Trebuchet MS" w:eastAsia="Times New Roman" w:hAnsi="Trebuchet MS" w:cs="Times New Roman"/>
          <w:sz w:val="24"/>
          <w:szCs w:val="24"/>
        </w:rPr>
        <w:t xml:space="preserve"> test for mutagenesis, DNA damage and repair, </w:t>
      </w:r>
    </w:p>
    <w:p w14:paraId="3E99BE94" w14:textId="77777777" w:rsidR="00A944A6" w:rsidRPr="00A944A6" w:rsidRDefault="00A944A6" w:rsidP="007A6FED">
      <w:pPr>
        <w:numPr>
          <w:ilvl w:val="0"/>
          <w:numId w:val="6"/>
        </w:num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sz w:val="24"/>
          <w:szCs w:val="24"/>
        </w:rPr>
        <w:t>Mutations: Chromosome variations in number and structure, Role of mutations in crop improvement</w:t>
      </w:r>
    </w:p>
    <w:p w14:paraId="3E99BE95"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96"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PRACTICALS:</w:t>
      </w:r>
    </w:p>
    <w:p w14:paraId="3E99BE97"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98" w14:textId="77777777" w:rsidR="00A944A6" w:rsidRPr="00A944A6" w:rsidRDefault="00A944A6" w:rsidP="007A6FED">
      <w:pPr>
        <w:numPr>
          <w:ilvl w:val="0"/>
          <w:numId w:val="6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eparation of cytological studies for identification of stages of mitosis using root tips</w:t>
      </w:r>
    </w:p>
    <w:p w14:paraId="3E99BE99" w14:textId="77777777" w:rsidR="00A944A6" w:rsidRPr="00A944A6" w:rsidRDefault="00A944A6" w:rsidP="007A6FED">
      <w:pPr>
        <w:numPr>
          <w:ilvl w:val="0"/>
          <w:numId w:val="6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eparation of cytological studies for identification of stages of meiosis–I using flower buds: chiasma frequency</w:t>
      </w:r>
    </w:p>
    <w:p w14:paraId="3E99BE9A" w14:textId="77777777" w:rsidR="00A944A6" w:rsidRPr="00A944A6" w:rsidRDefault="00A944A6" w:rsidP="007A6FED">
      <w:pPr>
        <w:numPr>
          <w:ilvl w:val="0"/>
          <w:numId w:val="6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Demonstration of chromosomal (structural and numerical) aberrations</w:t>
      </w:r>
    </w:p>
    <w:p w14:paraId="3E99BE9B" w14:textId="77777777" w:rsidR="00A944A6" w:rsidRPr="00A944A6" w:rsidRDefault="00A944A6" w:rsidP="007A6FED">
      <w:pPr>
        <w:numPr>
          <w:ilvl w:val="0"/>
          <w:numId w:val="6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tudy of polytene chromosomes</w:t>
      </w:r>
    </w:p>
    <w:p w14:paraId="3E99BE9C" w14:textId="77777777" w:rsidR="00A944A6" w:rsidRPr="00A944A6" w:rsidRDefault="00A944A6" w:rsidP="007A6FED">
      <w:pPr>
        <w:numPr>
          <w:ilvl w:val="0"/>
          <w:numId w:val="6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Karyotypic study</w:t>
      </w:r>
    </w:p>
    <w:p w14:paraId="3E99BE9D" w14:textId="77777777" w:rsidR="00A944A6" w:rsidRPr="00A944A6" w:rsidRDefault="00A944A6" w:rsidP="007A6FED">
      <w:pPr>
        <w:numPr>
          <w:ilvl w:val="0"/>
          <w:numId w:val="6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onstruction of genetic maps based on problems in two and three factor crosses.</w:t>
      </w:r>
    </w:p>
    <w:p w14:paraId="3E99BE9E"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9F"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BOOKS RECOMMENDED</w:t>
      </w:r>
    </w:p>
    <w:p w14:paraId="3E99BEA0"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A1" w14:textId="77777777" w:rsidR="00A944A6" w:rsidRPr="00A944A6" w:rsidRDefault="00A944A6" w:rsidP="007A6FED">
      <w:pPr>
        <w:numPr>
          <w:ilvl w:val="0"/>
          <w:numId w:val="6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ooper Geoffrey, M. 2000. The Cell-a molecular approach. 2nd Edn. ASM Press. Washington.</w:t>
      </w:r>
    </w:p>
    <w:p w14:paraId="3E99BEA2" w14:textId="77777777" w:rsidR="00A944A6" w:rsidRPr="00A944A6" w:rsidRDefault="00A944A6" w:rsidP="007A6FED">
      <w:pPr>
        <w:numPr>
          <w:ilvl w:val="0"/>
          <w:numId w:val="6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harma AK &amp; A Sharma. 1980. Chromosome techniques: Theory &amp; Practice. Batterworth.</w:t>
      </w:r>
    </w:p>
    <w:p w14:paraId="3E99BEA3" w14:textId="77777777" w:rsidR="00A944A6" w:rsidRPr="00A944A6" w:rsidRDefault="00A944A6" w:rsidP="007A6FED">
      <w:pPr>
        <w:numPr>
          <w:ilvl w:val="0"/>
          <w:numId w:val="6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lastRenderedPageBreak/>
        <w:t>De Robertis EDP &amp; EMF De Robertis. 2001. Cell and Molecular biology. Lippincott Williams &amp; Wilkins. Bombay.</w:t>
      </w:r>
    </w:p>
    <w:p w14:paraId="3E99BEA4" w14:textId="77777777" w:rsidR="00A944A6" w:rsidRPr="00A944A6" w:rsidRDefault="00A944A6" w:rsidP="007A6FED">
      <w:pPr>
        <w:numPr>
          <w:ilvl w:val="0"/>
          <w:numId w:val="6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Freifelder D. 1990. Molecular biology. Narosa publication house, New Delhi</w:t>
      </w:r>
    </w:p>
    <w:p w14:paraId="3E99BEA5" w14:textId="77777777" w:rsidR="00A944A6" w:rsidRPr="00A944A6" w:rsidRDefault="00A944A6" w:rsidP="007A6FED">
      <w:pPr>
        <w:numPr>
          <w:ilvl w:val="0"/>
          <w:numId w:val="6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Gardner E J &amp; D P Snustad 1996. Principles of Genetics. John Willey,   New York.</w:t>
      </w:r>
    </w:p>
    <w:p w14:paraId="3E99BEA6" w14:textId="77777777" w:rsidR="00A944A6" w:rsidRPr="00A944A6" w:rsidRDefault="00A944A6" w:rsidP="007A6FED">
      <w:pPr>
        <w:numPr>
          <w:ilvl w:val="0"/>
          <w:numId w:val="6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ambamurthy, AVSS. 1999. Genetics. Narosa publ. New Delhi.</w:t>
      </w:r>
    </w:p>
    <w:p w14:paraId="3E99BEA7" w14:textId="77777777" w:rsidR="00A944A6" w:rsidRPr="00A944A6" w:rsidRDefault="00A944A6" w:rsidP="007A6FED">
      <w:pPr>
        <w:numPr>
          <w:ilvl w:val="0"/>
          <w:numId w:val="6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tansfield WD 1991. Theory &amp; Problems in genetics. McGraw Hill, New York.</w:t>
      </w:r>
    </w:p>
    <w:p w14:paraId="3E99BEA8" w14:textId="77777777" w:rsidR="00A944A6" w:rsidRPr="00A944A6" w:rsidRDefault="00A944A6" w:rsidP="007A6FED">
      <w:pPr>
        <w:numPr>
          <w:ilvl w:val="0"/>
          <w:numId w:val="6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trickberger MW 1996. Genetics III edn. McMillan, New York.</w:t>
      </w:r>
    </w:p>
    <w:p w14:paraId="3E99BEA9" w14:textId="77777777" w:rsidR="00A944A6" w:rsidRPr="00A944A6" w:rsidRDefault="00A944A6" w:rsidP="007A6FED">
      <w:pPr>
        <w:numPr>
          <w:ilvl w:val="0"/>
          <w:numId w:val="6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Winchester AM 1967. Genetics. Oxford &amp; IBH. New Delhi.</w:t>
      </w:r>
    </w:p>
    <w:p w14:paraId="3E99BEAA"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AB"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caps/>
          <w:sz w:val="24"/>
          <w:szCs w:val="24"/>
        </w:rPr>
      </w:pPr>
      <w:r w:rsidRPr="00A944A6">
        <w:rPr>
          <w:rFonts w:ascii="Trebuchet MS" w:eastAsia="Times New Roman" w:hAnsi="Trebuchet MS" w:cs="Times New Roman"/>
          <w:b/>
          <w:caps/>
          <w:sz w:val="24"/>
          <w:szCs w:val="24"/>
        </w:rPr>
        <w:t>BT-104: Biophysical and Biochemical Techniques</w:t>
      </w:r>
    </w:p>
    <w:p w14:paraId="3E99BEAC"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aps/>
          <w:color w:val="000000"/>
          <w:sz w:val="24"/>
          <w:szCs w:val="24"/>
        </w:rPr>
      </w:pPr>
    </w:p>
    <w:p w14:paraId="3E99BEAD"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w:t>
      </w:r>
    </w:p>
    <w:p w14:paraId="3E99BEAE"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EAF" w14:textId="77777777" w:rsidR="00A944A6" w:rsidRPr="00A944A6" w:rsidRDefault="00A944A6" w:rsidP="007A6FED">
      <w:pPr>
        <w:numPr>
          <w:ilvl w:val="0"/>
          <w:numId w:val="9"/>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Microscopy: Principles and application of light, phase contrast, fluorescence, scanning and transmission electron microscopy.</w:t>
      </w:r>
    </w:p>
    <w:p w14:paraId="3E99BEB0" w14:textId="77777777" w:rsidR="00A944A6" w:rsidRPr="00A944A6" w:rsidRDefault="00A944A6" w:rsidP="007A6FED">
      <w:pPr>
        <w:numPr>
          <w:ilvl w:val="0"/>
          <w:numId w:val="9"/>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Cytophotometry and flow cytometry, fixation and staining.</w:t>
      </w:r>
    </w:p>
    <w:p w14:paraId="3E99BEB1" w14:textId="77777777" w:rsidR="00A944A6" w:rsidRPr="00A944A6" w:rsidRDefault="00A944A6" w:rsidP="007A6FED">
      <w:pPr>
        <w:numPr>
          <w:ilvl w:val="0"/>
          <w:numId w:val="9"/>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Centrifugation: Basic principles of sedimentation, types of centrifuges and rotors. Preparative ultracentrifugation-differential centrifugation, Density-gradient, analytical ultracentrifugation.</w:t>
      </w:r>
    </w:p>
    <w:p w14:paraId="3E99BEB2" w14:textId="77777777" w:rsidR="00A944A6" w:rsidRPr="00A944A6" w:rsidRDefault="00A944A6" w:rsidP="007A6FED">
      <w:pPr>
        <w:numPr>
          <w:ilvl w:val="0"/>
          <w:numId w:val="9"/>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Applications in determination of molecular weight, purity and detection of conformational changes in macromolecules.</w:t>
      </w:r>
    </w:p>
    <w:p w14:paraId="3E99BEB3" w14:textId="77777777" w:rsidR="00A944A6" w:rsidRPr="00A944A6" w:rsidRDefault="00A944A6" w:rsidP="00A944A6">
      <w:pPr>
        <w:autoSpaceDE w:val="0"/>
        <w:autoSpaceDN w:val="0"/>
        <w:adjustRightInd w:val="0"/>
        <w:spacing w:after="0" w:line="240" w:lineRule="auto"/>
        <w:ind w:left="360"/>
        <w:jc w:val="both"/>
        <w:rPr>
          <w:rFonts w:ascii="Trebuchet MS" w:eastAsia="Times New Roman" w:hAnsi="Trebuchet MS" w:cs="Times New Roman"/>
          <w:b/>
          <w:bCs/>
          <w:color w:val="000000"/>
          <w:sz w:val="24"/>
          <w:szCs w:val="24"/>
        </w:rPr>
      </w:pPr>
    </w:p>
    <w:p w14:paraId="3E99BEB4"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I</w:t>
      </w:r>
    </w:p>
    <w:p w14:paraId="3E99BEB5"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EB6" w14:textId="77777777" w:rsidR="00A944A6" w:rsidRPr="00A944A6" w:rsidRDefault="00A944A6" w:rsidP="007A6FED">
      <w:pPr>
        <w:numPr>
          <w:ilvl w:val="0"/>
          <w:numId w:val="10"/>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Separation methods - General principles and definitions, Paper chromatography, adsorption chromatography (thin-layer chromatography), gas-liquid chromatography, </w:t>
      </w:r>
    </w:p>
    <w:p w14:paraId="3E99BEB7" w14:textId="77777777" w:rsidR="00A944A6" w:rsidRPr="00A944A6" w:rsidRDefault="00A944A6" w:rsidP="007A6FED">
      <w:pPr>
        <w:numPr>
          <w:ilvl w:val="0"/>
          <w:numId w:val="10"/>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Methods based on size: Principle of Gel filtration, methodology and applications. Dialysis, ultra filtration</w:t>
      </w:r>
    </w:p>
    <w:p w14:paraId="3E99BEB8" w14:textId="77777777" w:rsidR="00A944A6" w:rsidRPr="00A944A6" w:rsidRDefault="00A944A6" w:rsidP="007A6FED">
      <w:pPr>
        <w:numPr>
          <w:ilvl w:val="0"/>
          <w:numId w:val="10"/>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Methods based on affinity: Principle of Affinity chromatography; methodology and applications. Ion-exchange chromatography: Principle &amp; methodology</w:t>
      </w:r>
    </w:p>
    <w:p w14:paraId="3E99BEB9" w14:textId="77777777" w:rsidR="00A944A6" w:rsidRPr="00A944A6" w:rsidRDefault="00A944A6" w:rsidP="007A6FED">
      <w:pPr>
        <w:numPr>
          <w:ilvl w:val="0"/>
          <w:numId w:val="10"/>
        </w:num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color w:val="000000"/>
          <w:sz w:val="24"/>
          <w:szCs w:val="24"/>
        </w:rPr>
        <w:t xml:space="preserve">High-performance liquid chromatography: Principle, instrumentation, practical procedure and applications. </w:t>
      </w:r>
    </w:p>
    <w:p w14:paraId="3E99BEBA"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EBB"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II</w:t>
      </w:r>
    </w:p>
    <w:p w14:paraId="3E99BEBC" w14:textId="77777777" w:rsidR="00A944A6" w:rsidRPr="00A944A6" w:rsidRDefault="00A944A6" w:rsidP="00A944A6">
      <w:pPr>
        <w:spacing w:after="0" w:line="240" w:lineRule="auto"/>
        <w:ind w:left="360"/>
        <w:jc w:val="both"/>
        <w:rPr>
          <w:rFonts w:ascii="Trebuchet MS" w:eastAsia="Times New Roman" w:hAnsi="Trebuchet MS" w:cs="Times New Roman"/>
          <w:sz w:val="24"/>
          <w:szCs w:val="24"/>
        </w:rPr>
      </w:pPr>
    </w:p>
    <w:p w14:paraId="3E99BEBD" w14:textId="77777777" w:rsidR="00A944A6" w:rsidRPr="00A944A6" w:rsidRDefault="00A944A6" w:rsidP="007A6FED">
      <w:pPr>
        <w:numPr>
          <w:ilvl w:val="0"/>
          <w:numId w:val="11"/>
        </w:numPr>
        <w:autoSpaceDE w:val="0"/>
        <w:autoSpaceDN w:val="0"/>
        <w:adjustRightInd w:val="0"/>
        <w:spacing w:after="0" w:line="240" w:lineRule="auto"/>
        <w:jc w:val="both"/>
        <w:rPr>
          <w:rFonts w:ascii="Trebuchet MS" w:eastAsia="Times New Roman" w:hAnsi="Trebuchet MS" w:cs="Times New Roman"/>
          <w:color w:val="000000"/>
          <w:sz w:val="24"/>
          <w:szCs w:val="24"/>
          <w:lang w:val="fr-FR"/>
        </w:rPr>
      </w:pPr>
      <w:r w:rsidRPr="00A944A6">
        <w:rPr>
          <w:rFonts w:ascii="Trebuchet MS" w:eastAsia="Times New Roman" w:hAnsi="Trebuchet MS" w:cs="Times New Roman"/>
          <w:color w:val="000000"/>
          <w:sz w:val="24"/>
          <w:szCs w:val="24"/>
        </w:rPr>
        <w:t xml:space="preserve">Electrophoresis: General principles and definitions. </w:t>
      </w:r>
      <w:r w:rsidRPr="00A944A6">
        <w:rPr>
          <w:rFonts w:ascii="Trebuchet MS" w:eastAsia="Times New Roman" w:hAnsi="Trebuchet MS" w:cs="Times New Roman"/>
          <w:color w:val="000000"/>
          <w:sz w:val="24"/>
          <w:szCs w:val="24"/>
          <w:lang w:val="fr-FR"/>
        </w:rPr>
        <w:t>PAGE-Native-PAGE, SDS-PAGE,</w:t>
      </w:r>
    </w:p>
    <w:p w14:paraId="3E99BEBE" w14:textId="77777777" w:rsidR="00A944A6" w:rsidRPr="00A944A6" w:rsidRDefault="00A944A6" w:rsidP="007A6FED">
      <w:pPr>
        <w:numPr>
          <w:ilvl w:val="0"/>
          <w:numId w:val="11"/>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Iso-electricfocussing, 2D electrophoresis, identification of novel proteins in 2D gels, capillary electrophoresis. </w:t>
      </w:r>
    </w:p>
    <w:p w14:paraId="3E99BEBF" w14:textId="77777777" w:rsidR="00A944A6" w:rsidRPr="00A944A6" w:rsidRDefault="00A944A6" w:rsidP="007A6FED">
      <w:pPr>
        <w:numPr>
          <w:ilvl w:val="0"/>
          <w:numId w:val="11"/>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Agarose gel electrophoresis :  Preparation, separation and determination of molecular size of DNA, denaturing agarose gel electrophoresis and their applications, recovery of DNA from agarose gels. </w:t>
      </w:r>
    </w:p>
    <w:p w14:paraId="3E99BEC0" w14:textId="77777777" w:rsidR="00A944A6" w:rsidRPr="00A944A6" w:rsidRDefault="00A944A6" w:rsidP="007A6FED">
      <w:pPr>
        <w:numPr>
          <w:ilvl w:val="0"/>
          <w:numId w:val="11"/>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Pulse-field gel electrophoresis :  principle, methodology and applications in separation of large DNA fragments.</w:t>
      </w:r>
    </w:p>
    <w:p w14:paraId="3E99BEC1"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color w:val="000000"/>
          <w:sz w:val="24"/>
          <w:szCs w:val="24"/>
        </w:rPr>
      </w:pPr>
    </w:p>
    <w:p w14:paraId="3E99BEC2"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V</w:t>
      </w:r>
    </w:p>
    <w:p w14:paraId="3E99BEC3"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EC4" w14:textId="77777777" w:rsidR="00A944A6" w:rsidRPr="00A944A6" w:rsidRDefault="00A944A6" w:rsidP="007A6FED">
      <w:pPr>
        <w:numPr>
          <w:ilvl w:val="0"/>
          <w:numId w:val="12"/>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Spectroscopy: Electromagnetic spectrum of light, simple theory of absorption of light molecules, Beer-Lambert law, absorbance, transmittance, extinction, </w:t>
      </w:r>
      <w:r w:rsidRPr="00A944A6">
        <w:rPr>
          <w:rFonts w:ascii="Trebuchet MS" w:eastAsia="Times New Roman" w:hAnsi="Trebuchet MS" w:cs="Times New Roman"/>
          <w:sz w:val="24"/>
          <w:szCs w:val="24"/>
        </w:rPr>
        <w:lastRenderedPageBreak/>
        <w:t>coefficient, light sources, monochromatic, type of detection, UV, visible spectrophotometer, infra red spectroscopy.</w:t>
      </w:r>
    </w:p>
    <w:p w14:paraId="3E99BEC5" w14:textId="77777777" w:rsidR="00A944A6" w:rsidRPr="00A944A6" w:rsidRDefault="00A944A6" w:rsidP="007A6FED">
      <w:pPr>
        <w:numPr>
          <w:ilvl w:val="0"/>
          <w:numId w:val="12"/>
        </w:numPr>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sz w:val="24"/>
          <w:szCs w:val="24"/>
        </w:rPr>
        <w:t xml:space="preserve">Raman spectroscopy, flame photometer, atomic absorption, plasma emission, mass ESR and NMR spectrometry, </w:t>
      </w:r>
      <w:r w:rsidRPr="00A944A6">
        <w:rPr>
          <w:rFonts w:ascii="Trebuchet MS" w:eastAsia="Times New Roman" w:hAnsi="Trebuchet MS" w:cs="Times New Roman"/>
          <w:color w:val="000000"/>
          <w:sz w:val="24"/>
          <w:szCs w:val="24"/>
        </w:rPr>
        <w:t xml:space="preserve">MALDI – TOF, ESI MS. </w:t>
      </w:r>
    </w:p>
    <w:p w14:paraId="3E99BEC6" w14:textId="77777777" w:rsidR="00A944A6" w:rsidRPr="00A944A6" w:rsidRDefault="00A944A6" w:rsidP="007A6FED">
      <w:pPr>
        <w:numPr>
          <w:ilvl w:val="0"/>
          <w:numId w:val="1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Radioisotope Techniques : Types of isotopes, radioactive decay. Detection and measurement of radioactivity-GM counter, scintillation counter, autoradiography.</w:t>
      </w:r>
    </w:p>
    <w:p w14:paraId="3E99BEC7" w14:textId="77777777" w:rsidR="00A944A6" w:rsidRPr="00A944A6" w:rsidRDefault="00A944A6" w:rsidP="007A6FED">
      <w:pPr>
        <w:numPr>
          <w:ilvl w:val="0"/>
          <w:numId w:val="1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Preparation of label compounds: Pulse chase studies and tracer techniques, isotopes used in biology, safety methods in handling radioisotopes. </w:t>
      </w:r>
    </w:p>
    <w:p w14:paraId="3E99BEC8"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C9" w14:textId="77777777" w:rsidR="00A944A6" w:rsidRPr="00A944A6" w:rsidRDefault="00A944A6" w:rsidP="00A944A6">
      <w:pPr>
        <w:spacing w:after="0" w:line="240"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PRACTICALS:</w:t>
      </w:r>
    </w:p>
    <w:p w14:paraId="3E99BECA" w14:textId="77777777" w:rsidR="00A944A6" w:rsidRPr="00A944A6" w:rsidRDefault="00A944A6" w:rsidP="00A944A6">
      <w:pPr>
        <w:spacing w:after="0" w:line="240" w:lineRule="auto"/>
        <w:rPr>
          <w:rFonts w:ascii="Trebuchet MS" w:eastAsia="Times New Roman" w:hAnsi="Trebuchet MS" w:cs="Times New Roman"/>
          <w:b/>
          <w:sz w:val="24"/>
          <w:szCs w:val="24"/>
        </w:rPr>
      </w:pPr>
    </w:p>
    <w:p w14:paraId="3E99BECB" w14:textId="77777777" w:rsidR="00A944A6" w:rsidRPr="00A944A6" w:rsidRDefault="00A944A6" w:rsidP="007A6FED">
      <w:pPr>
        <w:numPr>
          <w:ilvl w:val="0"/>
          <w:numId w:val="5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eparation of buffers and measurement of pH</w:t>
      </w:r>
    </w:p>
    <w:p w14:paraId="3E99BECC" w14:textId="77777777" w:rsidR="00A944A6" w:rsidRPr="00A944A6" w:rsidRDefault="00A944A6" w:rsidP="007A6FED">
      <w:pPr>
        <w:numPr>
          <w:ilvl w:val="0"/>
          <w:numId w:val="5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eparation and identification of amino acids by paper chromatography</w:t>
      </w:r>
    </w:p>
    <w:p w14:paraId="3E99BECD" w14:textId="77777777" w:rsidR="00A944A6" w:rsidRPr="00A944A6" w:rsidRDefault="00A944A6" w:rsidP="007A6FED">
      <w:pPr>
        <w:numPr>
          <w:ilvl w:val="0"/>
          <w:numId w:val="5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eparation and identification of sugars by TLC</w:t>
      </w:r>
    </w:p>
    <w:p w14:paraId="3E99BECE" w14:textId="77777777" w:rsidR="00A944A6" w:rsidRPr="00A944A6" w:rsidRDefault="00A944A6" w:rsidP="007A6FED">
      <w:pPr>
        <w:numPr>
          <w:ilvl w:val="0"/>
          <w:numId w:val="5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eparation of proteins by Gel filtration</w:t>
      </w:r>
    </w:p>
    <w:p w14:paraId="3E99BECF" w14:textId="77777777" w:rsidR="00A944A6" w:rsidRPr="00A944A6" w:rsidRDefault="00A944A6" w:rsidP="007A6FED">
      <w:pPr>
        <w:numPr>
          <w:ilvl w:val="0"/>
          <w:numId w:val="5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Absorption spectra of amino acids, proteins and nucleic acids</w:t>
      </w:r>
    </w:p>
    <w:p w14:paraId="3E99BED0" w14:textId="77777777" w:rsidR="00A944A6" w:rsidRPr="00A944A6" w:rsidRDefault="00A944A6" w:rsidP="007A6FED">
      <w:pPr>
        <w:numPr>
          <w:ilvl w:val="0"/>
          <w:numId w:val="5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Verification of Beer’s law</w:t>
      </w:r>
    </w:p>
    <w:p w14:paraId="3E99BED1" w14:textId="77777777" w:rsidR="00A944A6" w:rsidRPr="00A944A6" w:rsidRDefault="00A944A6" w:rsidP="007A6FED">
      <w:pPr>
        <w:numPr>
          <w:ilvl w:val="0"/>
          <w:numId w:val="5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Dialysis</w:t>
      </w:r>
    </w:p>
    <w:p w14:paraId="3E99BED2" w14:textId="77777777" w:rsidR="00A944A6" w:rsidRPr="00A944A6" w:rsidRDefault="00A944A6" w:rsidP="007A6FED">
      <w:pPr>
        <w:numPr>
          <w:ilvl w:val="0"/>
          <w:numId w:val="5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HPLC demonstration</w:t>
      </w:r>
    </w:p>
    <w:p w14:paraId="3E99BED3" w14:textId="77777777" w:rsidR="00A944A6" w:rsidRPr="00A944A6" w:rsidRDefault="00A944A6" w:rsidP="007A6FED">
      <w:pPr>
        <w:numPr>
          <w:ilvl w:val="0"/>
          <w:numId w:val="5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eparation of proteins by PAGE</w:t>
      </w:r>
    </w:p>
    <w:p w14:paraId="3E99BED4" w14:textId="77777777" w:rsidR="00A944A6" w:rsidRPr="00A944A6" w:rsidRDefault="00A944A6" w:rsidP="007A6FED">
      <w:pPr>
        <w:numPr>
          <w:ilvl w:val="0"/>
          <w:numId w:val="5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eparation of amino acids by paper electrophoresis</w:t>
      </w:r>
    </w:p>
    <w:p w14:paraId="3E99BED5" w14:textId="77777777" w:rsidR="00A944A6" w:rsidRPr="00A944A6" w:rsidRDefault="00A944A6" w:rsidP="00A944A6">
      <w:pPr>
        <w:spacing w:after="0" w:line="240" w:lineRule="auto"/>
        <w:rPr>
          <w:rFonts w:ascii="Trebuchet MS" w:eastAsia="Times New Roman" w:hAnsi="Trebuchet MS" w:cs="Times New Roman"/>
          <w:b/>
          <w:sz w:val="24"/>
          <w:szCs w:val="24"/>
        </w:rPr>
      </w:pPr>
    </w:p>
    <w:p w14:paraId="3E99BED6" w14:textId="77777777" w:rsidR="00A944A6" w:rsidRPr="00A944A6" w:rsidRDefault="00A944A6" w:rsidP="00A944A6">
      <w:pPr>
        <w:spacing w:after="0" w:line="240" w:lineRule="auto"/>
        <w:rPr>
          <w:rFonts w:ascii="Trebuchet MS" w:eastAsia="Times New Roman" w:hAnsi="Trebuchet MS" w:cs="Times New Roman"/>
          <w:b/>
          <w:sz w:val="24"/>
          <w:szCs w:val="24"/>
        </w:rPr>
      </w:pPr>
    </w:p>
    <w:p w14:paraId="3E99BED7" w14:textId="77777777" w:rsidR="00A944A6" w:rsidRPr="00A944A6" w:rsidRDefault="00A944A6" w:rsidP="00A944A6">
      <w:pPr>
        <w:spacing w:after="0" w:line="240"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BOOKS RECOMMENDED</w:t>
      </w:r>
    </w:p>
    <w:p w14:paraId="3E99BED8" w14:textId="77777777" w:rsidR="00A944A6" w:rsidRPr="00A944A6" w:rsidRDefault="00A944A6" w:rsidP="00A944A6">
      <w:pPr>
        <w:spacing w:after="0" w:line="240" w:lineRule="auto"/>
        <w:rPr>
          <w:rFonts w:ascii="Trebuchet MS" w:eastAsia="Times New Roman" w:hAnsi="Trebuchet MS" w:cs="Times New Roman"/>
          <w:b/>
          <w:sz w:val="24"/>
          <w:szCs w:val="24"/>
        </w:rPr>
      </w:pPr>
    </w:p>
    <w:p w14:paraId="3E99BED9" w14:textId="77777777" w:rsidR="00A944A6" w:rsidRPr="00A944A6" w:rsidRDefault="00A944A6" w:rsidP="007A6FED">
      <w:pPr>
        <w:numPr>
          <w:ilvl w:val="0"/>
          <w:numId w:val="6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J. Morris and P. Morris. Separation methods in biochemistry. (Pitman)</w:t>
      </w:r>
    </w:p>
    <w:p w14:paraId="3E99BEDA" w14:textId="77777777" w:rsidR="00A944A6" w:rsidRPr="00A944A6" w:rsidRDefault="00A944A6" w:rsidP="007A6FED">
      <w:pPr>
        <w:numPr>
          <w:ilvl w:val="0"/>
          <w:numId w:val="6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Terrance G. Cooper.The tools of Biochemistry. Wiley Eastern.</w:t>
      </w:r>
    </w:p>
    <w:p w14:paraId="3E99BEDB" w14:textId="77777777" w:rsidR="00A944A6" w:rsidRPr="00A944A6" w:rsidRDefault="00A944A6" w:rsidP="007A6FED">
      <w:pPr>
        <w:numPr>
          <w:ilvl w:val="0"/>
          <w:numId w:val="6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John M. Wriggles. Biochemical research technique (A practical introduction).</w:t>
      </w:r>
    </w:p>
    <w:p w14:paraId="3E99BEDC" w14:textId="77777777" w:rsidR="00A944A6" w:rsidRPr="00A944A6" w:rsidRDefault="00A944A6" w:rsidP="007A6FED">
      <w:pPr>
        <w:numPr>
          <w:ilvl w:val="0"/>
          <w:numId w:val="6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David J. Holmes and Hazel peck. Analytical biochemistry </w:t>
      </w:r>
    </w:p>
    <w:p w14:paraId="3E99BEDD" w14:textId="77777777" w:rsidR="00A944A6" w:rsidRPr="00A944A6" w:rsidRDefault="00A944A6" w:rsidP="007A6FED">
      <w:pPr>
        <w:numPr>
          <w:ilvl w:val="0"/>
          <w:numId w:val="6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Williams and K. Wilson A Biologist's guide to principles and techniques of practical    </w:t>
      </w:r>
    </w:p>
    <w:p w14:paraId="3E99BEDE" w14:textId="77777777" w:rsidR="00A944A6" w:rsidRPr="00A944A6" w:rsidRDefault="00A944A6" w:rsidP="007A6FED">
      <w:pPr>
        <w:numPr>
          <w:ilvl w:val="0"/>
          <w:numId w:val="6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Biochemistry, 2nd ed. Edward Arnold.</w:t>
      </w:r>
    </w:p>
    <w:p w14:paraId="3E99BEDF" w14:textId="77777777" w:rsidR="00A944A6" w:rsidRPr="00A944A6" w:rsidRDefault="00A944A6" w:rsidP="007A6FED">
      <w:pPr>
        <w:numPr>
          <w:ilvl w:val="0"/>
          <w:numId w:val="6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D. Freifelder. Biophysical chemistry. W.H. Freeman</w:t>
      </w:r>
    </w:p>
    <w:p w14:paraId="3E99BEE0" w14:textId="77777777" w:rsidR="00A944A6" w:rsidRPr="00A944A6" w:rsidRDefault="00A944A6" w:rsidP="007A6FED">
      <w:pPr>
        <w:numPr>
          <w:ilvl w:val="0"/>
          <w:numId w:val="6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K.E. Vanholdem W.C. Johnson, P.S. 1998. Principles of Physical Biochemistry</w:t>
      </w:r>
    </w:p>
    <w:p w14:paraId="3E99BEE1" w14:textId="77777777" w:rsidR="00A944A6" w:rsidRPr="00A944A6" w:rsidRDefault="00A944A6" w:rsidP="007A6FED">
      <w:pPr>
        <w:numPr>
          <w:ilvl w:val="0"/>
          <w:numId w:val="6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W.W Umbrit and R.H. Burris. Manometer and biochemical techniques. Burgens</w:t>
      </w:r>
    </w:p>
    <w:p w14:paraId="3E99BEE2" w14:textId="77777777" w:rsidR="00A944A6" w:rsidRPr="00A944A6" w:rsidRDefault="00A944A6" w:rsidP="007A6FED">
      <w:pPr>
        <w:numPr>
          <w:ilvl w:val="0"/>
          <w:numId w:val="6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10.The determination of Molecular Structure by (Oxford Clarenders press) 1968</w:t>
      </w:r>
    </w:p>
    <w:p w14:paraId="3E99BEE3"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EE4"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E5" w14:textId="77777777" w:rsidR="00A944A6" w:rsidRPr="00A944A6" w:rsidRDefault="00A944A6" w:rsidP="00A944A6">
      <w:pPr>
        <w:spacing w:after="0" w:line="240" w:lineRule="auto"/>
        <w:jc w:val="center"/>
        <w:rPr>
          <w:rFonts w:ascii="Trebuchet MS" w:eastAsia="Times New Roman" w:hAnsi="Trebuchet MS" w:cs="Times New Roman"/>
          <w:b/>
          <w:sz w:val="24"/>
          <w:szCs w:val="24"/>
        </w:rPr>
      </w:pPr>
    </w:p>
    <w:p w14:paraId="3E99BEE6" w14:textId="77777777" w:rsidR="00A944A6" w:rsidRPr="00A944A6" w:rsidRDefault="00A944A6" w:rsidP="00A944A6">
      <w:pPr>
        <w:spacing w:after="0" w:line="240" w:lineRule="auto"/>
        <w:jc w:val="center"/>
        <w:rPr>
          <w:rFonts w:ascii="Trebuchet MS" w:eastAsia="Times New Roman" w:hAnsi="Trebuchet MS" w:cs="Times New Roman"/>
          <w:b/>
          <w:sz w:val="24"/>
          <w:szCs w:val="24"/>
        </w:rPr>
      </w:pPr>
    </w:p>
    <w:p w14:paraId="3E99BEE7" w14:textId="77777777" w:rsidR="00A944A6" w:rsidRPr="00A944A6" w:rsidRDefault="00A944A6" w:rsidP="00A944A6">
      <w:pPr>
        <w:spacing w:after="0" w:line="240" w:lineRule="auto"/>
        <w:jc w:val="center"/>
        <w:rPr>
          <w:rFonts w:ascii="Trebuchet MS" w:eastAsia="Times New Roman" w:hAnsi="Trebuchet MS" w:cs="Times New Roman"/>
          <w:b/>
          <w:sz w:val="24"/>
          <w:szCs w:val="24"/>
        </w:rPr>
      </w:pPr>
    </w:p>
    <w:p w14:paraId="3E99BEE8" w14:textId="77777777" w:rsidR="00A944A6" w:rsidRDefault="00A944A6" w:rsidP="00A944A6">
      <w:pPr>
        <w:spacing w:after="0" w:line="240" w:lineRule="auto"/>
        <w:jc w:val="center"/>
        <w:rPr>
          <w:rFonts w:ascii="Trebuchet MS" w:eastAsia="Times New Roman" w:hAnsi="Trebuchet MS" w:cs="Times New Roman"/>
          <w:b/>
          <w:sz w:val="24"/>
          <w:szCs w:val="24"/>
        </w:rPr>
      </w:pPr>
    </w:p>
    <w:p w14:paraId="3E99BEE9" w14:textId="77777777" w:rsidR="003F7640" w:rsidRDefault="003F7640" w:rsidP="00A944A6">
      <w:pPr>
        <w:spacing w:after="0" w:line="240" w:lineRule="auto"/>
        <w:jc w:val="center"/>
        <w:rPr>
          <w:rFonts w:ascii="Trebuchet MS" w:eastAsia="Times New Roman" w:hAnsi="Trebuchet MS" w:cs="Times New Roman"/>
          <w:b/>
          <w:sz w:val="24"/>
          <w:szCs w:val="24"/>
        </w:rPr>
      </w:pPr>
    </w:p>
    <w:p w14:paraId="3E99BEEA" w14:textId="77777777" w:rsidR="003F7640" w:rsidRDefault="003F7640" w:rsidP="00A944A6">
      <w:pPr>
        <w:spacing w:after="0" w:line="240" w:lineRule="auto"/>
        <w:jc w:val="center"/>
        <w:rPr>
          <w:rFonts w:ascii="Trebuchet MS" w:eastAsia="Times New Roman" w:hAnsi="Trebuchet MS" w:cs="Times New Roman"/>
          <w:b/>
          <w:sz w:val="24"/>
          <w:szCs w:val="24"/>
        </w:rPr>
      </w:pPr>
    </w:p>
    <w:p w14:paraId="3E99BEEB" w14:textId="77777777" w:rsidR="003F7640" w:rsidRPr="00A944A6" w:rsidRDefault="003F7640" w:rsidP="00A944A6">
      <w:pPr>
        <w:spacing w:after="0" w:line="240" w:lineRule="auto"/>
        <w:jc w:val="center"/>
        <w:rPr>
          <w:rFonts w:ascii="Trebuchet MS" w:eastAsia="Times New Roman" w:hAnsi="Trebuchet MS" w:cs="Times New Roman"/>
          <w:b/>
          <w:sz w:val="24"/>
          <w:szCs w:val="24"/>
        </w:rPr>
      </w:pPr>
    </w:p>
    <w:p w14:paraId="3E99BEEC" w14:textId="77777777" w:rsidR="00A944A6" w:rsidRPr="00A944A6" w:rsidRDefault="00A944A6" w:rsidP="00A944A6">
      <w:pPr>
        <w:spacing w:after="0" w:line="240" w:lineRule="auto"/>
        <w:jc w:val="center"/>
        <w:rPr>
          <w:rFonts w:ascii="Trebuchet MS" w:eastAsia="Times New Roman" w:hAnsi="Trebuchet MS" w:cs="Times New Roman"/>
          <w:b/>
          <w:sz w:val="24"/>
          <w:szCs w:val="24"/>
        </w:rPr>
      </w:pPr>
    </w:p>
    <w:p w14:paraId="3E99BEED" w14:textId="77777777" w:rsidR="00A944A6" w:rsidRPr="00A944A6" w:rsidRDefault="00A944A6" w:rsidP="00A944A6">
      <w:pPr>
        <w:keepNext/>
        <w:spacing w:after="0" w:line="240" w:lineRule="auto"/>
        <w:jc w:val="center"/>
        <w:outlineLvl w:val="0"/>
        <w:rPr>
          <w:rFonts w:ascii="Trebuchet MS" w:eastAsia="Times New Roman" w:hAnsi="Trebuchet MS" w:cs="Times New Roman"/>
          <w:sz w:val="28"/>
          <w:szCs w:val="24"/>
        </w:rPr>
      </w:pPr>
      <w:r w:rsidRPr="00A944A6">
        <w:rPr>
          <w:rFonts w:ascii="Trebuchet MS" w:eastAsia="Times New Roman" w:hAnsi="Trebuchet MS" w:cs="Times New Roman"/>
          <w:sz w:val="28"/>
          <w:szCs w:val="24"/>
        </w:rPr>
        <w:lastRenderedPageBreak/>
        <w:t xml:space="preserve">Kakatiya University, Warangal </w:t>
      </w:r>
    </w:p>
    <w:p w14:paraId="3E99BEEE" w14:textId="77777777" w:rsidR="00A944A6" w:rsidRPr="00A944A6" w:rsidRDefault="00A944A6" w:rsidP="00A944A6">
      <w:pPr>
        <w:keepNext/>
        <w:spacing w:after="0" w:line="240" w:lineRule="auto"/>
        <w:jc w:val="center"/>
        <w:outlineLvl w:val="0"/>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M. Sc. BIOTECHNOLOGY</w:t>
      </w:r>
    </w:p>
    <w:p w14:paraId="3E99BEEF" w14:textId="77777777" w:rsidR="00A944A6" w:rsidRPr="00A944A6" w:rsidRDefault="00A944A6" w:rsidP="00A944A6">
      <w:pPr>
        <w:keepNext/>
        <w:spacing w:after="0" w:line="240" w:lineRule="auto"/>
        <w:jc w:val="center"/>
        <w:outlineLvl w:val="0"/>
        <w:rPr>
          <w:rFonts w:ascii="Trebuchet MS" w:eastAsia="Times New Roman" w:hAnsi="Trebuchet MS" w:cs="Times New Roman"/>
          <w:sz w:val="24"/>
          <w:szCs w:val="24"/>
        </w:rPr>
      </w:pPr>
      <w:r w:rsidRPr="00A944A6">
        <w:rPr>
          <w:rFonts w:ascii="Trebuchet MS" w:eastAsia="Times New Roman" w:hAnsi="Trebuchet MS" w:cs="Times New Roman"/>
          <w:sz w:val="24"/>
          <w:szCs w:val="24"/>
        </w:rPr>
        <w:t>(SEMESTER SYSTEM)</w:t>
      </w:r>
    </w:p>
    <w:p w14:paraId="3E99BEF0" w14:textId="77777777" w:rsidR="00A944A6" w:rsidRPr="00A944A6" w:rsidRDefault="00A944A6" w:rsidP="00A944A6">
      <w:pPr>
        <w:keepNext/>
        <w:spacing w:after="0" w:line="240" w:lineRule="auto"/>
        <w:jc w:val="both"/>
        <w:outlineLvl w:val="5"/>
        <w:rPr>
          <w:rFonts w:ascii="Trebuchet MS" w:eastAsia="Times New Roman" w:hAnsi="Trebuchet MS" w:cs="Times New Roman"/>
          <w:b/>
          <w:sz w:val="24"/>
          <w:szCs w:val="24"/>
        </w:rPr>
      </w:pPr>
    </w:p>
    <w:p w14:paraId="3E99BEF1" w14:textId="77777777" w:rsidR="00A944A6" w:rsidRPr="00A944A6" w:rsidRDefault="00A944A6" w:rsidP="00B1769C">
      <w:pPr>
        <w:pBdr>
          <w:bottom w:val="single" w:sz="6" w:space="1" w:color="auto"/>
        </w:pBdr>
        <w:spacing w:after="0" w:line="240"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SYLLABUS</w:t>
      </w:r>
    </w:p>
    <w:p w14:paraId="3E99BEF2" w14:textId="77777777" w:rsidR="00A944A6" w:rsidRPr="00A944A6" w:rsidRDefault="00A944A6" w:rsidP="00A944A6">
      <w:pPr>
        <w:spacing w:after="0" w:line="240" w:lineRule="auto"/>
        <w:jc w:val="center"/>
        <w:rPr>
          <w:rFonts w:ascii="Trebuchet MS" w:eastAsia="Times New Roman" w:hAnsi="Trebuchet MS" w:cs="Times New Roman"/>
          <w:sz w:val="24"/>
          <w:szCs w:val="24"/>
        </w:rPr>
      </w:pPr>
    </w:p>
    <w:p w14:paraId="3E99BEF3" w14:textId="77777777" w:rsidR="00A944A6" w:rsidRPr="00A944A6" w:rsidRDefault="00A944A6" w:rsidP="00A944A6">
      <w:pPr>
        <w:spacing w:after="0" w:line="240" w:lineRule="auto"/>
        <w:jc w:val="center"/>
        <w:rPr>
          <w:rFonts w:ascii="Trebuchet MS" w:eastAsia="Times New Roman" w:hAnsi="Trebuchet MS" w:cs="Times New Roman"/>
          <w:b/>
          <w:sz w:val="24"/>
          <w:szCs w:val="24"/>
        </w:rPr>
      </w:pPr>
    </w:p>
    <w:p w14:paraId="3E99BEF4" w14:textId="77777777" w:rsidR="00A944A6" w:rsidRPr="00A944A6" w:rsidRDefault="00A944A6" w:rsidP="00A944A6">
      <w:pPr>
        <w:spacing w:after="0" w:line="240"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SEMESTER – II</w:t>
      </w:r>
    </w:p>
    <w:p w14:paraId="3E99BEF5"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F6" w14:textId="77777777" w:rsidR="00A944A6" w:rsidRPr="00A944A6" w:rsidRDefault="00A944A6" w:rsidP="00A944A6">
      <w:pPr>
        <w:spacing w:after="0" w:line="240" w:lineRule="auto"/>
        <w:jc w:val="both"/>
        <w:rPr>
          <w:rFonts w:ascii="Trebuchet MS" w:eastAsia="Times New Roman" w:hAnsi="Trebuchet MS" w:cs="Times New Roman"/>
          <w:b/>
          <w:caps/>
          <w:sz w:val="24"/>
          <w:szCs w:val="24"/>
        </w:rPr>
      </w:pPr>
      <w:r w:rsidRPr="00A944A6">
        <w:rPr>
          <w:rFonts w:ascii="Trebuchet MS" w:eastAsia="Times New Roman" w:hAnsi="Trebuchet MS" w:cs="Times New Roman"/>
          <w:b/>
          <w:caps/>
          <w:sz w:val="24"/>
          <w:szCs w:val="24"/>
        </w:rPr>
        <w:t>bt-201:ENZYMOLOGY AND PLANT BIOCHEMISTRY</w:t>
      </w:r>
    </w:p>
    <w:p w14:paraId="3E99BEF7"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F8"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w:t>
      </w:r>
    </w:p>
    <w:p w14:paraId="3E99BEF9"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FA" w14:textId="77777777" w:rsidR="00D11AEF" w:rsidRPr="00D11AEF" w:rsidRDefault="00D11AEF" w:rsidP="00D11AEF">
      <w:pPr>
        <w:pStyle w:val="ListParagraph"/>
        <w:numPr>
          <w:ilvl w:val="0"/>
          <w:numId w:val="109"/>
        </w:numPr>
        <w:spacing w:line="240" w:lineRule="auto"/>
        <w:jc w:val="both"/>
        <w:rPr>
          <w:rFonts w:ascii="Trebuchet MS" w:hAnsi="Trebuchet MS"/>
          <w:sz w:val="24"/>
          <w:szCs w:val="24"/>
        </w:rPr>
      </w:pPr>
      <w:r w:rsidRPr="00D11AEF">
        <w:rPr>
          <w:rFonts w:ascii="Trebuchet MS" w:hAnsi="Trebuchet MS"/>
          <w:sz w:val="24"/>
          <w:szCs w:val="24"/>
        </w:rPr>
        <w:t>Properties of enzymes: Catalytic power, Specificity, Holoenzyems, Apoenzymes, Coenzymes and Cofactors.</w:t>
      </w:r>
    </w:p>
    <w:p w14:paraId="3E99BEFB" w14:textId="77777777" w:rsidR="00D11AEF" w:rsidRPr="00D11AEF" w:rsidRDefault="00D11AEF" w:rsidP="00D11AEF">
      <w:pPr>
        <w:pStyle w:val="ListParagraph"/>
        <w:numPr>
          <w:ilvl w:val="0"/>
          <w:numId w:val="109"/>
        </w:numPr>
        <w:spacing w:line="240" w:lineRule="auto"/>
        <w:jc w:val="both"/>
        <w:rPr>
          <w:rFonts w:ascii="Trebuchet MS" w:hAnsi="Trebuchet MS"/>
          <w:sz w:val="24"/>
          <w:szCs w:val="24"/>
        </w:rPr>
      </w:pPr>
      <w:r w:rsidRPr="00D11AEF">
        <w:rPr>
          <w:rFonts w:ascii="Trebuchet MS" w:hAnsi="Trebuchet MS"/>
          <w:sz w:val="24"/>
          <w:szCs w:val="24"/>
        </w:rPr>
        <w:t xml:space="preserve">Nomenclature and Classification of Enzymes (EC recommended). Mechanisms of enzyme action, active site and binding site, chymotrypsin, ribonuclease, carboxyl peptidase as models. </w:t>
      </w:r>
    </w:p>
    <w:p w14:paraId="3E99BEFC" w14:textId="77777777" w:rsidR="00D11AEF" w:rsidRPr="00D11AEF" w:rsidRDefault="00D11AEF" w:rsidP="00D11AEF">
      <w:pPr>
        <w:pStyle w:val="ListParagraph"/>
        <w:numPr>
          <w:ilvl w:val="0"/>
          <w:numId w:val="109"/>
        </w:numPr>
        <w:spacing w:line="240" w:lineRule="auto"/>
        <w:jc w:val="both"/>
        <w:rPr>
          <w:rFonts w:ascii="Trebuchet MS" w:hAnsi="Trebuchet MS"/>
          <w:sz w:val="24"/>
          <w:szCs w:val="24"/>
        </w:rPr>
      </w:pPr>
      <w:r w:rsidRPr="00D11AEF">
        <w:rPr>
          <w:rFonts w:ascii="Trebuchet MS" w:hAnsi="Trebuchet MS"/>
          <w:sz w:val="24"/>
          <w:szCs w:val="24"/>
        </w:rPr>
        <w:t>Enzymes kinetics:  Derivation of Michaelis-Menten constant, determination of V-max and Km and their significance. Effect of pH, Temperature, enzyme and substrate concentration on enzyme activity.</w:t>
      </w:r>
    </w:p>
    <w:p w14:paraId="3E99BEFD" w14:textId="77777777" w:rsidR="00D11AEF" w:rsidRPr="00D11AEF" w:rsidRDefault="00D11AEF" w:rsidP="00D11AEF">
      <w:pPr>
        <w:pStyle w:val="ListParagraph"/>
        <w:numPr>
          <w:ilvl w:val="0"/>
          <w:numId w:val="109"/>
        </w:numPr>
        <w:spacing w:line="240" w:lineRule="auto"/>
        <w:jc w:val="both"/>
        <w:rPr>
          <w:rFonts w:ascii="Trebuchet MS" w:hAnsi="Trebuchet MS"/>
          <w:sz w:val="24"/>
          <w:szCs w:val="24"/>
        </w:rPr>
      </w:pPr>
      <w:r w:rsidRPr="00D11AEF">
        <w:rPr>
          <w:rFonts w:ascii="Trebuchet MS" w:hAnsi="Trebuchet MS"/>
          <w:sz w:val="24"/>
          <w:szCs w:val="24"/>
        </w:rPr>
        <w:t>Regulation of enzyme activity: Allosteric enzymes, Reversible inhibition- competitive, uncompetitive and non-competitive inhibition, Irreversible inhibition and feedback inhibition in metabolism.</w:t>
      </w:r>
    </w:p>
    <w:p w14:paraId="3E99BEFE"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EFF"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I</w:t>
      </w:r>
    </w:p>
    <w:p w14:paraId="3E99BF00"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F01" w14:textId="77777777" w:rsidR="00A944A6" w:rsidRPr="00A944A6" w:rsidRDefault="00A944A6" w:rsidP="007A6FED">
      <w:pPr>
        <w:numPr>
          <w:ilvl w:val="0"/>
          <w:numId w:val="1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Concept of free energy: Energy metabolism, Thermodynamic principles in biology, Energy rich bonds, weak interactions, </w:t>
      </w:r>
    </w:p>
    <w:p w14:paraId="3E99BF02" w14:textId="77777777" w:rsidR="00A944A6" w:rsidRPr="00A944A6" w:rsidRDefault="00A944A6" w:rsidP="007A6FED">
      <w:pPr>
        <w:numPr>
          <w:ilvl w:val="0"/>
          <w:numId w:val="1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oupled reactions and oxidative phosphorylations, group transfer, biological energy transducers, bioenergetics. Glycolysis and TCA cycle, HMP shunt, Gluconeogenesis, Energy derivations in fermentation, aerobic and anaerobic respirations.</w:t>
      </w:r>
    </w:p>
    <w:p w14:paraId="3E99BF03" w14:textId="77777777" w:rsidR="00A944A6" w:rsidRPr="00A944A6" w:rsidRDefault="00A944A6" w:rsidP="007A6FED">
      <w:pPr>
        <w:numPr>
          <w:ilvl w:val="0"/>
          <w:numId w:val="1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Glyoxylate cycle, Components and organization of mitochondrial electron transport system</w:t>
      </w:r>
    </w:p>
    <w:p w14:paraId="3E99BF04"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F05"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II</w:t>
      </w:r>
    </w:p>
    <w:p w14:paraId="3E99BF06"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F07" w14:textId="77777777" w:rsidR="00A944A6" w:rsidRPr="00A944A6" w:rsidRDefault="00A944A6" w:rsidP="007A6FED">
      <w:pPr>
        <w:numPr>
          <w:ilvl w:val="0"/>
          <w:numId w:val="1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Chloroplast as an energy transducing organelle. </w:t>
      </w:r>
    </w:p>
    <w:p w14:paraId="3E99BF08" w14:textId="77777777" w:rsidR="00A944A6" w:rsidRPr="00A944A6" w:rsidRDefault="00A944A6" w:rsidP="007A6FED">
      <w:pPr>
        <w:numPr>
          <w:ilvl w:val="0"/>
          <w:numId w:val="1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hotosynthetic pigments and photosynthesis in bacteria and higher plants. Organization of thaylakoid membrane protein complex involved in photosynthesis   Cyclic and non-cyclic photophosphorylation, Mechanism of photophosphorylation.</w:t>
      </w:r>
    </w:p>
    <w:p w14:paraId="3E99BF09" w14:textId="77777777" w:rsidR="00A944A6" w:rsidRPr="00A944A6" w:rsidRDefault="00A944A6" w:rsidP="007A6FED">
      <w:pPr>
        <w:numPr>
          <w:ilvl w:val="0"/>
          <w:numId w:val="1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 Pathways of CO</w:t>
      </w:r>
      <w:r w:rsidRPr="00A944A6">
        <w:rPr>
          <w:rFonts w:ascii="Trebuchet MS" w:eastAsia="Times New Roman" w:hAnsi="Trebuchet MS" w:cs="Times New Roman"/>
          <w:sz w:val="24"/>
          <w:szCs w:val="24"/>
          <w:vertAlign w:val="subscript"/>
        </w:rPr>
        <w:t xml:space="preserve">2 </w:t>
      </w:r>
      <w:r w:rsidRPr="00A944A6">
        <w:rPr>
          <w:rFonts w:ascii="Trebuchet MS" w:eastAsia="Times New Roman" w:hAnsi="Trebuchet MS" w:cs="Times New Roman"/>
          <w:sz w:val="24"/>
          <w:szCs w:val="24"/>
        </w:rPr>
        <w:t xml:space="preserve">fixation by C3, C4, and </w:t>
      </w:r>
      <w:smartTag w:uri="urn:schemas-microsoft-com:office:smarttags" w:element="place">
        <w:r w:rsidRPr="00A944A6">
          <w:rPr>
            <w:rFonts w:ascii="Trebuchet MS" w:eastAsia="Times New Roman" w:hAnsi="Trebuchet MS" w:cs="Times New Roman"/>
            <w:sz w:val="24"/>
            <w:szCs w:val="24"/>
          </w:rPr>
          <w:t>CAM</w:t>
        </w:r>
      </w:smartTag>
      <w:r w:rsidRPr="00A944A6">
        <w:rPr>
          <w:rFonts w:ascii="Trebuchet MS" w:eastAsia="Times New Roman" w:hAnsi="Trebuchet MS" w:cs="Times New Roman"/>
          <w:sz w:val="24"/>
          <w:szCs w:val="24"/>
        </w:rPr>
        <w:t xml:space="preserve"> pathways. </w:t>
      </w:r>
    </w:p>
    <w:p w14:paraId="3E99BF0A" w14:textId="77777777" w:rsidR="00A944A6" w:rsidRPr="00A944A6" w:rsidRDefault="00A944A6" w:rsidP="007A6FED">
      <w:pPr>
        <w:numPr>
          <w:ilvl w:val="0"/>
          <w:numId w:val="1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hotorespiration. Fatty acid oxidation (β-oxidation).  Biosynthesis of fatty acids, triglycerides and cholesterol, ketone bodies synthesis.</w:t>
      </w:r>
    </w:p>
    <w:p w14:paraId="3E99BF0B"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F0C"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V</w:t>
      </w:r>
    </w:p>
    <w:p w14:paraId="3E99BF0D"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F0E" w14:textId="77777777" w:rsidR="00A944A6" w:rsidRPr="00A944A6" w:rsidRDefault="00A944A6" w:rsidP="007A6FED">
      <w:pPr>
        <w:numPr>
          <w:ilvl w:val="0"/>
          <w:numId w:val="15"/>
        </w:numPr>
        <w:autoSpaceDE w:val="0"/>
        <w:autoSpaceDN w:val="0"/>
        <w:adjustRightInd w:val="0"/>
        <w:spacing w:after="0" w:line="240" w:lineRule="auto"/>
        <w:ind w:left="360"/>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lang w:val="de-DE"/>
        </w:rPr>
        <w:t xml:space="preserve">Nitrogen fixation: Diazotrophic microorganisms, nitrogen fixation genes. </w:t>
      </w:r>
      <w:r w:rsidRPr="00A944A6">
        <w:rPr>
          <w:rFonts w:ascii="Trebuchet MS" w:eastAsia="Times New Roman" w:hAnsi="Trebuchet MS" w:cs="Times New Roman"/>
          <w:bCs/>
          <w:color w:val="000000"/>
          <w:sz w:val="24"/>
          <w:szCs w:val="24"/>
        </w:rPr>
        <w:t xml:space="preserve">Transfer of </w:t>
      </w:r>
      <w:r w:rsidRPr="00A944A6">
        <w:rPr>
          <w:rFonts w:ascii="Trebuchet MS" w:eastAsia="Times New Roman" w:hAnsi="Trebuchet MS" w:cs="Times New Roman"/>
          <w:bCs/>
          <w:i/>
          <w:color w:val="000000"/>
          <w:sz w:val="24"/>
          <w:szCs w:val="24"/>
        </w:rPr>
        <w:t>nif</w:t>
      </w:r>
      <w:r w:rsidRPr="00A944A6">
        <w:rPr>
          <w:rFonts w:ascii="Trebuchet MS" w:eastAsia="Times New Roman" w:hAnsi="Trebuchet MS" w:cs="Times New Roman"/>
          <w:bCs/>
          <w:color w:val="000000"/>
          <w:sz w:val="24"/>
          <w:szCs w:val="24"/>
        </w:rPr>
        <w:t xml:space="preserve">genes to non-diazotrophic microorganisms.  </w:t>
      </w:r>
    </w:p>
    <w:p w14:paraId="3E99BF0F" w14:textId="77777777" w:rsidR="00A944A6" w:rsidRPr="00A944A6" w:rsidRDefault="00A944A6" w:rsidP="007A6FED">
      <w:pPr>
        <w:numPr>
          <w:ilvl w:val="0"/>
          <w:numId w:val="15"/>
        </w:numPr>
        <w:autoSpaceDE w:val="0"/>
        <w:autoSpaceDN w:val="0"/>
        <w:adjustRightInd w:val="0"/>
        <w:spacing w:after="0" w:line="240" w:lineRule="auto"/>
        <w:ind w:left="360"/>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lastRenderedPageBreak/>
        <w:t>Organization, regulation and expression of Nif genes,</w:t>
      </w:r>
    </w:p>
    <w:p w14:paraId="3E99BF10" w14:textId="77777777" w:rsidR="00A944A6" w:rsidRPr="00A944A6" w:rsidRDefault="00A944A6" w:rsidP="007A6FED">
      <w:pPr>
        <w:numPr>
          <w:ilvl w:val="0"/>
          <w:numId w:val="15"/>
        </w:numPr>
        <w:autoSpaceDE w:val="0"/>
        <w:autoSpaceDN w:val="0"/>
        <w:adjustRightInd w:val="0"/>
        <w:spacing w:after="0" w:line="240" w:lineRule="auto"/>
        <w:ind w:left="360"/>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i/>
          <w:color w:val="000000"/>
          <w:sz w:val="24"/>
          <w:szCs w:val="24"/>
        </w:rPr>
        <w:t>Nod</w:t>
      </w:r>
      <w:r w:rsidRPr="00A944A6">
        <w:rPr>
          <w:rFonts w:ascii="Trebuchet MS" w:eastAsia="Times New Roman" w:hAnsi="Trebuchet MS" w:cs="Times New Roman"/>
          <w:bCs/>
          <w:color w:val="000000"/>
          <w:sz w:val="24"/>
          <w:szCs w:val="24"/>
        </w:rPr>
        <w:t xml:space="preserve"> genes, structure function and role in nodulation, </w:t>
      </w:r>
    </w:p>
    <w:p w14:paraId="3E99BF11" w14:textId="77777777" w:rsidR="00A944A6" w:rsidRPr="00A944A6" w:rsidRDefault="00A944A6" w:rsidP="007A6FED">
      <w:pPr>
        <w:numPr>
          <w:ilvl w:val="0"/>
          <w:numId w:val="15"/>
        </w:numPr>
        <w:autoSpaceDE w:val="0"/>
        <w:autoSpaceDN w:val="0"/>
        <w:adjustRightInd w:val="0"/>
        <w:spacing w:after="0" w:line="240" w:lineRule="auto"/>
        <w:ind w:left="360"/>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Photoreceptor phytochrome- Phytochrome regulated gene expression</w:t>
      </w:r>
    </w:p>
    <w:p w14:paraId="3E99BF12" w14:textId="77777777" w:rsid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BF13"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BF14"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PRACTICALS:</w:t>
      </w:r>
    </w:p>
    <w:p w14:paraId="3E99BF15" w14:textId="77777777" w:rsidR="00A944A6" w:rsidRPr="00A944A6" w:rsidRDefault="00A944A6" w:rsidP="00A944A6">
      <w:pPr>
        <w:autoSpaceDE w:val="0"/>
        <w:autoSpaceDN w:val="0"/>
        <w:adjustRightInd w:val="0"/>
        <w:spacing w:after="0" w:line="240" w:lineRule="auto"/>
        <w:ind w:left="360"/>
        <w:jc w:val="both"/>
        <w:rPr>
          <w:rFonts w:ascii="Trebuchet MS" w:eastAsia="Times New Roman" w:hAnsi="Trebuchet MS" w:cs="Times New Roman"/>
          <w:bCs/>
          <w:color w:val="000000"/>
          <w:sz w:val="24"/>
          <w:szCs w:val="24"/>
        </w:rPr>
      </w:pPr>
    </w:p>
    <w:p w14:paraId="3E99BF16" w14:textId="77777777" w:rsidR="00A944A6" w:rsidRPr="000F7798" w:rsidRDefault="00A944A6" w:rsidP="007A6FED">
      <w:pPr>
        <w:pStyle w:val="ListParagraph"/>
        <w:numPr>
          <w:ilvl w:val="0"/>
          <w:numId w:val="99"/>
        </w:numPr>
        <w:autoSpaceDE w:val="0"/>
        <w:autoSpaceDN w:val="0"/>
        <w:adjustRightInd w:val="0"/>
        <w:spacing w:after="0" w:line="240" w:lineRule="auto"/>
        <w:jc w:val="both"/>
        <w:rPr>
          <w:rFonts w:ascii="Trebuchet MS" w:eastAsia="Times New Roman" w:hAnsi="Trebuchet MS"/>
          <w:bCs/>
          <w:color w:val="000000"/>
          <w:sz w:val="24"/>
          <w:szCs w:val="24"/>
        </w:rPr>
      </w:pPr>
      <w:r w:rsidRPr="000F7798">
        <w:rPr>
          <w:rFonts w:ascii="Trebuchet MS" w:eastAsia="Times New Roman" w:hAnsi="Trebuchet MS"/>
          <w:bCs/>
          <w:color w:val="000000"/>
          <w:sz w:val="24"/>
          <w:szCs w:val="24"/>
        </w:rPr>
        <w:t>Assay of L-amylase from saliva</w:t>
      </w:r>
    </w:p>
    <w:p w14:paraId="3E99BF17" w14:textId="77777777" w:rsidR="00A944A6" w:rsidRPr="000F7798" w:rsidRDefault="00A944A6" w:rsidP="007A6FED">
      <w:pPr>
        <w:pStyle w:val="ListParagraph"/>
        <w:numPr>
          <w:ilvl w:val="0"/>
          <w:numId w:val="99"/>
        </w:numPr>
        <w:autoSpaceDE w:val="0"/>
        <w:autoSpaceDN w:val="0"/>
        <w:adjustRightInd w:val="0"/>
        <w:spacing w:after="0" w:line="240" w:lineRule="auto"/>
        <w:jc w:val="both"/>
        <w:rPr>
          <w:rFonts w:ascii="Trebuchet MS" w:eastAsia="Times New Roman" w:hAnsi="Trebuchet MS"/>
          <w:bCs/>
          <w:color w:val="000000"/>
          <w:sz w:val="24"/>
          <w:szCs w:val="24"/>
        </w:rPr>
      </w:pPr>
      <w:r w:rsidRPr="000F7798">
        <w:rPr>
          <w:rFonts w:ascii="Trebuchet MS" w:eastAsia="Times New Roman" w:hAnsi="Trebuchet MS"/>
          <w:bCs/>
          <w:color w:val="000000"/>
          <w:sz w:val="24"/>
          <w:szCs w:val="24"/>
        </w:rPr>
        <w:t>Assay of LDH from serum</w:t>
      </w:r>
    </w:p>
    <w:p w14:paraId="3E99BF18" w14:textId="77777777" w:rsidR="00A944A6" w:rsidRPr="000F7798" w:rsidRDefault="00A944A6" w:rsidP="007A6FED">
      <w:pPr>
        <w:pStyle w:val="ListParagraph"/>
        <w:numPr>
          <w:ilvl w:val="0"/>
          <w:numId w:val="99"/>
        </w:numPr>
        <w:autoSpaceDE w:val="0"/>
        <w:autoSpaceDN w:val="0"/>
        <w:adjustRightInd w:val="0"/>
        <w:spacing w:after="0" w:line="240" w:lineRule="auto"/>
        <w:jc w:val="both"/>
        <w:rPr>
          <w:rFonts w:ascii="Trebuchet MS" w:eastAsia="Times New Roman" w:hAnsi="Trebuchet MS"/>
          <w:bCs/>
          <w:color w:val="000000"/>
          <w:sz w:val="24"/>
          <w:szCs w:val="24"/>
        </w:rPr>
      </w:pPr>
      <w:r w:rsidRPr="000F7798">
        <w:rPr>
          <w:rFonts w:ascii="Trebuchet MS" w:eastAsia="Times New Roman" w:hAnsi="Trebuchet MS"/>
          <w:bCs/>
          <w:color w:val="000000"/>
          <w:sz w:val="24"/>
          <w:szCs w:val="24"/>
        </w:rPr>
        <w:t>Assay of acid and alkaline phosphatase</w:t>
      </w:r>
    </w:p>
    <w:p w14:paraId="3E99BF19" w14:textId="77777777" w:rsidR="00A944A6" w:rsidRPr="000F7798" w:rsidRDefault="00A944A6" w:rsidP="007A6FED">
      <w:pPr>
        <w:pStyle w:val="ListParagraph"/>
        <w:numPr>
          <w:ilvl w:val="0"/>
          <w:numId w:val="99"/>
        </w:numPr>
        <w:autoSpaceDE w:val="0"/>
        <w:autoSpaceDN w:val="0"/>
        <w:adjustRightInd w:val="0"/>
        <w:spacing w:after="0" w:line="240" w:lineRule="auto"/>
        <w:jc w:val="both"/>
        <w:rPr>
          <w:rFonts w:ascii="Trebuchet MS" w:eastAsia="Times New Roman" w:hAnsi="Trebuchet MS"/>
          <w:bCs/>
          <w:color w:val="000000"/>
          <w:sz w:val="24"/>
          <w:szCs w:val="24"/>
        </w:rPr>
      </w:pPr>
      <w:r w:rsidRPr="000F7798">
        <w:rPr>
          <w:rFonts w:ascii="Trebuchet MS" w:eastAsia="Times New Roman" w:hAnsi="Trebuchet MS"/>
          <w:bCs/>
          <w:color w:val="000000"/>
          <w:sz w:val="24"/>
          <w:szCs w:val="24"/>
        </w:rPr>
        <w:t>A preparation of urease crystals from horsegram seeds and assay</w:t>
      </w:r>
    </w:p>
    <w:p w14:paraId="3E99BF1A" w14:textId="77777777" w:rsidR="00A944A6" w:rsidRPr="000F7798" w:rsidRDefault="00A944A6" w:rsidP="007A6FED">
      <w:pPr>
        <w:pStyle w:val="ListParagraph"/>
        <w:numPr>
          <w:ilvl w:val="0"/>
          <w:numId w:val="99"/>
        </w:numPr>
        <w:autoSpaceDE w:val="0"/>
        <w:autoSpaceDN w:val="0"/>
        <w:adjustRightInd w:val="0"/>
        <w:spacing w:after="0" w:line="240" w:lineRule="auto"/>
        <w:jc w:val="both"/>
        <w:rPr>
          <w:rFonts w:ascii="Trebuchet MS" w:eastAsia="Times New Roman" w:hAnsi="Trebuchet MS"/>
          <w:bCs/>
          <w:color w:val="000000"/>
          <w:sz w:val="24"/>
          <w:szCs w:val="24"/>
        </w:rPr>
      </w:pPr>
      <w:r w:rsidRPr="000F7798">
        <w:rPr>
          <w:rFonts w:ascii="Trebuchet MS" w:eastAsia="Times New Roman" w:hAnsi="Trebuchet MS"/>
          <w:bCs/>
          <w:color w:val="000000"/>
          <w:sz w:val="24"/>
          <w:szCs w:val="24"/>
        </w:rPr>
        <w:t>Purification of an enzyme and effect of time pH, temperature, substrateconcentration, enzyme concentration, inhibition on enzyme activity.</w:t>
      </w:r>
    </w:p>
    <w:p w14:paraId="3E99BF1B" w14:textId="77777777" w:rsidR="00A944A6" w:rsidRPr="00A944A6" w:rsidRDefault="00A944A6" w:rsidP="00A944A6">
      <w:pPr>
        <w:autoSpaceDE w:val="0"/>
        <w:autoSpaceDN w:val="0"/>
        <w:adjustRightInd w:val="0"/>
        <w:spacing w:after="0" w:line="240" w:lineRule="auto"/>
        <w:ind w:left="360"/>
        <w:jc w:val="both"/>
        <w:rPr>
          <w:rFonts w:ascii="Trebuchet MS" w:eastAsia="Times New Roman" w:hAnsi="Trebuchet MS" w:cs="Times New Roman"/>
          <w:bCs/>
          <w:color w:val="000000"/>
          <w:sz w:val="24"/>
          <w:szCs w:val="24"/>
        </w:rPr>
      </w:pPr>
    </w:p>
    <w:p w14:paraId="3E99BF1C"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BOOKS RECOMMENDED</w:t>
      </w:r>
    </w:p>
    <w:p w14:paraId="3E99BF1D"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BF1E" w14:textId="77777777" w:rsidR="00A944A6" w:rsidRPr="00A944A6" w:rsidRDefault="00A944A6" w:rsidP="007A6FED">
      <w:pPr>
        <w:numPr>
          <w:ilvl w:val="0"/>
          <w:numId w:val="6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Principles of Biochemistry,  While. A, Handler, P and Smith</w:t>
      </w:r>
    </w:p>
    <w:p w14:paraId="3E99BF1F" w14:textId="77777777" w:rsidR="00A944A6" w:rsidRPr="00A944A6" w:rsidRDefault="00A944A6" w:rsidP="007A6FED">
      <w:pPr>
        <w:numPr>
          <w:ilvl w:val="0"/>
          <w:numId w:val="6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chemistry, Lehninger .A.L</w:t>
      </w:r>
    </w:p>
    <w:p w14:paraId="3E99BF20" w14:textId="77777777" w:rsidR="00A944A6" w:rsidRPr="00A944A6" w:rsidRDefault="00A944A6" w:rsidP="007A6FED">
      <w:pPr>
        <w:numPr>
          <w:ilvl w:val="0"/>
          <w:numId w:val="6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chemistry, DavidE. Metzler</w:t>
      </w:r>
    </w:p>
    <w:p w14:paraId="3E99BF21" w14:textId="77777777" w:rsidR="00A944A6" w:rsidRPr="00A944A6" w:rsidRDefault="00A944A6" w:rsidP="007A6FED">
      <w:pPr>
        <w:numPr>
          <w:ilvl w:val="0"/>
          <w:numId w:val="6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chemistry,  LuberStryer</w:t>
      </w:r>
    </w:p>
    <w:p w14:paraId="3E99BF22" w14:textId="77777777" w:rsidR="00A944A6" w:rsidRPr="00A944A6" w:rsidRDefault="00A944A6" w:rsidP="007A6FED">
      <w:pPr>
        <w:numPr>
          <w:ilvl w:val="0"/>
          <w:numId w:val="6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Review of Physiological Chemistry, Harold A. Harper   </w:t>
      </w:r>
    </w:p>
    <w:p w14:paraId="3E99BF23" w14:textId="77777777" w:rsidR="00A944A6" w:rsidRPr="00A944A6" w:rsidRDefault="00A944A6" w:rsidP="007A6FED">
      <w:pPr>
        <w:numPr>
          <w:ilvl w:val="0"/>
          <w:numId w:val="6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Outlines of Biochemistry, Conn and Stummf</w:t>
      </w:r>
    </w:p>
    <w:p w14:paraId="3E99BF24" w14:textId="77777777" w:rsidR="00A944A6" w:rsidRPr="00A944A6" w:rsidRDefault="00A944A6" w:rsidP="007A6FED">
      <w:pPr>
        <w:numPr>
          <w:ilvl w:val="0"/>
          <w:numId w:val="6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Text Book of Biochemistry, West and Todds</w:t>
      </w:r>
    </w:p>
    <w:p w14:paraId="3E99BF25" w14:textId="77777777" w:rsidR="00A944A6" w:rsidRPr="00A944A6" w:rsidRDefault="00A944A6" w:rsidP="007A6FED">
      <w:pPr>
        <w:numPr>
          <w:ilvl w:val="0"/>
          <w:numId w:val="6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Metabolic Pathways , Greenberg</w:t>
      </w:r>
    </w:p>
    <w:p w14:paraId="3E99BF26" w14:textId="77777777" w:rsidR="00A944A6" w:rsidRPr="00A944A6" w:rsidRDefault="00A944A6" w:rsidP="007A6FED">
      <w:pPr>
        <w:numPr>
          <w:ilvl w:val="0"/>
          <w:numId w:val="6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Mitochondria,  Munn</w:t>
      </w:r>
    </w:p>
    <w:p w14:paraId="3E99BF27" w14:textId="77777777" w:rsidR="00A944A6" w:rsidRPr="00A944A6" w:rsidRDefault="00A944A6" w:rsidP="007A6FED">
      <w:pPr>
        <w:numPr>
          <w:ilvl w:val="0"/>
          <w:numId w:val="6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chemistry 2nd/Edn</w:t>
      </w:r>
    </w:p>
    <w:p w14:paraId="3E99BF28"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BF29"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BF2A"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caps/>
          <w:sz w:val="24"/>
          <w:szCs w:val="24"/>
        </w:rPr>
        <w:t xml:space="preserve">bt-202: </w:t>
      </w:r>
      <w:r w:rsidRPr="00A944A6">
        <w:rPr>
          <w:rFonts w:ascii="Trebuchet MS" w:eastAsia="Times New Roman" w:hAnsi="Trebuchet MS" w:cs="Times New Roman"/>
          <w:b/>
          <w:sz w:val="24"/>
          <w:szCs w:val="24"/>
        </w:rPr>
        <w:t>IMMUNOLOGY AND IMMUNOTECHNOLOGY</w:t>
      </w:r>
    </w:p>
    <w:p w14:paraId="3E99BF2B"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F2C"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w:t>
      </w:r>
    </w:p>
    <w:p w14:paraId="3E99BF2D"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F2E" w14:textId="77777777" w:rsidR="00A944A6" w:rsidRPr="00A944A6" w:rsidRDefault="00A944A6" w:rsidP="007A6FED">
      <w:pPr>
        <w:numPr>
          <w:ilvl w:val="0"/>
          <w:numId w:val="17"/>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Phylogeny of immune system.  Types of immunity – innate and acquired.  </w:t>
      </w:r>
    </w:p>
    <w:p w14:paraId="3E99BF2F" w14:textId="77777777" w:rsidR="00A944A6" w:rsidRPr="00A944A6" w:rsidRDefault="00A944A6" w:rsidP="007A6FED">
      <w:pPr>
        <w:numPr>
          <w:ilvl w:val="0"/>
          <w:numId w:val="17"/>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ells of the immune system – B-cells, T-cells, phagocytes, inflammatory ce</w:t>
      </w:r>
      <w:r w:rsidR="00E26F20">
        <w:rPr>
          <w:rFonts w:ascii="Trebuchet MS" w:eastAsia="Times New Roman" w:hAnsi="Trebuchet MS" w:cs="Times New Roman"/>
          <w:sz w:val="24"/>
          <w:szCs w:val="24"/>
        </w:rPr>
        <w:t>lls, antigen presenting cells, CD-markers</w:t>
      </w:r>
    </w:p>
    <w:p w14:paraId="3E99BF30" w14:textId="77777777" w:rsidR="00A944A6" w:rsidRPr="00A944A6" w:rsidRDefault="00A944A6" w:rsidP="007A6FED">
      <w:pPr>
        <w:numPr>
          <w:ilvl w:val="0"/>
          <w:numId w:val="17"/>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Organs – primary, secondary and tertiary lymphoid organs.  Antigens – nature, types, factors influencing antigenicity, haptens, adjuvants and super antigens.  </w:t>
      </w:r>
    </w:p>
    <w:p w14:paraId="3E99BF31" w14:textId="77777777" w:rsidR="00A944A6" w:rsidRPr="00A944A6" w:rsidRDefault="00A944A6" w:rsidP="007A6FED">
      <w:pPr>
        <w:numPr>
          <w:ilvl w:val="0"/>
          <w:numId w:val="17"/>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Antibodies – structure, types, classes and functions.  Antibody diversity – theories of antibody diversity, mechanism of diversification, allelic exclusion.</w:t>
      </w:r>
    </w:p>
    <w:p w14:paraId="3E99BF32"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F33"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I</w:t>
      </w:r>
    </w:p>
    <w:p w14:paraId="3E99BF34"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F35" w14:textId="77777777" w:rsidR="00A944A6" w:rsidRPr="00A944A6" w:rsidRDefault="00A944A6" w:rsidP="007A6FED">
      <w:pPr>
        <w:numPr>
          <w:ilvl w:val="0"/>
          <w:numId w:val="1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T-cell rec</w:t>
      </w:r>
      <w:r w:rsidR="00E26F20">
        <w:rPr>
          <w:rFonts w:ascii="Trebuchet MS" w:eastAsia="Times New Roman" w:hAnsi="Trebuchet MS" w:cs="Times New Roman"/>
          <w:sz w:val="24"/>
          <w:szCs w:val="24"/>
        </w:rPr>
        <w:t>eptor – structure and diversity. BCR structure</w:t>
      </w:r>
      <w:r w:rsidRPr="00A944A6">
        <w:rPr>
          <w:rFonts w:ascii="Trebuchet MS" w:eastAsia="Times New Roman" w:hAnsi="Trebuchet MS" w:cs="Times New Roman"/>
          <w:sz w:val="24"/>
          <w:szCs w:val="24"/>
        </w:rPr>
        <w:t xml:space="preserve">  </w:t>
      </w:r>
    </w:p>
    <w:p w14:paraId="3E99BF36" w14:textId="77777777" w:rsidR="00A944A6" w:rsidRPr="00A944A6" w:rsidRDefault="00A944A6" w:rsidP="007A6FED">
      <w:pPr>
        <w:numPr>
          <w:ilvl w:val="0"/>
          <w:numId w:val="1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MHC – Types, structure, distribution, self-restriction, T-and B-cell activation.  Maturation of lymphocytes – positive and negative selection, process of maturation.  </w:t>
      </w:r>
    </w:p>
    <w:p w14:paraId="3E99BF37" w14:textId="77777777" w:rsidR="00A944A6" w:rsidRPr="00A944A6" w:rsidRDefault="00A944A6" w:rsidP="007A6FED">
      <w:pPr>
        <w:numPr>
          <w:ilvl w:val="0"/>
          <w:numId w:val="1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Antigen processing and presentation – cytosolic and endosomal pathways, T and NK cell – mediated lysis of cells, ADCC.  </w:t>
      </w:r>
    </w:p>
    <w:p w14:paraId="3E99BF38" w14:textId="77777777" w:rsidR="00A944A6" w:rsidRPr="00A944A6" w:rsidRDefault="00A944A6" w:rsidP="007A6FED">
      <w:pPr>
        <w:numPr>
          <w:ilvl w:val="0"/>
          <w:numId w:val="1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omplement system – components, cascades, MAC, outcomes.  Cytokines – classification, properties and role as immunomodulators.</w:t>
      </w:r>
    </w:p>
    <w:p w14:paraId="3E99BF39"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lastRenderedPageBreak/>
        <w:t>Unit III</w:t>
      </w:r>
    </w:p>
    <w:p w14:paraId="3E99BF3A"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F3B" w14:textId="77777777" w:rsidR="00A944A6" w:rsidRPr="00A944A6" w:rsidRDefault="00A944A6" w:rsidP="007A6FED">
      <w:pPr>
        <w:numPr>
          <w:ilvl w:val="0"/>
          <w:numId w:val="19"/>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Hypersensitivity – classification, mediators, mechanism, consequences of hypersensitive reaction.  </w:t>
      </w:r>
    </w:p>
    <w:p w14:paraId="3E99BF3C" w14:textId="77777777" w:rsidR="00A944A6" w:rsidRPr="00A944A6" w:rsidRDefault="00A944A6" w:rsidP="007A6FED">
      <w:pPr>
        <w:numPr>
          <w:ilvl w:val="0"/>
          <w:numId w:val="19"/>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Autoimmunity  - concept of tolerance of autoimmune disorders, basis and therapy for autoimmune disorders.  </w:t>
      </w:r>
    </w:p>
    <w:p w14:paraId="3E99BF3D" w14:textId="77777777" w:rsidR="00A944A6" w:rsidRPr="00A944A6" w:rsidRDefault="00A944A6" w:rsidP="007A6FED">
      <w:pPr>
        <w:numPr>
          <w:ilvl w:val="0"/>
          <w:numId w:val="19"/>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Transplantation – transplantation antigens, mechanism of graft rejection, graft versus host reaction, immunosupressors. Tumor immunity – tumors of immune system, immune responses against tumors.  </w:t>
      </w:r>
    </w:p>
    <w:p w14:paraId="3E99BF3E" w14:textId="77777777" w:rsidR="00A944A6" w:rsidRPr="00A944A6" w:rsidRDefault="00A944A6" w:rsidP="007A6FED">
      <w:pPr>
        <w:numPr>
          <w:ilvl w:val="0"/>
          <w:numId w:val="19"/>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Immunodeficiency – primary and secondary immunodeficiency, combined immunodeficiency, complement deficiency, AIDS.</w:t>
      </w:r>
    </w:p>
    <w:p w14:paraId="3E99BF3F"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V</w:t>
      </w:r>
    </w:p>
    <w:p w14:paraId="3E99BF40"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F41" w14:textId="77777777" w:rsidR="00A944A6" w:rsidRPr="00A944A6" w:rsidRDefault="00A944A6" w:rsidP="007A6FED">
      <w:pPr>
        <w:numPr>
          <w:ilvl w:val="0"/>
          <w:numId w:val="20"/>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Antigen- antibody interactions – principle, lattice hypothesis.Precipitation reaction – radial immunodiffusion, Ouchyterlony technique,  immunoelectrophoresis, counter current and rocket electrophoresis.  </w:t>
      </w:r>
    </w:p>
    <w:p w14:paraId="3E99BF42" w14:textId="77777777" w:rsidR="00A944A6" w:rsidRPr="00A944A6" w:rsidRDefault="00A944A6" w:rsidP="007A6FED">
      <w:pPr>
        <w:numPr>
          <w:ilvl w:val="0"/>
          <w:numId w:val="20"/>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Agglutination reactions – bacterial and hemeagglutination, passive agglutination, agglutination inhibitions assay.  RIA  and ELISA – principle, methodology and application.  Immunofluorescence, FAACS, immunoblotting.  </w:t>
      </w:r>
    </w:p>
    <w:p w14:paraId="3E99BF43"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BF44" w14:textId="77777777" w:rsidR="00A944A6" w:rsidRPr="00A944A6" w:rsidRDefault="00A944A6" w:rsidP="007A6FED">
      <w:pPr>
        <w:numPr>
          <w:ilvl w:val="0"/>
          <w:numId w:val="20"/>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Hybridoma technology – polyclonals, monoclonals, selection, HAT medium, production of monoclonal antibodies and applications.  </w:t>
      </w:r>
    </w:p>
    <w:p w14:paraId="3E99BF45" w14:textId="77777777" w:rsidR="00A944A6" w:rsidRPr="00A944A6" w:rsidRDefault="00A944A6" w:rsidP="007A6FED">
      <w:pPr>
        <w:numPr>
          <w:ilvl w:val="0"/>
          <w:numId w:val="20"/>
        </w:numPr>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Vaccines – concept of immunization, routes of vaccination.  Types of vaccines – whole organism (attenuated and inactivated) and component vaccines (synthetic peptides, DNA vaccines, recombinant vaccines, subunit vaccines, idiotypic based vaccines, deletion vaccines, glycoconjugate vaccines), Vaccine delivery systems.</w:t>
      </w:r>
    </w:p>
    <w:p w14:paraId="3E99BF46"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aps/>
          <w:color w:val="000000"/>
          <w:sz w:val="24"/>
          <w:szCs w:val="24"/>
        </w:rPr>
      </w:pPr>
    </w:p>
    <w:p w14:paraId="3E99BF47"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aps/>
          <w:color w:val="000000"/>
          <w:sz w:val="24"/>
          <w:szCs w:val="24"/>
        </w:rPr>
      </w:pPr>
      <w:r w:rsidRPr="00A944A6">
        <w:rPr>
          <w:rFonts w:ascii="Trebuchet MS" w:eastAsia="Times New Roman" w:hAnsi="Trebuchet MS" w:cs="Times New Roman"/>
          <w:b/>
          <w:bCs/>
          <w:caps/>
          <w:color w:val="000000"/>
          <w:sz w:val="24"/>
          <w:szCs w:val="24"/>
        </w:rPr>
        <w:t>PRACTICALS:</w:t>
      </w:r>
    </w:p>
    <w:p w14:paraId="3E99BF48" w14:textId="77777777" w:rsidR="00A944A6" w:rsidRPr="00A944A6" w:rsidRDefault="00A944A6" w:rsidP="007A6FED">
      <w:pPr>
        <w:numPr>
          <w:ilvl w:val="0"/>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Staining of blood smear and identification of different leukocytes.</w:t>
      </w:r>
    </w:p>
    <w:p w14:paraId="3E99BF49" w14:textId="77777777" w:rsidR="00A944A6" w:rsidRPr="00A944A6" w:rsidRDefault="00A944A6" w:rsidP="007A6FED">
      <w:pPr>
        <w:numPr>
          <w:ilvl w:val="0"/>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Determination of A,B,O and Rh blood groups in human beings.</w:t>
      </w:r>
    </w:p>
    <w:p w14:paraId="3E99BF4A" w14:textId="77777777" w:rsidR="00A944A6" w:rsidRPr="00A944A6" w:rsidRDefault="00A944A6" w:rsidP="007A6FED">
      <w:pPr>
        <w:numPr>
          <w:ilvl w:val="0"/>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Identification of primary and secondary lymphoid organs.</w:t>
      </w:r>
    </w:p>
    <w:p w14:paraId="3E99BF4B" w14:textId="77777777" w:rsidR="00A944A6" w:rsidRPr="00A944A6" w:rsidRDefault="00A944A6" w:rsidP="007A6FED">
      <w:pPr>
        <w:numPr>
          <w:ilvl w:val="0"/>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Recognition of T-cell by rosette formation</w:t>
      </w:r>
    </w:p>
    <w:p w14:paraId="3E99BF4C" w14:textId="77777777" w:rsidR="00A944A6" w:rsidRPr="00A944A6" w:rsidRDefault="00A944A6" w:rsidP="007A6FED">
      <w:pPr>
        <w:numPr>
          <w:ilvl w:val="0"/>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Preparation of antigen</w:t>
      </w:r>
    </w:p>
    <w:p w14:paraId="3E99BF4D" w14:textId="77777777" w:rsidR="00A944A6" w:rsidRPr="00A944A6" w:rsidRDefault="00A944A6" w:rsidP="007A6FED">
      <w:pPr>
        <w:numPr>
          <w:ilvl w:val="0"/>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Electrophoretic study of normal and immune serum</w:t>
      </w:r>
    </w:p>
    <w:p w14:paraId="3E99BF4E" w14:textId="77777777" w:rsidR="00A944A6" w:rsidRPr="00A944A6" w:rsidRDefault="00A944A6" w:rsidP="007A6FED">
      <w:pPr>
        <w:numPr>
          <w:ilvl w:val="0"/>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Separation of immunoglobulins  by gel electrophoresis</w:t>
      </w:r>
    </w:p>
    <w:p w14:paraId="3E99BF4F" w14:textId="77777777" w:rsidR="00A944A6" w:rsidRPr="00A944A6" w:rsidRDefault="00A944A6" w:rsidP="007A6FED">
      <w:pPr>
        <w:numPr>
          <w:ilvl w:val="0"/>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Different serological tests</w:t>
      </w:r>
    </w:p>
    <w:p w14:paraId="3E99BF50" w14:textId="77777777" w:rsidR="00A944A6" w:rsidRPr="00A944A6" w:rsidRDefault="00A944A6" w:rsidP="007A6FED">
      <w:pPr>
        <w:numPr>
          <w:ilvl w:val="1"/>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Agglutination – Brucella system</w:t>
      </w:r>
    </w:p>
    <w:p w14:paraId="3E99BF51" w14:textId="77777777" w:rsidR="00A944A6" w:rsidRPr="00A944A6" w:rsidRDefault="00A944A6" w:rsidP="007A6FED">
      <w:pPr>
        <w:numPr>
          <w:ilvl w:val="1"/>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Immunoelectrophoresis – Counter current and Rocket</w:t>
      </w:r>
    </w:p>
    <w:p w14:paraId="3E99BF52" w14:textId="77777777" w:rsidR="00A944A6" w:rsidRPr="00A944A6" w:rsidRDefault="00A944A6" w:rsidP="007A6FED">
      <w:pPr>
        <w:numPr>
          <w:ilvl w:val="1"/>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Hemagglutination and  Hemagglutination inhibition tests</w:t>
      </w:r>
    </w:p>
    <w:p w14:paraId="3E99BF53" w14:textId="77777777" w:rsidR="00A944A6" w:rsidRPr="00A944A6" w:rsidRDefault="00A944A6" w:rsidP="007A6FED">
      <w:pPr>
        <w:numPr>
          <w:ilvl w:val="1"/>
          <w:numId w:val="7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Labeled antibody test – ELISA</w:t>
      </w:r>
    </w:p>
    <w:p w14:paraId="3E99BF54"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BF55"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aps/>
          <w:color w:val="000000"/>
          <w:sz w:val="24"/>
          <w:szCs w:val="24"/>
        </w:rPr>
      </w:pPr>
      <w:r w:rsidRPr="00A944A6">
        <w:rPr>
          <w:rFonts w:ascii="Trebuchet MS" w:eastAsia="Times New Roman" w:hAnsi="Trebuchet MS" w:cs="Times New Roman"/>
          <w:b/>
          <w:bCs/>
          <w:caps/>
          <w:color w:val="000000"/>
          <w:sz w:val="24"/>
          <w:szCs w:val="24"/>
        </w:rPr>
        <w:t>BOOKS RECOMMENDED</w:t>
      </w:r>
    </w:p>
    <w:p w14:paraId="3E99BF56"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aps/>
          <w:color w:val="000000"/>
          <w:sz w:val="24"/>
          <w:szCs w:val="24"/>
        </w:rPr>
      </w:pPr>
    </w:p>
    <w:p w14:paraId="3E99BF57" w14:textId="77777777" w:rsidR="00A944A6" w:rsidRPr="00A944A6" w:rsidRDefault="00A944A6" w:rsidP="007A6FED">
      <w:pPr>
        <w:numPr>
          <w:ilvl w:val="0"/>
          <w:numId w:val="7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Essentials of Immunology, Ian &amp;Riott, Blackwell Scientific Publications</w:t>
      </w:r>
    </w:p>
    <w:p w14:paraId="3E99BF58" w14:textId="77777777" w:rsidR="00A944A6" w:rsidRPr="00A944A6" w:rsidRDefault="00A944A6" w:rsidP="007A6FED">
      <w:pPr>
        <w:numPr>
          <w:ilvl w:val="0"/>
          <w:numId w:val="7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Fundamentals of Immunology, William C. Boyed (Wiley Toppan)</w:t>
      </w:r>
    </w:p>
    <w:p w14:paraId="3E99BF59" w14:textId="77777777" w:rsidR="00A944A6" w:rsidRPr="00A944A6" w:rsidRDefault="00A944A6" w:rsidP="007A6FED">
      <w:pPr>
        <w:numPr>
          <w:ilvl w:val="0"/>
          <w:numId w:val="7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Introduction to Immunology, John W. Kinball</w:t>
      </w:r>
    </w:p>
    <w:p w14:paraId="3E99BF5A" w14:textId="77777777" w:rsidR="00A944A6" w:rsidRPr="00A944A6" w:rsidRDefault="00A944A6" w:rsidP="007A6FED">
      <w:pPr>
        <w:numPr>
          <w:ilvl w:val="0"/>
          <w:numId w:val="7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Fundamentals of Immunology, Otto S. View and others</w:t>
      </w:r>
    </w:p>
    <w:p w14:paraId="3E99BF5B" w14:textId="77777777" w:rsidR="00A944A6" w:rsidRPr="00A944A6" w:rsidRDefault="00A944A6" w:rsidP="007A6FED">
      <w:pPr>
        <w:numPr>
          <w:ilvl w:val="0"/>
          <w:numId w:val="7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Immunology, D.M. Wier</w:t>
      </w:r>
    </w:p>
    <w:p w14:paraId="3E99BF5C" w14:textId="77777777" w:rsidR="00A944A6" w:rsidRPr="00A944A6" w:rsidRDefault="00A944A6" w:rsidP="007A6FED">
      <w:pPr>
        <w:numPr>
          <w:ilvl w:val="0"/>
          <w:numId w:val="7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Immunology, Jains Kubary (2001) 2nd/Edn, W.K. Frecman&amp; Com, Newyork</w:t>
      </w:r>
    </w:p>
    <w:p w14:paraId="3E99BF5D" w14:textId="77777777" w:rsidR="00A944A6" w:rsidRPr="00A944A6" w:rsidRDefault="00A944A6" w:rsidP="007A6FED">
      <w:pPr>
        <w:numPr>
          <w:ilvl w:val="0"/>
          <w:numId w:val="71"/>
        </w:num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Cs/>
          <w:color w:val="000000"/>
          <w:sz w:val="24"/>
          <w:szCs w:val="24"/>
        </w:rPr>
        <w:t>Cellular and Molecular Immunology 3rd/Edn. Abul K. Abbas Andrew, K. Lichtman Jordan S. Pober</w:t>
      </w:r>
    </w:p>
    <w:p w14:paraId="3E99BF5E"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aps/>
          <w:color w:val="000000"/>
          <w:sz w:val="24"/>
          <w:szCs w:val="24"/>
        </w:rPr>
        <w:lastRenderedPageBreak/>
        <w:t xml:space="preserve">bt-203: </w:t>
      </w:r>
      <w:r w:rsidRPr="00A944A6">
        <w:rPr>
          <w:rFonts w:ascii="Trebuchet MS" w:eastAsia="Times New Roman" w:hAnsi="Trebuchet MS" w:cs="Times New Roman"/>
          <w:b/>
          <w:bCs/>
          <w:color w:val="000000"/>
          <w:sz w:val="24"/>
          <w:szCs w:val="24"/>
        </w:rPr>
        <w:t>MOLECULAR BIOLOGY</w:t>
      </w:r>
    </w:p>
    <w:p w14:paraId="3E99BF5F"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F60"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w:t>
      </w:r>
    </w:p>
    <w:p w14:paraId="3E99BF61"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F62" w14:textId="77777777" w:rsidR="00A944A6" w:rsidRPr="00BC699F" w:rsidRDefault="00BC699F" w:rsidP="00BC699F">
      <w:pPr>
        <w:pStyle w:val="ListParagraph"/>
        <w:numPr>
          <w:ilvl w:val="0"/>
          <w:numId w:val="21"/>
        </w:numPr>
        <w:autoSpaceDE w:val="0"/>
        <w:autoSpaceDN w:val="0"/>
        <w:adjustRightInd w:val="0"/>
        <w:spacing w:after="0" w:line="240" w:lineRule="auto"/>
        <w:jc w:val="both"/>
        <w:rPr>
          <w:rFonts w:ascii="Trebuchet MS" w:eastAsia="Times New Roman" w:hAnsi="Trebuchet MS"/>
          <w:color w:val="000000"/>
          <w:sz w:val="24"/>
          <w:szCs w:val="24"/>
        </w:rPr>
      </w:pPr>
      <w:r w:rsidRPr="00BC699F">
        <w:rPr>
          <w:rFonts w:ascii="Trebuchet MS" w:eastAsia="Times New Roman" w:hAnsi="Trebuchet MS"/>
          <w:color w:val="000000"/>
          <w:sz w:val="24"/>
          <w:szCs w:val="24"/>
        </w:rPr>
        <w:t xml:space="preserve">DNA-the genetic material, </w:t>
      </w:r>
      <w:r w:rsidR="00A944A6" w:rsidRPr="00BC699F">
        <w:rPr>
          <w:rFonts w:ascii="Trebuchet MS" w:eastAsia="Times New Roman" w:hAnsi="Trebuchet MS"/>
          <w:color w:val="000000"/>
          <w:sz w:val="24"/>
          <w:szCs w:val="24"/>
        </w:rPr>
        <w:t xml:space="preserve">Modes of replication. Experimental evidences for semi-conservative mode of replication - Meselson–Stahl, and Cairns experiments. </w:t>
      </w:r>
    </w:p>
    <w:p w14:paraId="3E99BF63" w14:textId="77777777" w:rsidR="00A944A6" w:rsidRPr="00A944A6" w:rsidRDefault="00A944A6" w:rsidP="007A6FED">
      <w:pPr>
        <w:numPr>
          <w:ilvl w:val="0"/>
          <w:numId w:val="21"/>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Replication fork, continuous and discontinuous DNA synthesis. </w:t>
      </w:r>
    </w:p>
    <w:p w14:paraId="3E99BF64" w14:textId="77777777" w:rsidR="00A944A6" w:rsidRPr="00A944A6" w:rsidRDefault="00A944A6" w:rsidP="007A6FED">
      <w:pPr>
        <w:numPr>
          <w:ilvl w:val="0"/>
          <w:numId w:val="21"/>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Enzymes and proteins in replication - Single strand DNA binding proteins (SSB), Helicases, Topoisomerases, DNA ligases. Priming by RNA polymerase and primase. DNApolymerases - E.coli DNA polymerase I, II and III, and Eukaryotic DNA polymerases. </w:t>
      </w:r>
    </w:p>
    <w:p w14:paraId="3E99BF65" w14:textId="77777777" w:rsidR="00A944A6" w:rsidRPr="00A944A6" w:rsidRDefault="00A944A6" w:rsidP="007A6FED">
      <w:pPr>
        <w:numPr>
          <w:ilvl w:val="0"/>
          <w:numId w:val="21"/>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Replication of E. coli chromosome and M13 genome. Rolling circle replication in  bacteriophage. Eukaryotic DNA replication. Autonomous replication sequences (ARS). Regulation of ColE1 plasmid DNA replication. Termination and fidelity of DNA replication. Nearest neighbour base pair analysis. Inhibitors of DNA replication. </w:t>
      </w:r>
    </w:p>
    <w:p w14:paraId="3E99BF66" w14:textId="77777777" w:rsidR="00A944A6" w:rsidRPr="00A944A6" w:rsidRDefault="00A944A6" w:rsidP="00A944A6">
      <w:pPr>
        <w:autoSpaceDE w:val="0"/>
        <w:autoSpaceDN w:val="0"/>
        <w:adjustRightInd w:val="0"/>
        <w:spacing w:after="0" w:line="240" w:lineRule="auto"/>
        <w:ind w:left="360"/>
        <w:jc w:val="both"/>
        <w:rPr>
          <w:rFonts w:ascii="Trebuchet MS" w:eastAsia="Times New Roman" w:hAnsi="Trebuchet MS" w:cs="Times New Roman"/>
          <w:color w:val="000000"/>
          <w:sz w:val="24"/>
          <w:szCs w:val="24"/>
        </w:rPr>
      </w:pPr>
    </w:p>
    <w:p w14:paraId="3E99BF67"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I</w:t>
      </w:r>
    </w:p>
    <w:p w14:paraId="3E99BF68"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F69" w14:textId="77777777" w:rsidR="00A944A6" w:rsidRPr="00A944A6" w:rsidRDefault="00A944A6" w:rsidP="007A6FED">
      <w:pPr>
        <w:numPr>
          <w:ilvl w:val="0"/>
          <w:numId w:val="22"/>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Promoters and their characterization. Enhancer sequences. </w:t>
      </w:r>
    </w:p>
    <w:p w14:paraId="3E99BF6A" w14:textId="77777777" w:rsidR="00A944A6" w:rsidRPr="00A944A6" w:rsidRDefault="00A944A6" w:rsidP="007A6FED">
      <w:pPr>
        <w:numPr>
          <w:ilvl w:val="0"/>
          <w:numId w:val="22"/>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Transcription (RNA Biosynthesis): Initiation, elongation and termination of RNA synthesis. Monocistronic and polycistronic RNAs. Polynucleotide phosphorylase. RNA polymerases - structure of E. coli RNA polymerase, and nature of eukaryotic RNA polymerases.</w:t>
      </w:r>
    </w:p>
    <w:p w14:paraId="3E99BF6B" w14:textId="77777777" w:rsidR="00A944A6" w:rsidRPr="00A944A6" w:rsidRDefault="00A944A6" w:rsidP="007A6FED">
      <w:pPr>
        <w:numPr>
          <w:ilvl w:val="0"/>
          <w:numId w:val="22"/>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RNA splicing and splicing mechanisms. Splicing of nuclear pre-tRNA, group I and group II introns, and pre-mRNA splicing. Excision of multiple introns. Role of catalytic RNA. Inhibitors of transcription.</w:t>
      </w:r>
    </w:p>
    <w:p w14:paraId="3E99BF6C" w14:textId="77777777" w:rsidR="00A944A6" w:rsidRPr="00A944A6" w:rsidRDefault="00A944A6" w:rsidP="007A6FED">
      <w:pPr>
        <w:numPr>
          <w:ilvl w:val="0"/>
          <w:numId w:val="22"/>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Posttranscriptional modifications of eukaryotic hnRNA – capping, methylation and polyadenylation, </w:t>
      </w:r>
    </w:p>
    <w:p w14:paraId="3E99BF6D"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color w:val="000000"/>
          <w:sz w:val="24"/>
          <w:szCs w:val="24"/>
        </w:rPr>
      </w:pPr>
    </w:p>
    <w:p w14:paraId="3E99BF6E"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II</w:t>
      </w:r>
    </w:p>
    <w:p w14:paraId="3E99BF6F"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F70" w14:textId="77777777" w:rsidR="00A944A6" w:rsidRPr="00A944A6" w:rsidRDefault="00A944A6" w:rsidP="007A6FED">
      <w:pPr>
        <w:numPr>
          <w:ilvl w:val="0"/>
          <w:numId w:val="23"/>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Translation (Protein synthesis): Elucidation of the genetic code - experimental studies of Nirenburg and Khorona. </w:t>
      </w:r>
    </w:p>
    <w:p w14:paraId="3E99BF71" w14:textId="77777777" w:rsidR="00A944A6" w:rsidRPr="00A944A6" w:rsidRDefault="00A944A6" w:rsidP="007A6FED">
      <w:pPr>
        <w:numPr>
          <w:ilvl w:val="0"/>
          <w:numId w:val="23"/>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General features of genetic code, codon degeneracy and universality. Mitochondrial genetic code, tRNA role in protein synthesis. Amino acyl-tRNAsynthetases, wobble hypothesis. </w:t>
      </w:r>
    </w:p>
    <w:p w14:paraId="3E99BF72" w14:textId="77777777" w:rsidR="00A944A6" w:rsidRPr="00A944A6" w:rsidRDefault="00A944A6" w:rsidP="007A6FED">
      <w:pPr>
        <w:numPr>
          <w:ilvl w:val="0"/>
          <w:numId w:val="23"/>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Mechanism of initiation, elongation and termination of protein synthesis. Translational factors. </w:t>
      </w:r>
    </w:p>
    <w:p w14:paraId="3E99BF73" w14:textId="77777777" w:rsidR="00A944A6" w:rsidRPr="00B1769C" w:rsidRDefault="00A944A6" w:rsidP="007A6FED">
      <w:pPr>
        <w:numPr>
          <w:ilvl w:val="0"/>
          <w:numId w:val="23"/>
        </w:numPr>
        <w:autoSpaceDE w:val="0"/>
        <w:autoSpaceDN w:val="0"/>
        <w:adjustRightInd w:val="0"/>
        <w:spacing w:after="0" w:line="240" w:lineRule="auto"/>
        <w:ind w:left="360"/>
        <w:jc w:val="both"/>
        <w:rPr>
          <w:rFonts w:ascii="Trebuchet MS" w:eastAsia="Times New Roman" w:hAnsi="Trebuchet MS" w:cs="Times New Roman"/>
          <w:sz w:val="24"/>
          <w:szCs w:val="24"/>
        </w:rPr>
      </w:pPr>
      <w:r w:rsidRPr="00B1769C">
        <w:rPr>
          <w:rFonts w:ascii="Trebuchet MS" w:eastAsia="Times New Roman" w:hAnsi="Trebuchet MS" w:cs="Times New Roman"/>
          <w:sz w:val="24"/>
          <w:szCs w:val="24"/>
        </w:rPr>
        <w:t xml:space="preserve">Inhibitors of protein synthesis – antibiotics and other inhibitors. Post-translational modifications. </w:t>
      </w:r>
    </w:p>
    <w:p w14:paraId="3E99BF74" w14:textId="77777777" w:rsidR="00A944A6" w:rsidRPr="00A944A6" w:rsidRDefault="00A944A6" w:rsidP="00A944A6">
      <w:pPr>
        <w:autoSpaceDE w:val="0"/>
        <w:autoSpaceDN w:val="0"/>
        <w:adjustRightInd w:val="0"/>
        <w:spacing w:after="0" w:line="240" w:lineRule="auto"/>
        <w:ind w:left="360"/>
        <w:jc w:val="both"/>
        <w:rPr>
          <w:rFonts w:ascii="Trebuchet MS" w:eastAsia="Times New Roman" w:hAnsi="Trebuchet MS" w:cs="Times New Roman"/>
          <w:color w:val="000000"/>
          <w:sz w:val="24"/>
          <w:szCs w:val="24"/>
        </w:rPr>
      </w:pPr>
    </w:p>
    <w:p w14:paraId="3E99BF75"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V</w:t>
      </w:r>
    </w:p>
    <w:p w14:paraId="3E99BF76"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F77" w14:textId="77777777" w:rsidR="00A944A6" w:rsidRPr="00A944A6" w:rsidRDefault="00A944A6" w:rsidP="007A6FED">
      <w:pPr>
        <w:numPr>
          <w:ilvl w:val="0"/>
          <w:numId w:val="24"/>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 xml:space="preserve">Regulation of gene expression: House-keeping genes, constitutive genes, and regulatory genes. Induction and repression. Regulatory proteins- DNA-binding motif of regulatory proteins. Role of zinc fingers, leucine zippers, helix-turn-helix. </w:t>
      </w:r>
    </w:p>
    <w:p w14:paraId="3E99BF78" w14:textId="77777777" w:rsidR="00A944A6" w:rsidRPr="00A944A6" w:rsidRDefault="00A944A6" w:rsidP="007A6FED">
      <w:pPr>
        <w:numPr>
          <w:ilvl w:val="0"/>
          <w:numId w:val="24"/>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Regulation of gene expression in prokaryotic operons. Negative regulation and positive regulation. Fine structure of lac operon. Repressor and the catabolite activator proteins in gene regulation of lac operon. Dual functions of the repressor in ara operon.</w:t>
      </w:r>
    </w:p>
    <w:p w14:paraId="3E99BF79" w14:textId="77777777" w:rsidR="00A944A6" w:rsidRPr="00A944A6" w:rsidRDefault="00A944A6" w:rsidP="007A6FED">
      <w:pPr>
        <w:numPr>
          <w:ilvl w:val="0"/>
          <w:numId w:val="24"/>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lastRenderedPageBreak/>
        <w:t xml:space="preserve">Transcriptional control by attenuation in trp-operon. Regulation of gene expression in eukaryotes. </w:t>
      </w:r>
    </w:p>
    <w:p w14:paraId="3E99BF7A" w14:textId="77777777" w:rsidR="00A944A6" w:rsidRPr="00A944A6" w:rsidRDefault="00A944A6" w:rsidP="007A6FED">
      <w:pPr>
        <w:numPr>
          <w:ilvl w:val="0"/>
          <w:numId w:val="24"/>
        </w:numPr>
        <w:autoSpaceDE w:val="0"/>
        <w:autoSpaceDN w:val="0"/>
        <w:adjustRightInd w:val="0"/>
        <w:spacing w:after="0" w:line="240" w:lineRule="auto"/>
        <w:ind w:left="360"/>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Hormones and environmental factors affecting gene expression. Homeotic genes and their regulation.</w:t>
      </w:r>
    </w:p>
    <w:p w14:paraId="3E99BF7B" w14:textId="77777777" w:rsidR="00A944A6" w:rsidRPr="00A944A6" w:rsidRDefault="00A944A6" w:rsidP="00A944A6">
      <w:pPr>
        <w:autoSpaceDE w:val="0"/>
        <w:autoSpaceDN w:val="0"/>
        <w:adjustRightInd w:val="0"/>
        <w:spacing w:after="0" w:line="240" w:lineRule="auto"/>
        <w:ind w:left="360"/>
        <w:jc w:val="both"/>
        <w:rPr>
          <w:rFonts w:ascii="Trebuchet MS" w:eastAsia="Times New Roman" w:hAnsi="Trebuchet MS" w:cs="Times New Roman"/>
          <w:color w:val="000000"/>
          <w:sz w:val="24"/>
          <w:szCs w:val="24"/>
        </w:rPr>
      </w:pPr>
    </w:p>
    <w:p w14:paraId="3E99BF7C"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color w:val="000000"/>
          <w:sz w:val="24"/>
          <w:szCs w:val="24"/>
        </w:rPr>
      </w:pPr>
      <w:r w:rsidRPr="00A944A6">
        <w:rPr>
          <w:rFonts w:ascii="Trebuchet MS" w:eastAsia="Times New Roman" w:hAnsi="Trebuchet MS" w:cs="Times New Roman"/>
          <w:b/>
          <w:color w:val="000000"/>
          <w:sz w:val="24"/>
          <w:szCs w:val="24"/>
        </w:rPr>
        <w:t>PRACTICALS:</w:t>
      </w:r>
    </w:p>
    <w:p w14:paraId="3E99BF7D"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color w:val="000000"/>
          <w:sz w:val="24"/>
          <w:szCs w:val="24"/>
        </w:rPr>
      </w:pPr>
    </w:p>
    <w:p w14:paraId="3E99BF7E" w14:textId="77777777" w:rsidR="00A944A6" w:rsidRPr="00A944A6" w:rsidRDefault="00A944A6" w:rsidP="007A6FED">
      <w:pPr>
        <w:numPr>
          <w:ilvl w:val="0"/>
          <w:numId w:val="7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Determination of log phase during culturing of E.coli</w:t>
      </w:r>
    </w:p>
    <w:p w14:paraId="3E99BF7F" w14:textId="77777777" w:rsidR="00A944A6" w:rsidRPr="00A944A6" w:rsidRDefault="00A944A6" w:rsidP="007A6FED">
      <w:pPr>
        <w:numPr>
          <w:ilvl w:val="0"/>
          <w:numId w:val="7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Demonstration of β-galactosidase induction in E.coli lack+ strains</w:t>
      </w:r>
    </w:p>
    <w:p w14:paraId="3E99BF80" w14:textId="77777777" w:rsidR="00A944A6" w:rsidRPr="00A944A6" w:rsidRDefault="00A944A6" w:rsidP="007A6FED">
      <w:pPr>
        <w:numPr>
          <w:ilvl w:val="0"/>
          <w:numId w:val="7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Isolation of plasmid DNA</w:t>
      </w:r>
    </w:p>
    <w:p w14:paraId="3E99BF81" w14:textId="77777777" w:rsidR="00A944A6" w:rsidRPr="00A944A6" w:rsidRDefault="00A944A6" w:rsidP="007A6FED">
      <w:pPr>
        <w:numPr>
          <w:ilvl w:val="0"/>
          <w:numId w:val="7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Determination of purity and quantity of DNA by UV absorption method</w:t>
      </w:r>
    </w:p>
    <w:p w14:paraId="3E99BF82" w14:textId="77777777" w:rsidR="00A944A6" w:rsidRPr="00A944A6" w:rsidRDefault="00A944A6" w:rsidP="007A6FED">
      <w:pPr>
        <w:numPr>
          <w:ilvl w:val="0"/>
          <w:numId w:val="7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Determination of melting temperature (Tm) of DNA</w:t>
      </w:r>
    </w:p>
    <w:p w14:paraId="3E99BF83" w14:textId="77777777" w:rsidR="00A944A6" w:rsidRPr="00A944A6" w:rsidRDefault="00A944A6" w:rsidP="007A6FED">
      <w:pPr>
        <w:numPr>
          <w:ilvl w:val="0"/>
          <w:numId w:val="7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Isolation of RNA from yeast and plant tissue</w:t>
      </w:r>
    </w:p>
    <w:p w14:paraId="3E99BF84" w14:textId="77777777" w:rsidR="00A944A6" w:rsidRPr="00A944A6" w:rsidRDefault="00A944A6" w:rsidP="007A6FED">
      <w:pPr>
        <w:numPr>
          <w:ilvl w:val="0"/>
          <w:numId w:val="7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Problems related to molecular genetics</w:t>
      </w:r>
    </w:p>
    <w:p w14:paraId="3E99BF85" w14:textId="77777777" w:rsidR="00A944A6" w:rsidRPr="00A944A6" w:rsidRDefault="00A944A6" w:rsidP="007A6FED">
      <w:pPr>
        <w:numPr>
          <w:ilvl w:val="0"/>
          <w:numId w:val="7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Southern and Western blotting</w:t>
      </w:r>
    </w:p>
    <w:p w14:paraId="3E99BF86" w14:textId="77777777" w:rsidR="00A944A6" w:rsidRPr="00A944A6" w:rsidRDefault="00A944A6" w:rsidP="007A6FED">
      <w:pPr>
        <w:numPr>
          <w:ilvl w:val="0"/>
          <w:numId w:val="72"/>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Electro-elution of DNA.</w:t>
      </w:r>
    </w:p>
    <w:p w14:paraId="3E99BF87"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color w:val="000000"/>
          <w:sz w:val="24"/>
          <w:szCs w:val="24"/>
        </w:rPr>
      </w:pPr>
    </w:p>
    <w:p w14:paraId="3E99BF88"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color w:val="000000"/>
          <w:sz w:val="24"/>
          <w:szCs w:val="24"/>
        </w:rPr>
      </w:pPr>
      <w:r w:rsidRPr="00A944A6">
        <w:rPr>
          <w:rFonts w:ascii="Trebuchet MS" w:eastAsia="Times New Roman" w:hAnsi="Trebuchet MS" w:cs="Times New Roman"/>
          <w:b/>
          <w:color w:val="000000"/>
          <w:sz w:val="24"/>
          <w:szCs w:val="24"/>
        </w:rPr>
        <w:t>BOOKS RECOMMENDED</w:t>
      </w:r>
    </w:p>
    <w:p w14:paraId="3E99BF89"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color w:val="000000"/>
          <w:sz w:val="24"/>
          <w:szCs w:val="24"/>
        </w:rPr>
      </w:pPr>
    </w:p>
    <w:p w14:paraId="3E99BF8A" w14:textId="77777777" w:rsidR="00A944A6" w:rsidRPr="00A944A6" w:rsidRDefault="00A944A6" w:rsidP="007A6FED">
      <w:pPr>
        <w:numPr>
          <w:ilvl w:val="0"/>
          <w:numId w:val="73"/>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Molecular Biology of the Cell, A. Alberts, D. Bray, J. Lewis, M. Raff, K. Robertsand J.D. Watson, (Garland Publishing, New York and London)</w:t>
      </w:r>
    </w:p>
    <w:p w14:paraId="3E99BF8B" w14:textId="77777777" w:rsidR="00A944A6" w:rsidRPr="00A944A6" w:rsidRDefault="00A944A6" w:rsidP="007A6FED">
      <w:pPr>
        <w:numPr>
          <w:ilvl w:val="0"/>
          <w:numId w:val="73"/>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Molecular Biology, A Comprehensive Introduction to Prokaryotes and Eukaryotes, D. Freifelder (Jones  and Bartlett, USA).</w:t>
      </w:r>
    </w:p>
    <w:p w14:paraId="3E99BF8C" w14:textId="77777777" w:rsidR="00A944A6" w:rsidRPr="00A944A6" w:rsidRDefault="00A944A6" w:rsidP="007A6FED">
      <w:pPr>
        <w:numPr>
          <w:ilvl w:val="0"/>
          <w:numId w:val="73"/>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Recombinant DNA, A Short Course, J.D. Watson, J. Tooze and D.T. Kurtz.(Scientific American Book, W.A. Preemon)</w:t>
      </w:r>
    </w:p>
    <w:p w14:paraId="3E99BF8D" w14:textId="77777777" w:rsidR="00A944A6" w:rsidRPr="00A944A6" w:rsidRDefault="00A944A6" w:rsidP="007A6FED">
      <w:pPr>
        <w:numPr>
          <w:ilvl w:val="0"/>
          <w:numId w:val="73"/>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Molecular Cloning, Laboratory Manual, Maniatis, E.F. Fritsch and J. Sambrook (Cold Spring  Harber Laboratory, New York).</w:t>
      </w:r>
    </w:p>
    <w:p w14:paraId="3E99BF8E" w14:textId="77777777" w:rsidR="00A944A6" w:rsidRPr="00A944A6" w:rsidRDefault="00A944A6" w:rsidP="007A6FED">
      <w:pPr>
        <w:numPr>
          <w:ilvl w:val="0"/>
          <w:numId w:val="73"/>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Modern Genetics (2nd /Edn, 1984), A.J. Ayala and W. Castra (GoomHelns, London)</w:t>
      </w:r>
    </w:p>
    <w:p w14:paraId="3E99BF8F" w14:textId="77777777" w:rsidR="00A944A6" w:rsidRPr="00A944A6" w:rsidRDefault="00A944A6" w:rsidP="007A6FED">
      <w:pPr>
        <w:numPr>
          <w:ilvl w:val="0"/>
          <w:numId w:val="73"/>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Techniques in Molecular Biology (1992), J. Walker and W. Castra (GeomHelns, London)</w:t>
      </w:r>
    </w:p>
    <w:p w14:paraId="3E99BF90" w14:textId="77777777" w:rsidR="00A944A6" w:rsidRPr="00A944A6" w:rsidRDefault="00A944A6" w:rsidP="007A6FED">
      <w:pPr>
        <w:numPr>
          <w:ilvl w:val="0"/>
          <w:numId w:val="73"/>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Practical Methods in Molecular Biology (1991), R.F. Schecleif and PC. Wensik (SpringerVerlag).</w:t>
      </w:r>
    </w:p>
    <w:p w14:paraId="3E99BF91" w14:textId="77777777" w:rsidR="00A944A6" w:rsidRPr="00A944A6" w:rsidRDefault="00A944A6" w:rsidP="007A6FED">
      <w:pPr>
        <w:numPr>
          <w:ilvl w:val="0"/>
          <w:numId w:val="73"/>
        </w:numPr>
        <w:autoSpaceDE w:val="0"/>
        <w:autoSpaceDN w:val="0"/>
        <w:adjustRightInd w:val="0"/>
        <w:spacing w:after="0" w:line="240" w:lineRule="auto"/>
        <w:jc w:val="both"/>
        <w:rPr>
          <w:rFonts w:ascii="Trebuchet MS" w:eastAsia="Times New Roman" w:hAnsi="Trebuchet MS" w:cs="Times New Roman"/>
          <w:color w:val="000000"/>
          <w:sz w:val="24"/>
          <w:szCs w:val="24"/>
        </w:rPr>
      </w:pPr>
      <w:r w:rsidRPr="00A944A6">
        <w:rPr>
          <w:rFonts w:ascii="Trebuchet MS" w:eastAsia="Times New Roman" w:hAnsi="Trebuchet MS" w:cs="Times New Roman"/>
          <w:color w:val="000000"/>
          <w:sz w:val="24"/>
          <w:szCs w:val="24"/>
        </w:rPr>
        <w:t>Genes V (1994), Benjamin Lewin (Oxford University Press).</w:t>
      </w:r>
    </w:p>
    <w:p w14:paraId="3E99BF92"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color w:val="000000"/>
          <w:sz w:val="24"/>
          <w:szCs w:val="24"/>
        </w:rPr>
      </w:pPr>
    </w:p>
    <w:p w14:paraId="3E99BF93"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BT-204: BIOSTATISTICS AND COMPUTER APPLICATIONS</w:t>
      </w:r>
    </w:p>
    <w:p w14:paraId="3E99BF94"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F95" w14:textId="77777777" w:rsidR="00A944A6" w:rsidRPr="00A944A6" w:rsidRDefault="00A944A6" w:rsidP="00A944A6">
      <w:pPr>
        <w:keepNext/>
        <w:spacing w:after="0" w:line="240" w:lineRule="auto"/>
        <w:jc w:val="both"/>
        <w:outlineLvl w:val="0"/>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I</w:t>
      </w:r>
    </w:p>
    <w:p w14:paraId="3E99BF96" w14:textId="77777777" w:rsidR="00A944A6" w:rsidRPr="00A944A6" w:rsidRDefault="00A944A6" w:rsidP="007A6FED">
      <w:pPr>
        <w:numPr>
          <w:ilvl w:val="0"/>
          <w:numId w:val="7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Introduction to Biostatistics, Applications of Biostatistics.</w:t>
      </w:r>
    </w:p>
    <w:p w14:paraId="3E99BF97" w14:textId="77777777" w:rsidR="00A944A6" w:rsidRPr="00A944A6" w:rsidRDefault="00A944A6" w:rsidP="007A6FED">
      <w:pPr>
        <w:numPr>
          <w:ilvl w:val="0"/>
          <w:numId w:val="7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Variables, Random Variables, discrete and Continuous variables. Population sample and random sample   </w:t>
      </w:r>
    </w:p>
    <w:p w14:paraId="3E99BF98" w14:textId="77777777" w:rsidR="00A944A6" w:rsidRPr="00A944A6" w:rsidRDefault="00A944A6" w:rsidP="007A6FED">
      <w:pPr>
        <w:numPr>
          <w:ilvl w:val="0"/>
          <w:numId w:val="7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Mean, Mode, Quartiles, Geometric and Harmonic means. Frequency, Frequency  distribution.      </w:t>
      </w:r>
    </w:p>
    <w:p w14:paraId="3E99BF99" w14:textId="77777777" w:rsidR="00A944A6" w:rsidRPr="00A944A6" w:rsidRDefault="00A944A6" w:rsidP="007A6FED">
      <w:pPr>
        <w:numPr>
          <w:ilvl w:val="0"/>
          <w:numId w:val="74"/>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Frequency curve, frequency polygon and histogram.     </w:t>
      </w:r>
    </w:p>
    <w:p w14:paraId="3E99BF9A" w14:textId="77777777" w:rsidR="00A944A6" w:rsidRPr="00A944A6" w:rsidRDefault="00A944A6" w:rsidP="00A944A6">
      <w:p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                             </w:t>
      </w:r>
    </w:p>
    <w:p w14:paraId="3E99BF9B"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UNIT-II  </w:t>
      </w:r>
    </w:p>
    <w:p w14:paraId="3E99BF9C"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F9D" w14:textId="77777777" w:rsidR="00A944A6" w:rsidRPr="00A944A6" w:rsidRDefault="00A944A6" w:rsidP="007A6FED">
      <w:pPr>
        <w:numPr>
          <w:ilvl w:val="0"/>
          <w:numId w:val="7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Measures of dispersion: Range, Variance, coefficient of variance, SD,SE</w:t>
      </w:r>
    </w:p>
    <w:p w14:paraId="3E99BF9E" w14:textId="77777777" w:rsidR="00A944A6" w:rsidRPr="00A944A6" w:rsidRDefault="00A944A6" w:rsidP="007A6FED">
      <w:pPr>
        <w:numPr>
          <w:ilvl w:val="0"/>
          <w:numId w:val="7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obability distribution: Normal, binomial and poison.                  </w:t>
      </w:r>
    </w:p>
    <w:p w14:paraId="3E99BF9F" w14:textId="77777777" w:rsidR="00A944A6" w:rsidRPr="00A944A6" w:rsidRDefault="00A944A6" w:rsidP="007A6FED">
      <w:pPr>
        <w:numPr>
          <w:ilvl w:val="0"/>
          <w:numId w:val="75"/>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Tests of hypothesis: Students t –test,x2(chi-square)-distribution </w:t>
      </w:r>
    </w:p>
    <w:p w14:paraId="3E99BFA0" w14:textId="77777777" w:rsidR="00A944A6" w:rsidRPr="00A944A6" w:rsidRDefault="00A944A6" w:rsidP="007A6FED">
      <w:pPr>
        <w:numPr>
          <w:ilvl w:val="0"/>
          <w:numId w:val="75"/>
        </w:numPr>
        <w:autoSpaceDE w:val="0"/>
        <w:autoSpaceDN w:val="0"/>
        <w:adjustRightInd w:val="0"/>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orrelation coefficient and analysis of variance ANOVA. </w:t>
      </w:r>
    </w:p>
    <w:p w14:paraId="3E99BFA1" w14:textId="77777777" w:rsidR="005E3BF7" w:rsidRPr="005E3BF7" w:rsidRDefault="005E3BF7" w:rsidP="005E3BF7">
      <w:pPr>
        <w:spacing w:after="160" w:line="259" w:lineRule="auto"/>
        <w:jc w:val="both"/>
        <w:rPr>
          <w:rFonts w:ascii="Trebuchet MS" w:eastAsia="Calibri" w:hAnsi="Trebuchet MS" w:cs="Times New Roman"/>
          <w:b/>
          <w:sz w:val="24"/>
          <w:szCs w:val="24"/>
          <w:lang w:val="en-IN"/>
        </w:rPr>
      </w:pPr>
      <w:r>
        <w:rPr>
          <w:rFonts w:ascii="Trebuchet MS" w:eastAsia="Calibri" w:hAnsi="Trebuchet MS" w:cs="Times New Roman"/>
          <w:b/>
          <w:sz w:val="24"/>
          <w:szCs w:val="24"/>
          <w:lang w:val="en-IN"/>
        </w:rPr>
        <w:lastRenderedPageBreak/>
        <w:t>UNIT</w:t>
      </w:r>
      <w:r w:rsidRPr="005E3BF7">
        <w:rPr>
          <w:rFonts w:ascii="Trebuchet MS" w:eastAsia="Calibri" w:hAnsi="Trebuchet MS" w:cs="Times New Roman"/>
          <w:b/>
          <w:sz w:val="24"/>
          <w:szCs w:val="24"/>
          <w:lang w:val="en-IN"/>
        </w:rPr>
        <w:t xml:space="preserve"> –</w:t>
      </w:r>
      <w:r>
        <w:rPr>
          <w:rFonts w:ascii="Trebuchet MS" w:eastAsia="Calibri" w:hAnsi="Trebuchet MS" w:cs="Times New Roman"/>
          <w:b/>
          <w:sz w:val="24"/>
          <w:szCs w:val="24"/>
          <w:lang w:val="en-IN"/>
        </w:rPr>
        <w:t>III</w:t>
      </w:r>
    </w:p>
    <w:p w14:paraId="3E99BFA2" w14:textId="77777777" w:rsidR="005E3BF7" w:rsidRPr="005E3BF7" w:rsidRDefault="005E3BF7" w:rsidP="007A6FED">
      <w:pPr>
        <w:numPr>
          <w:ilvl w:val="0"/>
          <w:numId w:val="96"/>
        </w:numPr>
        <w:spacing w:after="0" w:line="259" w:lineRule="auto"/>
        <w:contextualSpacing/>
        <w:jc w:val="both"/>
        <w:rPr>
          <w:rFonts w:ascii="Trebuchet MS" w:eastAsia="Calibri" w:hAnsi="Trebuchet MS" w:cs="Times New Roman"/>
          <w:sz w:val="24"/>
          <w:szCs w:val="24"/>
          <w:lang w:val="en-IN"/>
        </w:rPr>
      </w:pPr>
      <w:r w:rsidRPr="005E3BF7">
        <w:rPr>
          <w:rFonts w:ascii="Trebuchet MS" w:eastAsia="Calibri" w:hAnsi="Trebuchet MS" w:cs="Times New Roman"/>
          <w:sz w:val="24"/>
          <w:szCs w:val="24"/>
          <w:lang w:val="en-IN"/>
        </w:rPr>
        <w:t>Fundamentals of Computers: Characteristics of Computer, Generations of Computers, Classification of Computers, Input Devices, Output Devices, Soft Copy Devices, Hard Copy Devices. Introduction to Memory, Memory Hierarchy, Registers, Cache Memory, Primary Memory and Secondary Memory.</w:t>
      </w:r>
    </w:p>
    <w:p w14:paraId="3E99BFA3" w14:textId="77777777" w:rsidR="005E3BF7" w:rsidRPr="005E3BF7" w:rsidRDefault="005E3BF7" w:rsidP="007A6FED">
      <w:pPr>
        <w:numPr>
          <w:ilvl w:val="0"/>
          <w:numId w:val="96"/>
        </w:numPr>
        <w:spacing w:after="160" w:line="259" w:lineRule="auto"/>
        <w:contextualSpacing/>
        <w:jc w:val="both"/>
        <w:rPr>
          <w:rFonts w:ascii="Trebuchet MS" w:eastAsia="Calibri" w:hAnsi="Trebuchet MS" w:cs="Times New Roman"/>
          <w:sz w:val="24"/>
          <w:szCs w:val="24"/>
          <w:lang w:val="en-IN"/>
        </w:rPr>
      </w:pPr>
      <w:r w:rsidRPr="005E3BF7">
        <w:rPr>
          <w:rFonts w:ascii="Trebuchet MS" w:eastAsia="Calibri" w:hAnsi="Trebuchet MS" w:cs="Times New Roman"/>
          <w:sz w:val="24"/>
          <w:szCs w:val="24"/>
          <w:lang w:val="en-IN"/>
        </w:rPr>
        <w:t>Operating System and Computer Software :Introduction to Operating System, Types of Operating Systems, Classification of Computer Software, System Software, Application Software.</w:t>
      </w:r>
    </w:p>
    <w:p w14:paraId="3E99BFA4" w14:textId="77777777" w:rsidR="005E3BF7" w:rsidRPr="005E3BF7" w:rsidRDefault="005E3BF7" w:rsidP="007A6FED">
      <w:pPr>
        <w:numPr>
          <w:ilvl w:val="0"/>
          <w:numId w:val="96"/>
        </w:numPr>
        <w:spacing w:after="160" w:line="259" w:lineRule="auto"/>
        <w:contextualSpacing/>
        <w:jc w:val="both"/>
        <w:rPr>
          <w:rFonts w:ascii="Trebuchet MS" w:eastAsia="Calibri" w:hAnsi="Trebuchet MS" w:cs="Times New Roman"/>
          <w:sz w:val="24"/>
          <w:szCs w:val="24"/>
          <w:lang w:val="en-IN"/>
        </w:rPr>
      </w:pPr>
      <w:r w:rsidRPr="005E3BF7">
        <w:rPr>
          <w:rFonts w:ascii="Trebuchet MS" w:eastAsia="Calibri" w:hAnsi="Trebuchet MS" w:cs="Times New Roman"/>
          <w:sz w:val="24"/>
          <w:szCs w:val="24"/>
          <w:lang w:val="en-IN"/>
        </w:rPr>
        <w:t>MS-Office: Introduction to MS-Office, Applications of MS-Office.</w:t>
      </w:r>
    </w:p>
    <w:p w14:paraId="3E99BFA5" w14:textId="77777777" w:rsidR="005E3BF7" w:rsidRPr="005E3BF7" w:rsidRDefault="005E3BF7" w:rsidP="007A6FED">
      <w:pPr>
        <w:numPr>
          <w:ilvl w:val="0"/>
          <w:numId w:val="96"/>
        </w:numPr>
        <w:spacing w:after="160" w:line="259" w:lineRule="auto"/>
        <w:contextualSpacing/>
        <w:jc w:val="both"/>
        <w:rPr>
          <w:rFonts w:ascii="Trebuchet MS" w:eastAsia="Calibri" w:hAnsi="Trebuchet MS" w:cs="Times New Roman"/>
          <w:sz w:val="24"/>
          <w:szCs w:val="24"/>
          <w:lang w:val="en-IN"/>
        </w:rPr>
      </w:pPr>
      <w:r w:rsidRPr="005E3BF7">
        <w:rPr>
          <w:rFonts w:ascii="Trebuchet MS" w:eastAsia="Calibri" w:hAnsi="Trebuchet MS" w:cs="Times New Roman"/>
          <w:sz w:val="24"/>
          <w:szCs w:val="24"/>
          <w:lang w:val="en-IN"/>
        </w:rPr>
        <w:t>MS-Word: Introduction, Features of MS-Word, Editing Documents, Working with tables, Headers and Footers.</w:t>
      </w:r>
    </w:p>
    <w:p w14:paraId="3E99BFA6" w14:textId="77777777" w:rsidR="005E3BF7" w:rsidRPr="005E3BF7" w:rsidRDefault="005E3BF7" w:rsidP="005E3BF7">
      <w:pPr>
        <w:spacing w:after="160" w:line="259" w:lineRule="auto"/>
        <w:ind w:left="720"/>
        <w:contextualSpacing/>
        <w:jc w:val="both"/>
        <w:rPr>
          <w:rFonts w:ascii="Trebuchet MS" w:eastAsia="Calibri" w:hAnsi="Trebuchet MS" w:cs="Times New Roman"/>
          <w:sz w:val="24"/>
          <w:szCs w:val="24"/>
          <w:lang w:val="en-IN"/>
        </w:rPr>
      </w:pPr>
    </w:p>
    <w:p w14:paraId="3E99BFA7" w14:textId="77777777" w:rsidR="005E3BF7" w:rsidRPr="005E3BF7" w:rsidRDefault="005E3BF7" w:rsidP="005E3BF7">
      <w:pPr>
        <w:spacing w:after="160" w:line="259" w:lineRule="auto"/>
        <w:jc w:val="both"/>
        <w:rPr>
          <w:rFonts w:ascii="Trebuchet MS" w:eastAsia="Calibri" w:hAnsi="Trebuchet MS" w:cs="Times New Roman"/>
          <w:b/>
          <w:sz w:val="24"/>
          <w:szCs w:val="24"/>
          <w:lang w:val="en-IN"/>
        </w:rPr>
      </w:pPr>
      <w:r>
        <w:rPr>
          <w:rFonts w:ascii="Trebuchet MS" w:eastAsia="Calibri" w:hAnsi="Trebuchet MS" w:cs="Times New Roman"/>
          <w:b/>
          <w:sz w:val="24"/>
          <w:szCs w:val="24"/>
          <w:lang w:val="en-IN"/>
        </w:rPr>
        <w:t>UNIT -IV</w:t>
      </w:r>
    </w:p>
    <w:p w14:paraId="3E99BFA8" w14:textId="77777777" w:rsidR="005E3BF7" w:rsidRPr="005E3BF7" w:rsidRDefault="005E3BF7" w:rsidP="007A6FED">
      <w:pPr>
        <w:numPr>
          <w:ilvl w:val="0"/>
          <w:numId w:val="97"/>
        </w:numPr>
        <w:spacing w:after="160" w:line="259" w:lineRule="auto"/>
        <w:contextualSpacing/>
        <w:jc w:val="both"/>
        <w:rPr>
          <w:rFonts w:ascii="Trebuchet MS" w:eastAsia="Calibri" w:hAnsi="Trebuchet MS" w:cs="Times New Roman"/>
          <w:sz w:val="24"/>
          <w:szCs w:val="24"/>
          <w:lang w:val="en-IN"/>
        </w:rPr>
      </w:pPr>
      <w:r w:rsidRPr="005E3BF7">
        <w:rPr>
          <w:rFonts w:ascii="Trebuchet MS" w:eastAsia="Calibri" w:hAnsi="Trebuchet MS" w:cs="Times New Roman"/>
          <w:sz w:val="24"/>
          <w:szCs w:val="24"/>
          <w:lang w:val="en-IN"/>
        </w:rPr>
        <w:t>MS-Excel: Introduction, Features of MS-Excel, Editing and Formatting Worksheets, Mathematical Functions, Statistical Functions, Working with Charts, Data Validation.</w:t>
      </w:r>
    </w:p>
    <w:p w14:paraId="3E99BFA9" w14:textId="77777777" w:rsidR="005E3BF7" w:rsidRPr="005E3BF7" w:rsidRDefault="005E3BF7" w:rsidP="007A6FED">
      <w:pPr>
        <w:numPr>
          <w:ilvl w:val="0"/>
          <w:numId w:val="97"/>
        </w:numPr>
        <w:spacing w:after="160" w:line="259" w:lineRule="auto"/>
        <w:contextualSpacing/>
        <w:jc w:val="both"/>
        <w:rPr>
          <w:rFonts w:ascii="Trebuchet MS" w:eastAsia="Calibri" w:hAnsi="Trebuchet MS" w:cs="Times New Roman"/>
          <w:sz w:val="24"/>
          <w:szCs w:val="24"/>
          <w:lang w:val="en-IN"/>
        </w:rPr>
      </w:pPr>
      <w:r w:rsidRPr="005E3BF7">
        <w:rPr>
          <w:rFonts w:ascii="Trebuchet MS" w:eastAsia="Calibri" w:hAnsi="Trebuchet MS" w:cs="Times New Roman"/>
          <w:sz w:val="24"/>
          <w:szCs w:val="24"/>
          <w:lang w:val="en-IN"/>
        </w:rPr>
        <w:t>MS-Power point: Introduction, Features of MS-Power Point, Creating Slides, Editing, Deleting.</w:t>
      </w:r>
    </w:p>
    <w:p w14:paraId="3E99BFAA" w14:textId="77777777" w:rsidR="005E3BF7" w:rsidRPr="005E3BF7" w:rsidRDefault="005E3BF7" w:rsidP="007A6FED">
      <w:pPr>
        <w:numPr>
          <w:ilvl w:val="0"/>
          <w:numId w:val="97"/>
        </w:numPr>
        <w:spacing w:after="160" w:line="259" w:lineRule="auto"/>
        <w:contextualSpacing/>
        <w:jc w:val="both"/>
        <w:rPr>
          <w:rFonts w:ascii="Trebuchet MS" w:eastAsia="Calibri" w:hAnsi="Trebuchet MS" w:cs="Times New Roman"/>
          <w:sz w:val="24"/>
          <w:szCs w:val="24"/>
          <w:lang w:val="en-IN"/>
        </w:rPr>
      </w:pPr>
      <w:r w:rsidRPr="005E3BF7">
        <w:rPr>
          <w:rFonts w:ascii="Trebuchet MS" w:eastAsia="Calibri" w:hAnsi="Trebuchet MS" w:cs="Times New Roman"/>
          <w:sz w:val="24"/>
          <w:szCs w:val="24"/>
          <w:lang w:val="en-IN"/>
        </w:rPr>
        <w:t>Fundamentals of Networks: Introduction, Types of Networks. Internet: History, Internet Services- Electronic Mail, File Transfer Protocol, Chatting, Internet Conferencing, World Wide Web, Online Shopping.</w:t>
      </w:r>
    </w:p>
    <w:p w14:paraId="3E99BFAB" w14:textId="77777777" w:rsidR="005E3BF7" w:rsidRPr="005E3BF7" w:rsidRDefault="005E3BF7" w:rsidP="007A6FED">
      <w:pPr>
        <w:numPr>
          <w:ilvl w:val="0"/>
          <w:numId w:val="97"/>
        </w:numPr>
        <w:spacing w:after="160" w:line="259" w:lineRule="auto"/>
        <w:contextualSpacing/>
        <w:jc w:val="both"/>
        <w:rPr>
          <w:rFonts w:ascii="Trebuchet MS" w:eastAsia="Calibri" w:hAnsi="Trebuchet MS" w:cs="Times New Roman"/>
          <w:sz w:val="24"/>
          <w:szCs w:val="24"/>
          <w:lang w:val="en-IN"/>
        </w:rPr>
      </w:pPr>
      <w:r w:rsidRPr="005E3BF7">
        <w:rPr>
          <w:rFonts w:ascii="Trebuchet MS" w:eastAsia="Calibri" w:hAnsi="Trebuchet MS" w:cs="Times New Roman"/>
          <w:sz w:val="24"/>
          <w:szCs w:val="24"/>
          <w:lang w:val="en-IN"/>
        </w:rPr>
        <w:t xml:space="preserve">Applications of Computers in Biology </w:t>
      </w:r>
    </w:p>
    <w:p w14:paraId="3E99BFAC" w14:textId="77777777" w:rsidR="005E3BF7" w:rsidRPr="005E3BF7" w:rsidRDefault="005E3BF7" w:rsidP="005E3BF7">
      <w:pPr>
        <w:spacing w:after="160" w:line="259" w:lineRule="auto"/>
        <w:ind w:left="1440"/>
        <w:contextualSpacing/>
        <w:jc w:val="both"/>
        <w:rPr>
          <w:rFonts w:ascii="Trebuchet MS" w:eastAsia="Calibri" w:hAnsi="Trebuchet MS" w:cs="Times New Roman"/>
          <w:sz w:val="24"/>
          <w:szCs w:val="24"/>
          <w:lang w:val="en-IN"/>
        </w:rPr>
      </w:pPr>
    </w:p>
    <w:p w14:paraId="3E99BFAD" w14:textId="77777777" w:rsidR="00A944A6" w:rsidRPr="00A944A6" w:rsidRDefault="00A944A6" w:rsidP="00A944A6">
      <w:pPr>
        <w:spacing w:after="0" w:line="240"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PRACTICALS:</w:t>
      </w:r>
    </w:p>
    <w:p w14:paraId="3E99BFAE" w14:textId="77777777" w:rsidR="00A944A6" w:rsidRPr="00A944A6" w:rsidRDefault="00A944A6" w:rsidP="00A944A6">
      <w:pPr>
        <w:spacing w:after="0" w:line="240" w:lineRule="auto"/>
        <w:rPr>
          <w:rFonts w:ascii="Trebuchet MS" w:eastAsia="Times New Roman" w:hAnsi="Trebuchet MS" w:cs="Times New Roman"/>
          <w:sz w:val="24"/>
          <w:szCs w:val="24"/>
        </w:rPr>
      </w:pPr>
    </w:p>
    <w:p w14:paraId="3E99BFAF" w14:textId="77777777" w:rsidR="00A944A6" w:rsidRPr="00A944A6" w:rsidRDefault="00A944A6" w:rsidP="007A6FED">
      <w:pPr>
        <w:numPr>
          <w:ilvl w:val="0"/>
          <w:numId w:val="7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oblems on mean, median and mode</w:t>
      </w:r>
    </w:p>
    <w:p w14:paraId="3E99BFB0" w14:textId="77777777" w:rsidR="00A944A6" w:rsidRPr="00A944A6" w:rsidRDefault="00A944A6" w:rsidP="007A6FED">
      <w:pPr>
        <w:numPr>
          <w:ilvl w:val="0"/>
          <w:numId w:val="7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oblems on variance, coefficient of variance, standard deviation (SD) and standard error (SE)</w:t>
      </w:r>
    </w:p>
    <w:p w14:paraId="3E99BFB1" w14:textId="77777777" w:rsidR="00A944A6" w:rsidRPr="00A944A6" w:rsidRDefault="00A944A6" w:rsidP="007A6FED">
      <w:pPr>
        <w:numPr>
          <w:ilvl w:val="0"/>
          <w:numId w:val="7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obability distribution: Normal, binomial and poison</w:t>
      </w:r>
    </w:p>
    <w:p w14:paraId="3E99BFB2" w14:textId="77777777" w:rsidR="00A944A6" w:rsidRPr="00A944A6" w:rsidRDefault="00A944A6" w:rsidP="007A6FED">
      <w:pPr>
        <w:numPr>
          <w:ilvl w:val="0"/>
          <w:numId w:val="76"/>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Test of hypotheses: Students t-test, X2 distribution (Chi square), correlation coefficient and analysis of variance (ANOVA</w:t>
      </w:r>
    </w:p>
    <w:p w14:paraId="3E99BFB3" w14:textId="77777777" w:rsidR="00A944A6" w:rsidRPr="00A944A6" w:rsidRDefault="00A944A6" w:rsidP="00A944A6">
      <w:pPr>
        <w:spacing w:after="0" w:line="240" w:lineRule="auto"/>
        <w:rPr>
          <w:rFonts w:ascii="Trebuchet MS" w:eastAsia="Times New Roman" w:hAnsi="Trebuchet MS" w:cs="Times New Roman"/>
          <w:b/>
          <w:sz w:val="24"/>
          <w:szCs w:val="24"/>
        </w:rPr>
      </w:pPr>
    </w:p>
    <w:p w14:paraId="3E99BFB4" w14:textId="77777777" w:rsidR="00A944A6" w:rsidRPr="00A944A6" w:rsidRDefault="00A944A6" w:rsidP="00A944A6">
      <w:pPr>
        <w:spacing w:after="0" w:line="240" w:lineRule="auto"/>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BOOKS RECOMMENDED</w:t>
      </w:r>
    </w:p>
    <w:p w14:paraId="3E99BFB5" w14:textId="77777777" w:rsidR="00A944A6" w:rsidRPr="00A944A6" w:rsidRDefault="00A944A6" w:rsidP="00A944A6">
      <w:pPr>
        <w:spacing w:after="0" w:line="240" w:lineRule="auto"/>
        <w:rPr>
          <w:rFonts w:ascii="Trebuchet MS" w:eastAsia="Times New Roman" w:hAnsi="Trebuchet MS" w:cs="Times New Roman"/>
          <w:b/>
          <w:sz w:val="24"/>
          <w:szCs w:val="24"/>
        </w:rPr>
      </w:pPr>
    </w:p>
    <w:p w14:paraId="3E99BFB6" w14:textId="77777777" w:rsidR="00A944A6" w:rsidRPr="00A944A6" w:rsidRDefault="00A944A6" w:rsidP="007A6FED">
      <w:pPr>
        <w:numPr>
          <w:ilvl w:val="0"/>
          <w:numId w:val="77"/>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tatistical Methods, S.P. Gupta</w:t>
      </w:r>
    </w:p>
    <w:p w14:paraId="3E99BFB7" w14:textId="77777777" w:rsidR="00A944A6" w:rsidRPr="00A944A6" w:rsidRDefault="00A944A6" w:rsidP="007A6FED">
      <w:pPr>
        <w:numPr>
          <w:ilvl w:val="0"/>
          <w:numId w:val="77"/>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Fundamentals of mathematical statistics. S.C. Gupta &amp;Kapoor</w:t>
      </w:r>
    </w:p>
    <w:p w14:paraId="3E99BFB8" w14:textId="77777777" w:rsidR="00A944A6" w:rsidRPr="00A944A6" w:rsidRDefault="00A944A6" w:rsidP="007A6FED">
      <w:pPr>
        <w:numPr>
          <w:ilvl w:val="0"/>
          <w:numId w:val="77"/>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Statistical methods in biological and Health Science, J.S. Milton &amp; J.O. Tsokan</w:t>
      </w:r>
    </w:p>
    <w:p w14:paraId="3E99BFB9" w14:textId="77777777" w:rsidR="00A944A6" w:rsidRPr="00A944A6" w:rsidRDefault="00A944A6" w:rsidP="007A6FED">
      <w:pPr>
        <w:numPr>
          <w:ilvl w:val="0"/>
          <w:numId w:val="77"/>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Primrose SB.  Principles of Genome Analysis, A guide mapping  and sequencing DNA from different organisms. 2nd/Edn. 1998.  Blackwell Science, Oxford ISBN 0-632-04983-9.</w:t>
      </w:r>
    </w:p>
    <w:p w14:paraId="3E99BFBA" w14:textId="77777777" w:rsidR="00A944A6" w:rsidRDefault="00A944A6" w:rsidP="007A6FED">
      <w:pPr>
        <w:numPr>
          <w:ilvl w:val="0"/>
          <w:numId w:val="77"/>
        </w:numPr>
        <w:spacing w:after="0" w:line="240" w:lineRule="auto"/>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Genome mapping – A Practical approach.  Dear P (Editor).  1st Edn. 2000.  Oxford University Press, Oxford, New York.  </w:t>
      </w:r>
    </w:p>
    <w:p w14:paraId="3E99BFBB" w14:textId="77777777" w:rsidR="005E3BF7" w:rsidRPr="005E3BF7" w:rsidRDefault="005E3BF7" w:rsidP="007A6FED">
      <w:pPr>
        <w:numPr>
          <w:ilvl w:val="0"/>
          <w:numId w:val="77"/>
        </w:numPr>
        <w:spacing w:after="0" w:line="240" w:lineRule="auto"/>
        <w:rPr>
          <w:rFonts w:ascii="Trebuchet MS" w:eastAsia="Times New Roman" w:hAnsi="Trebuchet MS" w:cs="Times New Roman"/>
          <w:sz w:val="24"/>
          <w:szCs w:val="24"/>
        </w:rPr>
      </w:pPr>
      <w:r w:rsidRPr="005E3BF7">
        <w:rPr>
          <w:rFonts w:ascii="Trebuchet MS" w:eastAsia="Times New Roman" w:hAnsi="Trebuchet MS" w:cs="Times New Roman"/>
          <w:sz w:val="24"/>
          <w:szCs w:val="24"/>
        </w:rPr>
        <w:t>ReemaTharaja, Fundamentals of Computers, Oxford 2015</w:t>
      </w:r>
    </w:p>
    <w:p w14:paraId="3E99BFBC" w14:textId="77777777" w:rsidR="005E3BF7" w:rsidRPr="005E3BF7" w:rsidRDefault="005E3BF7" w:rsidP="007A6FED">
      <w:pPr>
        <w:numPr>
          <w:ilvl w:val="0"/>
          <w:numId w:val="77"/>
        </w:numPr>
        <w:spacing w:after="0" w:line="240" w:lineRule="auto"/>
        <w:rPr>
          <w:rFonts w:ascii="Trebuchet MS" w:eastAsia="Times New Roman" w:hAnsi="Trebuchet MS" w:cs="Times New Roman"/>
          <w:sz w:val="24"/>
          <w:szCs w:val="24"/>
        </w:rPr>
      </w:pPr>
      <w:r w:rsidRPr="005E3BF7">
        <w:rPr>
          <w:rFonts w:ascii="Trebuchet MS" w:eastAsia="Times New Roman" w:hAnsi="Trebuchet MS" w:cs="Times New Roman"/>
          <w:sz w:val="24"/>
          <w:szCs w:val="24"/>
        </w:rPr>
        <w:t>A. Goel, Computer Fundamentals, Pearson Education 2010.</w:t>
      </w:r>
    </w:p>
    <w:p w14:paraId="3E99BFBD" w14:textId="77777777" w:rsidR="005E3BF7" w:rsidRPr="005E3BF7" w:rsidRDefault="005E3BF7" w:rsidP="007A6FED">
      <w:pPr>
        <w:numPr>
          <w:ilvl w:val="0"/>
          <w:numId w:val="77"/>
        </w:numPr>
        <w:spacing w:after="0" w:line="240" w:lineRule="auto"/>
        <w:rPr>
          <w:rFonts w:ascii="Trebuchet MS" w:eastAsia="Times New Roman" w:hAnsi="Trebuchet MS" w:cs="Times New Roman"/>
          <w:sz w:val="24"/>
          <w:szCs w:val="24"/>
        </w:rPr>
      </w:pPr>
      <w:r w:rsidRPr="005E3BF7">
        <w:rPr>
          <w:rFonts w:ascii="Trebuchet MS" w:eastAsia="Times New Roman" w:hAnsi="Trebuchet MS" w:cs="Times New Roman"/>
          <w:sz w:val="24"/>
          <w:szCs w:val="24"/>
        </w:rPr>
        <w:t>Williams, Sawyer, Information Technology, Tata McGraw-Hill Edition.</w:t>
      </w:r>
    </w:p>
    <w:p w14:paraId="3E99BFBE" w14:textId="77777777" w:rsidR="005E3BF7" w:rsidRPr="005E3BF7" w:rsidRDefault="005E3BF7" w:rsidP="007A6FED">
      <w:pPr>
        <w:numPr>
          <w:ilvl w:val="0"/>
          <w:numId w:val="77"/>
        </w:numPr>
        <w:spacing w:after="0" w:line="240" w:lineRule="auto"/>
        <w:rPr>
          <w:rFonts w:ascii="Trebuchet MS" w:eastAsia="Times New Roman" w:hAnsi="Trebuchet MS" w:cs="Times New Roman"/>
          <w:sz w:val="24"/>
          <w:szCs w:val="24"/>
        </w:rPr>
      </w:pPr>
      <w:r w:rsidRPr="005E3BF7">
        <w:rPr>
          <w:rFonts w:ascii="Trebuchet MS" w:eastAsia="Times New Roman" w:hAnsi="Trebuchet MS" w:cs="Times New Roman"/>
          <w:sz w:val="24"/>
          <w:szCs w:val="24"/>
        </w:rPr>
        <w:t>Sanjay Saxena, MS Office 2000, Vikas Publishing House Pvt. Ltd.</w:t>
      </w:r>
    </w:p>
    <w:p w14:paraId="3E99BFBF" w14:textId="77777777" w:rsidR="00B1769C" w:rsidRDefault="00B1769C" w:rsidP="003F7640">
      <w:pPr>
        <w:spacing w:after="0" w:line="240" w:lineRule="auto"/>
        <w:ind w:left="735"/>
        <w:jc w:val="center"/>
        <w:rPr>
          <w:rFonts w:ascii="Trebuchet MS" w:eastAsia="Times New Roman" w:hAnsi="Trebuchet MS" w:cs="Times New Roman"/>
          <w:b/>
          <w:sz w:val="24"/>
          <w:szCs w:val="24"/>
        </w:rPr>
      </w:pPr>
    </w:p>
    <w:p w14:paraId="3E99BFC0" w14:textId="77777777" w:rsidR="00975901" w:rsidRDefault="00975901" w:rsidP="003F7640">
      <w:pPr>
        <w:spacing w:after="0" w:line="240" w:lineRule="auto"/>
        <w:ind w:left="735"/>
        <w:jc w:val="center"/>
        <w:rPr>
          <w:rFonts w:ascii="Trebuchet MS" w:eastAsia="Times New Roman" w:hAnsi="Trebuchet MS" w:cs="Times New Roman"/>
          <w:b/>
          <w:sz w:val="24"/>
          <w:szCs w:val="24"/>
        </w:rPr>
      </w:pPr>
    </w:p>
    <w:p w14:paraId="3E99BFC1" w14:textId="77777777" w:rsidR="003F7640" w:rsidRPr="003F7640" w:rsidRDefault="003F7640" w:rsidP="003F7640">
      <w:pPr>
        <w:spacing w:after="0" w:line="240" w:lineRule="auto"/>
        <w:ind w:left="735"/>
        <w:jc w:val="center"/>
        <w:rPr>
          <w:rFonts w:ascii="Trebuchet MS" w:eastAsia="Times New Roman" w:hAnsi="Trebuchet MS" w:cs="Times New Roman"/>
          <w:b/>
          <w:sz w:val="24"/>
          <w:szCs w:val="24"/>
        </w:rPr>
      </w:pPr>
      <w:r w:rsidRPr="003F7640">
        <w:rPr>
          <w:rFonts w:ascii="Trebuchet MS" w:eastAsia="Times New Roman" w:hAnsi="Trebuchet MS" w:cs="Times New Roman"/>
          <w:b/>
          <w:sz w:val="24"/>
          <w:szCs w:val="24"/>
        </w:rPr>
        <w:lastRenderedPageBreak/>
        <w:t>Kakatiya University, Warangal</w:t>
      </w:r>
    </w:p>
    <w:p w14:paraId="3E99BFC2" w14:textId="77777777" w:rsidR="003F7640" w:rsidRPr="003F7640" w:rsidRDefault="003F7640" w:rsidP="003F7640">
      <w:pPr>
        <w:spacing w:after="0" w:line="240" w:lineRule="auto"/>
        <w:ind w:left="735"/>
        <w:jc w:val="center"/>
        <w:rPr>
          <w:rFonts w:ascii="Trebuchet MS" w:eastAsia="Times New Roman" w:hAnsi="Trebuchet MS" w:cs="Times New Roman"/>
          <w:b/>
          <w:sz w:val="24"/>
          <w:szCs w:val="24"/>
        </w:rPr>
      </w:pPr>
      <w:r w:rsidRPr="003F7640">
        <w:rPr>
          <w:rFonts w:ascii="Trebuchet MS" w:eastAsia="Times New Roman" w:hAnsi="Trebuchet MS" w:cs="Times New Roman"/>
          <w:b/>
          <w:sz w:val="24"/>
          <w:szCs w:val="24"/>
        </w:rPr>
        <w:t>M. Sc. BIOTECHNOLOGY</w:t>
      </w:r>
    </w:p>
    <w:p w14:paraId="3E99BFC3" w14:textId="77777777" w:rsidR="005E3BF7" w:rsidRDefault="003F7640" w:rsidP="003F7640">
      <w:pPr>
        <w:spacing w:after="0" w:line="240" w:lineRule="auto"/>
        <w:ind w:left="735"/>
        <w:jc w:val="center"/>
        <w:rPr>
          <w:rFonts w:ascii="Trebuchet MS" w:eastAsia="Times New Roman" w:hAnsi="Trebuchet MS" w:cs="Times New Roman"/>
          <w:b/>
          <w:sz w:val="24"/>
          <w:szCs w:val="24"/>
        </w:rPr>
      </w:pPr>
      <w:r w:rsidRPr="003F7640">
        <w:rPr>
          <w:rFonts w:ascii="Trebuchet MS" w:eastAsia="Times New Roman" w:hAnsi="Trebuchet MS" w:cs="Times New Roman"/>
          <w:b/>
          <w:sz w:val="24"/>
          <w:szCs w:val="24"/>
        </w:rPr>
        <w:t>(SEMESTER SYSTEM)</w:t>
      </w:r>
    </w:p>
    <w:p w14:paraId="3E99BFC4" w14:textId="77777777" w:rsidR="003F7640" w:rsidRPr="003F7640" w:rsidRDefault="003F7640" w:rsidP="003F7640">
      <w:pPr>
        <w:spacing w:after="0" w:line="240" w:lineRule="auto"/>
        <w:ind w:left="735"/>
        <w:jc w:val="center"/>
        <w:rPr>
          <w:rFonts w:ascii="Trebuchet MS" w:eastAsia="Times New Roman" w:hAnsi="Trebuchet MS" w:cs="Times New Roman"/>
          <w:b/>
          <w:sz w:val="24"/>
          <w:szCs w:val="24"/>
        </w:rPr>
      </w:pPr>
    </w:p>
    <w:p w14:paraId="3E99BFC5" w14:textId="77777777" w:rsidR="00A944A6" w:rsidRPr="00A944A6" w:rsidRDefault="00A944A6" w:rsidP="00A944A6">
      <w:pPr>
        <w:spacing w:after="0" w:line="240" w:lineRule="auto"/>
        <w:jc w:val="center"/>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SEMESTER – III</w:t>
      </w:r>
    </w:p>
    <w:p w14:paraId="3E99BFC6"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sz w:val="24"/>
          <w:szCs w:val="24"/>
        </w:rPr>
      </w:pPr>
    </w:p>
    <w:p w14:paraId="3E99BFC7"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BT-301 PLANT BIOTECHNOLOGY</w:t>
      </w:r>
    </w:p>
    <w:p w14:paraId="3E99BFC8"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sz w:val="24"/>
          <w:szCs w:val="24"/>
        </w:rPr>
      </w:pPr>
    </w:p>
    <w:p w14:paraId="3E99BFC9"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Unit-I:  </w:t>
      </w:r>
    </w:p>
    <w:p w14:paraId="3E99BFCA" w14:textId="77777777" w:rsidR="00A944A6" w:rsidRPr="00A944A6" w:rsidRDefault="00A944A6" w:rsidP="007A6FED">
      <w:pPr>
        <w:numPr>
          <w:ilvl w:val="0"/>
          <w:numId w:val="2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Introduction to cell, tissue and organ culture and different types of Tissue culture media and composition.</w:t>
      </w:r>
    </w:p>
    <w:p w14:paraId="3E99BFCB" w14:textId="77777777" w:rsidR="00A944A6" w:rsidRPr="00A944A6" w:rsidRDefault="00A944A6" w:rsidP="007A6FED">
      <w:pPr>
        <w:numPr>
          <w:ilvl w:val="0"/>
          <w:numId w:val="2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ytodifferentiation</w:t>
      </w:r>
      <w:r w:rsidRPr="00A944A6">
        <w:rPr>
          <w:rFonts w:ascii="Trebuchet MS" w:eastAsia="Times New Roman" w:hAnsi="Trebuchet MS" w:cs="Times New Roman"/>
          <w:i/>
          <w:sz w:val="24"/>
          <w:szCs w:val="24"/>
        </w:rPr>
        <w:t>in vitro</w:t>
      </w:r>
      <w:r w:rsidRPr="00A944A6">
        <w:rPr>
          <w:rFonts w:ascii="Trebuchet MS" w:eastAsia="Times New Roman" w:hAnsi="Trebuchet MS" w:cs="Times New Roman"/>
          <w:sz w:val="24"/>
          <w:szCs w:val="24"/>
        </w:rPr>
        <w:t>.</w:t>
      </w:r>
    </w:p>
    <w:p w14:paraId="3E99BFCC" w14:textId="77777777" w:rsidR="00A944A6" w:rsidRPr="00A944A6" w:rsidRDefault="00A944A6" w:rsidP="007A6FED">
      <w:pPr>
        <w:numPr>
          <w:ilvl w:val="0"/>
          <w:numId w:val="2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Role of nutrients and growth regulators in plant growth and differentiation</w:t>
      </w:r>
    </w:p>
    <w:p w14:paraId="3E99BFCD" w14:textId="77777777" w:rsidR="00A944A6" w:rsidRPr="00A944A6" w:rsidRDefault="00A944A6" w:rsidP="007A6FED">
      <w:pPr>
        <w:numPr>
          <w:ilvl w:val="0"/>
          <w:numId w:val="26"/>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ell suspension cultures, Production of Secondary metabolites</w:t>
      </w:r>
      <w:r w:rsidR="00F23FDE" w:rsidRPr="00B1769C">
        <w:rPr>
          <w:rFonts w:ascii="Trebuchet MS" w:eastAsia="Times New Roman" w:hAnsi="Trebuchet MS" w:cs="Times New Roman"/>
          <w:sz w:val="24"/>
          <w:szCs w:val="24"/>
        </w:rPr>
        <w:t xml:space="preserve">, Role of </w:t>
      </w:r>
      <w:r w:rsidRPr="00B1769C">
        <w:rPr>
          <w:rFonts w:ascii="Trebuchet MS" w:eastAsia="Times New Roman" w:hAnsi="Trebuchet MS" w:cs="Times New Roman"/>
          <w:sz w:val="24"/>
          <w:szCs w:val="24"/>
        </w:rPr>
        <w:t xml:space="preserve"> </w:t>
      </w:r>
      <w:r w:rsidR="00F23FDE" w:rsidRPr="00B1769C">
        <w:rPr>
          <w:rFonts w:ascii="Trebuchet MS" w:eastAsia="Times New Roman" w:hAnsi="Trebuchet MS" w:cs="Times New Roman"/>
          <w:sz w:val="24"/>
          <w:szCs w:val="24"/>
        </w:rPr>
        <w:t xml:space="preserve">elicitors in Production of Secondary metabolites </w:t>
      </w:r>
      <w:r w:rsidRPr="00B1769C">
        <w:rPr>
          <w:rFonts w:ascii="Trebuchet MS" w:eastAsia="Times New Roman" w:hAnsi="Trebuchet MS" w:cs="Times New Roman"/>
          <w:sz w:val="24"/>
          <w:szCs w:val="24"/>
        </w:rPr>
        <w:t>and biotransform</w:t>
      </w:r>
      <w:r w:rsidRPr="00A944A6">
        <w:rPr>
          <w:rFonts w:ascii="Trebuchet MS" w:eastAsia="Times New Roman" w:hAnsi="Trebuchet MS" w:cs="Times New Roman"/>
          <w:sz w:val="24"/>
          <w:szCs w:val="24"/>
        </w:rPr>
        <w:t>ation.</w:t>
      </w:r>
    </w:p>
    <w:p w14:paraId="3E99BFCE"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Unit-II: </w:t>
      </w:r>
    </w:p>
    <w:p w14:paraId="3E99BFCF"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FD0" w14:textId="77777777" w:rsidR="00A944A6" w:rsidRPr="00A944A6" w:rsidRDefault="00A944A6" w:rsidP="007A6FED">
      <w:pPr>
        <w:numPr>
          <w:ilvl w:val="0"/>
          <w:numId w:val="2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Micropropagation and clonal propagation.</w:t>
      </w:r>
    </w:p>
    <w:p w14:paraId="3E99BFD1" w14:textId="77777777" w:rsidR="00A944A6" w:rsidRPr="00A944A6" w:rsidRDefault="00A944A6" w:rsidP="007A6FED">
      <w:pPr>
        <w:numPr>
          <w:ilvl w:val="0"/>
          <w:numId w:val="2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Shoot tip and meristem culture and Production of virus-free plants </w:t>
      </w:r>
    </w:p>
    <w:p w14:paraId="3E99BFD2" w14:textId="77777777" w:rsidR="00A944A6" w:rsidRPr="00A944A6" w:rsidRDefault="00A944A6" w:rsidP="007A6FED">
      <w:pPr>
        <w:numPr>
          <w:ilvl w:val="0"/>
          <w:numId w:val="2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Somatic Embryogenesis and Synseed technology, Wide hybridization  and embryo rescue  </w:t>
      </w:r>
    </w:p>
    <w:p w14:paraId="3E99BFD3" w14:textId="77777777" w:rsidR="00A944A6" w:rsidRPr="00A944A6" w:rsidRDefault="00A944A6" w:rsidP="007A6FED">
      <w:pPr>
        <w:numPr>
          <w:ilvl w:val="0"/>
          <w:numId w:val="2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Androgenic haploidy (Pollen &amp; Anther Culture) and its importance in crop improvement.</w:t>
      </w:r>
    </w:p>
    <w:p w14:paraId="3E99BFD4"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III</w:t>
      </w:r>
    </w:p>
    <w:p w14:paraId="3E99BFD5" w14:textId="77777777" w:rsidR="00A944A6" w:rsidRPr="00A944A6" w:rsidRDefault="00A944A6" w:rsidP="007A6FED">
      <w:pPr>
        <w:numPr>
          <w:ilvl w:val="1"/>
          <w:numId w:val="2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otoplast studies: Isolation, culture, fusion and selection of hybrid cells, somatic hybrids and cybrids and applications</w:t>
      </w:r>
    </w:p>
    <w:p w14:paraId="3E99BFD6" w14:textId="77777777" w:rsidR="00A944A6" w:rsidRPr="00A944A6" w:rsidRDefault="00A944A6" w:rsidP="007A6FED">
      <w:pPr>
        <w:numPr>
          <w:ilvl w:val="1"/>
          <w:numId w:val="2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omaclonal variations and role in crop improvement</w:t>
      </w:r>
    </w:p>
    <w:p w14:paraId="3E99BFD7" w14:textId="77777777" w:rsidR="00A944A6" w:rsidRPr="00A944A6" w:rsidRDefault="00A944A6" w:rsidP="007A6FED">
      <w:pPr>
        <w:numPr>
          <w:ilvl w:val="1"/>
          <w:numId w:val="2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ell line selection: Induction and selection of mutants- drought and disease resistant.</w:t>
      </w:r>
    </w:p>
    <w:p w14:paraId="3E99BFD8" w14:textId="77777777" w:rsidR="00A944A6" w:rsidRPr="00A944A6" w:rsidRDefault="00A944A6" w:rsidP="007A6FED">
      <w:pPr>
        <w:numPr>
          <w:ilvl w:val="1"/>
          <w:numId w:val="27"/>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ryopreservation and conservation of Germplasm.</w:t>
      </w:r>
    </w:p>
    <w:p w14:paraId="3E99BFD9" w14:textId="77777777" w:rsidR="00A944A6" w:rsidRPr="00A944A6" w:rsidRDefault="00A944A6" w:rsidP="00A944A6">
      <w:pPr>
        <w:spacing w:after="0" w:line="240" w:lineRule="auto"/>
        <w:ind w:left="1170"/>
        <w:jc w:val="both"/>
        <w:rPr>
          <w:rFonts w:ascii="Trebuchet MS" w:eastAsia="Times New Roman" w:hAnsi="Trebuchet MS" w:cs="Times New Roman"/>
          <w:sz w:val="24"/>
          <w:szCs w:val="24"/>
        </w:rPr>
      </w:pPr>
    </w:p>
    <w:p w14:paraId="3E99BFDA"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IV:</w:t>
      </w:r>
    </w:p>
    <w:p w14:paraId="3E99BFDB" w14:textId="77777777" w:rsidR="00A944A6" w:rsidRPr="00A944A6" w:rsidRDefault="00A944A6" w:rsidP="00A944A6">
      <w:pPr>
        <w:spacing w:after="0" w:line="240" w:lineRule="auto"/>
        <w:ind w:left="720"/>
        <w:jc w:val="both"/>
        <w:rPr>
          <w:rFonts w:ascii="Trebuchet MS" w:eastAsia="Times New Roman" w:hAnsi="Trebuchet MS" w:cs="Times New Roman"/>
          <w:sz w:val="24"/>
          <w:szCs w:val="24"/>
        </w:rPr>
      </w:pPr>
    </w:p>
    <w:p w14:paraId="3E99BFDC" w14:textId="77777777" w:rsidR="00A944A6" w:rsidRPr="00A944A6" w:rsidRDefault="00A944A6" w:rsidP="007A6FED">
      <w:pPr>
        <w:numPr>
          <w:ilvl w:val="0"/>
          <w:numId w:val="25"/>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iCs/>
          <w:color w:val="000000"/>
          <w:sz w:val="24"/>
          <w:szCs w:val="24"/>
        </w:rPr>
        <w:t>Genetic transformation Methods:Vector</w:t>
      </w:r>
      <w:r w:rsidRPr="00A944A6">
        <w:rPr>
          <w:rFonts w:ascii="Trebuchet MS" w:eastAsia="Times New Roman" w:hAnsi="Trebuchet MS" w:cs="Times New Roman"/>
          <w:i/>
          <w:iCs/>
          <w:color w:val="000000"/>
          <w:sz w:val="24"/>
          <w:szCs w:val="24"/>
        </w:rPr>
        <w:t xml:space="preserve"> (Agrobacterium) </w:t>
      </w:r>
      <w:r w:rsidRPr="00A944A6">
        <w:rPr>
          <w:rFonts w:ascii="Trebuchet MS" w:eastAsia="Times New Roman" w:hAnsi="Trebuchet MS" w:cs="Times New Roman"/>
          <w:color w:val="000000"/>
          <w:sz w:val="24"/>
          <w:szCs w:val="24"/>
        </w:rPr>
        <w:t>mediated  genetic transformation</w:t>
      </w:r>
    </w:p>
    <w:p w14:paraId="3E99BFDD" w14:textId="77777777" w:rsidR="00A944A6" w:rsidRPr="00A944A6" w:rsidRDefault="00A944A6" w:rsidP="007A6FED">
      <w:pPr>
        <w:numPr>
          <w:ilvl w:val="0"/>
          <w:numId w:val="25"/>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color w:val="000000"/>
          <w:sz w:val="24"/>
          <w:szCs w:val="24"/>
        </w:rPr>
        <w:t>Physical Methods:</w:t>
      </w:r>
      <w:r w:rsidRPr="00A944A6">
        <w:rPr>
          <w:rFonts w:ascii="Trebuchet MS" w:eastAsia="Times New Roman" w:hAnsi="Trebuchet MS" w:cs="Times New Roman"/>
          <w:bCs/>
          <w:color w:val="000000"/>
          <w:sz w:val="24"/>
          <w:szCs w:val="24"/>
        </w:rPr>
        <w:t xml:space="preserve"> e</w:t>
      </w:r>
      <w:r w:rsidRPr="00A944A6">
        <w:rPr>
          <w:rFonts w:ascii="Trebuchet MS" w:eastAsia="Times New Roman" w:hAnsi="Trebuchet MS" w:cs="Times New Roman"/>
          <w:color w:val="000000"/>
          <w:sz w:val="24"/>
          <w:szCs w:val="24"/>
        </w:rPr>
        <w:t>lectroporation, microinjection and particle bombardment and selection of transformants and regeneration of transgenic plants.</w:t>
      </w:r>
    </w:p>
    <w:p w14:paraId="3E99BFDE" w14:textId="77777777" w:rsidR="00A944A6" w:rsidRPr="00A944A6" w:rsidRDefault="00A944A6" w:rsidP="007A6FED">
      <w:pPr>
        <w:numPr>
          <w:ilvl w:val="0"/>
          <w:numId w:val="25"/>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Selectable markers and their role in genetic transformation </w:t>
      </w:r>
    </w:p>
    <w:p w14:paraId="3E99BFDF" w14:textId="77777777" w:rsidR="00A944A6" w:rsidRPr="00A944A6" w:rsidRDefault="00A944A6" w:rsidP="007A6FED">
      <w:pPr>
        <w:numPr>
          <w:ilvl w:val="0"/>
          <w:numId w:val="25"/>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Reporter genes and their role in genetic transformation</w:t>
      </w:r>
    </w:p>
    <w:p w14:paraId="3E99BFE0" w14:textId="77777777" w:rsidR="00B1769C" w:rsidRDefault="00B1769C" w:rsidP="00A944A6">
      <w:pPr>
        <w:tabs>
          <w:tab w:val="left" w:pos="720"/>
          <w:tab w:val="left" w:pos="900"/>
        </w:tabs>
        <w:spacing w:after="0" w:line="240" w:lineRule="auto"/>
        <w:jc w:val="both"/>
        <w:rPr>
          <w:rFonts w:ascii="Trebuchet MS" w:eastAsia="Times New Roman" w:hAnsi="Trebuchet MS" w:cs="Times New Roman"/>
          <w:b/>
          <w:sz w:val="24"/>
          <w:szCs w:val="24"/>
        </w:rPr>
      </w:pPr>
    </w:p>
    <w:p w14:paraId="3E99BFE1" w14:textId="77777777" w:rsidR="00A944A6" w:rsidRPr="00A944A6" w:rsidRDefault="00A944A6" w:rsidP="00A944A6">
      <w:pPr>
        <w:tabs>
          <w:tab w:val="left" w:pos="720"/>
          <w:tab w:val="left" w:pos="900"/>
        </w:tabs>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PRACTICALS:</w:t>
      </w:r>
    </w:p>
    <w:p w14:paraId="3E99BFE2" w14:textId="77777777" w:rsidR="00A944A6" w:rsidRPr="00A944A6" w:rsidRDefault="00A944A6" w:rsidP="007A6FED">
      <w:pPr>
        <w:numPr>
          <w:ilvl w:val="0"/>
          <w:numId w:val="78"/>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eparation of tissue culture media</w:t>
      </w:r>
    </w:p>
    <w:p w14:paraId="3E99BFE3" w14:textId="77777777" w:rsidR="00A944A6" w:rsidRPr="00A944A6" w:rsidRDefault="00A944A6" w:rsidP="007A6FED">
      <w:pPr>
        <w:numPr>
          <w:ilvl w:val="0"/>
          <w:numId w:val="78"/>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urface sterilization of explants</w:t>
      </w:r>
    </w:p>
    <w:p w14:paraId="3E99BFE4" w14:textId="77777777" w:rsidR="00A944A6" w:rsidRPr="00A944A6" w:rsidRDefault="00A944A6" w:rsidP="007A6FED">
      <w:pPr>
        <w:numPr>
          <w:ilvl w:val="0"/>
          <w:numId w:val="78"/>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Organ culture</w:t>
      </w:r>
    </w:p>
    <w:p w14:paraId="3E99BFE5" w14:textId="77777777" w:rsidR="00A944A6" w:rsidRPr="00A944A6" w:rsidRDefault="00A944A6" w:rsidP="007A6FED">
      <w:pPr>
        <w:numPr>
          <w:ilvl w:val="0"/>
          <w:numId w:val="78"/>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allus propagation, organogenesis, transfer of plants to soil</w:t>
      </w:r>
    </w:p>
    <w:p w14:paraId="3E99BFE6" w14:textId="77777777" w:rsidR="00A944A6" w:rsidRPr="00A944A6" w:rsidRDefault="00A944A6" w:rsidP="007A6FED">
      <w:pPr>
        <w:numPr>
          <w:ilvl w:val="0"/>
          <w:numId w:val="78"/>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Encapsulation of somatic embryos and synseed production</w:t>
      </w:r>
    </w:p>
    <w:p w14:paraId="3E99BFE7" w14:textId="77777777" w:rsidR="00A944A6" w:rsidRPr="00A944A6" w:rsidRDefault="00A944A6" w:rsidP="007A6FED">
      <w:pPr>
        <w:numPr>
          <w:ilvl w:val="0"/>
          <w:numId w:val="78"/>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otoplast isolation and culture</w:t>
      </w:r>
    </w:p>
    <w:p w14:paraId="3E99BFE8" w14:textId="77777777" w:rsidR="00A944A6" w:rsidRPr="00A944A6" w:rsidRDefault="00A944A6" w:rsidP="007A6FED">
      <w:pPr>
        <w:numPr>
          <w:ilvl w:val="0"/>
          <w:numId w:val="78"/>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ytological examination of regenerated plants</w:t>
      </w:r>
    </w:p>
    <w:p w14:paraId="3E99BFE9" w14:textId="77777777" w:rsidR="00A944A6" w:rsidRPr="00A944A6" w:rsidRDefault="00A944A6" w:rsidP="007A6FED">
      <w:pPr>
        <w:numPr>
          <w:ilvl w:val="0"/>
          <w:numId w:val="78"/>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Agrobacterium culture, selection of transformants</w:t>
      </w:r>
    </w:p>
    <w:p w14:paraId="3E99BFEA" w14:textId="77777777" w:rsidR="00A944A6" w:rsidRDefault="00A944A6" w:rsidP="00A944A6">
      <w:pPr>
        <w:tabs>
          <w:tab w:val="left" w:pos="720"/>
          <w:tab w:val="left" w:pos="900"/>
        </w:tabs>
        <w:spacing w:after="0" w:line="240" w:lineRule="auto"/>
        <w:ind w:left="1080"/>
        <w:jc w:val="both"/>
        <w:rPr>
          <w:rFonts w:ascii="Trebuchet MS" w:eastAsia="Times New Roman" w:hAnsi="Trebuchet MS" w:cs="Times New Roman"/>
          <w:sz w:val="24"/>
          <w:szCs w:val="24"/>
        </w:rPr>
      </w:pPr>
    </w:p>
    <w:p w14:paraId="3E99BFEB" w14:textId="77777777" w:rsidR="00A944A6" w:rsidRPr="00A944A6" w:rsidRDefault="00A944A6" w:rsidP="00A944A6">
      <w:pPr>
        <w:tabs>
          <w:tab w:val="left" w:pos="720"/>
          <w:tab w:val="left" w:pos="900"/>
        </w:tabs>
        <w:spacing w:after="0" w:line="240" w:lineRule="auto"/>
        <w:ind w:left="1080"/>
        <w:jc w:val="both"/>
        <w:rPr>
          <w:rFonts w:ascii="Trebuchet MS" w:eastAsia="Times New Roman" w:hAnsi="Trebuchet MS" w:cs="Times New Roman"/>
          <w:sz w:val="24"/>
          <w:szCs w:val="24"/>
        </w:rPr>
      </w:pPr>
    </w:p>
    <w:p w14:paraId="3E99BFEC" w14:textId="77777777" w:rsidR="00A944A6" w:rsidRPr="00A944A6" w:rsidRDefault="00A944A6" w:rsidP="00A944A6">
      <w:pPr>
        <w:tabs>
          <w:tab w:val="left" w:pos="720"/>
          <w:tab w:val="left" w:pos="900"/>
        </w:tabs>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RECOMMENDED BOOKS:</w:t>
      </w:r>
    </w:p>
    <w:p w14:paraId="3E99BFED" w14:textId="77777777" w:rsidR="00A944A6" w:rsidRPr="00A944A6" w:rsidRDefault="00A944A6" w:rsidP="007A6FED">
      <w:pPr>
        <w:numPr>
          <w:ilvl w:val="0"/>
          <w:numId w:val="79"/>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Biotechnology in Crop Improvement, HSChawla. International Book Distributing Company 1998 </w:t>
      </w:r>
    </w:p>
    <w:p w14:paraId="3E99BFEE" w14:textId="77777777" w:rsidR="00A944A6" w:rsidRPr="00A944A6" w:rsidRDefault="00A944A6" w:rsidP="007A6FED">
      <w:pPr>
        <w:numPr>
          <w:ilvl w:val="0"/>
          <w:numId w:val="79"/>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actical Application of Plant Molecular Biology. RJ Henry. Chapman and Hall 1997</w:t>
      </w:r>
    </w:p>
    <w:p w14:paraId="3E99BFEF" w14:textId="77777777" w:rsidR="00A944A6" w:rsidRPr="00A944A6" w:rsidRDefault="00A944A6" w:rsidP="007A6FED">
      <w:pPr>
        <w:numPr>
          <w:ilvl w:val="0"/>
          <w:numId w:val="79"/>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Elements of Biotechnology, P.K. Gupta. Rastogi and Co., Meerut 1996</w:t>
      </w:r>
    </w:p>
    <w:p w14:paraId="3E99BFF0" w14:textId="77777777" w:rsidR="00A944A6" w:rsidRPr="00A944A6" w:rsidRDefault="00A944A6" w:rsidP="007A6FED">
      <w:pPr>
        <w:numPr>
          <w:ilvl w:val="0"/>
          <w:numId w:val="79"/>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A Text Books of Biotechnology, HD Kumar (WE pub.)</w:t>
      </w:r>
    </w:p>
    <w:p w14:paraId="3E99BFF1" w14:textId="77777777" w:rsidR="00A944A6" w:rsidRPr="00A944A6" w:rsidRDefault="00A944A6" w:rsidP="007A6FED">
      <w:pPr>
        <w:numPr>
          <w:ilvl w:val="0"/>
          <w:numId w:val="79"/>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Biotechnology in Agricture, MS Swaminathan, MCMillian India Ltd.</w:t>
      </w:r>
    </w:p>
    <w:p w14:paraId="3E99BFF2" w14:textId="77777777" w:rsidR="00A944A6" w:rsidRPr="00A944A6" w:rsidRDefault="00A944A6" w:rsidP="007A6FED">
      <w:pPr>
        <w:numPr>
          <w:ilvl w:val="0"/>
          <w:numId w:val="79"/>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Gene transfer to Plants. 1995, Polykus I and Spongernberg, G.Ed. Springer Scam.</w:t>
      </w:r>
    </w:p>
    <w:p w14:paraId="3E99BFF3" w14:textId="77777777" w:rsidR="00A944A6" w:rsidRPr="00A944A6" w:rsidRDefault="00A944A6" w:rsidP="007A6FED">
      <w:pPr>
        <w:numPr>
          <w:ilvl w:val="0"/>
          <w:numId w:val="79"/>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Genetic Engineering with Plant Viruses, 1992 T. Michael, A Wilson and JW Davis, CRC Press, </w:t>
      </w:r>
    </w:p>
    <w:p w14:paraId="3E99BFF4" w14:textId="77777777" w:rsidR="00A944A6" w:rsidRPr="00A944A6" w:rsidRDefault="00A944A6" w:rsidP="007A6FED">
      <w:pPr>
        <w:numPr>
          <w:ilvl w:val="0"/>
          <w:numId w:val="79"/>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Molecular Approaches to Crop Improvement1991.  Dennis Liwelly Eds. PP 16</w:t>
      </w:r>
    </w:p>
    <w:p w14:paraId="3E99BFF5" w14:textId="77777777" w:rsidR="00A944A6" w:rsidRPr="00A944A6" w:rsidRDefault="00A944A6" w:rsidP="007A6FED">
      <w:pPr>
        <w:numPr>
          <w:ilvl w:val="0"/>
          <w:numId w:val="79"/>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lant Biotechnology 1994,  Prakash and Perk , Oxford &amp; IBH Publishers Co</w:t>
      </w:r>
    </w:p>
    <w:p w14:paraId="3E99BFF6" w14:textId="77777777" w:rsidR="00A944A6" w:rsidRPr="00A944A6" w:rsidRDefault="00A944A6" w:rsidP="007A6FED">
      <w:pPr>
        <w:numPr>
          <w:ilvl w:val="0"/>
          <w:numId w:val="79"/>
        </w:numPr>
        <w:tabs>
          <w:tab w:val="left" w:pos="720"/>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lant Cell and Tissue Culture. A Laboratory manual 1994. Reinert J and Yeoman MM Springer</w:t>
      </w:r>
    </w:p>
    <w:p w14:paraId="3E99BFF7" w14:textId="77777777" w:rsidR="00A944A6" w:rsidRPr="00A944A6" w:rsidRDefault="00A944A6" w:rsidP="00A944A6">
      <w:pPr>
        <w:tabs>
          <w:tab w:val="left" w:pos="720"/>
          <w:tab w:val="left" w:pos="900"/>
        </w:tabs>
        <w:spacing w:after="0" w:line="240" w:lineRule="auto"/>
        <w:ind w:left="1080"/>
        <w:jc w:val="both"/>
        <w:rPr>
          <w:rFonts w:ascii="Trebuchet MS" w:eastAsia="Times New Roman" w:hAnsi="Trebuchet MS" w:cs="Times New Roman"/>
          <w:sz w:val="24"/>
          <w:szCs w:val="24"/>
        </w:rPr>
      </w:pPr>
    </w:p>
    <w:p w14:paraId="3E99BFF8" w14:textId="77777777" w:rsidR="00B1769C" w:rsidRDefault="00B1769C"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FF9"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BT – 302  r</w:t>
      </w:r>
      <w:r w:rsidRPr="00A944A6">
        <w:rPr>
          <w:rFonts w:ascii="Trebuchet MS" w:eastAsia="Times New Roman" w:hAnsi="Trebuchet MS" w:cs="Times New Roman"/>
          <w:b/>
          <w:bCs/>
          <w:caps/>
          <w:color w:val="000000"/>
          <w:sz w:val="24"/>
          <w:szCs w:val="24"/>
        </w:rPr>
        <w:t>DNA Technology</w:t>
      </w:r>
    </w:p>
    <w:p w14:paraId="3E99BFFA"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BFFB" w14:textId="77777777" w:rsidR="00A944A6" w:rsidRPr="00A944A6" w:rsidRDefault="00A944A6" w:rsidP="00A944A6">
      <w:pPr>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Unit-I: </w:t>
      </w:r>
    </w:p>
    <w:p w14:paraId="3E99BFFC" w14:textId="77777777" w:rsidR="00A944A6" w:rsidRPr="00A944A6" w:rsidRDefault="00A944A6" w:rsidP="00A944A6">
      <w:pPr>
        <w:spacing w:after="0" w:line="240" w:lineRule="auto"/>
        <w:jc w:val="both"/>
        <w:rPr>
          <w:rFonts w:ascii="Trebuchet MS" w:eastAsia="Times New Roman" w:hAnsi="Trebuchet MS" w:cs="Times New Roman"/>
          <w:b/>
          <w:sz w:val="24"/>
          <w:szCs w:val="24"/>
        </w:rPr>
      </w:pPr>
    </w:p>
    <w:p w14:paraId="3E99BFFD" w14:textId="77777777" w:rsidR="00A944A6" w:rsidRPr="00A944A6" w:rsidRDefault="00A944A6" w:rsidP="007A6FED">
      <w:pPr>
        <w:numPr>
          <w:ilvl w:val="0"/>
          <w:numId w:val="2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Restriction endonucleases and their importance in gene cloning.</w:t>
      </w:r>
    </w:p>
    <w:p w14:paraId="3E99BFFE" w14:textId="77777777" w:rsidR="00A944A6" w:rsidRPr="00A944A6" w:rsidRDefault="00A944A6" w:rsidP="007A6FED">
      <w:pPr>
        <w:numPr>
          <w:ilvl w:val="0"/>
          <w:numId w:val="2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Enzymes used in recombinant-DNA technology: DNA polymerases, ligases and DNA modifying enzymes (methylases, alkaline-phosphatases, topoisomerases).</w:t>
      </w:r>
    </w:p>
    <w:p w14:paraId="3E99BFFF" w14:textId="77777777" w:rsidR="00A944A6" w:rsidRPr="00A944A6" w:rsidRDefault="00A944A6" w:rsidP="007A6FED">
      <w:pPr>
        <w:numPr>
          <w:ilvl w:val="0"/>
          <w:numId w:val="2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loning vectors: Plasmids, Phagemids, Cosmids, Viral vectors, shuttle vectors and Binary Vectors.</w:t>
      </w:r>
    </w:p>
    <w:p w14:paraId="3E99C000" w14:textId="77777777" w:rsidR="00A944A6" w:rsidRPr="00A944A6" w:rsidRDefault="00A944A6" w:rsidP="007A6FED">
      <w:pPr>
        <w:numPr>
          <w:ilvl w:val="0"/>
          <w:numId w:val="28"/>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Gene cloning strategies, analysis and expression of cloned genes.</w:t>
      </w:r>
    </w:p>
    <w:p w14:paraId="3E99C001" w14:textId="77777777" w:rsidR="00A944A6" w:rsidRPr="00A944A6" w:rsidRDefault="00A944A6" w:rsidP="00A944A6">
      <w:pPr>
        <w:spacing w:after="0" w:line="240" w:lineRule="auto"/>
        <w:jc w:val="both"/>
        <w:rPr>
          <w:rFonts w:ascii="Trebuchet MS" w:eastAsia="Times New Roman" w:hAnsi="Trebuchet MS" w:cs="Times New Roman"/>
          <w:sz w:val="24"/>
          <w:szCs w:val="24"/>
        </w:rPr>
      </w:pPr>
    </w:p>
    <w:p w14:paraId="3E99C002" w14:textId="77777777" w:rsidR="00A944A6" w:rsidRPr="00A944A6" w:rsidRDefault="00A944A6" w:rsidP="00A944A6">
      <w:pPr>
        <w:tabs>
          <w:tab w:val="left" w:pos="720"/>
          <w:tab w:val="left" w:pos="900"/>
        </w:tabs>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Unit-II: </w:t>
      </w:r>
    </w:p>
    <w:p w14:paraId="3E99C003" w14:textId="77777777" w:rsidR="00A944A6" w:rsidRPr="00A944A6" w:rsidRDefault="00A944A6" w:rsidP="00A944A6">
      <w:pPr>
        <w:tabs>
          <w:tab w:val="left" w:pos="720"/>
          <w:tab w:val="left" w:pos="900"/>
        </w:tabs>
        <w:spacing w:after="0" w:line="240" w:lineRule="auto"/>
        <w:jc w:val="both"/>
        <w:rPr>
          <w:rFonts w:ascii="Trebuchet MS" w:eastAsia="Times New Roman" w:hAnsi="Trebuchet MS" w:cs="Times New Roman"/>
          <w:sz w:val="24"/>
          <w:szCs w:val="24"/>
        </w:rPr>
      </w:pPr>
    </w:p>
    <w:p w14:paraId="3E99C004" w14:textId="77777777" w:rsidR="00A944A6" w:rsidRPr="00A944A6" w:rsidRDefault="00A944A6" w:rsidP="007A6FED">
      <w:pPr>
        <w:numPr>
          <w:ilvl w:val="0"/>
          <w:numId w:val="29"/>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Construction of Genomic libraries: genome mapping and chromosome walking and DNA foot printing, BAC and YAC. </w:t>
      </w:r>
    </w:p>
    <w:p w14:paraId="3E99C005" w14:textId="77777777" w:rsidR="00A944A6" w:rsidRPr="00A944A6" w:rsidRDefault="00A944A6" w:rsidP="007A6FED">
      <w:pPr>
        <w:numPr>
          <w:ilvl w:val="0"/>
          <w:numId w:val="29"/>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C-DNA synthesis: Isolation of eukaryotic mRNA and mechanism of C-DNA synthesis, c-DNA libraries and </w:t>
      </w:r>
      <w:r w:rsidRPr="00A944A6">
        <w:rPr>
          <w:rFonts w:ascii="Trebuchet MS" w:eastAsia="Times New Roman" w:hAnsi="Trebuchet MS" w:cs="Times New Roman"/>
          <w:i/>
          <w:sz w:val="24"/>
          <w:szCs w:val="24"/>
        </w:rPr>
        <w:t>in vitro</w:t>
      </w:r>
      <w:r w:rsidRPr="00A944A6">
        <w:rPr>
          <w:rFonts w:ascii="Trebuchet MS" w:eastAsia="Times New Roman" w:hAnsi="Trebuchet MS" w:cs="Times New Roman"/>
          <w:sz w:val="24"/>
          <w:szCs w:val="24"/>
        </w:rPr>
        <w:t xml:space="preserve"> packaging.</w:t>
      </w:r>
    </w:p>
    <w:p w14:paraId="3E99C006" w14:textId="77777777" w:rsidR="00A944A6" w:rsidRPr="00A944A6" w:rsidRDefault="00A944A6" w:rsidP="007A6FED">
      <w:pPr>
        <w:numPr>
          <w:ilvl w:val="0"/>
          <w:numId w:val="29"/>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Genome sequencing: Different strategies.  </w:t>
      </w:r>
    </w:p>
    <w:p w14:paraId="3E99C007" w14:textId="77777777" w:rsidR="00A944A6" w:rsidRPr="00A944A6" w:rsidRDefault="00A944A6" w:rsidP="007A6FED">
      <w:pPr>
        <w:numPr>
          <w:ilvl w:val="0"/>
          <w:numId w:val="29"/>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Expression vectors: Bacterial, Yeast, Animal and Plant</w:t>
      </w:r>
    </w:p>
    <w:p w14:paraId="3E99C008" w14:textId="77777777" w:rsidR="00A944A6" w:rsidRPr="00A944A6" w:rsidRDefault="00A944A6" w:rsidP="00A944A6">
      <w:pPr>
        <w:tabs>
          <w:tab w:val="left" w:pos="720"/>
          <w:tab w:val="left" w:pos="900"/>
        </w:tabs>
        <w:spacing w:after="0" w:line="240" w:lineRule="auto"/>
        <w:ind w:left="720"/>
        <w:jc w:val="both"/>
        <w:rPr>
          <w:rFonts w:ascii="Trebuchet MS" w:eastAsia="Times New Roman" w:hAnsi="Trebuchet MS" w:cs="Times New Roman"/>
          <w:sz w:val="24"/>
          <w:szCs w:val="24"/>
        </w:rPr>
      </w:pPr>
    </w:p>
    <w:p w14:paraId="3E99C009" w14:textId="77777777" w:rsidR="00A944A6" w:rsidRPr="00A944A6" w:rsidRDefault="00A944A6" w:rsidP="00A944A6">
      <w:pPr>
        <w:tabs>
          <w:tab w:val="left" w:pos="720"/>
          <w:tab w:val="left" w:pos="900"/>
        </w:tabs>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Unit-III: </w:t>
      </w:r>
    </w:p>
    <w:p w14:paraId="3E99C00A" w14:textId="77777777" w:rsidR="00A944A6" w:rsidRPr="00A944A6" w:rsidRDefault="00A944A6" w:rsidP="00A944A6">
      <w:pPr>
        <w:tabs>
          <w:tab w:val="left" w:pos="720"/>
          <w:tab w:val="left" w:pos="900"/>
        </w:tabs>
        <w:spacing w:after="0" w:line="240" w:lineRule="auto"/>
        <w:jc w:val="both"/>
        <w:rPr>
          <w:rFonts w:ascii="Trebuchet MS" w:eastAsia="Times New Roman" w:hAnsi="Trebuchet MS" w:cs="Times New Roman"/>
          <w:b/>
          <w:sz w:val="24"/>
          <w:szCs w:val="24"/>
        </w:rPr>
      </w:pPr>
    </w:p>
    <w:p w14:paraId="3E99C00B" w14:textId="77777777" w:rsidR="00A944A6" w:rsidRPr="00A944A6" w:rsidRDefault="00A944A6" w:rsidP="007A6FED">
      <w:pPr>
        <w:numPr>
          <w:ilvl w:val="0"/>
          <w:numId w:val="3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Blotting techniques: Southern, Western and Northern blotting techniques.</w:t>
      </w:r>
    </w:p>
    <w:p w14:paraId="3E99C00C" w14:textId="77777777" w:rsidR="00A944A6" w:rsidRPr="00A944A6" w:rsidRDefault="00A944A6" w:rsidP="007A6FED">
      <w:pPr>
        <w:numPr>
          <w:ilvl w:val="0"/>
          <w:numId w:val="3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Molecular markers: RFLP, RAPD, AFLP, SSR and their applications.</w:t>
      </w:r>
    </w:p>
    <w:p w14:paraId="3E99C00D" w14:textId="77777777" w:rsidR="00A944A6" w:rsidRPr="00A944A6" w:rsidRDefault="00A944A6" w:rsidP="007A6FED">
      <w:pPr>
        <w:numPr>
          <w:ilvl w:val="0"/>
          <w:numId w:val="3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DNA finger printing technology and its application in forensic medicine</w:t>
      </w:r>
    </w:p>
    <w:p w14:paraId="3E99C00E" w14:textId="77777777" w:rsidR="00A944A6" w:rsidRPr="00A944A6" w:rsidRDefault="00A944A6" w:rsidP="007A6FED">
      <w:pPr>
        <w:numPr>
          <w:ilvl w:val="0"/>
          <w:numId w:val="3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CR Technology-Designing and synthesis of oligonucleotide primers-PCR amplification of specific DNA sequences, current innovations, cloning PCR products, mutagenesis by PCR, thermostable DNA polymerases</w:t>
      </w:r>
      <w:r w:rsidR="00E26F20">
        <w:rPr>
          <w:rFonts w:ascii="Trebuchet MS" w:eastAsia="Times New Roman" w:hAnsi="Trebuchet MS" w:cs="Times New Roman"/>
          <w:sz w:val="24"/>
          <w:szCs w:val="24"/>
        </w:rPr>
        <w:t>, RT- PCR</w:t>
      </w:r>
      <w:r w:rsidRPr="00A944A6">
        <w:rPr>
          <w:rFonts w:ascii="Trebuchet MS" w:eastAsia="Times New Roman" w:hAnsi="Trebuchet MS" w:cs="Times New Roman"/>
          <w:sz w:val="24"/>
          <w:szCs w:val="24"/>
        </w:rPr>
        <w:t xml:space="preserve"> and applications of PCR technology in Biology and medicine.</w:t>
      </w:r>
    </w:p>
    <w:p w14:paraId="3E99C00F" w14:textId="77777777" w:rsidR="00975901" w:rsidRDefault="00975901" w:rsidP="00A944A6">
      <w:pPr>
        <w:tabs>
          <w:tab w:val="left" w:pos="720"/>
          <w:tab w:val="left" w:pos="900"/>
        </w:tabs>
        <w:spacing w:after="0" w:line="240" w:lineRule="auto"/>
        <w:jc w:val="both"/>
        <w:rPr>
          <w:rFonts w:ascii="Trebuchet MS" w:eastAsia="Times New Roman" w:hAnsi="Trebuchet MS" w:cs="Times New Roman"/>
          <w:b/>
          <w:sz w:val="24"/>
          <w:szCs w:val="24"/>
        </w:rPr>
      </w:pPr>
    </w:p>
    <w:p w14:paraId="3E99C010" w14:textId="77777777" w:rsidR="00A944A6" w:rsidRPr="00A944A6" w:rsidRDefault="00A944A6" w:rsidP="00A944A6">
      <w:pPr>
        <w:tabs>
          <w:tab w:val="left" w:pos="720"/>
          <w:tab w:val="left" w:pos="900"/>
        </w:tabs>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lastRenderedPageBreak/>
        <w:t xml:space="preserve">Unit-IV: </w:t>
      </w:r>
    </w:p>
    <w:p w14:paraId="3E99C011" w14:textId="77777777" w:rsidR="00A944A6" w:rsidRPr="00A944A6" w:rsidRDefault="00A944A6" w:rsidP="00A944A6">
      <w:pPr>
        <w:tabs>
          <w:tab w:val="left" w:pos="720"/>
          <w:tab w:val="left" w:pos="900"/>
        </w:tabs>
        <w:spacing w:after="0" w:line="240" w:lineRule="auto"/>
        <w:jc w:val="both"/>
        <w:rPr>
          <w:rFonts w:ascii="Trebuchet MS" w:eastAsia="Times New Roman" w:hAnsi="Trebuchet MS" w:cs="Times New Roman"/>
          <w:b/>
          <w:sz w:val="24"/>
          <w:szCs w:val="24"/>
        </w:rPr>
      </w:pPr>
    </w:p>
    <w:p w14:paraId="3E99C012" w14:textId="77777777" w:rsidR="00A944A6" w:rsidRPr="00A944A6" w:rsidRDefault="00A944A6" w:rsidP="007A6FED">
      <w:pPr>
        <w:numPr>
          <w:ilvl w:val="0"/>
          <w:numId w:val="36"/>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color w:val="000000"/>
          <w:sz w:val="24"/>
          <w:szCs w:val="24"/>
        </w:rPr>
        <w:t xml:space="preserve">Introduction of Recombinant DNA molecules into appropriate hosts-competent cells preparation. </w:t>
      </w:r>
    </w:p>
    <w:p w14:paraId="3E99C013" w14:textId="77777777" w:rsidR="00A944A6" w:rsidRPr="00A944A6" w:rsidRDefault="00A944A6" w:rsidP="007A6FED">
      <w:pPr>
        <w:numPr>
          <w:ilvl w:val="0"/>
          <w:numId w:val="36"/>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Genetic selection – alpha complementation, insertional inactivation.</w:t>
      </w:r>
    </w:p>
    <w:p w14:paraId="3E99C014" w14:textId="77777777" w:rsidR="00A944A6" w:rsidRPr="00A944A6" w:rsidRDefault="00A944A6" w:rsidP="007A6FED">
      <w:pPr>
        <w:numPr>
          <w:ilvl w:val="0"/>
          <w:numId w:val="36"/>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creening of libraries using labeled probes.</w:t>
      </w:r>
    </w:p>
    <w:p w14:paraId="3E99C015" w14:textId="77777777" w:rsidR="00A944A6" w:rsidRPr="00A944A6" w:rsidRDefault="00A944A6" w:rsidP="007A6FED">
      <w:pPr>
        <w:numPr>
          <w:ilvl w:val="0"/>
          <w:numId w:val="36"/>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color w:val="000000"/>
          <w:sz w:val="24"/>
          <w:szCs w:val="24"/>
        </w:rPr>
        <w:t>Transposable elements, types and mechanism of transposition.</w:t>
      </w:r>
    </w:p>
    <w:p w14:paraId="3E99C016" w14:textId="77777777" w:rsidR="00A944A6" w:rsidRPr="00A944A6" w:rsidRDefault="00A944A6" w:rsidP="00A944A6">
      <w:pPr>
        <w:tabs>
          <w:tab w:val="left" w:pos="900"/>
        </w:tabs>
        <w:spacing w:after="0" w:line="240" w:lineRule="auto"/>
        <w:ind w:left="720"/>
        <w:jc w:val="both"/>
        <w:rPr>
          <w:rFonts w:ascii="Trebuchet MS" w:eastAsia="Times New Roman" w:hAnsi="Trebuchet MS" w:cs="Times New Roman"/>
          <w:sz w:val="24"/>
          <w:szCs w:val="24"/>
        </w:rPr>
      </w:pPr>
    </w:p>
    <w:p w14:paraId="3E99C017" w14:textId="77777777" w:rsidR="00A944A6" w:rsidRDefault="00A944A6" w:rsidP="00A944A6">
      <w:pPr>
        <w:tabs>
          <w:tab w:val="left" w:pos="900"/>
        </w:tabs>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PRACTICALS:</w:t>
      </w:r>
    </w:p>
    <w:p w14:paraId="3E99C018" w14:textId="77777777" w:rsidR="003F7640" w:rsidRPr="00A944A6" w:rsidRDefault="003F7640" w:rsidP="00A944A6">
      <w:pPr>
        <w:tabs>
          <w:tab w:val="left" w:pos="900"/>
        </w:tabs>
        <w:spacing w:after="0" w:line="240" w:lineRule="auto"/>
        <w:jc w:val="both"/>
        <w:rPr>
          <w:rFonts w:ascii="Trebuchet MS" w:eastAsia="Times New Roman" w:hAnsi="Trebuchet MS" w:cs="Times New Roman"/>
          <w:b/>
          <w:sz w:val="24"/>
          <w:szCs w:val="24"/>
        </w:rPr>
      </w:pPr>
    </w:p>
    <w:p w14:paraId="3E99C019" w14:textId="77777777" w:rsidR="00A944A6" w:rsidRPr="00A944A6" w:rsidRDefault="00A944A6" w:rsidP="007A6FED">
      <w:pPr>
        <w:numPr>
          <w:ilvl w:val="0"/>
          <w:numId w:val="5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eparation of electro and chemically competent  E.coli</w:t>
      </w:r>
    </w:p>
    <w:p w14:paraId="3E99C01A" w14:textId="77777777" w:rsidR="00A944A6" w:rsidRPr="00A944A6" w:rsidRDefault="00A944A6" w:rsidP="007A6FED">
      <w:pPr>
        <w:numPr>
          <w:ilvl w:val="0"/>
          <w:numId w:val="5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Isolation of plant genomic DNA</w:t>
      </w:r>
    </w:p>
    <w:p w14:paraId="3E99C01B" w14:textId="77777777" w:rsidR="00A944A6" w:rsidRPr="00A944A6" w:rsidRDefault="00A944A6" w:rsidP="007A6FED">
      <w:pPr>
        <w:numPr>
          <w:ilvl w:val="0"/>
          <w:numId w:val="5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Restriction digestion of lambda  DNA</w:t>
      </w:r>
    </w:p>
    <w:p w14:paraId="3E99C01C" w14:textId="77777777" w:rsidR="00A944A6" w:rsidRPr="00A944A6" w:rsidRDefault="00A944A6" w:rsidP="007A6FED">
      <w:pPr>
        <w:numPr>
          <w:ilvl w:val="0"/>
          <w:numId w:val="5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onstruction of restriction map of lamba DNA</w:t>
      </w:r>
    </w:p>
    <w:p w14:paraId="3E99C01D" w14:textId="77777777" w:rsidR="00A944A6" w:rsidRPr="00A944A6" w:rsidRDefault="00A944A6" w:rsidP="007A6FED">
      <w:pPr>
        <w:numPr>
          <w:ilvl w:val="0"/>
          <w:numId w:val="5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loning of foreign DNA in pUC 18 and screen for positive clones using blue white selection</w:t>
      </w:r>
    </w:p>
    <w:p w14:paraId="3E99C01E" w14:textId="77777777" w:rsidR="00A944A6" w:rsidRPr="00A944A6" w:rsidRDefault="00A944A6" w:rsidP="007A6FED">
      <w:pPr>
        <w:numPr>
          <w:ilvl w:val="0"/>
          <w:numId w:val="5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Amplification of selected DNA fragment of PCR</w:t>
      </w:r>
    </w:p>
    <w:p w14:paraId="3E99C01F" w14:textId="77777777" w:rsidR="00A944A6" w:rsidRPr="00A944A6" w:rsidRDefault="00A944A6" w:rsidP="007A6FED">
      <w:pPr>
        <w:numPr>
          <w:ilvl w:val="0"/>
          <w:numId w:val="57"/>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Reporter gene assay (Gus/CAT/β-GAL)</w:t>
      </w:r>
    </w:p>
    <w:p w14:paraId="3E99C020" w14:textId="77777777" w:rsidR="00A944A6" w:rsidRPr="00A944A6" w:rsidRDefault="00A944A6" w:rsidP="00A944A6">
      <w:pPr>
        <w:tabs>
          <w:tab w:val="left" w:pos="900"/>
        </w:tabs>
        <w:spacing w:after="0" w:line="240" w:lineRule="auto"/>
        <w:jc w:val="both"/>
        <w:rPr>
          <w:rFonts w:ascii="Trebuchet MS" w:eastAsia="Times New Roman" w:hAnsi="Trebuchet MS" w:cs="Times New Roman"/>
          <w:sz w:val="24"/>
          <w:szCs w:val="24"/>
        </w:rPr>
      </w:pPr>
    </w:p>
    <w:p w14:paraId="3E99C021" w14:textId="77777777" w:rsidR="00A944A6" w:rsidRPr="00A944A6" w:rsidRDefault="00A944A6" w:rsidP="00A944A6">
      <w:pPr>
        <w:tabs>
          <w:tab w:val="left" w:pos="900"/>
        </w:tabs>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RECOMMENDED BOOKS:</w:t>
      </w:r>
    </w:p>
    <w:p w14:paraId="3E99C022"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p>
    <w:p w14:paraId="3E99C023" w14:textId="77777777" w:rsidR="00A944A6" w:rsidRPr="00A944A6" w:rsidRDefault="00A944A6" w:rsidP="007A6FED">
      <w:pPr>
        <w:numPr>
          <w:ilvl w:val="0"/>
          <w:numId w:val="8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J. Sambrook, E. Frisch and T. Maniatis 2000. Molecular Cloning: Laboratory manual , Cold </w:t>
      </w:r>
      <w:r w:rsidRPr="00A944A6">
        <w:rPr>
          <w:rFonts w:ascii="Trebuchet MS" w:eastAsia="Times New Roman" w:hAnsi="Trebuchet MS" w:cs="Times New Roman"/>
          <w:sz w:val="24"/>
          <w:szCs w:val="24"/>
        </w:rPr>
        <w:tab/>
        <w:t xml:space="preserve">Spring Harbor Laboratory Press New York. </w:t>
      </w:r>
    </w:p>
    <w:p w14:paraId="3E99C024" w14:textId="77777777" w:rsidR="00A944A6" w:rsidRPr="00A944A6" w:rsidRDefault="00A944A6" w:rsidP="007A6FED">
      <w:pPr>
        <w:numPr>
          <w:ilvl w:val="0"/>
          <w:numId w:val="8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D.M. Glover and BD Hames 2001. DNA Cloning: A Practical Approach, IRL Press, New York. </w:t>
      </w:r>
    </w:p>
    <w:p w14:paraId="3E99C025" w14:textId="77777777" w:rsidR="00A944A6" w:rsidRPr="00A944A6" w:rsidRDefault="00A944A6" w:rsidP="007A6FED">
      <w:pPr>
        <w:numPr>
          <w:ilvl w:val="0"/>
          <w:numId w:val="8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D.V. Goeddel 1990. Methods in Enzymology Vol.185, Gene Expression Technology, , Academic Press, Inc. San Diego, </w:t>
      </w:r>
    </w:p>
    <w:p w14:paraId="3E99C026" w14:textId="77777777" w:rsidR="00A944A6" w:rsidRPr="00A944A6" w:rsidRDefault="00A944A6" w:rsidP="007A6FED">
      <w:pPr>
        <w:numPr>
          <w:ilvl w:val="0"/>
          <w:numId w:val="8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D.A. Mickloss and GA Freyer 1990. DNA Science. A first Course in Recombinant Technology, Cold Spring Harbor Laboratory Press, New York.</w:t>
      </w:r>
    </w:p>
    <w:p w14:paraId="3E99C027" w14:textId="77777777" w:rsidR="00A944A6" w:rsidRPr="00A944A6" w:rsidRDefault="00A944A6" w:rsidP="007A6FED">
      <w:pPr>
        <w:numPr>
          <w:ilvl w:val="0"/>
          <w:numId w:val="8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B. Primrose. 1994. Molecular Biotechnology (2nd Edn), Blackwell Scietific Pub. Oxford.</w:t>
      </w:r>
    </w:p>
    <w:p w14:paraId="3E99C028" w14:textId="77777777" w:rsidR="00A944A6" w:rsidRPr="00A944A6" w:rsidRDefault="00A944A6" w:rsidP="007A6FED">
      <w:pPr>
        <w:numPr>
          <w:ilvl w:val="0"/>
          <w:numId w:val="8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M.R. Walker and R Rapley.1997.Route Maps in Gene Technology, Blackwell Science Ltd, Oxford</w:t>
      </w:r>
    </w:p>
    <w:p w14:paraId="3E99C029" w14:textId="77777777" w:rsidR="00A944A6" w:rsidRPr="00A944A6" w:rsidRDefault="00A944A6" w:rsidP="007A6FED">
      <w:pPr>
        <w:numPr>
          <w:ilvl w:val="0"/>
          <w:numId w:val="8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Glick and Pasternock 2002. Molecular Biotechnology, Paneema-2004.</w:t>
      </w:r>
    </w:p>
    <w:p w14:paraId="3E99C02A" w14:textId="77777777" w:rsidR="00A944A6" w:rsidRPr="00A944A6" w:rsidRDefault="00A944A6" w:rsidP="007A6FED">
      <w:pPr>
        <w:numPr>
          <w:ilvl w:val="0"/>
          <w:numId w:val="8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D. Balasubramanian 2005. Concepts of Biotechnology new edition..</w:t>
      </w:r>
    </w:p>
    <w:p w14:paraId="3E99C02B" w14:textId="77777777" w:rsidR="00A944A6" w:rsidRPr="00A944A6" w:rsidRDefault="00A944A6" w:rsidP="007A6FED">
      <w:pPr>
        <w:numPr>
          <w:ilvl w:val="0"/>
          <w:numId w:val="8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Old and S.B. Primrose. 2002. Principles of Gene Manipulation by Blackwell, Oxford. </w:t>
      </w:r>
    </w:p>
    <w:p w14:paraId="3E99C02C" w14:textId="77777777" w:rsidR="00A944A6" w:rsidRDefault="00A944A6" w:rsidP="007A6FED">
      <w:pPr>
        <w:numPr>
          <w:ilvl w:val="0"/>
          <w:numId w:val="8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T.A. Brown, 2002.  Gene cloning – DNA Analysis – Blackwell, London.</w:t>
      </w:r>
    </w:p>
    <w:p w14:paraId="3E99C02D" w14:textId="77777777" w:rsidR="00D922FE" w:rsidRDefault="00D922FE" w:rsidP="00D922FE">
      <w:pPr>
        <w:tabs>
          <w:tab w:val="left" w:pos="900"/>
        </w:tabs>
        <w:spacing w:after="0" w:line="240" w:lineRule="auto"/>
        <w:jc w:val="both"/>
        <w:rPr>
          <w:rFonts w:ascii="Trebuchet MS" w:eastAsia="Times New Roman" w:hAnsi="Trebuchet MS" w:cs="Times New Roman"/>
          <w:sz w:val="24"/>
          <w:szCs w:val="24"/>
        </w:rPr>
      </w:pPr>
    </w:p>
    <w:p w14:paraId="3E99C02E" w14:textId="77777777" w:rsid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t>BT – 303.Elective-A. MICROBIAL BIOTECHNOLOGY</w:t>
      </w:r>
    </w:p>
    <w:p w14:paraId="3E99C02F" w14:textId="77777777" w:rsidR="00A944A6" w:rsidRP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t>UNIT-I: Industrial Microorganisms</w:t>
      </w:r>
    </w:p>
    <w:p w14:paraId="3E99C030" w14:textId="77777777" w:rsidR="00A944A6" w:rsidRPr="00A944A6" w:rsidRDefault="00A944A6" w:rsidP="007A6FED">
      <w:pPr>
        <w:numPr>
          <w:ilvl w:val="0"/>
          <w:numId w:val="8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Isolation, and culture of microorganism primary and secondary screening of   industrial strains </w:t>
      </w:r>
      <w:r w:rsidR="00F74CB0">
        <w:rPr>
          <w:rFonts w:ascii="Trebuchet MS" w:eastAsia="Calibri" w:hAnsi="Trebuchet MS" w:cs="Times New Roman"/>
          <w:sz w:val="24"/>
          <w:szCs w:val="24"/>
        </w:rPr>
        <w:t xml:space="preserve">and strain </w:t>
      </w:r>
      <w:r w:rsidRPr="00A944A6">
        <w:rPr>
          <w:rFonts w:ascii="Trebuchet MS" w:eastAsia="Calibri" w:hAnsi="Trebuchet MS" w:cs="Times New Roman"/>
          <w:sz w:val="24"/>
          <w:szCs w:val="24"/>
        </w:rPr>
        <w:t>improvement</w:t>
      </w:r>
      <w:r w:rsidR="00F74CB0">
        <w:rPr>
          <w:rFonts w:ascii="Trebuchet MS" w:eastAsia="Calibri" w:hAnsi="Trebuchet MS" w:cs="Times New Roman"/>
          <w:sz w:val="24"/>
          <w:szCs w:val="24"/>
        </w:rPr>
        <w:t xml:space="preserve"> methods of industrially </w:t>
      </w:r>
      <w:r w:rsidRPr="00A944A6">
        <w:rPr>
          <w:rFonts w:ascii="Trebuchet MS" w:eastAsia="Calibri" w:hAnsi="Trebuchet MS" w:cs="Times New Roman"/>
          <w:sz w:val="24"/>
          <w:szCs w:val="24"/>
        </w:rPr>
        <w:t>important microorganism</w:t>
      </w:r>
      <w:r w:rsidR="00F74CB0">
        <w:rPr>
          <w:rFonts w:ascii="Trebuchet MS" w:eastAsia="Calibri" w:hAnsi="Trebuchet MS" w:cs="Times New Roman"/>
          <w:sz w:val="24"/>
          <w:szCs w:val="24"/>
        </w:rPr>
        <w:t>s</w:t>
      </w:r>
      <w:r w:rsidRPr="00A944A6">
        <w:rPr>
          <w:rFonts w:ascii="Trebuchet MS" w:eastAsia="Calibri" w:hAnsi="Trebuchet MS" w:cs="Times New Roman"/>
          <w:sz w:val="24"/>
          <w:szCs w:val="24"/>
        </w:rPr>
        <w:t xml:space="preserve"> </w:t>
      </w:r>
    </w:p>
    <w:p w14:paraId="3E99C031" w14:textId="77777777" w:rsidR="00A944A6" w:rsidRPr="00A944A6" w:rsidRDefault="00A944A6" w:rsidP="007A6FED">
      <w:pPr>
        <w:numPr>
          <w:ilvl w:val="0"/>
          <w:numId w:val="8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Maintenance and preservation of industrial microorganisms</w:t>
      </w:r>
    </w:p>
    <w:p w14:paraId="3E99C032" w14:textId="77777777" w:rsidR="00A944A6" w:rsidRPr="00A944A6" w:rsidRDefault="001817BA" w:rsidP="007A6FED">
      <w:pPr>
        <w:numPr>
          <w:ilvl w:val="0"/>
          <w:numId w:val="81"/>
        </w:numPr>
        <w:spacing w:after="0" w:line="240" w:lineRule="auto"/>
        <w:jc w:val="both"/>
        <w:rPr>
          <w:rFonts w:ascii="Trebuchet MS" w:eastAsia="Calibri" w:hAnsi="Trebuchet MS" w:cs="Times New Roman"/>
          <w:sz w:val="24"/>
          <w:szCs w:val="24"/>
        </w:rPr>
      </w:pPr>
      <w:r>
        <w:rPr>
          <w:rFonts w:ascii="Trebuchet MS" w:eastAsia="Calibri" w:hAnsi="Trebuchet MS" w:cs="Times New Roman"/>
          <w:sz w:val="24"/>
          <w:szCs w:val="24"/>
        </w:rPr>
        <w:t>I</w:t>
      </w:r>
      <w:r w:rsidR="00A944A6" w:rsidRPr="00A944A6">
        <w:rPr>
          <w:rFonts w:ascii="Trebuchet MS" w:eastAsia="Calibri" w:hAnsi="Trebuchet MS" w:cs="Times New Roman"/>
          <w:sz w:val="24"/>
          <w:szCs w:val="24"/>
        </w:rPr>
        <w:t>mmobilization</w:t>
      </w:r>
      <w:r>
        <w:rPr>
          <w:rFonts w:ascii="Trebuchet MS" w:eastAsia="Calibri" w:hAnsi="Trebuchet MS" w:cs="Times New Roman"/>
          <w:sz w:val="24"/>
          <w:szCs w:val="24"/>
        </w:rPr>
        <w:t xml:space="preserve"> </w:t>
      </w:r>
      <w:r w:rsidR="00390A0B">
        <w:rPr>
          <w:rFonts w:ascii="Trebuchet MS" w:eastAsia="Calibri" w:hAnsi="Trebuchet MS" w:cs="Times New Roman"/>
          <w:sz w:val="24"/>
          <w:szCs w:val="24"/>
        </w:rPr>
        <w:t>of</w:t>
      </w:r>
      <w:r>
        <w:rPr>
          <w:rFonts w:ascii="Trebuchet MS" w:eastAsia="Calibri" w:hAnsi="Trebuchet MS" w:cs="Times New Roman"/>
          <w:sz w:val="24"/>
          <w:szCs w:val="24"/>
        </w:rPr>
        <w:t xml:space="preserve"> enzymes, cells</w:t>
      </w:r>
      <w:r w:rsidR="00390A0B">
        <w:rPr>
          <w:rFonts w:ascii="Trebuchet MS" w:eastAsia="Calibri" w:hAnsi="Trebuchet MS" w:cs="Times New Roman"/>
          <w:sz w:val="24"/>
          <w:szCs w:val="24"/>
        </w:rPr>
        <w:t>, methods</w:t>
      </w:r>
      <w:r w:rsidR="00A944A6" w:rsidRPr="00A944A6">
        <w:rPr>
          <w:rFonts w:ascii="Trebuchet MS" w:eastAsia="Calibri" w:hAnsi="Trebuchet MS" w:cs="Times New Roman"/>
          <w:sz w:val="24"/>
          <w:szCs w:val="24"/>
        </w:rPr>
        <w:t xml:space="preserve"> and its applications</w:t>
      </w:r>
    </w:p>
    <w:p w14:paraId="3E99C033" w14:textId="77777777" w:rsidR="00A944A6" w:rsidRDefault="00A944A6" w:rsidP="007A6FED">
      <w:pPr>
        <w:numPr>
          <w:ilvl w:val="0"/>
          <w:numId w:val="8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Characteristics of microorganisms</w:t>
      </w:r>
      <w:r w:rsidR="001817BA">
        <w:rPr>
          <w:rFonts w:ascii="Trebuchet MS" w:eastAsia="Calibri" w:hAnsi="Trebuchet MS" w:cs="Times New Roman"/>
          <w:sz w:val="24"/>
          <w:szCs w:val="24"/>
        </w:rPr>
        <w:t xml:space="preserve"> and their industrial applications</w:t>
      </w:r>
      <w:r w:rsidRPr="00A944A6">
        <w:rPr>
          <w:rFonts w:ascii="Trebuchet MS" w:eastAsia="Calibri" w:hAnsi="Trebuchet MS" w:cs="Times New Roman"/>
          <w:sz w:val="24"/>
          <w:szCs w:val="24"/>
        </w:rPr>
        <w:t xml:space="preserve"> </w:t>
      </w:r>
    </w:p>
    <w:p w14:paraId="3E99C034" w14:textId="77777777" w:rsidR="003F7640" w:rsidRPr="00A944A6" w:rsidRDefault="003F7640" w:rsidP="003F7640">
      <w:pPr>
        <w:spacing w:after="0" w:line="240" w:lineRule="auto"/>
        <w:ind w:left="1080"/>
        <w:jc w:val="both"/>
        <w:rPr>
          <w:rFonts w:ascii="Trebuchet MS" w:eastAsia="Calibri" w:hAnsi="Trebuchet MS" w:cs="Times New Roman"/>
          <w:sz w:val="24"/>
          <w:szCs w:val="24"/>
        </w:rPr>
      </w:pPr>
    </w:p>
    <w:p w14:paraId="3E99C035" w14:textId="77777777" w:rsidR="00975901" w:rsidRDefault="00975901" w:rsidP="00A944A6">
      <w:pPr>
        <w:jc w:val="both"/>
        <w:rPr>
          <w:rFonts w:ascii="Trebuchet MS" w:eastAsia="Calibri" w:hAnsi="Trebuchet MS" w:cs="Times New Roman"/>
          <w:b/>
          <w:sz w:val="24"/>
          <w:szCs w:val="24"/>
        </w:rPr>
      </w:pPr>
    </w:p>
    <w:p w14:paraId="3E99C036" w14:textId="77777777" w:rsidR="00A944A6" w:rsidRPr="00A944A6" w:rsidRDefault="00A944A6" w:rsidP="00A944A6">
      <w:pPr>
        <w:jc w:val="both"/>
        <w:rPr>
          <w:rFonts w:ascii="Trebuchet MS" w:eastAsia="Calibri" w:hAnsi="Trebuchet MS" w:cs="Times New Roman"/>
          <w:sz w:val="24"/>
          <w:szCs w:val="24"/>
        </w:rPr>
      </w:pPr>
      <w:r w:rsidRPr="00A944A6">
        <w:rPr>
          <w:rFonts w:ascii="Trebuchet MS" w:eastAsia="Calibri" w:hAnsi="Trebuchet MS" w:cs="Times New Roman"/>
          <w:b/>
          <w:sz w:val="24"/>
          <w:szCs w:val="24"/>
        </w:rPr>
        <w:lastRenderedPageBreak/>
        <w:t>UNIT-II  Industrial production of Microbial Products</w:t>
      </w:r>
      <w:r w:rsidRPr="00A944A6">
        <w:rPr>
          <w:rFonts w:ascii="Trebuchet MS" w:eastAsia="Calibri" w:hAnsi="Trebuchet MS" w:cs="Times New Roman"/>
          <w:sz w:val="24"/>
          <w:szCs w:val="24"/>
        </w:rPr>
        <w:t xml:space="preserve">: </w:t>
      </w:r>
    </w:p>
    <w:p w14:paraId="3E99C037" w14:textId="77777777" w:rsidR="00A944A6" w:rsidRPr="00A944A6" w:rsidRDefault="00A944A6" w:rsidP="007A6FED">
      <w:pPr>
        <w:numPr>
          <w:ilvl w:val="0"/>
          <w:numId w:val="8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Amino acids – Glutamic acid and lysine, Vitamins- B12</w:t>
      </w:r>
    </w:p>
    <w:p w14:paraId="3E99C038" w14:textId="77777777" w:rsidR="00A944A6" w:rsidRPr="00A944A6" w:rsidRDefault="00A944A6" w:rsidP="007A6FED">
      <w:pPr>
        <w:numPr>
          <w:ilvl w:val="0"/>
          <w:numId w:val="8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Organic acid- Lactic acid, Citric acid, Antibiotics- Streptomycin and Penicillin</w:t>
      </w:r>
    </w:p>
    <w:p w14:paraId="3E99C039" w14:textId="77777777" w:rsidR="00A944A6" w:rsidRPr="00A944A6" w:rsidRDefault="00A944A6" w:rsidP="007A6FED">
      <w:pPr>
        <w:numPr>
          <w:ilvl w:val="0"/>
          <w:numId w:val="82"/>
        </w:numPr>
        <w:tabs>
          <w:tab w:val="left" w:pos="360"/>
        </w:tabs>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Organic solvents-Ethanol : Enzymes-Am</w:t>
      </w:r>
      <w:r w:rsidR="0069736F">
        <w:rPr>
          <w:rFonts w:ascii="Trebuchet MS" w:eastAsia="Calibri" w:hAnsi="Trebuchet MS" w:cs="Times New Roman"/>
          <w:sz w:val="24"/>
          <w:szCs w:val="24"/>
        </w:rPr>
        <w:t>y</w:t>
      </w:r>
      <w:r w:rsidRPr="00A944A6">
        <w:rPr>
          <w:rFonts w:ascii="Trebuchet MS" w:eastAsia="Calibri" w:hAnsi="Trebuchet MS" w:cs="Times New Roman"/>
          <w:sz w:val="24"/>
          <w:szCs w:val="24"/>
        </w:rPr>
        <w:t>lases, proteases and lipases and their applications</w:t>
      </w:r>
    </w:p>
    <w:p w14:paraId="3E99C03A" w14:textId="77777777" w:rsidR="00A944A6" w:rsidRDefault="00A944A6" w:rsidP="007A6FED">
      <w:pPr>
        <w:numPr>
          <w:ilvl w:val="0"/>
          <w:numId w:val="8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Bevarages- Alcoholic </w:t>
      </w:r>
      <w:r w:rsidR="0069736F">
        <w:rPr>
          <w:rFonts w:ascii="Trebuchet MS" w:eastAsia="Calibri" w:hAnsi="Trebuchet MS" w:cs="Times New Roman"/>
          <w:sz w:val="24"/>
          <w:szCs w:val="24"/>
        </w:rPr>
        <w:t>(Beer and Wine), Nonalcoholic (S</w:t>
      </w:r>
      <w:r w:rsidRPr="00A944A6">
        <w:rPr>
          <w:rFonts w:ascii="Trebuchet MS" w:eastAsia="Calibri" w:hAnsi="Trebuchet MS" w:cs="Times New Roman"/>
          <w:sz w:val="24"/>
          <w:szCs w:val="24"/>
        </w:rPr>
        <w:t xml:space="preserve">auerkraut, Idly and fermented soya) </w:t>
      </w:r>
    </w:p>
    <w:p w14:paraId="3E99C03B" w14:textId="77777777" w:rsidR="00A944A6" w:rsidRP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t>UNIT-III    Microbes in Food industry</w:t>
      </w:r>
    </w:p>
    <w:p w14:paraId="3E99C03C" w14:textId="77777777" w:rsidR="00A944A6" w:rsidRPr="00A944A6" w:rsidRDefault="00A944A6" w:rsidP="007A6FED">
      <w:pPr>
        <w:numPr>
          <w:ilvl w:val="0"/>
          <w:numId w:val="8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Industrial production and  preservation  of  fermented foods: Dairy products – cheeses, yogurt  and acidophilus milk  </w:t>
      </w:r>
    </w:p>
    <w:p w14:paraId="3E99C03D" w14:textId="77777777" w:rsidR="00A944A6" w:rsidRPr="00A944A6" w:rsidRDefault="00A944A6" w:rsidP="007A6FED">
      <w:pPr>
        <w:numPr>
          <w:ilvl w:val="0"/>
          <w:numId w:val="8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Yeast and yeast products: brewer’s yeast, baker’s yeast, bread making, enzymes in  food industry </w:t>
      </w:r>
    </w:p>
    <w:p w14:paraId="3E99C03E" w14:textId="77777777" w:rsidR="00A944A6" w:rsidRPr="00A944A6" w:rsidRDefault="00A944A6" w:rsidP="007A6FED">
      <w:pPr>
        <w:numPr>
          <w:ilvl w:val="0"/>
          <w:numId w:val="8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Edible mushrooms and their cultivation: Oyester, Button and Paddy straw mushrooms</w:t>
      </w:r>
    </w:p>
    <w:p w14:paraId="3E99C03F" w14:textId="77777777" w:rsidR="00A944A6" w:rsidRPr="00A944A6" w:rsidRDefault="00A944A6" w:rsidP="007A6FED">
      <w:pPr>
        <w:numPr>
          <w:ilvl w:val="0"/>
          <w:numId w:val="8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Medical importance of mushroom products, nutraceuticals and functional foods</w:t>
      </w:r>
    </w:p>
    <w:p w14:paraId="3E99C040" w14:textId="77777777" w:rsidR="00A944A6" w:rsidRP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t>UNIT-IV Food technology</w:t>
      </w:r>
    </w:p>
    <w:p w14:paraId="3E99C041" w14:textId="77777777" w:rsidR="00A944A6" w:rsidRPr="00A944A6" w:rsidRDefault="00401D08" w:rsidP="007A6FED">
      <w:pPr>
        <w:numPr>
          <w:ilvl w:val="0"/>
          <w:numId w:val="84"/>
        </w:numPr>
        <w:spacing w:after="0" w:line="240" w:lineRule="auto"/>
        <w:jc w:val="both"/>
        <w:rPr>
          <w:rFonts w:ascii="Trebuchet MS" w:eastAsia="Calibri" w:hAnsi="Trebuchet MS" w:cs="Times New Roman"/>
          <w:sz w:val="24"/>
          <w:szCs w:val="24"/>
        </w:rPr>
      </w:pPr>
      <w:r>
        <w:rPr>
          <w:rFonts w:ascii="Trebuchet MS" w:eastAsia="Calibri" w:hAnsi="Trebuchet MS" w:cs="Times New Roman"/>
          <w:sz w:val="24"/>
          <w:szCs w:val="24"/>
        </w:rPr>
        <w:t>Starter culture technolog,Importance of microbes in food production</w:t>
      </w:r>
    </w:p>
    <w:p w14:paraId="3E99C042" w14:textId="77777777" w:rsidR="00A944A6" w:rsidRPr="00A944A6" w:rsidRDefault="007D1309" w:rsidP="007A6FED">
      <w:pPr>
        <w:numPr>
          <w:ilvl w:val="0"/>
          <w:numId w:val="84"/>
        </w:numPr>
        <w:spacing w:after="0" w:line="240" w:lineRule="auto"/>
        <w:jc w:val="both"/>
        <w:rPr>
          <w:rFonts w:ascii="Trebuchet MS" w:eastAsia="Calibri" w:hAnsi="Trebuchet MS" w:cs="Times New Roman"/>
          <w:sz w:val="24"/>
          <w:szCs w:val="24"/>
        </w:rPr>
      </w:pPr>
      <w:r>
        <w:rPr>
          <w:rFonts w:ascii="Trebuchet MS" w:eastAsia="Calibri" w:hAnsi="Trebuchet MS" w:cs="Times New Roman"/>
          <w:sz w:val="24"/>
          <w:szCs w:val="24"/>
        </w:rPr>
        <w:t>Probiotics and P</w:t>
      </w:r>
      <w:r w:rsidR="00A944A6" w:rsidRPr="00A944A6">
        <w:rPr>
          <w:rFonts w:ascii="Trebuchet MS" w:eastAsia="Calibri" w:hAnsi="Trebuchet MS" w:cs="Times New Roman"/>
          <w:sz w:val="24"/>
          <w:szCs w:val="24"/>
        </w:rPr>
        <w:t>rebiotics</w:t>
      </w:r>
      <w:r w:rsidR="00401D08">
        <w:rPr>
          <w:rFonts w:ascii="Trebuchet MS" w:eastAsia="Calibri" w:hAnsi="Trebuchet MS" w:cs="Times New Roman"/>
          <w:sz w:val="24"/>
          <w:szCs w:val="24"/>
        </w:rPr>
        <w:t xml:space="preserve"> impact on Human health</w:t>
      </w:r>
      <w:r w:rsidR="0069736F">
        <w:rPr>
          <w:rFonts w:ascii="Trebuchet MS" w:eastAsia="Calibri" w:hAnsi="Trebuchet MS" w:cs="Times New Roman"/>
          <w:sz w:val="24"/>
          <w:szCs w:val="24"/>
        </w:rPr>
        <w:t xml:space="preserve"> </w:t>
      </w:r>
      <w:r w:rsidR="00401D08">
        <w:rPr>
          <w:rFonts w:ascii="Trebuchet MS" w:eastAsia="Calibri" w:hAnsi="Trebuchet MS" w:cs="Times New Roman"/>
          <w:sz w:val="24"/>
          <w:szCs w:val="24"/>
        </w:rPr>
        <w:t>by using milk,</w:t>
      </w:r>
      <w:r w:rsidR="0069736F">
        <w:rPr>
          <w:rFonts w:ascii="Trebuchet MS" w:eastAsia="Calibri" w:hAnsi="Trebuchet MS" w:cs="Times New Roman"/>
          <w:sz w:val="24"/>
          <w:szCs w:val="24"/>
        </w:rPr>
        <w:t xml:space="preserve"> </w:t>
      </w:r>
      <w:r w:rsidR="00401D08">
        <w:rPr>
          <w:rFonts w:ascii="Trebuchet MS" w:eastAsia="Calibri" w:hAnsi="Trebuchet MS" w:cs="Times New Roman"/>
          <w:sz w:val="24"/>
          <w:szCs w:val="24"/>
        </w:rPr>
        <w:t>milk products and other antiobesity molecules from microbes,</w:t>
      </w:r>
      <w:r w:rsidR="0069736F">
        <w:rPr>
          <w:rFonts w:ascii="Trebuchet MS" w:eastAsia="Calibri" w:hAnsi="Trebuchet MS" w:cs="Times New Roman"/>
          <w:sz w:val="24"/>
          <w:szCs w:val="24"/>
        </w:rPr>
        <w:t xml:space="preserve"> </w:t>
      </w:r>
      <w:r w:rsidR="00401D08">
        <w:rPr>
          <w:rFonts w:ascii="Trebuchet MS" w:eastAsia="Calibri" w:hAnsi="Trebuchet MS" w:cs="Times New Roman"/>
          <w:sz w:val="24"/>
          <w:szCs w:val="24"/>
        </w:rPr>
        <w:t>plants and a</w:t>
      </w:r>
      <w:r w:rsidR="0069736F">
        <w:rPr>
          <w:rFonts w:ascii="Trebuchet MS" w:eastAsia="Calibri" w:hAnsi="Trebuchet MS" w:cs="Times New Roman"/>
          <w:sz w:val="24"/>
          <w:szCs w:val="24"/>
        </w:rPr>
        <w:t>n</w:t>
      </w:r>
      <w:r w:rsidR="00401D08">
        <w:rPr>
          <w:rFonts w:ascii="Trebuchet MS" w:eastAsia="Calibri" w:hAnsi="Trebuchet MS" w:cs="Times New Roman"/>
          <w:sz w:val="24"/>
          <w:szCs w:val="24"/>
        </w:rPr>
        <w:t>imals</w:t>
      </w:r>
    </w:p>
    <w:p w14:paraId="3E99C043" w14:textId="77777777" w:rsidR="00A944A6" w:rsidRDefault="00A944A6" w:rsidP="007A6FED">
      <w:pPr>
        <w:numPr>
          <w:ilvl w:val="0"/>
          <w:numId w:val="84"/>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Food additives, Food colors and sweeteners</w:t>
      </w:r>
      <w:r w:rsidR="00401D08">
        <w:rPr>
          <w:rFonts w:ascii="Trebuchet MS" w:eastAsia="Calibri" w:hAnsi="Trebuchet MS" w:cs="Times New Roman"/>
          <w:sz w:val="24"/>
          <w:szCs w:val="24"/>
        </w:rPr>
        <w:t>,Quality material used in food processing</w:t>
      </w:r>
      <w:r w:rsidR="0069736F">
        <w:rPr>
          <w:rFonts w:ascii="Trebuchet MS" w:eastAsia="Calibri" w:hAnsi="Trebuchet MS" w:cs="Times New Roman"/>
          <w:sz w:val="24"/>
          <w:szCs w:val="24"/>
        </w:rPr>
        <w:t xml:space="preserve"> </w:t>
      </w:r>
      <w:r w:rsidR="00401D08">
        <w:rPr>
          <w:rFonts w:ascii="Trebuchet MS" w:eastAsia="Calibri" w:hAnsi="Trebuchet MS" w:cs="Times New Roman"/>
          <w:sz w:val="24"/>
          <w:szCs w:val="24"/>
        </w:rPr>
        <w:t>(example organic acid</w:t>
      </w:r>
      <w:r w:rsidR="007D1309">
        <w:rPr>
          <w:rFonts w:ascii="Trebuchet MS" w:eastAsia="Calibri" w:hAnsi="Trebuchet MS" w:cs="Times New Roman"/>
          <w:sz w:val="24"/>
          <w:szCs w:val="24"/>
        </w:rPr>
        <w:t xml:space="preserve"> and cellulose derivati</w:t>
      </w:r>
      <w:r w:rsidR="000C2DD4">
        <w:rPr>
          <w:rFonts w:ascii="Trebuchet MS" w:eastAsia="Calibri" w:hAnsi="Trebuchet MS" w:cs="Times New Roman"/>
          <w:sz w:val="24"/>
          <w:szCs w:val="24"/>
        </w:rPr>
        <w:t>v</w:t>
      </w:r>
      <w:r w:rsidR="007D1309">
        <w:rPr>
          <w:rFonts w:ascii="Trebuchet MS" w:eastAsia="Calibri" w:hAnsi="Trebuchet MS" w:cs="Times New Roman"/>
          <w:sz w:val="24"/>
          <w:szCs w:val="24"/>
        </w:rPr>
        <w:t>es)</w:t>
      </w:r>
    </w:p>
    <w:p w14:paraId="3E99C044" w14:textId="77777777" w:rsidR="00401D08" w:rsidRPr="00A944A6" w:rsidRDefault="00401D08" w:rsidP="00401D08">
      <w:pPr>
        <w:spacing w:after="0" w:line="240" w:lineRule="auto"/>
        <w:ind w:left="1080"/>
        <w:jc w:val="both"/>
        <w:rPr>
          <w:rFonts w:ascii="Trebuchet MS" w:eastAsia="Calibri" w:hAnsi="Trebuchet MS" w:cs="Times New Roman"/>
          <w:sz w:val="24"/>
          <w:szCs w:val="24"/>
        </w:rPr>
      </w:pPr>
    </w:p>
    <w:p w14:paraId="3E99C045" w14:textId="77777777" w:rsidR="00A944A6" w:rsidRDefault="00A944A6" w:rsidP="007A6FED">
      <w:pPr>
        <w:numPr>
          <w:ilvl w:val="0"/>
          <w:numId w:val="84"/>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Food quality assurance and food laws</w:t>
      </w:r>
      <w:r w:rsidR="007D1309">
        <w:rPr>
          <w:rFonts w:ascii="Trebuchet MS" w:eastAsia="Calibri" w:hAnsi="Trebuchet MS" w:cs="Times New Roman"/>
          <w:sz w:val="24"/>
          <w:szCs w:val="24"/>
        </w:rPr>
        <w:t>: food spoiled by different micorganisms and their control measures, food quality maintained by EFSA (European food safety authority) and FDA (Food and Drug authority)</w:t>
      </w:r>
    </w:p>
    <w:p w14:paraId="3E99C046" w14:textId="77777777" w:rsidR="00A744AA" w:rsidRPr="00A944A6" w:rsidRDefault="00A744AA" w:rsidP="00A744AA">
      <w:pPr>
        <w:spacing w:after="0" w:line="240" w:lineRule="auto"/>
        <w:ind w:left="1080"/>
        <w:jc w:val="both"/>
        <w:rPr>
          <w:rFonts w:ascii="Trebuchet MS" w:eastAsia="Calibri" w:hAnsi="Trebuchet MS" w:cs="Times New Roman"/>
          <w:sz w:val="24"/>
          <w:szCs w:val="24"/>
        </w:rPr>
      </w:pPr>
    </w:p>
    <w:p w14:paraId="3E99C047" w14:textId="77777777" w:rsidR="00A944A6" w:rsidRP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t>PRACTICALS:</w:t>
      </w:r>
    </w:p>
    <w:p w14:paraId="3E99C048" w14:textId="77777777" w:rsidR="00A944A6" w:rsidRPr="00A944A6" w:rsidRDefault="00A944A6" w:rsidP="007A6FED">
      <w:pPr>
        <w:numPr>
          <w:ilvl w:val="0"/>
          <w:numId w:val="85"/>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Development of laboratory scale bioreactors: know how</w:t>
      </w:r>
    </w:p>
    <w:p w14:paraId="3E99C049" w14:textId="77777777" w:rsidR="00A944A6" w:rsidRPr="00A944A6" w:rsidRDefault="00A944A6" w:rsidP="007A6FED">
      <w:pPr>
        <w:numPr>
          <w:ilvl w:val="0"/>
          <w:numId w:val="85"/>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Cell/tissue immobilization</w:t>
      </w:r>
    </w:p>
    <w:p w14:paraId="3E99C04A" w14:textId="77777777" w:rsidR="00A944A6" w:rsidRPr="00A944A6" w:rsidRDefault="00A944A6" w:rsidP="007A6FED">
      <w:pPr>
        <w:numPr>
          <w:ilvl w:val="0"/>
          <w:numId w:val="85"/>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Extraction of protein from a crude bioprocess homogenate using Aqueous Two Phase System (ATPS)</w:t>
      </w:r>
    </w:p>
    <w:p w14:paraId="3E99C04B" w14:textId="77777777" w:rsidR="00A944A6" w:rsidRPr="00A944A6" w:rsidRDefault="00A944A6" w:rsidP="007A6FED">
      <w:pPr>
        <w:numPr>
          <w:ilvl w:val="0"/>
          <w:numId w:val="85"/>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Purification and identification of unknown compounds from using column chromatography, TLC</w:t>
      </w:r>
    </w:p>
    <w:p w14:paraId="3E99C04C" w14:textId="77777777" w:rsidR="00A944A6" w:rsidRPr="00A944A6" w:rsidRDefault="00A944A6" w:rsidP="007A6FED">
      <w:pPr>
        <w:numPr>
          <w:ilvl w:val="0"/>
          <w:numId w:val="85"/>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Production of organic acids - Citric acid production &amp; estimation</w:t>
      </w:r>
    </w:p>
    <w:p w14:paraId="3E99C04D" w14:textId="77777777" w:rsidR="00A944A6" w:rsidRPr="00A944A6" w:rsidRDefault="00A944A6" w:rsidP="007A6FED">
      <w:pPr>
        <w:numPr>
          <w:ilvl w:val="0"/>
          <w:numId w:val="85"/>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Production of alcohol (wine)- Alcohol production &amp; estimation</w:t>
      </w:r>
    </w:p>
    <w:p w14:paraId="3E99C04E" w14:textId="77777777" w:rsidR="00A944A6" w:rsidRPr="00A944A6" w:rsidRDefault="00A944A6" w:rsidP="007A6FED">
      <w:pPr>
        <w:numPr>
          <w:ilvl w:val="0"/>
          <w:numId w:val="85"/>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Screening Production and assay for lipase producing organisms</w:t>
      </w:r>
    </w:p>
    <w:p w14:paraId="3E99C04F" w14:textId="77777777" w:rsidR="00A944A6" w:rsidRPr="00A944A6" w:rsidRDefault="00A944A6" w:rsidP="007A6FED">
      <w:pPr>
        <w:numPr>
          <w:ilvl w:val="0"/>
          <w:numId w:val="85"/>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Penicillin production and estimation</w:t>
      </w:r>
    </w:p>
    <w:p w14:paraId="3E99C050" w14:textId="77777777" w:rsidR="00A944A6" w:rsidRPr="00A944A6" w:rsidRDefault="00A944A6" w:rsidP="00A944A6">
      <w:pPr>
        <w:jc w:val="both"/>
        <w:rPr>
          <w:rFonts w:ascii="Trebuchet MS" w:eastAsia="Calibri" w:hAnsi="Trebuchet MS" w:cs="Times New Roman"/>
          <w:b/>
          <w:caps/>
          <w:sz w:val="24"/>
          <w:szCs w:val="24"/>
        </w:rPr>
      </w:pPr>
      <w:r w:rsidRPr="00A944A6">
        <w:rPr>
          <w:rFonts w:ascii="Trebuchet MS" w:eastAsia="Calibri" w:hAnsi="Trebuchet MS" w:cs="Times New Roman"/>
          <w:b/>
          <w:caps/>
          <w:sz w:val="24"/>
          <w:szCs w:val="24"/>
        </w:rPr>
        <w:t>Recommended Books:</w:t>
      </w:r>
    </w:p>
    <w:p w14:paraId="3E99C051" w14:textId="77777777" w:rsidR="00A944A6" w:rsidRPr="00A944A6" w:rsidRDefault="00A944A6" w:rsidP="007A6FED">
      <w:pPr>
        <w:numPr>
          <w:ilvl w:val="0"/>
          <w:numId w:val="86"/>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Crueger&amp;Crueger   Biotechnology: A Text Book of Industrial microbiology 2nd edition    </w:t>
      </w:r>
    </w:p>
    <w:p w14:paraId="3E99C052" w14:textId="77777777" w:rsidR="00A944A6" w:rsidRPr="00A944A6" w:rsidRDefault="00A944A6" w:rsidP="007A6FED">
      <w:pPr>
        <w:numPr>
          <w:ilvl w:val="0"/>
          <w:numId w:val="86"/>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Demain, A.L  Biology of Industrial Microorganisms</w:t>
      </w:r>
    </w:p>
    <w:p w14:paraId="3E99C053" w14:textId="77777777" w:rsidR="00A944A6" w:rsidRPr="00A944A6" w:rsidRDefault="00A944A6" w:rsidP="007A6FED">
      <w:pPr>
        <w:numPr>
          <w:ilvl w:val="0"/>
          <w:numId w:val="86"/>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Hobbs, B.C. and Rioberts,D 1993  Food Poisoning and Food Hygiene Edward Anold, London.</w:t>
      </w:r>
    </w:p>
    <w:p w14:paraId="3E99C054" w14:textId="77777777" w:rsidR="00A944A6" w:rsidRPr="00A944A6" w:rsidRDefault="00A944A6" w:rsidP="007A6FED">
      <w:pPr>
        <w:numPr>
          <w:ilvl w:val="0"/>
          <w:numId w:val="86"/>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Hui Y H  2006 Food Biochemistry and Food Processing   Blackwell  </w:t>
      </w:r>
    </w:p>
    <w:p w14:paraId="3E99C055" w14:textId="77777777" w:rsidR="00A944A6" w:rsidRPr="00A944A6" w:rsidRDefault="00A944A6" w:rsidP="007A6FED">
      <w:pPr>
        <w:numPr>
          <w:ilvl w:val="0"/>
          <w:numId w:val="86"/>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lastRenderedPageBreak/>
        <w:t>Joshi, V.K. Ashok Pondey 1999   Biotechnology and Food fermentation Vol. I &amp; II.</w:t>
      </w:r>
    </w:p>
    <w:p w14:paraId="3E99C056" w14:textId="77777777" w:rsidR="00A944A6" w:rsidRPr="00A944A6" w:rsidRDefault="00A944A6" w:rsidP="007A6FED">
      <w:pPr>
        <w:numPr>
          <w:ilvl w:val="0"/>
          <w:numId w:val="86"/>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Patel, A.H.  Industrial microbiology</w:t>
      </w:r>
    </w:p>
    <w:p w14:paraId="3E99C057" w14:textId="77777777" w:rsidR="00A944A6" w:rsidRPr="00A944A6" w:rsidRDefault="00A944A6" w:rsidP="007A6FED">
      <w:pPr>
        <w:numPr>
          <w:ilvl w:val="0"/>
          <w:numId w:val="86"/>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Prescott and Dunn’s, Industrial Microbiology 4th edution.</w:t>
      </w:r>
    </w:p>
    <w:p w14:paraId="3E99C058" w14:textId="77777777" w:rsidR="00A944A6" w:rsidRPr="00A944A6" w:rsidRDefault="00A944A6" w:rsidP="007A6FED">
      <w:pPr>
        <w:numPr>
          <w:ilvl w:val="0"/>
          <w:numId w:val="86"/>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Reed, G.  Industrial Microbiology, CBS Publishers</w:t>
      </w:r>
    </w:p>
    <w:p w14:paraId="3E99C059" w14:textId="77777777" w:rsidR="00A944A6" w:rsidRPr="00A944A6" w:rsidRDefault="00A944A6" w:rsidP="007A6FED">
      <w:pPr>
        <w:numPr>
          <w:ilvl w:val="0"/>
          <w:numId w:val="86"/>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Microbial Technology Vol. I &amp; II.  Pepplelr&amp;Perllman (EDS)</w:t>
      </w:r>
    </w:p>
    <w:p w14:paraId="3E99C05A" w14:textId="77777777" w:rsidR="00A944A6" w:rsidRPr="00A944A6" w:rsidRDefault="00A944A6" w:rsidP="007A6FED">
      <w:pPr>
        <w:numPr>
          <w:ilvl w:val="0"/>
          <w:numId w:val="86"/>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Microbial Ecology – Fundamentals and applications. Atlas and Bartha</w:t>
      </w:r>
    </w:p>
    <w:p w14:paraId="3E99C05B" w14:textId="77777777" w:rsidR="00B1769C" w:rsidRDefault="00B1769C" w:rsidP="00A944A6">
      <w:pPr>
        <w:spacing w:line="240" w:lineRule="auto"/>
        <w:jc w:val="both"/>
        <w:rPr>
          <w:rFonts w:ascii="Trebuchet MS" w:eastAsia="Calibri" w:hAnsi="Trebuchet MS" w:cs="Times New Roman"/>
          <w:b/>
          <w:sz w:val="24"/>
          <w:szCs w:val="24"/>
        </w:rPr>
      </w:pPr>
    </w:p>
    <w:p w14:paraId="3E99C05C" w14:textId="77777777" w:rsidR="00A944A6" w:rsidRPr="00A944A6" w:rsidRDefault="00A944A6" w:rsidP="00A944A6">
      <w:pPr>
        <w:spacing w:line="240" w:lineRule="auto"/>
        <w:jc w:val="both"/>
        <w:rPr>
          <w:rFonts w:ascii="Trebuchet MS" w:eastAsia="Calibri" w:hAnsi="Trebuchet MS" w:cs="Times New Roman"/>
          <w:b/>
          <w:sz w:val="24"/>
          <w:szCs w:val="24"/>
        </w:rPr>
      </w:pPr>
      <w:r w:rsidRPr="00A944A6">
        <w:rPr>
          <w:rFonts w:ascii="Trebuchet MS" w:eastAsia="Calibri" w:hAnsi="Trebuchet MS" w:cs="Times New Roman"/>
          <w:b/>
          <w:sz w:val="24"/>
          <w:szCs w:val="24"/>
        </w:rPr>
        <w:t>BT – 303.  Elective-B: ADVANCED BIOTECHNOLOGY</w:t>
      </w:r>
    </w:p>
    <w:p w14:paraId="3E99C05D" w14:textId="77777777" w:rsidR="00A944A6" w:rsidRPr="00A944A6" w:rsidRDefault="00A944A6" w:rsidP="00A944A6">
      <w:pPr>
        <w:spacing w:line="240" w:lineRule="auto"/>
        <w:jc w:val="both"/>
        <w:rPr>
          <w:rFonts w:ascii="Trebuchet MS" w:eastAsia="Calibri" w:hAnsi="Trebuchet MS" w:cs="Times New Roman"/>
          <w:b/>
          <w:sz w:val="24"/>
          <w:szCs w:val="24"/>
        </w:rPr>
      </w:pPr>
      <w:r w:rsidRPr="00A944A6">
        <w:rPr>
          <w:rFonts w:ascii="Trebuchet MS" w:eastAsia="Calibri" w:hAnsi="Trebuchet MS" w:cs="Times New Roman"/>
          <w:b/>
          <w:sz w:val="24"/>
          <w:szCs w:val="24"/>
        </w:rPr>
        <w:t xml:space="preserve">Unit I </w:t>
      </w:r>
    </w:p>
    <w:p w14:paraId="3E99C05E" w14:textId="77777777" w:rsidR="00A944A6" w:rsidRPr="00A944A6" w:rsidRDefault="00A944A6" w:rsidP="00A944A6">
      <w:pPr>
        <w:spacing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Advances in transgene technology: Inducible expression systems, Site specific recombinases  and application of site specific recombination, Advances in transgenic strategies for gene inhibition </w:t>
      </w:r>
    </w:p>
    <w:p w14:paraId="3E99C05F" w14:textId="77777777" w:rsidR="00A944A6" w:rsidRPr="00A944A6" w:rsidRDefault="00A944A6" w:rsidP="00A944A6">
      <w:pPr>
        <w:spacing w:line="240" w:lineRule="auto"/>
        <w:jc w:val="both"/>
        <w:rPr>
          <w:rFonts w:ascii="Trebuchet MS" w:eastAsia="Calibri" w:hAnsi="Trebuchet MS" w:cs="Times New Roman"/>
          <w:b/>
          <w:sz w:val="24"/>
          <w:szCs w:val="24"/>
        </w:rPr>
      </w:pPr>
      <w:r w:rsidRPr="00A944A6">
        <w:rPr>
          <w:rFonts w:ascii="Trebuchet MS" w:eastAsia="Calibri" w:hAnsi="Trebuchet MS" w:cs="Times New Roman"/>
          <w:b/>
          <w:sz w:val="24"/>
          <w:szCs w:val="24"/>
        </w:rPr>
        <w:t xml:space="preserve"> Unit II</w:t>
      </w:r>
    </w:p>
    <w:p w14:paraId="3E99C060" w14:textId="77777777" w:rsidR="00A944A6" w:rsidRPr="00A944A6" w:rsidRDefault="00A944A6" w:rsidP="00A944A6">
      <w:pPr>
        <w:spacing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Ribozyme Technology: molecular mechanism of antisense molecules and its applications, Biochemistry of ribozyme-hammer head, hair pin and other ribozymes and application of ribozyme technology, Gene </w:t>
      </w:r>
      <w:r w:rsidR="00D53D75">
        <w:rPr>
          <w:rFonts w:ascii="Trebuchet MS" w:eastAsia="Calibri" w:hAnsi="Trebuchet MS" w:cs="Times New Roman"/>
          <w:sz w:val="24"/>
          <w:szCs w:val="24"/>
        </w:rPr>
        <w:t>silencing  and RNAi technology</w:t>
      </w:r>
    </w:p>
    <w:p w14:paraId="3E99C061" w14:textId="77777777" w:rsidR="00A944A6" w:rsidRPr="00A944A6" w:rsidRDefault="00A944A6" w:rsidP="00A944A6">
      <w:pPr>
        <w:spacing w:line="240" w:lineRule="auto"/>
        <w:jc w:val="both"/>
        <w:rPr>
          <w:rFonts w:ascii="Trebuchet MS" w:eastAsia="Calibri" w:hAnsi="Trebuchet MS" w:cs="Times New Roman"/>
          <w:b/>
          <w:sz w:val="24"/>
          <w:szCs w:val="24"/>
        </w:rPr>
      </w:pPr>
      <w:r w:rsidRPr="00A944A6">
        <w:rPr>
          <w:rFonts w:ascii="Trebuchet MS" w:eastAsia="Calibri" w:hAnsi="Trebuchet MS" w:cs="Times New Roman"/>
          <w:b/>
          <w:sz w:val="24"/>
          <w:szCs w:val="24"/>
        </w:rPr>
        <w:t>Unit III</w:t>
      </w:r>
    </w:p>
    <w:p w14:paraId="3E99C062" w14:textId="77777777" w:rsidR="00A944A6" w:rsidRPr="00A944A6" w:rsidRDefault="00A944A6" w:rsidP="00A944A6">
      <w:pPr>
        <w:spacing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Host-parasite interaction : Recognition and entry processes of different pathogens like bacteria, viruses into animal and plant host cells, alteration of host cell behavior by pathogens, virus-induced cell transformation, pathogen-induced diseases in animals and plants, cell-cell fusion in both normal and abnormal cells. </w:t>
      </w:r>
    </w:p>
    <w:p w14:paraId="3E99C063" w14:textId="77777777" w:rsidR="00A944A6" w:rsidRPr="00A944A6" w:rsidRDefault="00A944A6" w:rsidP="00A944A6">
      <w:pPr>
        <w:spacing w:line="240" w:lineRule="auto"/>
        <w:jc w:val="both"/>
        <w:rPr>
          <w:rFonts w:ascii="Trebuchet MS" w:eastAsia="Calibri" w:hAnsi="Trebuchet MS" w:cs="Times New Roman"/>
          <w:b/>
          <w:sz w:val="24"/>
          <w:szCs w:val="24"/>
        </w:rPr>
      </w:pPr>
      <w:r w:rsidRPr="00A944A6">
        <w:rPr>
          <w:rFonts w:ascii="Trebuchet MS" w:eastAsia="Calibri" w:hAnsi="Trebuchet MS" w:cs="Times New Roman"/>
          <w:b/>
          <w:sz w:val="24"/>
          <w:szCs w:val="24"/>
        </w:rPr>
        <w:t>Unit IV</w:t>
      </w:r>
    </w:p>
    <w:p w14:paraId="3E99C064" w14:textId="77777777" w:rsidR="00A944A6" w:rsidRPr="00A944A6" w:rsidRDefault="00A944A6" w:rsidP="00A944A6">
      <w:pPr>
        <w:spacing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Mapping Genomes : Constructing molecular maps- Physical Mapping, Restriction Mapping, Fluorescent in situ hybridization (FISH), Sequence tagged site (STS) mapping, Molecular tagging of genes/traits, Marker-assisted selection of qualitative and quantitative traits, Physical maps of chromosomes, The concept of gene synteny, The concept of map-based cloning and their use in transgenics</w:t>
      </w:r>
    </w:p>
    <w:p w14:paraId="3E99C065" w14:textId="77777777" w:rsidR="00A944A6" w:rsidRPr="00A744AA" w:rsidRDefault="00A944A6" w:rsidP="00A944A6">
      <w:pPr>
        <w:spacing w:line="240" w:lineRule="auto"/>
        <w:jc w:val="both"/>
        <w:rPr>
          <w:rFonts w:ascii="Trebuchet MS" w:eastAsia="Calibri" w:hAnsi="Trebuchet MS" w:cs="Times New Roman"/>
          <w:sz w:val="24"/>
          <w:szCs w:val="24"/>
        </w:rPr>
      </w:pPr>
      <w:r w:rsidRPr="00A944A6">
        <w:rPr>
          <w:rFonts w:ascii="Trebuchet MS" w:eastAsia="Calibri" w:hAnsi="Trebuchet MS" w:cs="Times New Roman"/>
          <w:b/>
          <w:sz w:val="24"/>
          <w:szCs w:val="24"/>
        </w:rPr>
        <w:t>PRACTICALS:</w:t>
      </w:r>
    </w:p>
    <w:p w14:paraId="3E99C066" w14:textId="77777777" w:rsidR="00A744AA" w:rsidRPr="00A744AA" w:rsidRDefault="00A744AA" w:rsidP="007A6FED">
      <w:pPr>
        <w:pStyle w:val="ListParagraph"/>
        <w:numPr>
          <w:ilvl w:val="1"/>
          <w:numId w:val="29"/>
        </w:numPr>
        <w:tabs>
          <w:tab w:val="clear" w:pos="2160"/>
          <w:tab w:val="left" w:pos="810"/>
          <w:tab w:val="num" w:pos="990"/>
        </w:tabs>
        <w:spacing w:line="240" w:lineRule="auto"/>
        <w:ind w:left="810" w:hanging="180"/>
        <w:jc w:val="both"/>
        <w:rPr>
          <w:rFonts w:ascii="Trebuchet MS" w:hAnsi="Trebuchet MS"/>
          <w:sz w:val="24"/>
          <w:szCs w:val="24"/>
        </w:rPr>
      </w:pPr>
      <w:r w:rsidRPr="00A744AA">
        <w:rPr>
          <w:rFonts w:ascii="Trebuchet MS" w:hAnsi="Trebuchet MS"/>
          <w:sz w:val="24"/>
          <w:szCs w:val="24"/>
        </w:rPr>
        <w:t>FISH for chromosome study</w:t>
      </w:r>
    </w:p>
    <w:p w14:paraId="3E99C067" w14:textId="77777777" w:rsidR="00A744AA" w:rsidRPr="00A744AA" w:rsidRDefault="00A744AA" w:rsidP="007A6FED">
      <w:pPr>
        <w:pStyle w:val="ListParagraph"/>
        <w:numPr>
          <w:ilvl w:val="1"/>
          <w:numId w:val="29"/>
        </w:numPr>
        <w:tabs>
          <w:tab w:val="clear" w:pos="2160"/>
          <w:tab w:val="left" w:pos="810"/>
          <w:tab w:val="num" w:pos="990"/>
        </w:tabs>
        <w:spacing w:line="240" w:lineRule="auto"/>
        <w:ind w:left="810" w:hanging="180"/>
        <w:jc w:val="both"/>
        <w:rPr>
          <w:rFonts w:ascii="Trebuchet MS" w:hAnsi="Trebuchet MS"/>
          <w:sz w:val="24"/>
          <w:szCs w:val="24"/>
        </w:rPr>
      </w:pPr>
      <w:r w:rsidRPr="00A744AA">
        <w:rPr>
          <w:rFonts w:ascii="Trebuchet MS" w:hAnsi="Trebuchet MS"/>
          <w:sz w:val="24"/>
          <w:szCs w:val="24"/>
        </w:rPr>
        <w:t>Histological assay using FISH techniques</w:t>
      </w:r>
    </w:p>
    <w:p w14:paraId="3E99C068" w14:textId="77777777" w:rsidR="00A744AA" w:rsidRDefault="00A744AA" w:rsidP="007A6FED">
      <w:pPr>
        <w:pStyle w:val="ListParagraph"/>
        <w:numPr>
          <w:ilvl w:val="1"/>
          <w:numId w:val="29"/>
        </w:numPr>
        <w:tabs>
          <w:tab w:val="clear" w:pos="2160"/>
          <w:tab w:val="left" w:pos="810"/>
          <w:tab w:val="num" w:pos="990"/>
        </w:tabs>
        <w:spacing w:line="240" w:lineRule="auto"/>
        <w:ind w:left="810" w:hanging="180"/>
        <w:jc w:val="both"/>
        <w:rPr>
          <w:rFonts w:ascii="Trebuchet MS" w:hAnsi="Trebuchet MS"/>
          <w:sz w:val="24"/>
          <w:szCs w:val="24"/>
        </w:rPr>
      </w:pPr>
      <w:r w:rsidRPr="00A744AA">
        <w:rPr>
          <w:rFonts w:ascii="Trebuchet MS" w:hAnsi="Trebuchet MS"/>
          <w:sz w:val="24"/>
          <w:szCs w:val="24"/>
        </w:rPr>
        <w:t>Restriction mapping of Tobacco DNA</w:t>
      </w:r>
    </w:p>
    <w:p w14:paraId="3E99C069" w14:textId="77777777" w:rsidR="00D922FE" w:rsidRPr="00A744AA" w:rsidRDefault="00D922FE" w:rsidP="00D922FE">
      <w:pPr>
        <w:pStyle w:val="ListParagraph"/>
        <w:tabs>
          <w:tab w:val="left" w:pos="810"/>
        </w:tabs>
        <w:spacing w:line="240" w:lineRule="auto"/>
        <w:ind w:left="810"/>
        <w:jc w:val="both"/>
        <w:rPr>
          <w:rFonts w:ascii="Trebuchet MS" w:hAnsi="Trebuchet MS"/>
          <w:sz w:val="24"/>
          <w:szCs w:val="24"/>
        </w:rPr>
      </w:pPr>
    </w:p>
    <w:p w14:paraId="3E99C06A" w14:textId="77777777" w:rsidR="00A944A6" w:rsidRPr="00A944A6" w:rsidRDefault="00A944A6" w:rsidP="00A944A6">
      <w:pPr>
        <w:spacing w:line="240" w:lineRule="auto"/>
        <w:jc w:val="both"/>
        <w:rPr>
          <w:rFonts w:ascii="Trebuchet MS" w:eastAsia="Calibri" w:hAnsi="Trebuchet MS" w:cs="Times New Roman"/>
          <w:b/>
          <w:sz w:val="24"/>
          <w:szCs w:val="24"/>
        </w:rPr>
      </w:pPr>
      <w:r w:rsidRPr="00A944A6">
        <w:rPr>
          <w:rFonts w:ascii="Trebuchet MS" w:eastAsia="Calibri" w:hAnsi="Trebuchet MS" w:cs="Times New Roman"/>
          <w:b/>
          <w:sz w:val="24"/>
          <w:szCs w:val="24"/>
        </w:rPr>
        <w:t>RECOMMENDED BOOKS:</w:t>
      </w:r>
    </w:p>
    <w:p w14:paraId="3E99C06B" w14:textId="77777777" w:rsidR="00A944A6" w:rsidRPr="00A944A6" w:rsidRDefault="00A944A6" w:rsidP="007A6FED">
      <w:pPr>
        <w:numPr>
          <w:ilvl w:val="0"/>
          <w:numId w:val="87"/>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D.M. Glover and BD Hames 2001. DNA Cloning: A Practical Approach, IRL Press, New York. </w:t>
      </w:r>
    </w:p>
    <w:p w14:paraId="3E99C06C" w14:textId="77777777" w:rsidR="00A944A6" w:rsidRPr="00A944A6" w:rsidRDefault="00A944A6" w:rsidP="007A6FED">
      <w:pPr>
        <w:numPr>
          <w:ilvl w:val="0"/>
          <w:numId w:val="87"/>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3.</w:t>
      </w:r>
      <w:r w:rsidRPr="00A944A6">
        <w:rPr>
          <w:rFonts w:ascii="Trebuchet MS" w:eastAsia="Calibri" w:hAnsi="Trebuchet MS" w:cs="Times New Roman"/>
          <w:sz w:val="24"/>
          <w:szCs w:val="24"/>
        </w:rPr>
        <w:tab/>
        <w:t xml:space="preserve">P.B. Kaufman, W. Wu, D. Kim and L.J. Cseke. 2000. Molecular and Cellular methods in </w:t>
      </w:r>
      <w:r w:rsidRPr="00A944A6">
        <w:rPr>
          <w:rFonts w:ascii="Trebuchet MS" w:eastAsia="Calibri" w:hAnsi="Trebuchet MS" w:cs="Times New Roman"/>
          <w:sz w:val="24"/>
          <w:szCs w:val="24"/>
        </w:rPr>
        <w:tab/>
        <w:t>Biology and Medicine. CRC.</w:t>
      </w:r>
    </w:p>
    <w:p w14:paraId="3E99C06D" w14:textId="77777777" w:rsidR="00A944A6" w:rsidRPr="00A944A6" w:rsidRDefault="00A944A6" w:rsidP="007A6FED">
      <w:pPr>
        <w:numPr>
          <w:ilvl w:val="0"/>
          <w:numId w:val="87"/>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D.A. Mickloss and GA Freyer 1990. DNA Science. A first Course in Recombinant Technology, Cold Spring Harbor Laboratory Press, New York.</w:t>
      </w:r>
    </w:p>
    <w:p w14:paraId="3E99C06E" w14:textId="77777777" w:rsidR="00A944A6" w:rsidRPr="00A944A6" w:rsidRDefault="00A944A6" w:rsidP="007A6FED">
      <w:pPr>
        <w:numPr>
          <w:ilvl w:val="0"/>
          <w:numId w:val="87"/>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S.B. Primrose. 1994. Molecular Biotechnology (2nd Edn), Blackwell Scietific Pub. Oxford.</w:t>
      </w:r>
    </w:p>
    <w:p w14:paraId="3E99C06F" w14:textId="77777777" w:rsidR="00A944A6" w:rsidRPr="00A944A6" w:rsidRDefault="00A944A6" w:rsidP="007A6FED">
      <w:pPr>
        <w:numPr>
          <w:ilvl w:val="0"/>
          <w:numId w:val="87"/>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lastRenderedPageBreak/>
        <w:t>J.A. Davies and WS Reznikoff. 1992. Milestones in Biotechnology. Classic papers on Genetic Engineering. Butterworth-Heinemann, Boston, 1992</w:t>
      </w:r>
    </w:p>
    <w:p w14:paraId="3E99C070" w14:textId="77777777" w:rsidR="00A944A6" w:rsidRPr="00A944A6" w:rsidRDefault="00A944A6" w:rsidP="007A6FED">
      <w:pPr>
        <w:numPr>
          <w:ilvl w:val="0"/>
          <w:numId w:val="87"/>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M.R. Walker and R Rapley.1997.Route Maps in Gene Technology, Blackwell Science Ltd, Oxford</w:t>
      </w:r>
    </w:p>
    <w:p w14:paraId="3E99C071" w14:textId="77777777" w:rsidR="00A944A6" w:rsidRPr="00A944A6" w:rsidRDefault="00A944A6" w:rsidP="007A6FED">
      <w:pPr>
        <w:numPr>
          <w:ilvl w:val="0"/>
          <w:numId w:val="87"/>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Glick and Pasternock 2002. Molecular Biotechnology, Paneema-2004.</w:t>
      </w:r>
    </w:p>
    <w:p w14:paraId="3E99C072" w14:textId="77777777" w:rsidR="00A944A6" w:rsidRPr="00A944A6" w:rsidRDefault="00A944A6" w:rsidP="007A6FED">
      <w:pPr>
        <w:numPr>
          <w:ilvl w:val="0"/>
          <w:numId w:val="87"/>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D. Balasubramanian 2005. Concepts of Biotechnology new edition..</w:t>
      </w:r>
    </w:p>
    <w:p w14:paraId="3E99C073" w14:textId="77777777" w:rsidR="00A944A6" w:rsidRPr="00A944A6" w:rsidRDefault="00A944A6" w:rsidP="007A6FED">
      <w:pPr>
        <w:numPr>
          <w:ilvl w:val="0"/>
          <w:numId w:val="87"/>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A. Old and S.B. Primrose. 2002. Principles of Gene Manipulation by Blackwell, Oxford. </w:t>
      </w:r>
    </w:p>
    <w:p w14:paraId="3E99C074" w14:textId="77777777" w:rsidR="00A944A6" w:rsidRPr="00A944A6" w:rsidRDefault="00A944A6" w:rsidP="007A6FED">
      <w:pPr>
        <w:numPr>
          <w:ilvl w:val="0"/>
          <w:numId w:val="87"/>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T.A. Brown, 2002.  Gene cloning – DNA Analysis – Blackwell, London.</w:t>
      </w:r>
    </w:p>
    <w:p w14:paraId="3E99C075" w14:textId="77777777" w:rsid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p>
    <w:p w14:paraId="3E99C076"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BT – 304.  Elective-A: </w:t>
      </w:r>
      <w:r w:rsidRPr="00A944A6">
        <w:rPr>
          <w:rFonts w:ascii="Trebuchet MS" w:eastAsia="Times New Roman" w:hAnsi="Trebuchet MS" w:cs="Times New Roman"/>
          <w:b/>
          <w:caps/>
          <w:sz w:val="24"/>
          <w:szCs w:val="24"/>
        </w:rPr>
        <w:t>Medical Biotechnology</w:t>
      </w:r>
    </w:p>
    <w:p w14:paraId="3E99C077"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p>
    <w:p w14:paraId="3E99C078" w14:textId="77777777" w:rsid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Unit-I:  </w:t>
      </w:r>
    </w:p>
    <w:p w14:paraId="3E99C079" w14:textId="77777777" w:rsidR="00CF0A5B" w:rsidRPr="00A944A6" w:rsidRDefault="00CF0A5B" w:rsidP="00A944A6">
      <w:pPr>
        <w:tabs>
          <w:tab w:val="left" w:pos="900"/>
        </w:tabs>
        <w:spacing w:after="0" w:line="240" w:lineRule="auto"/>
        <w:ind w:left="360"/>
        <w:jc w:val="both"/>
        <w:rPr>
          <w:rFonts w:ascii="Trebuchet MS" w:eastAsia="Times New Roman" w:hAnsi="Trebuchet MS" w:cs="Times New Roman"/>
          <w:b/>
          <w:sz w:val="24"/>
          <w:szCs w:val="24"/>
        </w:rPr>
      </w:pPr>
    </w:p>
    <w:p w14:paraId="3E99C07A" w14:textId="77777777" w:rsidR="00A944A6" w:rsidRPr="00A944A6" w:rsidRDefault="00A944A6" w:rsidP="007A6FED">
      <w:pPr>
        <w:numPr>
          <w:ilvl w:val="0"/>
          <w:numId w:val="43"/>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cope and importance of Medical Biotechnology</w:t>
      </w:r>
    </w:p>
    <w:p w14:paraId="3E99C07B" w14:textId="77777777" w:rsidR="00A944A6" w:rsidRPr="00A944A6" w:rsidRDefault="00A944A6" w:rsidP="007A6FED">
      <w:pPr>
        <w:numPr>
          <w:ilvl w:val="0"/>
          <w:numId w:val="43"/>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lassification of genetic diseases: Chromosomal disorders- Numerical disorders e.g.-trisomics, monosomics, Structural disorders e.g.- deletions, duplications, translocations and inversions, Chromosomal instability syndromes, Gene controlled diseases-autosomal and X-linked disorders, Mitochondrial disorders.</w:t>
      </w:r>
    </w:p>
    <w:p w14:paraId="3E99C07C" w14:textId="77777777" w:rsidR="00A944A6" w:rsidRPr="00A944A6" w:rsidRDefault="00A944A6" w:rsidP="007A6FED">
      <w:pPr>
        <w:numPr>
          <w:ilvl w:val="0"/>
          <w:numId w:val="43"/>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In vitro fertilization in humans- types and causes of male and female infertility, sperm collection and cryopreservation, super ovulation and Oocyte recovery, embryo culture and transfer. </w:t>
      </w:r>
    </w:p>
    <w:p w14:paraId="3E99C07D" w14:textId="77777777" w:rsidR="00A944A6" w:rsidRPr="00A944A6" w:rsidRDefault="00A944A6" w:rsidP="007A6FED">
      <w:pPr>
        <w:numPr>
          <w:ilvl w:val="0"/>
          <w:numId w:val="43"/>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Introduction to newer vaccine approaches namely-</w:t>
      </w:r>
      <w:r w:rsidR="00D922FE" w:rsidRPr="00D922FE">
        <w:rPr>
          <w:rFonts w:ascii="Trebuchet MS" w:eastAsia="Times New Roman" w:hAnsi="Trebuchet MS" w:cs="Times New Roman"/>
          <w:sz w:val="24"/>
          <w:szCs w:val="24"/>
        </w:rPr>
        <w:t xml:space="preserve"> </w:t>
      </w:r>
      <w:r w:rsidR="00D922FE" w:rsidRPr="00975901">
        <w:rPr>
          <w:rFonts w:ascii="Trebuchet MS" w:eastAsia="Times New Roman" w:hAnsi="Trebuchet MS" w:cs="Times New Roman"/>
          <w:sz w:val="24"/>
          <w:szCs w:val="24"/>
        </w:rPr>
        <w:t xml:space="preserve">Recombinant vaccines, </w:t>
      </w:r>
      <w:r w:rsidRPr="00975901">
        <w:rPr>
          <w:rFonts w:ascii="Trebuchet MS" w:eastAsia="Times New Roman" w:hAnsi="Trebuchet MS" w:cs="Times New Roman"/>
          <w:sz w:val="24"/>
          <w:szCs w:val="24"/>
        </w:rPr>
        <w:t>DNA vaccines, Hepatitis-B vaccines, edible vaccines, nanoparticles in vaccine delivery system. Current strategies for development</w:t>
      </w:r>
      <w:r w:rsidRPr="00A944A6">
        <w:rPr>
          <w:rFonts w:ascii="Trebuchet MS" w:eastAsia="Times New Roman" w:hAnsi="Trebuchet MS" w:cs="Times New Roman"/>
          <w:sz w:val="24"/>
          <w:szCs w:val="24"/>
        </w:rPr>
        <w:t xml:space="preserve"> of vaccines against HIV </w:t>
      </w:r>
    </w:p>
    <w:p w14:paraId="3E99C07E"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Unit-II: </w:t>
      </w:r>
    </w:p>
    <w:p w14:paraId="3E99C07F" w14:textId="77777777" w:rsidR="00A944A6" w:rsidRPr="00A944A6" w:rsidRDefault="00A944A6" w:rsidP="007A6FED">
      <w:pPr>
        <w:numPr>
          <w:ilvl w:val="0"/>
          <w:numId w:val="42"/>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ell and tissue engineering: Pote</w:t>
      </w:r>
      <w:r w:rsidR="008978A3">
        <w:rPr>
          <w:rFonts w:ascii="Trebuchet MS" w:eastAsia="Times New Roman" w:hAnsi="Trebuchet MS" w:cs="Times New Roman"/>
          <w:sz w:val="24"/>
          <w:szCs w:val="24"/>
        </w:rPr>
        <w:t>ntial use of stem cells</w:t>
      </w:r>
      <w:r w:rsidR="009E5EDD" w:rsidRPr="009E5EDD">
        <w:rPr>
          <w:rFonts w:ascii="Trebuchet MS" w:eastAsia="Times New Roman" w:hAnsi="Trebuchet MS" w:cs="Times New Roman"/>
          <w:sz w:val="24"/>
          <w:szCs w:val="24"/>
        </w:rPr>
        <w:t xml:space="preserve"> </w:t>
      </w:r>
      <w:r w:rsidR="009E5EDD">
        <w:rPr>
          <w:rFonts w:ascii="Trebuchet MS" w:eastAsia="Times New Roman" w:hAnsi="Trebuchet MS" w:cs="Times New Roman"/>
          <w:sz w:val="24"/>
          <w:szCs w:val="24"/>
        </w:rPr>
        <w:t>in regenerative medicine</w:t>
      </w:r>
      <w:r w:rsidR="008978A3">
        <w:rPr>
          <w:rFonts w:ascii="Trebuchet MS" w:eastAsia="Times New Roman" w:hAnsi="Trebuchet MS" w:cs="Times New Roman"/>
          <w:sz w:val="24"/>
          <w:szCs w:val="24"/>
        </w:rPr>
        <w:t xml:space="preserve"> and their applications, </w:t>
      </w:r>
      <w:r w:rsidRPr="00A944A6">
        <w:rPr>
          <w:rFonts w:ascii="Trebuchet MS" w:eastAsia="Times New Roman" w:hAnsi="Trebuchet MS" w:cs="Times New Roman"/>
          <w:sz w:val="24"/>
          <w:szCs w:val="24"/>
        </w:rPr>
        <w:t>Nanomedicine.</w:t>
      </w:r>
    </w:p>
    <w:p w14:paraId="3E99C080" w14:textId="77777777" w:rsidR="00A944A6" w:rsidRPr="00975901" w:rsidRDefault="00A944A6" w:rsidP="007A6FED">
      <w:pPr>
        <w:numPr>
          <w:ilvl w:val="0"/>
          <w:numId w:val="42"/>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ancer genetics: Evolution of cancer, onco</w:t>
      </w:r>
      <w:r w:rsidR="00D922FE">
        <w:rPr>
          <w:rFonts w:ascii="Trebuchet MS" w:eastAsia="Times New Roman" w:hAnsi="Trebuchet MS" w:cs="Times New Roman"/>
          <w:sz w:val="24"/>
          <w:szCs w:val="24"/>
        </w:rPr>
        <w:t xml:space="preserve">genes, Tumor suppressor genes, </w:t>
      </w:r>
      <w:r w:rsidR="00D922FE" w:rsidRPr="00975901">
        <w:rPr>
          <w:rFonts w:ascii="Trebuchet MS" w:eastAsia="Times New Roman" w:hAnsi="Trebuchet MS" w:cs="Times New Roman"/>
          <w:sz w:val="24"/>
          <w:szCs w:val="24"/>
        </w:rPr>
        <w:t>genomic instability</w:t>
      </w:r>
      <w:r w:rsidRPr="00975901">
        <w:rPr>
          <w:rFonts w:ascii="Trebuchet MS" w:eastAsia="Times New Roman" w:hAnsi="Trebuchet MS" w:cs="Times New Roman"/>
          <w:sz w:val="24"/>
          <w:szCs w:val="24"/>
        </w:rPr>
        <w:t>, Control of cell cycle.</w:t>
      </w:r>
    </w:p>
    <w:p w14:paraId="3E99C081" w14:textId="77777777" w:rsidR="00A944A6" w:rsidRPr="00975901" w:rsidRDefault="00A944A6" w:rsidP="007A6FED">
      <w:pPr>
        <w:numPr>
          <w:ilvl w:val="0"/>
          <w:numId w:val="42"/>
        </w:numPr>
        <w:tabs>
          <w:tab w:val="left" w:pos="900"/>
        </w:tabs>
        <w:spacing w:after="0" w:line="240" w:lineRule="auto"/>
        <w:jc w:val="both"/>
        <w:rPr>
          <w:rFonts w:ascii="Trebuchet MS" w:eastAsia="Times New Roman" w:hAnsi="Trebuchet MS" w:cs="Times New Roman"/>
          <w:sz w:val="24"/>
          <w:szCs w:val="24"/>
        </w:rPr>
      </w:pPr>
      <w:r w:rsidRPr="00975901">
        <w:rPr>
          <w:rFonts w:ascii="Trebuchet MS" w:eastAsia="Times New Roman" w:hAnsi="Trebuchet MS" w:cs="Times New Roman"/>
          <w:sz w:val="24"/>
          <w:szCs w:val="24"/>
        </w:rPr>
        <w:t xml:space="preserve">Disease diagnosis: </w:t>
      </w:r>
      <w:r w:rsidR="008B403E" w:rsidRPr="00975901">
        <w:rPr>
          <w:rFonts w:ascii="Trebuchet MS" w:eastAsia="Times New Roman" w:hAnsi="Trebuchet MS" w:cs="Times New Roman"/>
          <w:sz w:val="24"/>
          <w:szCs w:val="24"/>
        </w:rPr>
        <w:t>Nucleic acid</w:t>
      </w:r>
      <w:r w:rsidRPr="00975901">
        <w:rPr>
          <w:rFonts w:ascii="Trebuchet MS" w:eastAsia="Times New Roman" w:hAnsi="Trebuchet MS" w:cs="Times New Roman"/>
          <w:sz w:val="24"/>
          <w:szCs w:val="24"/>
        </w:rPr>
        <w:t xml:space="preserve"> Probes, PCR amplification and diagnosis- Applications in forensic </w:t>
      </w:r>
      <w:r w:rsidR="00BB27C8" w:rsidRPr="00975901">
        <w:rPr>
          <w:rFonts w:ascii="Trebuchet MS" w:eastAsia="Times New Roman" w:hAnsi="Trebuchet MS" w:cs="Times New Roman"/>
          <w:sz w:val="24"/>
          <w:szCs w:val="24"/>
        </w:rPr>
        <w:t>science.</w:t>
      </w:r>
    </w:p>
    <w:p w14:paraId="3E99C082" w14:textId="77777777" w:rsidR="00A944A6" w:rsidRPr="00A944A6" w:rsidRDefault="00A944A6" w:rsidP="007A6FED">
      <w:pPr>
        <w:numPr>
          <w:ilvl w:val="0"/>
          <w:numId w:val="42"/>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harmacokinetics: drug delivery &amp; designs</w:t>
      </w:r>
    </w:p>
    <w:p w14:paraId="3E99C083"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 III:</w:t>
      </w:r>
    </w:p>
    <w:p w14:paraId="3E99C084" w14:textId="77777777" w:rsidR="00A944A6" w:rsidRPr="00975901" w:rsidRDefault="00A944A6" w:rsidP="007A6FED">
      <w:pPr>
        <w:numPr>
          <w:ilvl w:val="0"/>
          <w:numId w:val="41"/>
        </w:numPr>
        <w:tabs>
          <w:tab w:val="left" w:pos="900"/>
        </w:tabs>
        <w:spacing w:after="0" w:line="240" w:lineRule="auto"/>
        <w:jc w:val="both"/>
        <w:rPr>
          <w:rFonts w:ascii="Trebuchet MS" w:eastAsia="Times New Roman" w:hAnsi="Trebuchet MS" w:cs="Times New Roman"/>
          <w:sz w:val="24"/>
          <w:szCs w:val="24"/>
        </w:rPr>
      </w:pPr>
      <w:r w:rsidRPr="00975901">
        <w:rPr>
          <w:rFonts w:ascii="Trebuchet MS" w:eastAsia="Times New Roman" w:hAnsi="Trebuchet MS" w:cs="Times New Roman"/>
          <w:sz w:val="24"/>
          <w:szCs w:val="24"/>
        </w:rPr>
        <w:t>Prenatal diagnosis and genetic counseling  of inherited human diseases</w:t>
      </w:r>
    </w:p>
    <w:p w14:paraId="3E99C085" w14:textId="77777777" w:rsidR="00BB27C8" w:rsidRPr="00975901" w:rsidRDefault="00BB27C8" w:rsidP="007A6FED">
      <w:pPr>
        <w:numPr>
          <w:ilvl w:val="0"/>
          <w:numId w:val="41"/>
        </w:numPr>
        <w:tabs>
          <w:tab w:val="left" w:pos="900"/>
        </w:tabs>
        <w:spacing w:after="0" w:line="240" w:lineRule="auto"/>
        <w:jc w:val="both"/>
        <w:rPr>
          <w:rFonts w:ascii="Trebuchet MS" w:eastAsia="Times New Roman" w:hAnsi="Trebuchet MS" w:cs="Times New Roman"/>
          <w:sz w:val="24"/>
          <w:szCs w:val="24"/>
        </w:rPr>
      </w:pPr>
      <w:r w:rsidRPr="00975901">
        <w:rPr>
          <w:rFonts w:ascii="Trebuchet MS" w:eastAsia="Times New Roman" w:hAnsi="Trebuchet MS" w:cs="Times New Roman"/>
          <w:sz w:val="24"/>
          <w:szCs w:val="24"/>
        </w:rPr>
        <w:t>Human</w:t>
      </w:r>
      <w:r w:rsidR="00A944A6" w:rsidRPr="00975901">
        <w:rPr>
          <w:rFonts w:ascii="Trebuchet MS" w:eastAsia="Times New Roman" w:hAnsi="Trebuchet MS" w:cs="Times New Roman"/>
          <w:sz w:val="24"/>
          <w:szCs w:val="24"/>
        </w:rPr>
        <w:t xml:space="preserve"> gene therapy</w:t>
      </w:r>
      <w:r w:rsidRPr="00975901">
        <w:rPr>
          <w:rFonts w:ascii="Trebuchet MS" w:eastAsia="Times New Roman" w:hAnsi="Trebuchet MS" w:cs="Times New Roman"/>
          <w:sz w:val="24"/>
          <w:szCs w:val="24"/>
        </w:rPr>
        <w:t>: types, methods of gene therapy vectors used in the gene therapy, methods of gene delivery,</w:t>
      </w:r>
      <w:r w:rsidR="00A944A6" w:rsidRPr="00975901">
        <w:rPr>
          <w:rFonts w:ascii="Trebuchet MS" w:eastAsia="Times New Roman" w:hAnsi="Trebuchet MS" w:cs="Times New Roman"/>
          <w:sz w:val="24"/>
          <w:szCs w:val="24"/>
        </w:rPr>
        <w:t xml:space="preserve"> </w:t>
      </w:r>
      <w:r w:rsidRPr="00975901">
        <w:rPr>
          <w:rFonts w:ascii="Trebuchet MS" w:eastAsia="Times New Roman" w:hAnsi="Trebuchet MS" w:cs="Times New Roman"/>
          <w:sz w:val="24"/>
          <w:szCs w:val="24"/>
        </w:rPr>
        <w:t>and prospects</w:t>
      </w:r>
      <w:r w:rsidR="00A944A6" w:rsidRPr="00975901">
        <w:rPr>
          <w:rFonts w:ascii="Trebuchet MS" w:eastAsia="Times New Roman" w:hAnsi="Trebuchet MS" w:cs="Times New Roman"/>
          <w:sz w:val="24"/>
          <w:szCs w:val="24"/>
        </w:rPr>
        <w:t xml:space="preserve"> of germ line therapy.</w:t>
      </w:r>
    </w:p>
    <w:p w14:paraId="3E99C086" w14:textId="77777777" w:rsidR="00950435" w:rsidRPr="00975901" w:rsidRDefault="00950435" w:rsidP="007A6FED">
      <w:pPr>
        <w:numPr>
          <w:ilvl w:val="0"/>
          <w:numId w:val="41"/>
        </w:numPr>
        <w:tabs>
          <w:tab w:val="left" w:pos="900"/>
        </w:tabs>
        <w:spacing w:after="0" w:line="240" w:lineRule="auto"/>
        <w:jc w:val="both"/>
        <w:rPr>
          <w:rFonts w:ascii="Trebuchet MS" w:eastAsia="Times New Roman" w:hAnsi="Trebuchet MS" w:cs="Times New Roman"/>
          <w:sz w:val="24"/>
          <w:szCs w:val="24"/>
        </w:rPr>
      </w:pPr>
      <w:r w:rsidRPr="00975901">
        <w:rPr>
          <w:rFonts w:ascii="Trebuchet MS" w:eastAsia="Times New Roman" w:hAnsi="Trebuchet MS" w:cs="Times New Roman"/>
          <w:sz w:val="24"/>
          <w:szCs w:val="24"/>
        </w:rPr>
        <w:t>CRSPR</w:t>
      </w:r>
      <w:r w:rsidR="008003C3" w:rsidRPr="00975901">
        <w:rPr>
          <w:rFonts w:ascii="Trebuchet MS" w:eastAsia="Times New Roman" w:hAnsi="Trebuchet MS" w:cs="Times New Roman"/>
          <w:sz w:val="24"/>
          <w:szCs w:val="24"/>
        </w:rPr>
        <w:t>-</w:t>
      </w:r>
      <w:r w:rsidRPr="00975901">
        <w:rPr>
          <w:rFonts w:ascii="Trebuchet MS" w:eastAsia="Times New Roman" w:hAnsi="Trebuchet MS" w:cs="Times New Roman"/>
          <w:sz w:val="24"/>
          <w:szCs w:val="24"/>
        </w:rPr>
        <w:t xml:space="preserve">Based cell </w:t>
      </w:r>
      <w:r w:rsidR="008003C3" w:rsidRPr="00975901">
        <w:rPr>
          <w:rFonts w:ascii="Trebuchet MS" w:eastAsia="Times New Roman" w:hAnsi="Trebuchet MS" w:cs="Times New Roman"/>
          <w:sz w:val="24"/>
          <w:szCs w:val="24"/>
        </w:rPr>
        <w:t>therapies,</w:t>
      </w:r>
      <w:r w:rsidRPr="00975901">
        <w:rPr>
          <w:rFonts w:ascii="Trebuchet MS" w:eastAsia="Times New Roman" w:hAnsi="Trebuchet MS" w:cs="Times New Roman"/>
          <w:sz w:val="24"/>
          <w:szCs w:val="24"/>
        </w:rPr>
        <w:t xml:space="preserve"> current strategies and applications</w:t>
      </w:r>
    </w:p>
    <w:p w14:paraId="3E99C087" w14:textId="77777777" w:rsidR="00A944A6" w:rsidRPr="00BB27C8" w:rsidRDefault="00A944A6" w:rsidP="007A6FED">
      <w:pPr>
        <w:numPr>
          <w:ilvl w:val="0"/>
          <w:numId w:val="41"/>
        </w:numPr>
        <w:tabs>
          <w:tab w:val="left" w:pos="900"/>
        </w:tabs>
        <w:spacing w:after="0" w:line="240" w:lineRule="auto"/>
        <w:jc w:val="both"/>
        <w:rPr>
          <w:rFonts w:ascii="Trebuchet MS" w:eastAsia="Times New Roman" w:hAnsi="Trebuchet MS" w:cs="Times New Roman"/>
          <w:sz w:val="24"/>
          <w:szCs w:val="24"/>
        </w:rPr>
      </w:pPr>
      <w:r w:rsidRPr="00975901">
        <w:rPr>
          <w:rFonts w:ascii="Trebuchet MS" w:eastAsia="Times New Roman" w:hAnsi="Trebuchet MS" w:cs="Times New Roman"/>
          <w:sz w:val="24"/>
          <w:szCs w:val="24"/>
        </w:rPr>
        <w:t>Mass production of bioactive substances: interferon, interleukins</w:t>
      </w:r>
      <w:r w:rsidRPr="00BB27C8">
        <w:rPr>
          <w:rFonts w:ascii="Trebuchet MS" w:eastAsia="Times New Roman" w:hAnsi="Trebuchet MS" w:cs="Times New Roman"/>
          <w:sz w:val="24"/>
          <w:szCs w:val="24"/>
        </w:rPr>
        <w:t xml:space="preserve"> and lymphokines.</w:t>
      </w:r>
    </w:p>
    <w:p w14:paraId="3E99C088"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 xml:space="preserve">UNIT IV: </w:t>
      </w:r>
    </w:p>
    <w:p w14:paraId="3E99C089" w14:textId="77777777" w:rsidR="00A944A6" w:rsidRPr="00A944A6" w:rsidRDefault="00A944A6" w:rsidP="007A6FED">
      <w:pPr>
        <w:numPr>
          <w:ilvl w:val="0"/>
          <w:numId w:val="4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Animal Cloning: ethical social implications.</w:t>
      </w:r>
    </w:p>
    <w:p w14:paraId="3E99C08A" w14:textId="77777777" w:rsidR="00A944A6" w:rsidRPr="00A944A6" w:rsidRDefault="00A944A6" w:rsidP="007A6FED">
      <w:pPr>
        <w:numPr>
          <w:ilvl w:val="0"/>
          <w:numId w:val="4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Transgenic animals (mice, cattle, sheep), animals as bioreactors in molecular farming and Gene knockout technology</w:t>
      </w:r>
    </w:p>
    <w:p w14:paraId="3E99C08B" w14:textId="77777777" w:rsidR="00A944A6" w:rsidRPr="00A944A6" w:rsidRDefault="00A944A6" w:rsidP="007A6FED">
      <w:pPr>
        <w:numPr>
          <w:ilvl w:val="0"/>
          <w:numId w:val="4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Human genome sequences- mapping and cloning of human- disease genes.</w:t>
      </w:r>
    </w:p>
    <w:p w14:paraId="3E99C08C" w14:textId="77777777" w:rsidR="00A944A6" w:rsidRPr="00A944A6" w:rsidRDefault="00A944A6" w:rsidP="007A6FED">
      <w:pPr>
        <w:numPr>
          <w:ilvl w:val="0"/>
          <w:numId w:val="40"/>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Health care products, Products from recombinant DNA technology- Insulin, HGH, Factor VIII, Tissue plasminogen activator.</w:t>
      </w:r>
    </w:p>
    <w:p w14:paraId="3E99C08D" w14:textId="77777777" w:rsidR="00A944A6" w:rsidRPr="00A944A6" w:rsidRDefault="00A944A6" w:rsidP="00A944A6">
      <w:pPr>
        <w:tabs>
          <w:tab w:val="left" w:pos="900"/>
        </w:tabs>
        <w:spacing w:after="0" w:line="240" w:lineRule="auto"/>
        <w:jc w:val="both"/>
        <w:rPr>
          <w:rFonts w:ascii="Trebuchet MS" w:eastAsia="Times New Roman" w:hAnsi="Trebuchet MS" w:cs="Times New Roman"/>
          <w:sz w:val="24"/>
          <w:szCs w:val="24"/>
        </w:rPr>
      </w:pPr>
    </w:p>
    <w:p w14:paraId="3E99C08E" w14:textId="77777777" w:rsidR="00A944A6" w:rsidRPr="00A944A6" w:rsidRDefault="00A944A6" w:rsidP="00A944A6">
      <w:pPr>
        <w:tabs>
          <w:tab w:val="left" w:pos="900"/>
        </w:tabs>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lastRenderedPageBreak/>
        <w:t>PRACTCALS:</w:t>
      </w:r>
    </w:p>
    <w:p w14:paraId="3E99C08F" w14:textId="77777777" w:rsidR="00A944A6" w:rsidRPr="00A944A6" w:rsidRDefault="00A944A6" w:rsidP="007A6FED">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creening for known mutations by PCR</w:t>
      </w:r>
    </w:p>
    <w:p w14:paraId="3E99C090" w14:textId="77777777" w:rsidR="00A944A6" w:rsidRPr="00A944A6" w:rsidRDefault="00A944A6" w:rsidP="007A6FED">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creening for unknown mutations by SSCP and sequencing</w:t>
      </w:r>
    </w:p>
    <w:p w14:paraId="3E99C091" w14:textId="77777777" w:rsidR="00A944A6" w:rsidRDefault="00A944A6" w:rsidP="007A6FED">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Detection for dynamic mutations - Trinucleotide repeat polymorphism</w:t>
      </w:r>
    </w:p>
    <w:p w14:paraId="3E99C092" w14:textId="77777777" w:rsidR="00C12FE3" w:rsidRPr="00A944A6" w:rsidRDefault="00C12FE3" w:rsidP="00C12FE3">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Detection of congenital abnormalities by triple test</w:t>
      </w:r>
    </w:p>
    <w:p w14:paraId="3E99C093" w14:textId="77777777" w:rsidR="00A944A6" w:rsidRPr="00A944A6" w:rsidRDefault="00A944A6" w:rsidP="007A6FED">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Identification of disease gene expression by RT PCR</w:t>
      </w:r>
    </w:p>
    <w:p w14:paraId="3E99C094" w14:textId="77777777" w:rsidR="00A944A6" w:rsidRPr="00A944A6" w:rsidRDefault="00A944A6" w:rsidP="007A6FED">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equencing of c DNA and cloning in expression vectors</w:t>
      </w:r>
    </w:p>
    <w:p w14:paraId="3E99C095" w14:textId="77777777" w:rsidR="00C12FE3" w:rsidRDefault="00A944A6" w:rsidP="007A6FED">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C12FE3">
        <w:rPr>
          <w:rFonts w:ascii="Trebuchet MS" w:eastAsia="Times New Roman" w:hAnsi="Trebuchet MS" w:cs="Times New Roman"/>
          <w:sz w:val="24"/>
          <w:szCs w:val="24"/>
        </w:rPr>
        <w:t xml:space="preserve">Identification of fetal cells in maternal blood for detecting genetic </w:t>
      </w:r>
      <w:r w:rsidR="00C12FE3" w:rsidRPr="00C12FE3">
        <w:rPr>
          <w:rFonts w:ascii="Trebuchet MS" w:eastAsia="Times New Roman" w:hAnsi="Trebuchet MS" w:cs="Times New Roman"/>
          <w:sz w:val="24"/>
          <w:szCs w:val="24"/>
        </w:rPr>
        <w:t xml:space="preserve"> </w:t>
      </w:r>
    </w:p>
    <w:p w14:paraId="3E99C096" w14:textId="77777777" w:rsidR="00C12FE3" w:rsidRDefault="00C12FE3" w:rsidP="00C12FE3">
      <w:pPr>
        <w:tabs>
          <w:tab w:val="left" w:pos="900"/>
        </w:tabs>
        <w:spacing w:after="0" w:line="240" w:lineRule="auto"/>
        <w:ind w:left="810"/>
        <w:jc w:val="both"/>
        <w:rPr>
          <w:rFonts w:ascii="Trebuchet MS" w:eastAsia="Times New Roman" w:hAnsi="Trebuchet MS" w:cs="Times New Roman"/>
          <w:sz w:val="24"/>
          <w:szCs w:val="24"/>
        </w:rPr>
      </w:pPr>
      <w:r>
        <w:rPr>
          <w:rFonts w:ascii="Trebuchet MS" w:eastAsia="Times New Roman" w:hAnsi="Trebuchet MS" w:cs="Times New Roman"/>
          <w:sz w:val="24"/>
          <w:szCs w:val="24"/>
        </w:rPr>
        <w:t xml:space="preserve">          </w:t>
      </w:r>
      <w:r w:rsidRPr="00A944A6">
        <w:rPr>
          <w:rFonts w:ascii="Trebuchet MS" w:eastAsia="Times New Roman" w:hAnsi="Trebuchet MS" w:cs="Times New Roman"/>
          <w:sz w:val="24"/>
          <w:szCs w:val="24"/>
        </w:rPr>
        <w:t>Defects</w:t>
      </w:r>
    </w:p>
    <w:p w14:paraId="3E99C097" w14:textId="77777777" w:rsidR="00C12FE3" w:rsidRPr="00975901" w:rsidRDefault="00C12FE3" w:rsidP="007A6FED">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975901">
        <w:rPr>
          <w:rFonts w:ascii="Trebuchet MS" w:eastAsia="Times New Roman" w:hAnsi="Trebuchet MS" w:cs="Times New Roman"/>
          <w:sz w:val="24"/>
          <w:szCs w:val="24"/>
        </w:rPr>
        <w:t>Synthesis of eco-friendly nanoparticles</w:t>
      </w:r>
    </w:p>
    <w:p w14:paraId="3E99C098" w14:textId="77777777" w:rsidR="00C12FE3" w:rsidRPr="00975901" w:rsidRDefault="00C12FE3" w:rsidP="007A6FED">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975901">
        <w:rPr>
          <w:rFonts w:ascii="Trebuchet MS" w:eastAsia="Times New Roman" w:hAnsi="Trebuchet MS" w:cs="Times New Roman"/>
          <w:sz w:val="24"/>
          <w:szCs w:val="24"/>
        </w:rPr>
        <w:t>Pharmacological activities of synthesized nanoparticles</w:t>
      </w:r>
    </w:p>
    <w:p w14:paraId="3E99C099" w14:textId="77777777" w:rsidR="00C12FE3" w:rsidRPr="00975901" w:rsidRDefault="003A3FE9" w:rsidP="007A6FED">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975901">
        <w:rPr>
          <w:rFonts w:ascii="Trebuchet MS" w:eastAsia="Times New Roman" w:hAnsi="Trebuchet MS" w:cs="Times New Roman"/>
          <w:sz w:val="24"/>
          <w:szCs w:val="24"/>
        </w:rPr>
        <w:t>Analysis of nuclear alteration (DAPI/Agarose gel electrophoresis)</w:t>
      </w:r>
    </w:p>
    <w:p w14:paraId="3E99C09A" w14:textId="77777777" w:rsidR="00F81E78" w:rsidRPr="00975901" w:rsidRDefault="00F81E78" w:rsidP="007A6FED">
      <w:pPr>
        <w:numPr>
          <w:ilvl w:val="0"/>
          <w:numId w:val="88"/>
        </w:numPr>
        <w:tabs>
          <w:tab w:val="num" w:pos="630"/>
          <w:tab w:val="left" w:pos="900"/>
        </w:tabs>
        <w:spacing w:after="0" w:line="240" w:lineRule="auto"/>
        <w:ind w:left="810" w:hanging="90"/>
        <w:jc w:val="both"/>
        <w:rPr>
          <w:rFonts w:ascii="Trebuchet MS" w:eastAsia="Times New Roman" w:hAnsi="Trebuchet MS" w:cs="Times New Roman"/>
          <w:sz w:val="24"/>
          <w:szCs w:val="24"/>
        </w:rPr>
      </w:pPr>
      <w:r w:rsidRPr="00975901">
        <w:rPr>
          <w:rFonts w:ascii="Trebuchet MS" w:eastAsia="Times New Roman" w:hAnsi="Trebuchet MS" w:cs="Times New Roman"/>
          <w:sz w:val="24"/>
          <w:szCs w:val="24"/>
        </w:rPr>
        <w:t>Cellular staining for senescence</w:t>
      </w:r>
    </w:p>
    <w:p w14:paraId="3E99C09B" w14:textId="77777777" w:rsidR="00975901" w:rsidRDefault="00975901" w:rsidP="00A944A6">
      <w:pPr>
        <w:tabs>
          <w:tab w:val="left" w:pos="900"/>
        </w:tabs>
        <w:spacing w:after="0" w:line="240" w:lineRule="auto"/>
        <w:jc w:val="both"/>
        <w:rPr>
          <w:rFonts w:ascii="Trebuchet MS" w:eastAsia="Times New Roman" w:hAnsi="Trebuchet MS" w:cs="Times New Roman"/>
          <w:b/>
          <w:sz w:val="24"/>
          <w:szCs w:val="24"/>
        </w:rPr>
      </w:pPr>
    </w:p>
    <w:p w14:paraId="3E99C09C" w14:textId="77777777" w:rsidR="00A944A6" w:rsidRPr="00A944A6" w:rsidRDefault="00A944A6" w:rsidP="00A944A6">
      <w:pPr>
        <w:tabs>
          <w:tab w:val="left" w:pos="900"/>
        </w:tabs>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RECOMMENDE BOOKS:</w:t>
      </w:r>
    </w:p>
    <w:p w14:paraId="3E99C09D"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1. Introduction to Human Molecular Genetics – J.J Pasternak, John Wiley Publishers.</w:t>
      </w:r>
    </w:p>
    <w:p w14:paraId="3E99C09E"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2. Human Molecular Genetics –Tom Strachen and A P Read, Bios Scxientific Publishers</w:t>
      </w:r>
    </w:p>
    <w:p w14:paraId="3E99C09F"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3. Human Genetics Molecular Evolution, McConkey,</w:t>
      </w:r>
    </w:p>
    <w:p w14:paraId="3E99C0A0"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4. Recombinant DNA Technology , AEH Emery</w:t>
      </w:r>
    </w:p>
    <w:p w14:paraId="3E99C0A1"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5. Principles and Practice of Medical Genetics, I, II, III Volumes by AEH Edts. Emery</w:t>
      </w:r>
    </w:p>
    <w:p w14:paraId="3E99C0A2" w14:textId="77777777" w:rsidR="00A944A6" w:rsidRPr="00A944A6" w:rsidRDefault="00A944A6" w:rsidP="00A944A6">
      <w:pPr>
        <w:tabs>
          <w:tab w:val="left" w:pos="900"/>
        </w:tabs>
        <w:spacing w:after="0" w:line="240" w:lineRule="auto"/>
        <w:jc w:val="both"/>
        <w:rPr>
          <w:rFonts w:ascii="Trebuchet MS" w:eastAsia="Times New Roman" w:hAnsi="Trebuchet MS" w:cs="Times New Roman"/>
          <w:sz w:val="24"/>
          <w:szCs w:val="24"/>
        </w:rPr>
      </w:pPr>
    </w:p>
    <w:p w14:paraId="3E99C0A3" w14:textId="77777777" w:rsidR="00A944A6" w:rsidRPr="00A944A6" w:rsidRDefault="00A944A6" w:rsidP="00A944A6">
      <w:pPr>
        <w:tabs>
          <w:tab w:val="left" w:pos="900"/>
        </w:tabs>
        <w:spacing w:after="0" w:line="240" w:lineRule="auto"/>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BT – 304.  Elective-B: NANOTECHNOLOGY</w:t>
      </w:r>
    </w:p>
    <w:p w14:paraId="3E99C0A4"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p>
    <w:p w14:paraId="3E99C0A5"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I</w:t>
      </w:r>
    </w:p>
    <w:p w14:paraId="3E99C0A6"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Introduction to Nanotechnology:  Size dependent properties. Size dependence of sedimentation rate, adsorption effects, scattering of light, absorption of electromagnetic radiation, electrical and magnetic properties.Effects of confinement on protein stability.</w:t>
      </w:r>
    </w:p>
    <w:p w14:paraId="3E99C0A7"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p>
    <w:p w14:paraId="3E99C0A8"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II</w:t>
      </w:r>
    </w:p>
    <w:p w14:paraId="3E99C0A9"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arbon based Nanomaterials: CNTs-synthesis of carbon nanotubes. Growth mechanism, electronic structure of carbon nanotubes, preparation and characterization of fullerenes and graphene.Nanodiamond, BN nanotubes.</w:t>
      </w:r>
    </w:p>
    <w:p w14:paraId="3E99C0AA"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p>
    <w:p w14:paraId="3E99C0AB"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III:</w:t>
      </w:r>
    </w:p>
    <w:p w14:paraId="3E99C0AC"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ynthesis of Nanomaterials: Physical methods: Methods based on evaporation, sputter deposition, chemical vapor deposition (CVD), electric arc deposition.</w:t>
      </w:r>
    </w:p>
    <w:p w14:paraId="3E99C0AD"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hemical Methods: Colloids and colloids in solution, synthesis of nanoparticles by colloidal routes, micro emulsions, Sol-Gel method.</w:t>
      </w:r>
    </w:p>
    <w:p w14:paraId="3E99C0AE"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Biological Methods: Introduction to biomaterials, Synthesis using microorganisms and plant extracts</w:t>
      </w:r>
    </w:p>
    <w:p w14:paraId="3E99C0AF"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p>
    <w:p w14:paraId="3E99C0B0"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Unit-IV</w:t>
      </w:r>
    </w:p>
    <w:p w14:paraId="3E99C0B1"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Diagnostics and prognostics: principles and applications of Nanoarrays and Nanofluidics. </w:t>
      </w:r>
    </w:p>
    <w:p w14:paraId="3E99C0B2"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BioNanomechanics: NanoBiomotors. Mechanics of cilia and flagella.Nanobioelectronics: Nanowires based on DNA. Molecular transistors, Voltage gated ion channels. Nanopore sequencing of  DNA.</w:t>
      </w:r>
    </w:p>
    <w:p w14:paraId="3E99C0B3"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sz w:val="24"/>
          <w:szCs w:val="24"/>
        </w:rPr>
      </w:pPr>
    </w:p>
    <w:p w14:paraId="3E99C0B4"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lastRenderedPageBreak/>
        <w:t>PRACTICALS:</w:t>
      </w:r>
    </w:p>
    <w:p w14:paraId="3E99C0B5" w14:textId="77777777" w:rsidR="00A944A6" w:rsidRPr="00A944A6" w:rsidRDefault="00A944A6" w:rsidP="007A6FED">
      <w:pPr>
        <w:numPr>
          <w:ilvl w:val="0"/>
          <w:numId w:val="61"/>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Nanostructed DNA Templates</w:t>
      </w:r>
    </w:p>
    <w:p w14:paraId="3E99C0B6" w14:textId="77777777" w:rsidR="00A944A6" w:rsidRPr="00A944A6" w:rsidRDefault="00A944A6" w:rsidP="007A6FED">
      <w:pPr>
        <w:numPr>
          <w:ilvl w:val="0"/>
          <w:numId w:val="61"/>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Probing DNA structure with Nanoparticles</w:t>
      </w:r>
    </w:p>
    <w:p w14:paraId="3E99C0B7" w14:textId="77777777" w:rsidR="00A944A6" w:rsidRPr="00A944A6" w:rsidRDefault="00A944A6" w:rsidP="007A6FED">
      <w:pPr>
        <w:numPr>
          <w:ilvl w:val="0"/>
          <w:numId w:val="61"/>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Fluoroimmoassays using Antibody- conjugated Quantum Dots</w:t>
      </w:r>
    </w:p>
    <w:p w14:paraId="3E99C0B8" w14:textId="77777777" w:rsidR="00A944A6" w:rsidRPr="00A944A6" w:rsidRDefault="00A944A6" w:rsidP="007A6FED">
      <w:pPr>
        <w:numPr>
          <w:ilvl w:val="0"/>
          <w:numId w:val="61"/>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4 .Surface- Functionalized Nanoparticles for controlled Drug Delivery</w:t>
      </w:r>
    </w:p>
    <w:p w14:paraId="3E99C0B9" w14:textId="77777777" w:rsidR="00A944A6" w:rsidRPr="00A944A6" w:rsidRDefault="00A944A6" w:rsidP="007A6FED">
      <w:pPr>
        <w:numPr>
          <w:ilvl w:val="0"/>
          <w:numId w:val="61"/>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Quantum Dot- encoded Beads</w:t>
      </w:r>
    </w:p>
    <w:p w14:paraId="3E99C0BA" w14:textId="77777777" w:rsidR="00A944A6" w:rsidRPr="00A944A6" w:rsidRDefault="00A944A6" w:rsidP="007A6FED">
      <w:pPr>
        <w:numPr>
          <w:ilvl w:val="0"/>
          <w:numId w:val="61"/>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Ultrasensitive DNA sequence detection using nanoscaleZnO sensor arrays</w:t>
      </w:r>
    </w:p>
    <w:p w14:paraId="3E99C0BB" w14:textId="77777777" w:rsidR="00A944A6" w:rsidRPr="00A944A6" w:rsidRDefault="00A944A6" w:rsidP="007A6FED">
      <w:pPr>
        <w:numPr>
          <w:ilvl w:val="0"/>
          <w:numId w:val="61"/>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Electrochemical Biosensors for the Detection of Pesticides</w:t>
      </w:r>
    </w:p>
    <w:p w14:paraId="3E99C0BC" w14:textId="77777777" w:rsidR="00A944A6" w:rsidRDefault="00A944A6" w:rsidP="007A6FED">
      <w:pPr>
        <w:numPr>
          <w:ilvl w:val="0"/>
          <w:numId w:val="61"/>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Membrane-Based Electrochemical Nanobiosensor for Escherichia coli Detection and Analysis of Cells Viability</w:t>
      </w:r>
    </w:p>
    <w:p w14:paraId="3E99C0BD" w14:textId="77777777" w:rsidR="00CF0A5B" w:rsidRPr="00A944A6" w:rsidRDefault="00CF0A5B" w:rsidP="00CF0A5B">
      <w:pPr>
        <w:tabs>
          <w:tab w:val="left" w:pos="900"/>
        </w:tabs>
        <w:spacing w:after="0" w:line="240" w:lineRule="auto"/>
        <w:ind w:left="1080"/>
        <w:jc w:val="both"/>
        <w:rPr>
          <w:rFonts w:ascii="Trebuchet MS" w:eastAsia="Times New Roman" w:hAnsi="Trebuchet MS" w:cs="Times New Roman"/>
          <w:sz w:val="24"/>
          <w:szCs w:val="24"/>
        </w:rPr>
      </w:pPr>
    </w:p>
    <w:p w14:paraId="3E99C0BE" w14:textId="77777777" w:rsidR="00A944A6" w:rsidRPr="00A944A6" w:rsidRDefault="00A944A6" w:rsidP="00A944A6">
      <w:pPr>
        <w:tabs>
          <w:tab w:val="left" w:pos="900"/>
        </w:tabs>
        <w:spacing w:after="0" w:line="240" w:lineRule="auto"/>
        <w:ind w:left="360"/>
        <w:jc w:val="both"/>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RECOMMENDED BOOKS:</w:t>
      </w:r>
    </w:p>
    <w:p w14:paraId="3E99C0BF" w14:textId="77777777" w:rsidR="00A944A6" w:rsidRPr="00A944A6" w:rsidRDefault="00A944A6" w:rsidP="007A6FED">
      <w:pPr>
        <w:numPr>
          <w:ilvl w:val="0"/>
          <w:numId w:val="89"/>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C. M. Niemeyer, C. A. Mirkin, ―Nanobiotechnology: Concepts, Applications and Perspectives</w:t>
      </w:r>
      <w:r w:rsidRPr="00A944A6">
        <w:rPr>
          <w:rFonts w:ascii="Cambria Math" w:eastAsia="Times New Roman" w:hAnsi="Cambria Math" w:cs="Cambria Math"/>
          <w:sz w:val="24"/>
          <w:szCs w:val="24"/>
        </w:rPr>
        <w:t>‖</w:t>
      </w:r>
      <w:r w:rsidRPr="00A944A6">
        <w:rPr>
          <w:rFonts w:ascii="Trebuchet MS" w:eastAsia="Times New Roman" w:hAnsi="Trebuchet MS" w:cs="Times New Roman"/>
          <w:sz w:val="24"/>
          <w:szCs w:val="24"/>
        </w:rPr>
        <w:t>, Wiley – VCH, (2004).</w:t>
      </w:r>
    </w:p>
    <w:p w14:paraId="3E99C0C0" w14:textId="77777777" w:rsidR="00A944A6" w:rsidRPr="00A944A6" w:rsidRDefault="00A944A6" w:rsidP="007A6FED">
      <w:pPr>
        <w:numPr>
          <w:ilvl w:val="0"/>
          <w:numId w:val="89"/>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2 T. Pradeep, ―Nano: The Essentials</w:t>
      </w:r>
      <w:r w:rsidRPr="00A944A6">
        <w:rPr>
          <w:rFonts w:ascii="Cambria Math" w:eastAsia="Times New Roman" w:hAnsi="Cambria Math" w:cs="Cambria Math"/>
          <w:sz w:val="24"/>
          <w:szCs w:val="24"/>
        </w:rPr>
        <w:t>‖</w:t>
      </w:r>
      <w:r w:rsidRPr="00A944A6">
        <w:rPr>
          <w:rFonts w:ascii="Trebuchet MS" w:eastAsia="Times New Roman" w:hAnsi="Trebuchet MS" w:cs="Times New Roman"/>
          <w:sz w:val="24"/>
          <w:szCs w:val="24"/>
        </w:rPr>
        <w:t>, McGraw – Hill education, (2007).</w:t>
      </w:r>
    </w:p>
    <w:p w14:paraId="3E99C0C1" w14:textId="77777777" w:rsidR="00A944A6" w:rsidRPr="00A944A6" w:rsidRDefault="00A944A6" w:rsidP="007A6FED">
      <w:pPr>
        <w:numPr>
          <w:ilvl w:val="0"/>
          <w:numId w:val="89"/>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Challa, S.S.R. Kumar, Josef Hormes, CarolaLeuschaer, </w:t>
      </w:r>
      <w:r w:rsidRPr="00A944A6">
        <w:rPr>
          <w:rFonts w:ascii="Cambria Math" w:eastAsia="Times New Roman" w:hAnsi="Cambria Math" w:cs="Cambria Math"/>
          <w:sz w:val="24"/>
          <w:szCs w:val="24"/>
        </w:rPr>
        <w:t>‖</w:t>
      </w:r>
      <w:r w:rsidRPr="00A944A6">
        <w:rPr>
          <w:rFonts w:ascii="Trebuchet MS" w:eastAsia="Times New Roman" w:hAnsi="Trebuchet MS" w:cs="Times New Roman"/>
          <w:sz w:val="24"/>
          <w:szCs w:val="24"/>
        </w:rPr>
        <w:t>Nanofabrication Towards Biomedical Applications, Techniques,</w:t>
      </w:r>
    </w:p>
    <w:p w14:paraId="3E99C0C2" w14:textId="77777777" w:rsidR="00A944A6" w:rsidRPr="00A944A6" w:rsidRDefault="00A944A6" w:rsidP="007A6FED">
      <w:pPr>
        <w:numPr>
          <w:ilvl w:val="0"/>
          <w:numId w:val="89"/>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Tools, Applications and Impact</w:t>
      </w:r>
      <w:r w:rsidRPr="00A944A6">
        <w:rPr>
          <w:rFonts w:ascii="Cambria Math" w:eastAsia="Times New Roman" w:hAnsi="Cambria Math" w:cs="Cambria Math"/>
          <w:sz w:val="24"/>
          <w:szCs w:val="24"/>
        </w:rPr>
        <w:t>‖</w:t>
      </w:r>
      <w:r w:rsidRPr="00A944A6">
        <w:rPr>
          <w:rFonts w:ascii="Trebuchet MS" w:eastAsia="Times New Roman" w:hAnsi="Trebuchet MS" w:cs="Times New Roman"/>
          <w:sz w:val="24"/>
          <w:szCs w:val="24"/>
        </w:rPr>
        <w:t>, Wiley – VCH, (2005).</w:t>
      </w:r>
    </w:p>
    <w:p w14:paraId="3E99C0C3" w14:textId="77777777" w:rsidR="00A944A6" w:rsidRPr="00A944A6" w:rsidRDefault="00A944A6" w:rsidP="007A6FED">
      <w:pPr>
        <w:numPr>
          <w:ilvl w:val="0"/>
          <w:numId w:val="89"/>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Nicholas A. Kotov, ―Nanoparticle Assemblies and Superstructures</w:t>
      </w:r>
      <w:r w:rsidRPr="00A944A6">
        <w:rPr>
          <w:rFonts w:ascii="Cambria Math" w:eastAsia="Times New Roman" w:hAnsi="Cambria Math" w:cs="Cambria Math"/>
          <w:sz w:val="24"/>
          <w:szCs w:val="24"/>
        </w:rPr>
        <w:t>‖</w:t>
      </w:r>
      <w:r w:rsidRPr="00A944A6">
        <w:rPr>
          <w:rFonts w:ascii="Trebuchet MS" w:eastAsia="Times New Roman" w:hAnsi="Trebuchet MS" w:cs="Times New Roman"/>
          <w:sz w:val="24"/>
          <w:szCs w:val="24"/>
        </w:rPr>
        <w:t>, CRC, (2006).</w:t>
      </w:r>
    </w:p>
    <w:p w14:paraId="3E99C0C4" w14:textId="77777777" w:rsidR="00A944A6" w:rsidRPr="00A944A6" w:rsidRDefault="00A944A6" w:rsidP="007A6FED">
      <w:pPr>
        <w:numPr>
          <w:ilvl w:val="0"/>
          <w:numId w:val="89"/>
        </w:numPr>
        <w:tabs>
          <w:tab w:val="left" w:pos="90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David S Goodsell, “Bionanotechnology</w:t>
      </w:r>
      <w:r w:rsidRPr="00A944A6">
        <w:rPr>
          <w:rFonts w:ascii="Cambria Math" w:eastAsia="Times New Roman" w:hAnsi="Cambria Math" w:cs="Cambria Math"/>
          <w:sz w:val="24"/>
          <w:szCs w:val="24"/>
        </w:rPr>
        <w:t>‖</w:t>
      </w:r>
      <w:r w:rsidRPr="00A944A6">
        <w:rPr>
          <w:rFonts w:ascii="Trebuchet MS" w:eastAsia="Times New Roman" w:hAnsi="Trebuchet MS" w:cs="Times New Roman"/>
          <w:sz w:val="24"/>
          <w:szCs w:val="24"/>
        </w:rPr>
        <w:t>, John Wiley &amp; Sons, (2004)</w:t>
      </w:r>
    </w:p>
    <w:p w14:paraId="3E99C0C5"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0C6"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C7"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C8"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C9"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CA"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CB"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CC"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CD"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CE"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CF"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0"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1"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2"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3"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4"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5"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6"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7"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8"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9" w14:textId="77777777" w:rsidR="00B1769C" w:rsidRDefault="00B1769C" w:rsidP="00C32E5E">
      <w:pPr>
        <w:keepNext/>
        <w:spacing w:after="0" w:line="240" w:lineRule="auto"/>
        <w:jc w:val="center"/>
        <w:outlineLvl w:val="0"/>
        <w:rPr>
          <w:rFonts w:ascii="Trebuchet MS" w:eastAsia="Times New Roman" w:hAnsi="Trebuchet MS" w:cs="Times New Roman"/>
          <w:sz w:val="28"/>
          <w:szCs w:val="24"/>
        </w:rPr>
      </w:pPr>
    </w:p>
    <w:p w14:paraId="3E99C0DA" w14:textId="77777777" w:rsidR="00B1769C" w:rsidRDefault="00B1769C" w:rsidP="00C32E5E">
      <w:pPr>
        <w:keepNext/>
        <w:spacing w:after="0" w:line="240" w:lineRule="auto"/>
        <w:jc w:val="center"/>
        <w:outlineLvl w:val="0"/>
        <w:rPr>
          <w:rFonts w:ascii="Trebuchet MS" w:eastAsia="Times New Roman" w:hAnsi="Trebuchet MS" w:cs="Times New Roman"/>
          <w:sz w:val="28"/>
          <w:szCs w:val="24"/>
        </w:rPr>
      </w:pPr>
    </w:p>
    <w:p w14:paraId="3E99C0DB" w14:textId="77777777" w:rsidR="00B1769C" w:rsidRDefault="00B1769C" w:rsidP="00C32E5E">
      <w:pPr>
        <w:keepNext/>
        <w:spacing w:after="0" w:line="240" w:lineRule="auto"/>
        <w:jc w:val="center"/>
        <w:outlineLvl w:val="0"/>
        <w:rPr>
          <w:rFonts w:ascii="Trebuchet MS" w:eastAsia="Times New Roman" w:hAnsi="Trebuchet MS" w:cs="Times New Roman"/>
          <w:sz w:val="28"/>
          <w:szCs w:val="24"/>
        </w:rPr>
      </w:pPr>
    </w:p>
    <w:p w14:paraId="3E99C0DC"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D"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E"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DF"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0"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1"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2"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3"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4"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5"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6"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7"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8"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9"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A"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B"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C"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D"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E"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EF"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F0"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F1" w14:textId="77777777" w:rsidR="00975901" w:rsidRDefault="00975901" w:rsidP="00C32E5E">
      <w:pPr>
        <w:keepNext/>
        <w:spacing w:after="0" w:line="240" w:lineRule="auto"/>
        <w:jc w:val="center"/>
        <w:outlineLvl w:val="0"/>
        <w:rPr>
          <w:rFonts w:ascii="Trebuchet MS" w:eastAsia="Times New Roman" w:hAnsi="Trebuchet MS" w:cs="Times New Roman"/>
          <w:sz w:val="28"/>
          <w:szCs w:val="24"/>
        </w:rPr>
      </w:pPr>
    </w:p>
    <w:p w14:paraId="3E99C0F2" w14:textId="77777777" w:rsidR="00C32E5E" w:rsidRPr="00A944A6" w:rsidRDefault="00C32E5E" w:rsidP="00C32E5E">
      <w:pPr>
        <w:keepNext/>
        <w:spacing w:after="0" w:line="240" w:lineRule="auto"/>
        <w:jc w:val="center"/>
        <w:outlineLvl w:val="0"/>
        <w:rPr>
          <w:rFonts w:ascii="Trebuchet MS" w:eastAsia="Times New Roman" w:hAnsi="Trebuchet MS" w:cs="Times New Roman"/>
          <w:sz w:val="28"/>
          <w:szCs w:val="24"/>
        </w:rPr>
      </w:pPr>
      <w:r w:rsidRPr="00A944A6">
        <w:rPr>
          <w:rFonts w:ascii="Trebuchet MS" w:eastAsia="Times New Roman" w:hAnsi="Trebuchet MS" w:cs="Times New Roman"/>
          <w:sz w:val="28"/>
          <w:szCs w:val="24"/>
        </w:rPr>
        <w:lastRenderedPageBreak/>
        <w:t xml:space="preserve">Kakatiya University, Warangal </w:t>
      </w:r>
    </w:p>
    <w:p w14:paraId="3E99C0F3" w14:textId="77777777" w:rsidR="00C32E5E" w:rsidRPr="00A944A6" w:rsidRDefault="00C32E5E" w:rsidP="00C32E5E">
      <w:pPr>
        <w:keepNext/>
        <w:spacing w:after="0" w:line="240" w:lineRule="auto"/>
        <w:jc w:val="center"/>
        <w:outlineLvl w:val="0"/>
        <w:rPr>
          <w:rFonts w:ascii="Trebuchet MS" w:eastAsia="Times New Roman" w:hAnsi="Trebuchet MS" w:cs="Times New Roman"/>
          <w:b/>
          <w:sz w:val="24"/>
          <w:szCs w:val="24"/>
        </w:rPr>
      </w:pPr>
      <w:r w:rsidRPr="00A944A6">
        <w:rPr>
          <w:rFonts w:ascii="Trebuchet MS" w:eastAsia="Times New Roman" w:hAnsi="Trebuchet MS" w:cs="Times New Roman"/>
          <w:b/>
          <w:sz w:val="24"/>
          <w:szCs w:val="24"/>
        </w:rPr>
        <w:t>M. Sc. BIOTECHNOLOGY</w:t>
      </w:r>
    </w:p>
    <w:p w14:paraId="3E99C0F4" w14:textId="77777777" w:rsidR="00C32E5E" w:rsidRPr="00A944A6" w:rsidRDefault="00C32E5E" w:rsidP="00C32E5E">
      <w:pPr>
        <w:keepNext/>
        <w:spacing w:after="0" w:line="240" w:lineRule="auto"/>
        <w:jc w:val="center"/>
        <w:outlineLvl w:val="0"/>
        <w:rPr>
          <w:rFonts w:ascii="Trebuchet MS" w:eastAsia="Times New Roman" w:hAnsi="Trebuchet MS" w:cs="Times New Roman"/>
          <w:sz w:val="24"/>
          <w:szCs w:val="24"/>
        </w:rPr>
      </w:pPr>
      <w:r w:rsidRPr="00A944A6">
        <w:rPr>
          <w:rFonts w:ascii="Trebuchet MS" w:eastAsia="Times New Roman" w:hAnsi="Trebuchet MS" w:cs="Times New Roman"/>
          <w:sz w:val="24"/>
          <w:szCs w:val="24"/>
        </w:rPr>
        <w:t>(SEMESTER SYSTEM)</w:t>
      </w:r>
    </w:p>
    <w:p w14:paraId="3E99C0F5" w14:textId="77777777" w:rsidR="00C32E5E" w:rsidRDefault="00C32E5E" w:rsidP="00A944A6">
      <w:pPr>
        <w:autoSpaceDE w:val="0"/>
        <w:autoSpaceDN w:val="0"/>
        <w:adjustRightInd w:val="0"/>
        <w:spacing w:after="0" w:line="240" w:lineRule="auto"/>
        <w:jc w:val="center"/>
        <w:rPr>
          <w:rFonts w:ascii="Trebuchet MS" w:eastAsia="Times New Roman" w:hAnsi="Trebuchet MS" w:cs="Times New Roman"/>
          <w:b/>
          <w:bCs/>
          <w:color w:val="000000"/>
          <w:sz w:val="24"/>
          <w:szCs w:val="24"/>
        </w:rPr>
      </w:pPr>
    </w:p>
    <w:p w14:paraId="3E99C0F6" w14:textId="77777777" w:rsidR="00A944A6" w:rsidRPr="00A944A6" w:rsidRDefault="00A944A6" w:rsidP="00A944A6">
      <w:pPr>
        <w:autoSpaceDE w:val="0"/>
        <w:autoSpaceDN w:val="0"/>
        <w:adjustRightInd w:val="0"/>
        <w:spacing w:after="0" w:line="240" w:lineRule="auto"/>
        <w:jc w:val="center"/>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Semester IV</w:t>
      </w:r>
    </w:p>
    <w:p w14:paraId="3E99C0F7" w14:textId="77777777" w:rsidR="00A944A6" w:rsidRPr="00A944A6" w:rsidRDefault="00A944A6" w:rsidP="00A944A6">
      <w:pPr>
        <w:autoSpaceDE w:val="0"/>
        <w:autoSpaceDN w:val="0"/>
        <w:adjustRightInd w:val="0"/>
        <w:spacing w:after="0" w:line="240" w:lineRule="auto"/>
        <w:jc w:val="center"/>
        <w:rPr>
          <w:rFonts w:ascii="Trebuchet MS" w:eastAsia="Times New Roman" w:hAnsi="Trebuchet MS" w:cs="Times New Roman"/>
          <w:b/>
          <w:bCs/>
          <w:color w:val="000000"/>
          <w:sz w:val="24"/>
          <w:szCs w:val="24"/>
        </w:rPr>
      </w:pPr>
    </w:p>
    <w:p w14:paraId="3E99C0F8" w14:textId="77777777" w:rsidR="00A944A6" w:rsidRPr="00A944A6" w:rsidRDefault="00A944A6" w:rsidP="00A944A6">
      <w:pPr>
        <w:autoSpaceDE w:val="0"/>
        <w:autoSpaceDN w:val="0"/>
        <w:adjustRightInd w:val="0"/>
        <w:spacing w:after="0" w:line="240" w:lineRule="auto"/>
        <w:jc w:val="center"/>
        <w:rPr>
          <w:rFonts w:ascii="Trebuchet MS" w:eastAsia="Times New Roman" w:hAnsi="Trebuchet MS" w:cs="Times New Roman"/>
          <w:b/>
          <w:bCs/>
          <w:color w:val="000000"/>
          <w:sz w:val="24"/>
          <w:szCs w:val="24"/>
        </w:rPr>
      </w:pPr>
    </w:p>
    <w:p w14:paraId="3E99C0F9" w14:textId="77777777" w:rsidR="00A944A6" w:rsidRPr="00A944A6" w:rsidRDefault="00A944A6" w:rsidP="00A944A6">
      <w:pPr>
        <w:autoSpaceDE w:val="0"/>
        <w:autoSpaceDN w:val="0"/>
        <w:adjustRightInd w:val="0"/>
        <w:spacing w:after="0" w:line="240" w:lineRule="auto"/>
        <w:ind w:left="360"/>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aps/>
          <w:color w:val="000000"/>
          <w:sz w:val="24"/>
          <w:szCs w:val="24"/>
        </w:rPr>
        <w:t>BT-401  AGRICULTURAL</w:t>
      </w:r>
      <w:r w:rsidRPr="00A944A6">
        <w:rPr>
          <w:rFonts w:ascii="Trebuchet MS" w:eastAsia="Times New Roman" w:hAnsi="Trebuchet MS" w:cs="Times New Roman"/>
          <w:b/>
          <w:bCs/>
          <w:color w:val="000000"/>
          <w:sz w:val="24"/>
          <w:szCs w:val="24"/>
        </w:rPr>
        <w:t xml:space="preserve"> BIOTECHNOLOGY</w:t>
      </w:r>
    </w:p>
    <w:p w14:paraId="3E99C0FA" w14:textId="77777777" w:rsidR="00A944A6" w:rsidRPr="00A944A6" w:rsidRDefault="00A944A6" w:rsidP="00A944A6">
      <w:pPr>
        <w:autoSpaceDE w:val="0"/>
        <w:autoSpaceDN w:val="0"/>
        <w:adjustRightInd w:val="0"/>
        <w:spacing w:after="0" w:line="240" w:lineRule="auto"/>
        <w:ind w:left="360"/>
        <w:jc w:val="both"/>
        <w:rPr>
          <w:rFonts w:ascii="Trebuchet MS" w:eastAsia="Times New Roman" w:hAnsi="Trebuchet MS" w:cs="Times New Roman"/>
          <w:b/>
          <w:bCs/>
          <w:color w:val="000000"/>
          <w:sz w:val="24"/>
          <w:szCs w:val="24"/>
        </w:rPr>
      </w:pPr>
    </w:p>
    <w:p w14:paraId="3E99C0FB"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aps/>
          <w:color w:val="000000"/>
          <w:sz w:val="24"/>
          <w:szCs w:val="24"/>
        </w:rPr>
      </w:pPr>
      <w:r w:rsidRPr="00A944A6">
        <w:rPr>
          <w:rFonts w:ascii="Trebuchet MS" w:eastAsia="Times New Roman" w:hAnsi="Trebuchet MS" w:cs="Times New Roman"/>
          <w:b/>
          <w:bCs/>
          <w:caps/>
          <w:color w:val="000000"/>
          <w:sz w:val="24"/>
          <w:szCs w:val="24"/>
        </w:rPr>
        <w:t>Unit-I</w:t>
      </w:r>
    </w:p>
    <w:p w14:paraId="3E99C0FC"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aps/>
          <w:color w:val="000000"/>
          <w:sz w:val="24"/>
          <w:szCs w:val="24"/>
        </w:rPr>
      </w:pPr>
    </w:p>
    <w:p w14:paraId="3E99C0FD" w14:textId="77777777" w:rsidR="00A944A6" w:rsidRPr="00A944A6" w:rsidRDefault="00A944A6" w:rsidP="007A6FED">
      <w:pPr>
        <w:numPr>
          <w:ilvl w:val="0"/>
          <w:numId w:val="3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Application of plant transformation for productivity and performance: Herbicide resistance – phosphinothricin, glyphosate, atrazine. </w:t>
      </w:r>
    </w:p>
    <w:p w14:paraId="3E99C0FE" w14:textId="77777777" w:rsidR="00A944A6" w:rsidRPr="00A944A6" w:rsidRDefault="00A944A6" w:rsidP="007A6FED">
      <w:pPr>
        <w:numPr>
          <w:ilvl w:val="0"/>
          <w:numId w:val="3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Molecular aspects of abiotic stress responses and genetic engineering for drought, salinity and Temperature. </w:t>
      </w:r>
    </w:p>
    <w:p w14:paraId="3E99C0FF" w14:textId="77777777" w:rsidR="00A944A6" w:rsidRPr="00A944A6" w:rsidRDefault="00A944A6" w:rsidP="007A6FED">
      <w:pPr>
        <w:numPr>
          <w:ilvl w:val="0"/>
          <w:numId w:val="30"/>
        </w:numPr>
        <w:tabs>
          <w:tab w:val="left" w:pos="72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bCs/>
          <w:color w:val="000000"/>
          <w:sz w:val="24"/>
          <w:szCs w:val="24"/>
        </w:rPr>
        <w:t>GM Crops: Improvement of nutritional quality and Golden Rice</w:t>
      </w:r>
    </w:p>
    <w:p w14:paraId="3E99C100" w14:textId="77777777" w:rsidR="00A944A6" w:rsidRPr="00A944A6" w:rsidRDefault="00A944A6" w:rsidP="007A6FED">
      <w:pPr>
        <w:numPr>
          <w:ilvl w:val="0"/>
          <w:numId w:val="30"/>
        </w:numPr>
        <w:tabs>
          <w:tab w:val="left" w:pos="720"/>
        </w:tabs>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Seed storage proteins and their genetic improvement</w:t>
      </w:r>
      <w:r w:rsidR="001D284B">
        <w:rPr>
          <w:rFonts w:ascii="Trebuchet MS" w:eastAsia="Times New Roman" w:hAnsi="Trebuchet MS" w:cs="Times New Roman"/>
          <w:sz w:val="24"/>
          <w:szCs w:val="24"/>
        </w:rPr>
        <w:t>- structure, classification, biochemistry and molecular approaches for improvement  of seed storage proteins</w:t>
      </w:r>
    </w:p>
    <w:p w14:paraId="3E99C101" w14:textId="77777777" w:rsidR="00A944A6" w:rsidRPr="00A944A6" w:rsidRDefault="00A944A6" w:rsidP="00A944A6">
      <w:pPr>
        <w:tabs>
          <w:tab w:val="left" w:pos="720"/>
        </w:tabs>
        <w:autoSpaceDE w:val="0"/>
        <w:autoSpaceDN w:val="0"/>
        <w:adjustRightInd w:val="0"/>
        <w:spacing w:after="0" w:line="240" w:lineRule="auto"/>
        <w:ind w:left="720"/>
        <w:jc w:val="both"/>
        <w:rPr>
          <w:rFonts w:ascii="Trebuchet MS" w:eastAsia="Times New Roman" w:hAnsi="Trebuchet MS" w:cs="Times New Roman"/>
          <w:bCs/>
          <w:color w:val="000000"/>
          <w:sz w:val="24"/>
          <w:szCs w:val="24"/>
        </w:rPr>
      </w:pPr>
    </w:p>
    <w:p w14:paraId="3E99C102"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I</w:t>
      </w:r>
    </w:p>
    <w:p w14:paraId="3E99C103"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04" w14:textId="77777777" w:rsidR="00A944A6" w:rsidRPr="00A944A6" w:rsidRDefault="00A944A6" w:rsidP="007A6FED">
      <w:pPr>
        <w:numPr>
          <w:ilvl w:val="0"/>
          <w:numId w:val="32"/>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Insect resistance – bt genes. Structure and function of cry proteins – mechanism of action, critical evaluation of its impact on insect control.  Non-bt like protease inhibitors, alpha amylase inhibitors and lectins</w:t>
      </w:r>
    </w:p>
    <w:p w14:paraId="3E99C105" w14:textId="77777777" w:rsidR="00A944A6" w:rsidRPr="00A944A6" w:rsidRDefault="00A944A6" w:rsidP="007A6FED">
      <w:pPr>
        <w:numPr>
          <w:ilvl w:val="0"/>
          <w:numId w:val="32"/>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Virus resistance – coat protein mediated, nucleocapsid gene and RNAi approach</w:t>
      </w:r>
    </w:p>
    <w:p w14:paraId="3E99C106" w14:textId="77777777" w:rsidR="00A944A6" w:rsidRPr="00A944A6" w:rsidRDefault="00A944A6" w:rsidP="007A6FED">
      <w:pPr>
        <w:numPr>
          <w:ilvl w:val="0"/>
          <w:numId w:val="32"/>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Fungal resistance – PR proteins-1- chitinase, -3 beta glucanases. </w:t>
      </w:r>
    </w:p>
    <w:p w14:paraId="3E99C107" w14:textId="77777777" w:rsidR="00A944A6" w:rsidRPr="00A944A6" w:rsidRDefault="00A944A6" w:rsidP="007A6FED">
      <w:pPr>
        <w:numPr>
          <w:ilvl w:val="0"/>
          <w:numId w:val="32"/>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Nematode resistance - Nematode infestation and engineering for nematode resistance.</w:t>
      </w:r>
    </w:p>
    <w:p w14:paraId="3E99C108"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09"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0A"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II</w:t>
      </w:r>
    </w:p>
    <w:p w14:paraId="3E99C10B"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0C" w14:textId="77777777" w:rsidR="00A944A6" w:rsidRPr="00A944A6" w:rsidRDefault="00A944A6" w:rsidP="007A6FED">
      <w:pPr>
        <w:numPr>
          <w:ilvl w:val="0"/>
          <w:numId w:val="3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Plastid transformation-Chloroplast genetic system, plastome engineering in higher plants &amp; advantages.           </w:t>
      </w:r>
    </w:p>
    <w:p w14:paraId="3E99C10D" w14:textId="77777777" w:rsidR="00A944A6" w:rsidRPr="00A944A6" w:rsidRDefault="00A944A6" w:rsidP="007A6FED">
      <w:pPr>
        <w:numPr>
          <w:ilvl w:val="0"/>
          <w:numId w:val="3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long shelf-life of fruits and flowers: use of ACC synthase, polygalacturanase, ACC  oxidase.  </w:t>
      </w:r>
    </w:p>
    <w:p w14:paraId="3E99C10E" w14:textId="77777777" w:rsidR="00A944A6" w:rsidRPr="00A944A6" w:rsidRDefault="00A944A6" w:rsidP="007A6FED">
      <w:pPr>
        <w:numPr>
          <w:ilvl w:val="0"/>
          <w:numId w:val="3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Male sterile lines: barstar and barnase systems. </w:t>
      </w:r>
    </w:p>
    <w:p w14:paraId="3E99C10F" w14:textId="77777777" w:rsidR="00A944A6" w:rsidRPr="00A944A6" w:rsidRDefault="00A944A6" w:rsidP="007A6FED">
      <w:pPr>
        <w:numPr>
          <w:ilvl w:val="0"/>
          <w:numId w:val="31"/>
        </w:numPr>
        <w:spacing w:after="0" w:line="240" w:lineRule="auto"/>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Genetic improvement of </w:t>
      </w:r>
      <w:r w:rsidR="001D284B">
        <w:rPr>
          <w:rFonts w:ascii="Trebuchet MS" w:eastAsia="Times New Roman" w:hAnsi="Trebuchet MS" w:cs="Times New Roman"/>
          <w:sz w:val="24"/>
          <w:szCs w:val="24"/>
        </w:rPr>
        <w:t xml:space="preserve">nutritional </w:t>
      </w:r>
      <w:r w:rsidRPr="00A944A6">
        <w:rPr>
          <w:rFonts w:ascii="Trebuchet MS" w:eastAsia="Times New Roman" w:hAnsi="Trebuchet MS" w:cs="Times New Roman"/>
          <w:sz w:val="24"/>
          <w:szCs w:val="24"/>
        </w:rPr>
        <w:t xml:space="preserve"> quality</w:t>
      </w:r>
      <w:r w:rsidR="001D284B">
        <w:rPr>
          <w:rFonts w:ascii="Trebuchet MS" w:eastAsia="Times New Roman" w:hAnsi="Trebuchet MS" w:cs="Times New Roman"/>
          <w:sz w:val="24"/>
          <w:szCs w:val="24"/>
        </w:rPr>
        <w:t xml:space="preserve"> of oils-Molecular approches</w:t>
      </w:r>
    </w:p>
    <w:p w14:paraId="3E99C110" w14:textId="77777777" w:rsidR="00A944A6" w:rsidRPr="00A944A6" w:rsidRDefault="00A944A6" w:rsidP="00A944A6">
      <w:pPr>
        <w:spacing w:after="0" w:line="240" w:lineRule="auto"/>
        <w:ind w:left="900"/>
        <w:jc w:val="both"/>
        <w:rPr>
          <w:rFonts w:ascii="Trebuchet MS" w:eastAsia="Times New Roman" w:hAnsi="Trebuchet MS" w:cs="Times New Roman"/>
          <w:sz w:val="24"/>
          <w:szCs w:val="24"/>
        </w:rPr>
      </w:pPr>
    </w:p>
    <w:p w14:paraId="3E99C111"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V</w:t>
      </w:r>
    </w:p>
    <w:p w14:paraId="3E99C112"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13" w14:textId="77777777" w:rsidR="00A944A6" w:rsidRPr="00B1769C" w:rsidRDefault="00A944A6" w:rsidP="007A6FED">
      <w:pPr>
        <w:numPr>
          <w:ilvl w:val="0"/>
          <w:numId w:val="33"/>
        </w:numPr>
        <w:autoSpaceDE w:val="0"/>
        <w:autoSpaceDN w:val="0"/>
        <w:adjustRightInd w:val="0"/>
        <w:spacing w:after="0" w:line="240" w:lineRule="auto"/>
        <w:jc w:val="both"/>
        <w:rPr>
          <w:rFonts w:ascii="Trebuchet MS" w:eastAsia="Times New Roman" w:hAnsi="Trebuchet MS" w:cs="Times New Roman"/>
          <w:bCs/>
          <w:sz w:val="24"/>
          <w:szCs w:val="24"/>
        </w:rPr>
      </w:pPr>
      <w:r w:rsidRPr="00B1769C">
        <w:rPr>
          <w:rFonts w:ascii="Trebuchet MS" w:eastAsia="Times New Roman" w:hAnsi="Trebuchet MS" w:cs="Times New Roman"/>
          <w:sz w:val="24"/>
          <w:szCs w:val="24"/>
        </w:rPr>
        <w:t>Molecular Pharming, Plantibodies and plants as bioreactors</w:t>
      </w:r>
    </w:p>
    <w:p w14:paraId="3E99C114" w14:textId="77777777" w:rsidR="00A944A6" w:rsidRPr="00B1769C" w:rsidRDefault="00A944A6" w:rsidP="00D53D75">
      <w:pPr>
        <w:numPr>
          <w:ilvl w:val="0"/>
          <w:numId w:val="33"/>
        </w:numPr>
        <w:autoSpaceDE w:val="0"/>
        <w:autoSpaceDN w:val="0"/>
        <w:adjustRightInd w:val="0"/>
        <w:spacing w:after="0" w:line="240" w:lineRule="auto"/>
        <w:jc w:val="both"/>
        <w:rPr>
          <w:rFonts w:ascii="Trebuchet MS" w:eastAsia="Times New Roman" w:hAnsi="Trebuchet MS" w:cs="Times New Roman"/>
          <w:bCs/>
          <w:sz w:val="24"/>
          <w:szCs w:val="24"/>
        </w:rPr>
      </w:pPr>
      <w:r w:rsidRPr="00B1769C">
        <w:rPr>
          <w:rFonts w:ascii="Trebuchet MS" w:eastAsia="Times New Roman" w:hAnsi="Trebuchet MS" w:cs="Times New Roman"/>
          <w:bCs/>
          <w:sz w:val="24"/>
          <w:szCs w:val="24"/>
        </w:rPr>
        <w:t xml:space="preserve">Biotechnology and Society – Social, ethical and legal aspects of Biotechnology and </w:t>
      </w:r>
      <w:r w:rsidR="00D53D75" w:rsidRPr="00B1769C">
        <w:rPr>
          <w:rFonts w:ascii="Trebuchet MS" w:eastAsia="Times New Roman" w:hAnsi="Trebuchet MS" w:cs="Times New Roman"/>
          <w:bCs/>
          <w:sz w:val="24"/>
          <w:szCs w:val="24"/>
        </w:rPr>
        <w:t xml:space="preserve">Regulatory mechanisms in releasing GMOs.  </w:t>
      </w:r>
    </w:p>
    <w:p w14:paraId="3E99C115" w14:textId="77777777" w:rsidR="00D53D75" w:rsidRPr="00B1769C" w:rsidRDefault="00A944A6" w:rsidP="00D53D75">
      <w:pPr>
        <w:pStyle w:val="ListParagraph"/>
        <w:numPr>
          <w:ilvl w:val="0"/>
          <w:numId w:val="33"/>
        </w:numPr>
        <w:autoSpaceDE w:val="0"/>
        <w:autoSpaceDN w:val="0"/>
        <w:adjustRightInd w:val="0"/>
        <w:spacing w:after="0" w:line="240" w:lineRule="auto"/>
        <w:jc w:val="both"/>
        <w:rPr>
          <w:rFonts w:ascii="Trebuchet MS" w:eastAsia="Times New Roman" w:hAnsi="Trebuchet MS"/>
          <w:bCs/>
          <w:sz w:val="24"/>
          <w:szCs w:val="24"/>
        </w:rPr>
      </w:pPr>
      <w:r w:rsidRPr="00B1769C">
        <w:rPr>
          <w:rFonts w:ascii="Trebuchet MS" w:eastAsia="Times New Roman" w:hAnsi="Trebuchet MS"/>
          <w:bCs/>
          <w:sz w:val="24"/>
          <w:szCs w:val="24"/>
        </w:rPr>
        <w:t xml:space="preserve">Implications of Biotechnology on health, environment, food and sustainable agriculture. </w:t>
      </w:r>
    </w:p>
    <w:p w14:paraId="3E99C116" w14:textId="77777777" w:rsidR="00D53D75" w:rsidRPr="00B1769C" w:rsidRDefault="00D53D75" w:rsidP="00D53D75">
      <w:pPr>
        <w:pStyle w:val="ListParagraph"/>
        <w:numPr>
          <w:ilvl w:val="0"/>
          <w:numId w:val="33"/>
        </w:numPr>
        <w:autoSpaceDE w:val="0"/>
        <w:autoSpaceDN w:val="0"/>
        <w:adjustRightInd w:val="0"/>
        <w:spacing w:after="0" w:line="240" w:lineRule="auto"/>
        <w:jc w:val="both"/>
        <w:rPr>
          <w:rFonts w:ascii="Trebuchet MS" w:eastAsia="Times New Roman" w:hAnsi="Trebuchet MS"/>
          <w:sz w:val="24"/>
          <w:szCs w:val="24"/>
        </w:rPr>
      </w:pPr>
      <w:r w:rsidRPr="00B1769C">
        <w:rPr>
          <w:rFonts w:ascii="Trebuchet MS" w:hAnsi="Trebuchet MS"/>
          <w:sz w:val="24"/>
          <w:szCs w:val="24"/>
        </w:rPr>
        <w:t>Alternat</w:t>
      </w:r>
      <w:r w:rsidR="00A652B6" w:rsidRPr="00B1769C">
        <w:rPr>
          <w:rFonts w:ascii="Trebuchet MS" w:hAnsi="Trebuchet MS"/>
          <w:sz w:val="24"/>
          <w:szCs w:val="24"/>
        </w:rPr>
        <w:t>ive</w:t>
      </w:r>
      <w:r w:rsidRPr="00B1769C">
        <w:rPr>
          <w:rFonts w:ascii="Trebuchet MS" w:hAnsi="Trebuchet MS"/>
          <w:sz w:val="24"/>
          <w:szCs w:val="24"/>
        </w:rPr>
        <w:t xml:space="preserve"> </w:t>
      </w:r>
      <w:r w:rsidR="00A652B6" w:rsidRPr="00B1769C">
        <w:rPr>
          <w:rFonts w:ascii="Trebuchet MS" w:hAnsi="Trebuchet MS"/>
          <w:sz w:val="24"/>
          <w:szCs w:val="24"/>
        </w:rPr>
        <w:t xml:space="preserve">to GM technology </w:t>
      </w:r>
      <w:r w:rsidRPr="00B1769C">
        <w:rPr>
          <w:rFonts w:ascii="Trebuchet MS" w:hAnsi="Trebuchet MS"/>
          <w:sz w:val="24"/>
          <w:szCs w:val="24"/>
        </w:rPr>
        <w:t xml:space="preserve"> - Genome editing using CRISPR Cas</w:t>
      </w:r>
      <w:r w:rsidRPr="00B1769C">
        <w:rPr>
          <w:rFonts w:ascii="Trebuchet MS" w:eastAsia="Times New Roman" w:hAnsi="Trebuchet MS"/>
          <w:bCs/>
          <w:sz w:val="24"/>
          <w:szCs w:val="24"/>
        </w:rPr>
        <w:t xml:space="preserve"> </w:t>
      </w:r>
    </w:p>
    <w:p w14:paraId="3E99C117" w14:textId="77777777" w:rsidR="00D53D75" w:rsidRPr="00B1769C" w:rsidRDefault="00D53D75" w:rsidP="00D53D75">
      <w:pPr>
        <w:autoSpaceDE w:val="0"/>
        <w:autoSpaceDN w:val="0"/>
        <w:adjustRightInd w:val="0"/>
        <w:spacing w:after="0" w:line="240" w:lineRule="auto"/>
        <w:ind w:left="540"/>
        <w:jc w:val="both"/>
        <w:rPr>
          <w:rFonts w:ascii="Trebuchet MS" w:eastAsia="Times New Roman" w:hAnsi="Trebuchet MS" w:cs="Times New Roman"/>
          <w:bCs/>
          <w:sz w:val="24"/>
          <w:szCs w:val="24"/>
        </w:rPr>
      </w:pPr>
    </w:p>
    <w:p w14:paraId="3E99C118" w14:textId="77777777" w:rsidR="00C32E5E" w:rsidRPr="00A944A6" w:rsidRDefault="00C32E5E"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19" w14:textId="77777777" w:rsidR="00975901" w:rsidRDefault="00975901"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1A" w14:textId="77777777" w:rsid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lastRenderedPageBreak/>
        <w:t>PRACTICALS:</w:t>
      </w:r>
    </w:p>
    <w:p w14:paraId="3E99C11B" w14:textId="77777777" w:rsidR="00A744AA" w:rsidRDefault="00A744AA"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1C" w14:textId="77777777" w:rsidR="00A744AA" w:rsidRPr="00CF0A5B" w:rsidRDefault="00A744AA" w:rsidP="007A6FED">
      <w:pPr>
        <w:pStyle w:val="ListParagraph"/>
        <w:numPr>
          <w:ilvl w:val="0"/>
          <w:numId w:val="100"/>
        </w:numPr>
        <w:autoSpaceDE w:val="0"/>
        <w:autoSpaceDN w:val="0"/>
        <w:adjustRightInd w:val="0"/>
        <w:spacing w:after="0" w:line="240" w:lineRule="auto"/>
        <w:jc w:val="both"/>
        <w:rPr>
          <w:rFonts w:ascii="Trebuchet MS" w:eastAsia="Times New Roman" w:hAnsi="Trebuchet MS"/>
          <w:bCs/>
          <w:color w:val="000000"/>
          <w:sz w:val="24"/>
          <w:szCs w:val="24"/>
        </w:rPr>
      </w:pPr>
      <w:r w:rsidRPr="00CF0A5B">
        <w:rPr>
          <w:rFonts w:ascii="Trebuchet MS" w:eastAsia="Times New Roman" w:hAnsi="Trebuchet MS"/>
          <w:bCs/>
          <w:color w:val="000000"/>
          <w:sz w:val="24"/>
          <w:szCs w:val="24"/>
        </w:rPr>
        <w:t>Drought resistant plantlets through embryo rescue techniques</w:t>
      </w:r>
    </w:p>
    <w:p w14:paraId="3E99C11D" w14:textId="77777777" w:rsidR="00A744AA" w:rsidRPr="00CF0A5B" w:rsidRDefault="00A744AA" w:rsidP="007A6FED">
      <w:pPr>
        <w:pStyle w:val="ListParagraph"/>
        <w:numPr>
          <w:ilvl w:val="0"/>
          <w:numId w:val="100"/>
        </w:numPr>
        <w:rPr>
          <w:rFonts w:ascii="Trebuchet MS" w:eastAsia="Times New Roman" w:hAnsi="Trebuchet MS"/>
          <w:bCs/>
          <w:color w:val="000000"/>
          <w:sz w:val="24"/>
          <w:szCs w:val="24"/>
        </w:rPr>
      </w:pPr>
      <w:r w:rsidRPr="00CF0A5B">
        <w:rPr>
          <w:rFonts w:ascii="Trebuchet MS" w:eastAsia="Times New Roman" w:hAnsi="Trebuchet MS"/>
          <w:bCs/>
          <w:color w:val="000000"/>
          <w:sz w:val="24"/>
          <w:szCs w:val="24"/>
        </w:rPr>
        <w:t>PEG resistant plantlets through embryo rescue techniques</w:t>
      </w:r>
    </w:p>
    <w:p w14:paraId="3E99C11E" w14:textId="77777777" w:rsidR="00A744AA" w:rsidRDefault="00E36A51" w:rsidP="007A6FED">
      <w:pPr>
        <w:pStyle w:val="ListParagraph"/>
        <w:numPr>
          <w:ilvl w:val="0"/>
          <w:numId w:val="100"/>
        </w:numPr>
        <w:autoSpaceDE w:val="0"/>
        <w:autoSpaceDN w:val="0"/>
        <w:adjustRightInd w:val="0"/>
        <w:spacing w:after="0" w:line="240" w:lineRule="auto"/>
        <w:jc w:val="both"/>
        <w:rPr>
          <w:rFonts w:ascii="Trebuchet MS" w:eastAsia="Times New Roman" w:hAnsi="Trebuchet MS"/>
          <w:bCs/>
          <w:color w:val="000000"/>
          <w:sz w:val="24"/>
          <w:szCs w:val="24"/>
        </w:rPr>
      </w:pPr>
      <w:r w:rsidRPr="00CF0A5B">
        <w:rPr>
          <w:rFonts w:ascii="Trebuchet MS" w:eastAsia="Times New Roman" w:hAnsi="Trebuchet MS"/>
          <w:bCs/>
          <w:color w:val="000000"/>
          <w:sz w:val="24"/>
          <w:szCs w:val="24"/>
        </w:rPr>
        <w:t>Identification</w:t>
      </w:r>
      <w:r w:rsidR="00A744AA" w:rsidRPr="00CF0A5B">
        <w:rPr>
          <w:rFonts w:ascii="Trebuchet MS" w:eastAsia="Times New Roman" w:hAnsi="Trebuchet MS"/>
          <w:bCs/>
          <w:color w:val="000000"/>
          <w:sz w:val="24"/>
          <w:szCs w:val="24"/>
        </w:rPr>
        <w:t xml:space="preserve"> of Bt or Non Bt cotton using Cry primers</w:t>
      </w:r>
    </w:p>
    <w:p w14:paraId="3E99C11F" w14:textId="77777777" w:rsidR="00903B1F" w:rsidRDefault="00903B1F" w:rsidP="007A6FED">
      <w:pPr>
        <w:pStyle w:val="ListParagraph"/>
        <w:numPr>
          <w:ilvl w:val="0"/>
          <w:numId w:val="100"/>
        </w:numPr>
        <w:autoSpaceDE w:val="0"/>
        <w:autoSpaceDN w:val="0"/>
        <w:adjustRightInd w:val="0"/>
        <w:spacing w:after="0" w:line="240" w:lineRule="auto"/>
        <w:jc w:val="both"/>
        <w:rPr>
          <w:rFonts w:ascii="Trebuchet MS" w:eastAsia="Times New Roman" w:hAnsi="Trebuchet MS"/>
          <w:bCs/>
          <w:color w:val="000000"/>
          <w:sz w:val="24"/>
          <w:szCs w:val="24"/>
        </w:rPr>
      </w:pPr>
      <w:r>
        <w:rPr>
          <w:rFonts w:ascii="Trebuchet MS" w:eastAsia="Times New Roman" w:hAnsi="Trebuchet MS"/>
          <w:bCs/>
          <w:color w:val="000000"/>
          <w:sz w:val="24"/>
          <w:szCs w:val="24"/>
        </w:rPr>
        <w:t>Demonstration of Plastid transformation</w:t>
      </w:r>
    </w:p>
    <w:p w14:paraId="3E99C120" w14:textId="77777777" w:rsidR="00903B1F" w:rsidRDefault="00903B1F" w:rsidP="007A6FED">
      <w:pPr>
        <w:pStyle w:val="ListParagraph"/>
        <w:numPr>
          <w:ilvl w:val="0"/>
          <w:numId w:val="100"/>
        </w:numPr>
        <w:autoSpaceDE w:val="0"/>
        <w:autoSpaceDN w:val="0"/>
        <w:adjustRightInd w:val="0"/>
        <w:spacing w:after="0" w:line="240" w:lineRule="auto"/>
        <w:jc w:val="both"/>
        <w:rPr>
          <w:rFonts w:ascii="Trebuchet MS" w:eastAsia="Times New Roman" w:hAnsi="Trebuchet MS"/>
          <w:bCs/>
          <w:color w:val="000000"/>
          <w:sz w:val="24"/>
          <w:szCs w:val="24"/>
        </w:rPr>
      </w:pPr>
      <w:r>
        <w:rPr>
          <w:rFonts w:ascii="Trebuchet MS" w:eastAsia="Times New Roman" w:hAnsi="Trebuchet MS"/>
          <w:bCs/>
          <w:color w:val="000000"/>
          <w:sz w:val="24"/>
          <w:szCs w:val="24"/>
        </w:rPr>
        <w:t>Isolation nematodes from the infected roots</w:t>
      </w:r>
    </w:p>
    <w:p w14:paraId="3E99C121" w14:textId="77777777" w:rsidR="00903B1F" w:rsidRPr="00CF0A5B" w:rsidRDefault="00903B1F" w:rsidP="007A6FED">
      <w:pPr>
        <w:pStyle w:val="ListParagraph"/>
        <w:numPr>
          <w:ilvl w:val="0"/>
          <w:numId w:val="100"/>
        </w:numPr>
        <w:autoSpaceDE w:val="0"/>
        <w:autoSpaceDN w:val="0"/>
        <w:adjustRightInd w:val="0"/>
        <w:spacing w:after="0" w:line="240" w:lineRule="auto"/>
        <w:jc w:val="both"/>
        <w:rPr>
          <w:rFonts w:ascii="Trebuchet MS" w:eastAsia="Times New Roman" w:hAnsi="Trebuchet MS"/>
          <w:bCs/>
          <w:color w:val="000000"/>
          <w:sz w:val="24"/>
          <w:szCs w:val="24"/>
        </w:rPr>
      </w:pPr>
      <w:r>
        <w:rPr>
          <w:rFonts w:ascii="Trebuchet MS" w:eastAsia="Times New Roman" w:hAnsi="Trebuchet MS"/>
          <w:bCs/>
          <w:color w:val="000000"/>
          <w:sz w:val="24"/>
          <w:szCs w:val="24"/>
        </w:rPr>
        <w:t>Demonstration genome editing using CRISPR Cas</w:t>
      </w:r>
      <w:r w:rsidR="00FE6853">
        <w:rPr>
          <w:rFonts w:ascii="Trebuchet MS" w:eastAsia="Times New Roman" w:hAnsi="Trebuchet MS"/>
          <w:bCs/>
          <w:color w:val="000000"/>
          <w:sz w:val="24"/>
          <w:szCs w:val="24"/>
        </w:rPr>
        <w:t xml:space="preserve"> tool</w:t>
      </w:r>
    </w:p>
    <w:p w14:paraId="3E99C122" w14:textId="77777777" w:rsidR="00A744AA" w:rsidRPr="00CF0A5B" w:rsidRDefault="00A744AA" w:rsidP="007A6FED">
      <w:pPr>
        <w:pStyle w:val="ListParagraph"/>
        <w:numPr>
          <w:ilvl w:val="0"/>
          <w:numId w:val="100"/>
        </w:numPr>
        <w:autoSpaceDE w:val="0"/>
        <w:autoSpaceDN w:val="0"/>
        <w:adjustRightInd w:val="0"/>
        <w:spacing w:after="0" w:line="240" w:lineRule="auto"/>
        <w:jc w:val="both"/>
        <w:rPr>
          <w:rFonts w:ascii="Trebuchet MS" w:eastAsia="Times New Roman" w:hAnsi="Trebuchet MS"/>
          <w:bCs/>
          <w:color w:val="000000"/>
          <w:sz w:val="24"/>
          <w:szCs w:val="24"/>
        </w:rPr>
      </w:pPr>
      <w:r w:rsidRPr="00CF0A5B">
        <w:rPr>
          <w:rFonts w:ascii="Trebuchet MS" w:eastAsia="Times New Roman" w:hAnsi="Trebuchet MS"/>
          <w:bCs/>
          <w:color w:val="000000"/>
          <w:sz w:val="24"/>
          <w:szCs w:val="24"/>
        </w:rPr>
        <w:t xml:space="preserve">Application </w:t>
      </w:r>
      <w:r w:rsidR="00E36A51">
        <w:rPr>
          <w:rFonts w:ascii="Trebuchet MS" w:eastAsia="Times New Roman" w:hAnsi="Trebuchet MS"/>
          <w:bCs/>
          <w:color w:val="000000"/>
          <w:sz w:val="24"/>
          <w:szCs w:val="24"/>
        </w:rPr>
        <w:t xml:space="preserve">for IPR for a local plant </w:t>
      </w:r>
      <w:r w:rsidRPr="00CF0A5B">
        <w:rPr>
          <w:rFonts w:ascii="Trebuchet MS" w:eastAsia="Times New Roman" w:hAnsi="Trebuchet MS"/>
          <w:bCs/>
          <w:color w:val="000000"/>
          <w:sz w:val="24"/>
          <w:szCs w:val="24"/>
        </w:rPr>
        <w:t>product. Ex: Turmeric, Basmati rice and Teak</w:t>
      </w:r>
    </w:p>
    <w:p w14:paraId="3E99C123" w14:textId="77777777" w:rsidR="00A744AA" w:rsidRDefault="00A744AA"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24" w14:textId="77777777" w:rsidR="00A744AA" w:rsidRPr="00A944A6" w:rsidRDefault="00A744AA"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25" w14:textId="77777777" w:rsid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RECOMMENDED BOOKS:</w:t>
      </w:r>
    </w:p>
    <w:p w14:paraId="3E99C126" w14:textId="77777777" w:rsidR="001B22D8" w:rsidRDefault="001B22D8"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27" w14:textId="77777777" w:rsidR="001B22D8" w:rsidRPr="00A944A6" w:rsidRDefault="001B22D8" w:rsidP="007A6FED">
      <w:pPr>
        <w:numPr>
          <w:ilvl w:val="0"/>
          <w:numId w:val="10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S.B. Primrose. 1994. Molecular Biotechnology (2nd Edn), Blackwell Scietific Pub. Oxford.</w:t>
      </w:r>
    </w:p>
    <w:p w14:paraId="3E99C128" w14:textId="77777777" w:rsidR="001B22D8" w:rsidRPr="00A944A6" w:rsidRDefault="001B22D8" w:rsidP="007A6FED">
      <w:pPr>
        <w:numPr>
          <w:ilvl w:val="0"/>
          <w:numId w:val="10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J.A. Davies and WS Reznikoff. 1992. Milestones in Biotechnology. Classic papers on Genetic Engineering. Butterworth-Heinemann, Boston, 1992</w:t>
      </w:r>
    </w:p>
    <w:p w14:paraId="3E99C129" w14:textId="77777777" w:rsidR="001B22D8" w:rsidRPr="00A944A6" w:rsidRDefault="001B22D8" w:rsidP="007A6FED">
      <w:pPr>
        <w:numPr>
          <w:ilvl w:val="0"/>
          <w:numId w:val="10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M.R. Walker and R Rapley.1997.Route Maps in Gene Technology, Blackwell Science Ltd, Oxford</w:t>
      </w:r>
    </w:p>
    <w:p w14:paraId="3E99C12A" w14:textId="77777777" w:rsidR="001B22D8" w:rsidRPr="00A944A6" w:rsidRDefault="001B22D8" w:rsidP="007A6FED">
      <w:pPr>
        <w:numPr>
          <w:ilvl w:val="0"/>
          <w:numId w:val="10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Glick and Pasternock 2002. Molecular Biotechnology, Paneema-2004.</w:t>
      </w:r>
    </w:p>
    <w:p w14:paraId="3E99C12B" w14:textId="77777777" w:rsidR="001B22D8" w:rsidRPr="00A944A6" w:rsidRDefault="001B22D8" w:rsidP="007A6FED">
      <w:pPr>
        <w:numPr>
          <w:ilvl w:val="0"/>
          <w:numId w:val="10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D. Balasubramanian 2005. Concepts of Biotechnology new edition..</w:t>
      </w:r>
    </w:p>
    <w:p w14:paraId="3E99C12C" w14:textId="77777777" w:rsidR="001B22D8" w:rsidRPr="00A944A6" w:rsidRDefault="001B22D8" w:rsidP="007A6FED">
      <w:pPr>
        <w:numPr>
          <w:ilvl w:val="0"/>
          <w:numId w:val="10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A. Old and S.B. Primrose. 2002. Principles of Gene Manipulation by Blackwell, Oxford. </w:t>
      </w:r>
    </w:p>
    <w:p w14:paraId="3E99C12D" w14:textId="77777777" w:rsidR="001B22D8" w:rsidRPr="00A944A6" w:rsidRDefault="001B22D8" w:rsidP="007A6FED">
      <w:pPr>
        <w:numPr>
          <w:ilvl w:val="0"/>
          <w:numId w:val="10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T.A. Brown, 2002.  Gene cloning – DNA Analysis – Blackwell, London.</w:t>
      </w:r>
    </w:p>
    <w:p w14:paraId="3E99C12E" w14:textId="77777777" w:rsidR="001B22D8" w:rsidRDefault="001B22D8"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2F"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BT-402  ANIMAL BIOTECHNOLOGY</w:t>
      </w:r>
    </w:p>
    <w:p w14:paraId="3E99C130"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31"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 xml:space="preserve">UNIT-I   </w:t>
      </w:r>
    </w:p>
    <w:p w14:paraId="3E99C132"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33" w14:textId="77777777" w:rsidR="00A944A6" w:rsidRPr="00A944A6" w:rsidRDefault="00A944A6" w:rsidP="007A6FED">
      <w:pPr>
        <w:numPr>
          <w:ilvl w:val="0"/>
          <w:numId w:val="4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Introduction to animal cell culture and Equipment, Culture vessels for  animal cell culture</w:t>
      </w:r>
    </w:p>
    <w:p w14:paraId="3E99C134" w14:textId="77777777" w:rsidR="00A944A6" w:rsidRPr="00A944A6" w:rsidRDefault="00A944A6" w:rsidP="007A6FED">
      <w:pPr>
        <w:numPr>
          <w:ilvl w:val="0"/>
          <w:numId w:val="4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Cell culture media: basal salt solution, natural media, artificial media, Serum free media (advantages and disadvantages) </w:t>
      </w:r>
    </w:p>
    <w:p w14:paraId="3E99C135" w14:textId="77777777" w:rsidR="00A944A6" w:rsidRPr="00A944A6" w:rsidRDefault="00A944A6" w:rsidP="007A6FED">
      <w:pPr>
        <w:numPr>
          <w:ilvl w:val="0"/>
          <w:numId w:val="4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Physicochemical properties of culture media</w:t>
      </w:r>
    </w:p>
    <w:p w14:paraId="3E99C136" w14:textId="77777777" w:rsidR="00A944A6" w:rsidRPr="00A944A6" w:rsidRDefault="00A944A6" w:rsidP="007A6FED">
      <w:pPr>
        <w:numPr>
          <w:ilvl w:val="0"/>
          <w:numId w:val="4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Preparation and sterilization methods: reagents and media</w:t>
      </w:r>
    </w:p>
    <w:p w14:paraId="3E99C137"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38"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 xml:space="preserve">UNIT-II   </w:t>
      </w:r>
    </w:p>
    <w:p w14:paraId="3E99C139"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3A" w14:textId="77777777" w:rsidR="00A944A6" w:rsidRPr="00A944A6" w:rsidRDefault="00A944A6" w:rsidP="007A6FED">
      <w:pPr>
        <w:numPr>
          <w:ilvl w:val="0"/>
          <w:numId w:val="4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Types of animal cell cultures and their culture procedures in preparation: primary and secondary (Cell line)</w:t>
      </w:r>
    </w:p>
    <w:p w14:paraId="3E99C13B" w14:textId="77777777" w:rsidR="00A944A6" w:rsidRPr="00A944A6" w:rsidRDefault="00A944A6" w:rsidP="007A6FED">
      <w:pPr>
        <w:numPr>
          <w:ilvl w:val="0"/>
          <w:numId w:val="4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Types of disaggregation:  tissues, cells and cell counting</w:t>
      </w:r>
    </w:p>
    <w:p w14:paraId="3E99C13C" w14:textId="77777777" w:rsidR="00A944A6" w:rsidRPr="00A944A6" w:rsidRDefault="00A944A6" w:rsidP="007A6FED">
      <w:pPr>
        <w:numPr>
          <w:ilvl w:val="0"/>
          <w:numId w:val="4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Subculture and Maintenance of  animal cell cultures, properties of cell lines </w:t>
      </w:r>
    </w:p>
    <w:p w14:paraId="3E99C13D" w14:textId="77777777" w:rsidR="00A944A6" w:rsidRPr="00A944A6" w:rsidRDefault="00A944A6" w:rsidP="007A6FED">
      <w:pPr>
        <w:numPr>
          <w:ilvl w:val="0"/>
          <w:numId w:val="4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logy and characterization of cultured cells.</w:t>
      </w:r>
    </w:p>
    <w:p w14:paraId="3E99C13E"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3F"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40"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 xml:space="preserve">UNIT-III   </w:t>
      </w:r>
    </w:p>
    <w:p w14:paraId="3E99C141"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42" w14:textId="77777777" w:rsidR="00A944A6" w:rsidRPr="00A944A6" w:rsidRDefault="00A944A6" w:rsidP="007A6FED">
      <w:pPr>
        <w:numPr>
          <w:ilvl w:val="0"/>
          <w:numId w:val="5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Measurement of growth parameters of cultured cells (growth    </w:t>
      </w:r>
    </w:p>
    <w:p w14:paraId="3E99C143" w14:textId="77777777" w:rsidR="00A944A6" w:rsidRPr="00A944A6" w:rsidRDefault="00A944A6" w:rsidP="00A944A6">
      <w:pPr>
        <w:autoSpaceDE w:val="0"/>
        <w:autoSpaceDN w:val="0"/>
        <w:adjustRightInd w:val="0"/>
        <w:spacing w:after="0" w:line="240" w:lineRule="auto"/>
        <w:ind w:left="720"/>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cycle of cultured cells, plating efficiency of cultured cells)  </w:t>
      </w:r>
    </w:p>
    <w:p w14:paraId="3E99C144" w14:textId="77777777" w:rsidR="00A944A6" w:rsidRPr="00A944A6" w:rsidRDefault="00A944A6" w:rsidP="007A6FED">
      <w:pPr>
        <w:numPr>
          <w:ilvl w:val="0"/>
          <w:numId w:val="5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Measurement of cell death: cytotoxicity and cell viability assays</w:t>
      </w:r>
    </w:p>
    <w:p w14:paraId="3E99C145" w14:textId="77777777" w:rsidR="00A944A6" w:rsidRPr="00A944A6" w:rsidRDefault="00A944A6" w:rsidP="007A6FED">
      <w:pPr>
        <w:numPr>
          <w:ilvl w:val="0"/>
          <w:numId w:val="5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lastRenderedPageBreak/>
        <w:t>Cell synchronization, senescence and apoptosis</w:t>
      </w:r>
    </w:p>
    <w:p w14:paraId="3E99C146" w14:textId="77777777" w:rsidR="00A944A6" w:rsidRPr="00A944A6" w:rsidRDefault="00A944A6" w:rsidP="007A6FED">
      <w:pPr>
        <w:numPr>
          <w:ilvl w:val="0"/>
          <w:numId w:val="50"/>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Cell transformation and cell cloning</w:t>
      </w:r>
    </w:p>
    <w:p w14:paraId="3E99C147" w14:textId="77777777" w:rsid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48" w14:textId="77777777" w:rsidR="007A6FED" w:rsidRPr="00A944A6" w:rsidRDefault="007A6FED"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49"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 xml:space="preserve">UNIT-IV   </w:t>
      </w:r>
    </w:p>
    <w:p w14:paraId="3E99C14A"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4B" w14:textId="77777777" w:rsidR="00A944A6" w:rsidRPr="00A944A6" w:rsidRDefault="004F57CD" w:rsidP="007A6FED">
      <w:pPr>
        <w:numPr>
          <w:ilvl w:val="0"/>
          <w:numId w:val="5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975901">
        <w:rPr>
          <w:rFonts w:ascii="Trebuchet MS" w:eastAsia="Times New Roman" w:hAnsi="Trebuchet MS" w:cs="Times New Roman"/>
          <w:bCs/>
          <w:sz w:val="24"/>
          <w:szCs w:val="24"/>
        </w:rPr>
        <w:t>Animal models for cancer research</w:t>
      </w:r>
      <w:r w:rsidR="00A944A6" w:rsidRPr="00975901">
        <w:rPr>
          <w:rFonts w:ascii="Trebuchet MS" w:eastAsia="Times New Roman" w:hAnsi="Trebuchet MS" w:cs="Times New Roman"/>
          <w:bCs/>
          <w:sz w:val="24"/>
          <w:szCs w:val="24"/>
        </w:rPr>
        <w:t>,</w:t>
      </w:r>
      <w:r w:rsidR="00A944A6" w:rsidRPr="00A944A6">
        <w:rPr>
          <w:rFonts w:ascii="Trebuchet MS" w:eastAsia="Times New Roman" w:hAnsi="Trebuchet MS" w:cs="Times New Roman"/>
          <w:bCs/>
          <w:color w:val="000000"/>
          <w:sz w:val="24"/>
          <w:szCs w:val="24"/>
        </w:rPr>
        <w:t xml:space="preserve"> </w:t>
      </w:r>
      <w:r w:rsidR="00A944A6" w:rsidRPr="004F57CD">
        <w:rPr>
          <w:rFonts w:ascii="Trebuchet MS" w:eastAsia="Times New Roman" w:hAnsi="Trebuchet MS" w:cs="Times New Roman"/>
          <w:bCs/>
          <w:i/>
          <w:color w:val="000000"/>
          <w:sz w:val="24"/>
          <w:szCs w:val="24"/>
        </w:rPr>
        <w:t>in vitro</w:t>
      </w:r>
      <w:r w:rsidR="00A944A6" w:rsidRPr="00A944A6">
        <w:rPr>
          <w:rFonts w:ascii="Trebuchet MS" w:eastAsia="Times New Roman" w:hAnsi="Trebuchet MS" w:cs="Times New Roman"/>
          <w:bCs/>
          <w:color w:val="000000"/>
          <w:sz w:val="24"/>
          <w:szCs w:val="24"/>
        </w:rPr>
        <w:t xml:space="preserve"> culture of organs</w:t>
      </w:r>
    </w:p>
    <w:p w14:paraId="3E99C14C" w14:textId="77777777" w:rsidR="00A944A6" w:rsidRPr="00A944A6" w:rsidRDefault="00A944A6" w:rsidP="007A6FED">
      <w:pPr>
        <w:numPr>
          <w:ilvl w:val="0"/>
          <w:numId w:val="5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Stem cell technology: embryonic stem cells, maintenance of stem cells in culture, characterization of stem cells</w:t>
      </w:r>
    </w:p>
    <w:p w14:paraId="3E99C14D" w14:textId="77777777" w:rsidR="00A944A6" w:rsidRPr="00A944A6" w:rsidRDefault="00A944A6" w:rsidP="007A6FED">
      <w:pPr>
        <w:numPr>
          <w:ilvl w:val="0"/>
          <w:numId w:val="5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Cryopreservation: principles of cryopreservation, cell bank</w:t>
      </w:r>
    </w:p>
    <w:p w14:paraId="3E99C14E" w14:textId="77777777" w:rsidR="00A944A6" w:rsidRPr="00A944A6" w:rsidRDefault="00A944A6" w:rsidP="007A6FED">
      <w:pPr>
        <w:numPr>
          <w:ilvl w:val="0"/>
          <w:numId w:val="51"/>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Applications of animal cell culture </w:t>
      </w:r>
    </w:p>
    <w:p w14:paraId="3E99C14F"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50"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51"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PRACTICALS:</w:t>
      </w:r>
    </w:p>
    <w:p w14:paraId="3E99C152"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53" w14:textId="77777777" w:rsidR="00A944A6" w:rsidRPr="00A944A6" w:rsidRDefault="00A944A6" w:rsidP="007A6FED">
      <w:pPr>
        <w:numPr>
          <w:ilvl w:val="0"/>
          <w:numId w:val="5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Preparation of animal cell culture medium and membrane  filtration</w:t>
      </w:r>
    </w:p>
    <w:p w14:paraId="3E99C154" w14:textId="77777777" w:rsidR="00A944A6" w:rsidRPr="00A944A6" w:rsidRDefault="00A944A6" w:rsidP="007A6FED">
      <w:pPr>
        <w:numPr>
          <w:ilvl w:val="0"/>
          <w:numId w:val="5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Preparation of single cell suspension from</w:t>
      </w:r>
      <w:r w:rsidR="00135BAE">
        <w:rPr>
          <w:rFonts w:ascii="Trebuchet MS" w:eastAsia="Times New Roman" w:hAnsi="Trebuchet MS" w:cs="Times New Roman"/>
          <w:bCs/>
          <w:color w:val="000000"/>
          <w:sz w:val="24"/>
          <w:szCs w:val="24"/>
        </w:rPr>
        <w:t xml:space="preserve"> tissues</w:t>
      </w:r>
      <w:r w:rsidRPr="00A944A6">
        <w:rPr>
          <w:rFonts w:ascii="Trebuchet MS" w:eastAsia="Times New Roman" w:hAnsi="Trebuchet MS" w:cs="Times New Roman"/>
          <w:bCs/>
          <w:color w:val="000000"/>
          <w:sz w:val="24"/>
          <w:szCs w:val="24"/>
        </w:rPr>
        <w:t xml:space="preserve"> </w:t>
      </w:r>
      <w:r w:rsidR="00135BAE">
        <w:rPr>
          <w:rFonts w:ascii="Trebuchet MS" w:eastAsia="Times New Roman" w:hAnsi="Trebuchet MS" w:cs="Times New Roman"/>
          <w:bCs/>
          <w:color w:val="000000"/>
          <w:sz w:val="24"/>
          <w:szCs w:val="24"/>
        </w:rPr>
        <w:t>(</w:t>
      </w:r>
      <w:r w:rsidRPr="00A944A6">
        <w:rPr>
          <w:rFonts w:ascii="Trebuchet MS" w:eastAsia="Times New Roman" w:hAnsi="Trebuchet MS" w:cs="Times New Roman"/>
          <w:bCs/>
          <w:color w:val="000000"/>
          <w:sz w:val="24"/>
          <w:szCs w:val="24"/>
        </w:rPr>
        <w:t>spleen</w:t>
      </w:r>
      <w:r w:rsidR="00135BAE">
        <w:rPr>
          <w:rFonts w:ascii="Trebuchet MS" w:eastAsia="Times New Roman" w:hAnsi="Trebuchet MS" w:cs="Times New Roman"/>
          <w:bCs/>
          <w:color w:val="000000"/>
          <w:sz w:val="24"/>
          <w:szCs w:val="24"/>
        </w:rPr>
        <w:t>, liver etc.,)</w:t>
      </w:r>
    </w:p>
    <w:p w14:paraId="3E99C155" w14:textId="77777777" w:rsidR="00A944A6" w:rsidRPr="00A944A6" w:rsidRDefault="00A944A6" w:rsidP="007A6FED">
      <w:pPr>
        <w:numPr>
          <w:ilvl w:val="0"/>
          <w:numId w:val="5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Cell counting </w:t>
      </w:r>
    </w:p>
    <w:p w14:paraId="3E99C156" w14:textId="77777777" w:rsidR="00A944A6" w:rsidRPr="00A944A6" w:rsidRDefault="00A944A6" w:rsidP="007A6FED">
      <w:pPr>
        <w:numPr>
          <w:ilvl w:val="0"/>
          <w:numId w:val="5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Macrophage monolayer from PEC and measurement of phagocytic activity </w:t>
      </w:r>
    </w:p>
    <w:p w14:paraId="3E99C157" w14:textId="77777777" w:rsidR="00A944A6" w:rsidRPr="00A944A6" w:rsidRDefault="00A944A6" w:rsidP="007A6FED">
      <w:pPr>
        <w:numPr>
          <w:ilvl w:val="0"/>
          <w:numId w:val="5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Trypsinization of monolayer and sub culturing</w:t>
      </w:r>
    </w:p>
    <w:p w14:paraId="3E99C158" w14:textId="77777777" w:rsidR="00A944A6" w:rsidRPr="00A944A6" w:rsidRDefault="00A944A6" w:rsidP="007A6FED">
      <w:pPr>
        <w:numPr>
          <w:ilvl w:val="0"/>
          <w:numId w:val="5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Cryopreservation and thawing</w:t>
      </w:r>
    </w:p>
    <w:p w14:paraId="3E99C159" w14:textId="77777777" w:rsidR="00A944A6" w:rsidRPr="00A944A6" w:rsidRDefault="00A944A6" w:rsidP="007A6FED">
      <w:pPr>
        <w:numPr>
          <w:ilvl w:val="0"/>
          <w:numId w:val="58"/>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MTT assay for cell viability and growth</w:t>
      </w:r>
    </w:p>
    <w:p w14:paraId="3E99C15A"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5B"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RECOMMENDED BOOKS:</w:t>
      </w:r>
    </w:p>
    <w:p w14:paraId="3E99C15C"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5D" w14:textId="77777777" w:rsidR="00A944A6" w:rsidRPr="00A944A6" w:rsidRDefault="00A944A6" w:rsidP="007A6FED">
      <w:pPr>
        <w:numPr>
          <w:ilvl w:val="0"/>
          <w:numId w:val="5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Culture of Animal Cells. (3/Edn) R Ian Freshney.  Wiley-Liss</w:t>
      </w:r>
      <w:r w:rsidRPr="00A944A6">
        <w:rPr>
          <w:rFonts w:ascii="Trebuchet MS" w:eastAsia="Times New Roman" w:hAnsi="Trebuchet MS" w:cs="Times New Roman"/>
          <w:bCs/>
          <w:color w:val="000000"/>
          <w:sz w:val="24"/>
          <w:szCs w:val="24"/>
        </w:rPr>
        <w:tab/>
      </w:r>
    </w:p>
    <w:p w14:paraId="3E99C15E" w14:textId="77777777" w:rsidR="00A944A6" w:rsidRPr="00A944A6" w:rsidRDefault="00A944A6" w:rsidP="007A6FED">
      <w:pPr>
        <w:numPr>
          <w:ilvl w:val="0"/>
          <w:numId w:val="5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Animal Cell Culture – Practical Approach. Ed. John RW. Masters, Oxford</w:t>
      </w:r>
    </w:p>
    <w:p w14:paraId="3E99C15F" w14:textId="77777777" w:rsidR="00A944A6" w:rsidRPr="00A944A6" w:rsidRDefault="00A944A6" w:rsidP="007A6FED">
      <w:pPr>
        <w:numPr>
          <w:ilvl w:val="0"/>
          <w:numId w:val="5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Cell Growth and Division : A Practical Approach Ed. R. Basega, IRL Press</w:t>
      </w:r>
    </w:p>
    <w:p w14:paraId="3E99C160" w14:textId="77777777" w:rsidR="00A944A6" w:rsidRPr="00A944A6" w:rsidRDefault="00A944A6" w:rsidP="007A6FED">
      <w:pPr>
        <w:numPr>
          <w:ilvl w:val="0"/>
          <w:numId w:val="5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Cell Culture Lab Fax. Eds. M. Butler &amp; M Dawson, Bios Scientific Publications Ltd. Oxford</w:t>
      </w:r>
    </w:p>
    <w:p w14:paraId="3E99C161" w14:textId="77777777" w:rsidR="00A944A6" w:rsidRPr="00A944A6" w:rsidRDefault="00A944A6" w:rsidP="007A6FED">
      <w:pPr>
        <w:numPr>
          <w:ilvl w:val="0"/>
          <w:numId w:val="5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Animal Cell culture Techniques Ed Martin Clynes, Spripnger</w:t>
      </w:r>
    </w:p>
    <w:p w14:paraId="3E99C162" w14:textId="77777777" w:rsidR="00A944A6" w:rsidRPr="00A944A6" w:rsidRDefault="00A944A6" w:rsidP="007A6FED">
      <w:pPr>
        <w:numPr>
          <w:ilvl w:val="0"/>
          <w:numId w:val="5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Methods in Cell Biology, Vol. 57, Animal Cell Culture Methods Ed. Jenni P Mather and David Bames. Academic Press</w:t>
      </w:r>
    </w:p>
    <w:p w14:paraId="3E99C163" w14:textId="77777777" w:rsidR="00A944A6" w:rsidRPr="00A944A6" w:rsidRDefault="00A944A6" w:rsidP="007A6FED">
      <w:pPr>
        <w:numPr>
          <w:ilvl w:val="0"/>
          <w:numId w:val="5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Fish and Fisheries India VG Jhingram</w:t>
      </w:r>
    </w:p>
    <w:p w14:paraId="3E99C164" w14:textId="77777777" w:rsidR="00A944A6" w:rsidRPr="00A944A6" w:rsidRDefault="00A944A6" w:rsidP="007A6FED">
      <w:pPr>
        <w:numPr>
          <w:ilvl w:val="0"/>
          <w:numId w:val="5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Animal Cell Technology, Principles and practices, 1987. Butter, M Oxford Press</w:t>
      </w:r>
    </w:p>
    <w:p w14:paraId="3E99C165" w14:textId="77777777" w:rsidR="00A944A6" w:rsidRPr="00A944A6" w:rsidRDefault="00A944A6" w:rsidP="007A6FED">
      <w:pPr>
        <w:numPr>
          <w:ilvl w:val="0"/>
          <w:numId w:val="59"/>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Animal Cell Biotechnology, 1990. Spier, RE and Griffith. JB, Acadmic Press, London</w:t>
      </w:r>
    </w:p>
    <w:p w14:paraId="3E99C166"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67"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BT – 403.Elective-A. ENVIRONMENTAL BIOTECHNOLOGY</w:t>
      </w:r>
    </w:p>
    <w:p w14:paraId="3E99C168"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69"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w:t>
      </w:r>
    </w:p>
    <w:p w14:paraId="3E99C16A"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6B" w14:textId="77777777" w:rsidR="00A944A6" w:rsidRPr="00A944A6" w:rsidRDefault="00A944A6" w:rsidP="007A6FED">
      <w:pPr>
        <w:numPr>
          <w:ilvl w:val="0"/>
          <w:numId w:val="44"/>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Solid waste managem</w:t>
      </w:r>
      <w:r w:rsidR="003A0667">
        <w:rPr>
          <w:rFonts w:ascii="Trebuchet MS" w:eastAsia="Times New Roman" w:hAnsi="Trebuchet MS" w:cs="Times New Roman"/>
          <w:bCs/>
          <w:color w:val="000000"/>
          <w:sz w:val="24"/>
          <w:szCs w:val="24"/>
        </w:rPr>
        <w:t xml:space="preserve">ent – Waste generation, </w:t>
      </w:r>
      <w:r w:rsidRPr="00A944A6">
        <w:rPr>
          <w:rFonts w:ascii="Trebuchet MS" w:eastAsia="Times New Roman" w:hAnsi="Trebuchet MS" w:cs="Times New Roman"/>
          <w:bCs/>
          <w:color w:val="000000"/>
          <w:sz w:val="24"/>
          <w:szCs w:val="24"/>
        </w:rPr>
        <w:t>storage, processing, transport, composting-, pyrolysis, land farming – waste disposal by sanitary land filling (aerob</w:t>
      </w:r>
      <w:r w:rsidR="003A0667">
        <w:rPr>
          <w:rFonts w:ascii="Trebuchet MS" w:eastAsia="Times New Roman" w:hAnsi="Trebuchet MS" w:cs="Times New Roman"/>
          <w:bCs/>
          <w:color w:val="000000"/>
          <w:sz w:val="24"/>
          <w:szCs w:val="24"/>
        </w:rPr>
        <w:t xml:space="preserve">ic and anaerobic degradation), </w:t>
      </w:r>
      <w:r w:rsidRPr="00A944A6">
        <w:rPr>
          <w:rFonts w:ascii="Trebuchet MS" w:eastAsia="Times New Roman" w:hAnsi="Trebuchet MS" w:cs="Times New Roman"/>
          <w:bCs/>
          <w:color w:val="000000"/>
          <w:sz w:val="24"/>
          <w:szCs w:val="24"/>
        </w:rPr>
        <w:t>waste minimization</w:t>
      </w:r>
      <w:r w:rsidR="003A0667">
        <w:rPr>
          <w:rFonts w:ascii="Trebuchet MS" w:eastAsia="Times New Roman" w:hAnsi="Trebuchet MS" w:cs="Times New Roman"/>
          <w:bCs/>
          <w:color w:val="000000"/>
          <w:sz w:val="24"/>
          <w:szCs w:val="24"/>
        </w:rPr>
        <w:t>,</w:t>
      </w:r>
      <w:r w:rsidRPr="00A944A6">
        <w:rPr>
          <w:rFonts w:ascii="Trebuchet MS" w:eastAsia="Times New Roman" w:hAnsi="Trebuchet MS" w:cs="Times New Roman"/>
          <w:bCs/>
          <w:color w:val="000000"/>
          <w:sz w:val="24"/>
          <w:szCs w:val="24"/>
        </w:rPr>
        <w:t>recycling and product re-use.</w:t>
      </w:r>
    </w:p>
    <w:p w14:paraId="3E99C16C" w14:textId="77777777" w:rsidR="00A944A6" w:rsidRDefault="00A944A6" w:rsidP="007A6FED">
      <w:pPr>
        <w:numPr>
          <w:ilvl w:val="0"/>
          <w:numId w:val="44"/>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degradation of  Pesticides  -  Microbes known for pes</w:t>
      </w:r>
      <w:r w:rsidR="00047595">
        <w:rPr>
          <w:rFonts w:ascii="Trebuchet MS" w:eastAsia="Times New Roman" w:hAnsi="Trebuchet MS" w:cs="Times New Roman"/>
          <w:bCs/>
          <w:color w:val="000000"/>
          <w:sz w:val="24"/>
          <w:szCs w:val="24"/>
        </w:rPr>
        <w:t xml:space="preserve">ticide degradation, microbial </w:t>
      </w:r>
      <w:r w:rsidRPr="00A944A6">
        <w:rPr>
          <w:rFonts w:ascii="Trebuchet MS" w:eastAsia="Times New Roman" w:hAnsi="Trebuchet MS" w:cs="Times New Roman"/>
          <w:bCs/>
          <w:color w:val="000000"/>
          <w:sz w:val="24"/>
          <w:szCs w:val="24"/>
        </w:rPr>
        <w:t>metabolism of pesticides, molecular mech</w:t>
      </w:r>
      <w:r w:rsidR="003A0667">
        <w:rPr>
          <w:rFonts w:ascii="Trebuchet MS" w:eastAsia="Times New Roman" w:hAnsi="Trebuchet MS" w:cs="Times New Roman"/>
          <w:bCs/>
          <w:color w:val="000000"/>
          <w:sz w:val="24"/>
          <w:szCs w:val="24"/>
        </w:rPr>
        <w:t>anism of pesticide degradation</w:t>
      </w:r>
      <w:r w:rsidRPr="00A944A6">
        <w:rPr>
          <w:rFonts w:ascii="Trebuchet MS" w:eastAsia="Times New Roman" w:hAnsi="Trebuchet MS" w:cs="Times New Roman"/>
          <w:bCs/>
          <w:color w:val="000000"/>
          <w:sz w:val="24"/>
          <w:szCs w:val="24"/>
        </w:rPr>
        <w:t>, degradative plasmids, microbes and cloning strategies.</w:t>
      </w:r>
    </w:p>
    <w:p w14:paraId="3E99C16D" w14:textId="77777777" w:rsidR="00047595" w:rsidRPr="00A944A6" w:rsidRDefault="00047595" w:rsidP="00047595">
      <w:pPr>
        <w:autoSpaceDE w:val="0"/>
        <w:autoSpaceDN w:val="0"/>
        <w:adjustRightInd w:val="0"/>
        <w:spacing w:after="0" w:line="240" w:lineRule="auto"/>
        <w:ind w:left="720"/>
        <w:jc w:val="both"/>
        <w:rPr>
          <w:rFonts w:ascii="Trebuchet MS" w:eastAsia="Times New Roman" w:hAnsi="Trebuchet MS" w:cs="Times New Roman"/>
          <w:bCs/>
          <w:color w:val="000000"/>
          <w:sz w:val="24"/>
          <w:szCs w:val="24"/>
        </w:rPr>
      </w:pPr>
    </w:p>
    <w:p w14:paraId="3E99C16E" w14:textId="77777777" w:rsidR="00A944A6" w:rsidRPr="00A944A6" w:rsidRDefault="00A944A6" w:rsidP="007A6FED">
      <w:pPr>
        <w:numPr>
          <w:ilvl w:val="0"/>
          <w:numId w:val="44"/>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lastRenderedPageBreak/>
        <w:t>M</w:t>
      </w:r>
      <w:r w:rsidR="003A0667">
        <w:rPr>
          <w:rFonts w:ascii="Trebuchet MS" w:eastAsia="Times New Roman" w:hAnsi="Trebuchet MS" w:cs="Times New Roman"/>
          <w:bCs/>
          <w:color w:val="000000"/>
          <w:sz w:val="24"/>
          <w:szCs w:val="24"/>
        </w:rPr>
        <w:t xml:space="preserve">icrobial leaching and biomining: </w:t>
      </w:r>
      <w:r w:rsidRPr="00A944A6">
        <w:rPr>
          <w:rFonts w:ascii="Trebuchet MS" w:eastAsia="Times New Roman" w:hAnsi="Trebuchet MS" w:cs="Times New Roman"/>
          <w:bCs/>
          <w:color w:val="000000"/>
          <w:sz w:val="24"/>
          <w:szCs w:val="24"/>
        </w:rPr>
        <w:t xml:space="preserve">Types and methods of bioleaching, Chemistry and microbiology of bioleaching, </w:t>
      </w:r>
      <w:r w:rsidRPr="00A944A6">
        <w:rPr>
          <w:rFonts w:ascii="Trebuchet MS" w:eastAsia="Times New Roman" w:hAnsi="Trebuchet MS" w:cs="Times New Roman"/>
          <w:bCs/>
          <w:i/>
          <w:color w:val="000000"/>
          <w:sz w:val="24"/>
          <w:szCs w:val="24"/>
        </w:rPr>
        <w:t>in situ</w:t>
      </w:r>
      <w:r w:rsidRPr="00A944A6">
        <w:rPr>
          <w:rFonts w:ascii="Trebuchet MS" w:eastAsia="Times New Roman" w:hAnsi="Trebuchet MS" w:cs="Times New Roman"/>
          <w:bCs/>
          <w:color w:val="000000"/>
          <w:sz w:val="24"/>
          <w:szCs w:val="24"/>
        </w:rPr>
        <w:t xml:space="preserve"> and </w:t>
      </w:r>
      <w:r w:rsidRPr="00A944A6">
        <w:rPr>
          <w:rFonts w:ascii="Trebuchet MS" w:eastAsia="Times New Roman" w:hAnsi="Trebuchet MS" w:cs="Times New Roman"/>
          <w:bCs/>
          <w:i/>
          <w:color w:val="000000"/>
          <w:sz w:val="24"/>
          <w:szCs w:val="24"/>
        </w:rPr>
        <w:t>ex situ</w:t>
      </w:r>
      <w:r w:rsidRPr="00A944A6">
        <w:rPr>
          <w:rFonts w:ascii="Trebuchet MS" w:eastAsia="Times New Roman" w:hAnsi="Trebuchet MS" w:cs="Times New Roman"/>
          <w:bCs/>
          <w:color w:val="000000"/>
          <w:sz w:val="24"/>
          <w:szCs w:val="24"/>
        </w:rPr>
        <w:t xml:space="preserve"> leaching process</w:t>
      </w:r>
      <w:r w:rsidR="003A0667">
        <w:rPr>
          <w:rFonts w:ascii="Trebuchet MS" w:eastAsia="Times New Roman" w:hAnsi="Trebuchet MS" w:cs="Times New Roman"/>
          <w:bCs/>
          <w:color w:val="000000"/>
          <w:sz w:val="24"/>
          <w:szCs w:val="24"/>
        </w:rPr>
        <w:t xml:space="preserve"> of copper and uranium, plasmids</w:t>
      </w:r>
      <w:r w:rsidRPr="00A944A6">
        <w:rPr>
          <w:rFonts w:ascii="Trebuchet MS" w:eastAsia="Times New Roman" w:hAnsi="Trebuchet MS" w:cs="Times New Roman"/>
          <w:bCs/>
          <w:color w:val="000000"/>
          <w:sz w:val="24"/>
          <w:szCs w:val="24"/>
        </w:rPr>
        <w:t xml:space="preserve"> and genes in biomining.</w:t>
      </w:r>
    </w:p>
    <w:p w14:paraId="3E99C16F" w14:textId="77777777" w:rsidR="00A944A6" w:rsidRPr="00A944A6" w:rsidRDefault="00A944A6" w:rsidP="007A6FED">
      <w:pPr>
        <w:numPr>
          <w:ilvl w:val="0"/>
          <w:numId w:val="44"/>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Sewage treatment through microorganisms- Composition of sewage, aerobic treatment of sewage</w:t>
      </w:r>
      <w:r w:rsidR="00047595">
        <w:rPr>
          <w:rFonts w:ascii="Trebuchet MS" w:eastAsia="Times New Roman" w:hAnsi="Trebuchet MS" w:cs="Times New Roman"/>
          <w:bCs/>
          <w:color w:val="000000"/>
          <w:sz w:val="24"/>
          <w:szCs w:val="24"/>
        </w:rPr>
        <w:t>: B</w:t>
      </w:r>
      <w:r w:rsidRPr="00A944A6">
        <w:rPr>
          <w:rFonts w:ascii="Trebuchet MS" w:eastAsia="Times New Roman" w:hAnsi="Trebuchet MS" w:cs="Times New Roman"/>
          <w:bCs/>
          <w:color w:val="000000"/>
          <w:sz w:val="24"/>
          <w:szCs w:val="24"/>
        </w:rPr>
        <w:t>iological filters, aerat</w:t>
      </w:r>
      <w:r w:rsidR="00047595">
        <w:rPr>
          <w:rFonts w:ascii="Trebuchet MS" w:eastAsia="Times New Roman" w:hAnsi="Trebuchet MS" w:cs="Times New Roman"/>
          <w:bCs/>
          <w:color w:val="000000"/>
          <w:sz w:val="24"/>
          <w:szCs w:val="24"/>
        </w:rPr>
        <w:t>ion tanks, biological ponds Anaerobic treatment of sewag: S</w:t>
      </w:r>
      <w:r w:rsidRPr="00A944A6">
        <w:rPr>
          <w:rFonts w:ascii="Trebuchet MS" w:eastAsia="Times New Roman" w:hAnsi="Trebuchet MS" w:cs="Times New Roman"/>
          <w:bCs/>
          <w:color w:val="000000"/>
          <w:sz w:val="24"/>
          <w:szCs w:val="24"/>
        </w:rPr>
        <w:t>eptic tank, imhoff’s tank, Upflo</w:t>
      </w:r>
      <w:r w:rsidR="003A0667">
        <w:rPr>
          <w:rFonts w:ascii="Trebuchet MS" w:eastAsia="Times New Roman" w:hAnsi="Trebuchet MS" w:cs="Times New Roman"/>
          <w:bCs/>
          <w:color w:val="000000"/>
          <w:sz w:val="24"/>
          <w:szCs w:val="24"/>
        </w:rPr>
        <w:t>w anaerobic sludge blanket-UASB</w:t>
      </w:r>
      <w:r w:rsidRPr="00A944A6">
        <w:rPr>
          <w:rFonts w:ascii="Trebuchet MS" w:eastAsia="Times New Roman" w:hAnsi="Trebuchet MS" w:cs="Times New Roman"/>
          <w:bCs/>
          <w:color w:val="000000"/>
          <w:sz w:val="24"/>
          <w:szCs w:val="24"/>
        </w:rPr>
        <w:t>.</w:t>
      </w:r>
    </w:p>
    <w:p w14:paraId="3E99C170"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71"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I:</w:t>
      </w:r>
    </w:p>
    <w:p w14:paraId="3E99C172"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73" w14:textId="77777777" w:rsidR="00A944A6" w:rsidRPr="00A944A6" w:rsidRDefault="00A944A6" w:rsidP="007A6FED">
      <w:pPr>
        <w:numPr>
          <w:ilvl w:val="0"/>
          <w:numId w:val="45"/>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delignification-  Major groups of lignin, pathways of lignin biosynthesis, lignin degrading enzymes, chemistry of lignin degradation, kappa number, biopulping and biobleaching in wood based industries, environmental advantages.</w:t>
      </w:r>
    </w:p>
    <w:p w14:paraId="3E99C174" w14:textId="77777777" w:rsidR="00A944A6" w:rsidRPr="00A944A6" w:rsidRDefault="00047595" w:rsidP="007A6FED">
      <w:pPr>
        <w:numPr>
          <w:ilvl w:val="0"/>
          <w:numId w:val="45"/>
        </w:numPr>
        <w:autoSpaceDE w:val="0"/>
        <w:autoSpaceDN w:val="0"/>
        <w:adjustRightInd w:val="0"/>
        <w:spacing w:after="0" w:line="240" w:lineRule="auto"/>
        <w:jc w:val="both"/>
        <w:rPr>
          <w:rFonts w:ascii="Trebuchet MS" w:eastAsia="Times New Roman" w:hAnsi="Trebuchet MS" w:cs="Times New Roman"/>
          <w:bCs/>
          <w:color w:val="000000"/>
          <w:sz w:val="24"/>
          <w:szCs w:val="24"/>
        </w:rPr>
      </w:pPr>
      <w:r>
        <w:rPr>
          <w:rFonts w:ascii="Trebuchet MS" w:eastAsia="Times New Roman" w:hAnsi="Trebuchet MS" w:cs="Times New Roman"/>
          <w:bCs/>
          <w:color w:val="000000"/>
          <w:sz w:val="24"/>
          <w:szCs w:val="24"/>
        </w:rPr>
        <w:t>Bioetahnol-</w:t>
      </w:r>
      <w:r w:rsidR="00A944A6" w:rsidRPr="00A944A6">
        <w:rPr>
          <w:rFonts w:ascii="Trebuchet MS" w:eastAsia="Times New Roman" w:hAnsi="Trebuchet MS" w:cs="Times New Roman"/>
          <w:bCs/>
          <w:color w:val="000000"/>
          <w:sz w:val="24"/>
          <w:szCs w:val="24"/>
        </w:rPr>
        <w:t>Fermentative bioconversion of lignocelluloses to ethanol. Biosynthesis of ethanol – milling, liquefaction, saccharificat</w:t>
      </w:r>
      <w:r w:rsidR="008551F8">
        <w:rPr>
          <w:rFonts w:ascii="Trebuchet MS" w:eastAsia="Times New Roman" w:hAnsi="Trebuchet MS" w:cs="Times New Roman"/>
          <w:bCs/>
          <w:color w:val="000000"/>
          <w:sz w:val="24"/>
          <w:szCs w:val="24"/>
        </w:rPr>
        <w:t>ion, fermentation, distillation</w:t>
      </w:r>
      <w:r w:rsidR="00A944A6" w:rsidRPr="00A944A6">
        <w:rPr>
          <w:rFonts w:ascii="Trebuchet MS" w:eastAsia="Times New Roman" w:hAnsi="Trebuchet MS" w:cs="Times New Roman"/>
          <w:bCs/>
          <w:color w:val="000000"/>
          <w:sz w:val="24"/>
          <w:szCs w:val="24"/>
        </w:rPr>
        <w:t>, Social and scientific perspective</w:t>
      </w:r>
      <w:r w:rsidR="008551F8">
        <w:rPr>
          <w:rFonts w:ascii="Trebuchet MS" w:eastAsia="Times New Roman" w:hAnsi="Trebuchet MS" w:cs="Times New Roman"/>
          <w:bCs/>
          <w:color w:val="000000"/>
          <w:sz w:val="24"/>
          <w:szCs w:val="24"/>
        </w:rPr>
        <w:t>s</w:t>
      </w:r>
      <w:r w:rsidR="00A944A6" w:rsidRPr="00A944A6">
        <w:rPr>
          <w:rFonts w:ascii="Trebuchet MS" w:eastAsia="Times New Roman" w:hAnsi="Trebuchet MS" w:cs="Times New Roman"/>
          <w:bCs/>
          <w:color w:val="000000"/>
          <w:sz w:val="24"/>
          <w:szCs w:val="24"/>
        </w:rPr>
        <w:t xml:space="preserve"> of bioethanol, bioethanol vs.food crisis. biogas  - hydrogen to reverse the global warming.</w:t>
      </w:r>
    </w:p>
    <w:p w14:paraId="3E99C175" w14:textId="77777777" w:rsidR="00A944A6" w:rsidRPr="00A944A6" w:rsidRDefault="00A944A6" w:rsidP="007A6FED">
      <w:pPr>
        <w:numPr>
          <w:ilvl w:val="0"/>
          <w:numId w:val="45"/>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desulphurization of coal/petrolem/diesel – Bioprocessing of coal,  Mechanism of  inorganic sulphur removal,  Organic sulphur removal by Kodama pathway and 4 S pathways, Asian Brown Clouds – Acid Rains.</w:t>
      </w:r>
    </w:p>
    <w:p w14:paraId="3E99C176" w14:textId="77777777" w:rsidR="00A944A6" w:rsidRPr="00A944A6" w:rsidRDefault="00A944A6" w:rsidP="007A6FED">
      <w:pPr>
        <w:numPr>
          <w:ilvl w:val="0"/>
          <w:numId w:val="45"/>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fertilizers and biopesticides and Integrated Pest Management – Bacterial, algal, fungal bioferilizers, earthworms as bioferilizers;</w:t>
      </w:r>
      <w:r w:rsidR="008551F8">
        <w:rPr>
          <w:rFonts w:ascii="Trebuchet MS" w:eastAsia="Times New Roman" w:hAnsi="Trebuchet MS" w:cs="Times New Roman"/>
          <w:bCs/>
          <w:color w:val="000000"/>
          <w:sz w:val="24"/>
          <w:szCs w:val="24"/>
        </w:rPr>
        <w:t xml:space="preserve"> Microbial biopesticides,</w:t>
      </w:r>
      <w:r w:rsidRPr="00A944A6">
        <w:rPr>
          <w:rFonts w:ascii="Trebuchet MS" w:eastAsia="Times New Roman" w:hAnsi="Trebuchet MS" w:cs="Times New Roman"/>
          <w:bCs/>
          <w:color w:val="000000"/>
          <w:sz w:val="24"/>
          <w:szCs w:val="24"/>
        </w:rPr>
        <w:t xml:space="preserve"> </w:t>
      </w:r>
      <w:r w:rsidR="008551F8">
        <w:rPr>
          <w:rFonts w:ascii="Trebuchet MS" w:eastAsia="Times New Roman" w:hAnsi="Trebuchet MS" w:cs="Times New Roman"/>
          <w:bCs/>
          <w:color w:val="000000"/>
          <w:sz w:val="24"/>
          <w:szCs w:val="24"/>
        </w:rPr>
        <w:t xml:space="preserve">(Bacteria and fungi) IPM </w:t>
      </w:r>
      <w:r w:rsidRPr="00A944A6">
        <w:rPr>
          <w:rFonts w:ascii="Trebuchet MS" w:eastAsia="Times New Roman" w:hAnsi="Trebuchet MS" w:cs="Times New Roman"/>
          <w:bCs/>
          <w:color w:val="000000"/>
          <w:sz w:val="24"/>
          <w:szCs w:val="24"/>
        </w:rPr>
        <w:t>and sustainable agriculture.</w:t>
      </w:r>
    </w:p>
    <w:p w14:paraId="3E99C177"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78"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 xml:space="preserve">Unit III:  </w:t>
      </w:r>
    </w:p>
    <w:p w14:paraId="3E99C179"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7A" w14:textId="77777777" w:rsidR="00A944A6" w:rsidRPr="00A944A6" w:rsidRDefault="00A944A6" w:rsidP="007A6FED">
      <w:pPr>
        <w:numPr>
          <w:ilvl w:val="0"/>
          <w:numId w:val="46"/>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sorption of heavy metals – metal binding  targets and organisms, metal-microbial interactions, biomethylation of elements, commercial biosorbents, phytoremediation</w:t>
      </w:r>
      <w:r w:rsidR="00B374FD">
        <w:rPr>
          <w:rFonts w:ascii="Trebuchet MS" w:eastAsia="Times New Roman" w:hAnsi="Trebuchet MS" w:cs="Times New Roman"/>
          <w:bCs/>
          <w:color w:val="000000"/>
          <w:sz w:val="24"/>
          <w:szCs w:val="24"/>
        </w:rPr>
        <w:t>,</w:t>
      </w:r>
      <w:r w:rsidR="007F4FC6">
        <w:rPr>
          <w:rFonts w:ascii="Trebuchet MS" w:eastAsia="Times New Roman" w:hAnsi="Trebuchet MS" w:cs="Times New Roman"/>
          <w:bCs/>
          <w:color w:val="000000"/>
          <w:sz w:val="24"/>
          <w:szCs w:val="24"/>
        </w:rPr>
        <w:t xml:space="preserve"> </w:t>
      </w:r>
      <w:r w:rsidR="00B374FD">
        <w:rPr>
          <w:rFonts w:ascii="Trebuchet MS" w:eastAsia="Times New Roman" w:hAnsi="Trebuchet MS" w:cs="Times New Roman"/>
          <w:bCs/>
          <w:color w:val="000000"/>
          <w:sz w:val="24"/>
          <w:szCs w:val="24"/>
        </w:rPr>
        <w:t>Bioremediation concept : in-situ and ex-situ bioremediation</w:t>
      </w:r>
    </w:p>
    <w:p w14:paraId="3E99C17B"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7C" w14:textId="77777777" w:rsidR="00A944A6" w:rsidRPr="00A944A6" w:rsidRDefault="00A944A6" w:rsidP="007A6FED">
      <w:pPr>
        <w:numPr>
          <w:ilvl w:val="0"/>
          <w:numId w:val="46"/>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medical  wast</w:t>
      </w:r>
      <w:r w:rsidR="00B374FD">
        <w:rPr>
          <w:rFonts w:ascii="Trebuchet MS" w:eastAsia="Times New Roman" w:hAnsi="Trebuchet MS" w:cs="Times New Roman"/>
          <w:bCs/>
          <w:color w:val="000000"/>
          <w:sz w:val="24"/>
          <w:szCs w:val="24"/>
        </w:rPr>
        <w:t>e management – waste  category</w:t>
      </w:r>
      <w:r w:rsidRPr="00A944A6">
        <w:rPr>
          <w:rFonts w:ascii="Trebuchet MS" w:eastAsia="Times New Roman" w:hAnsi="Trebuchet MS" w:cs="Times New Roman"/>
          <w:bCs/>
          <w:color w:val="000000"/>
          <w:sz w:val="24"/>
          <w:szCs w:val="24"/>
        </w:rPr>
        <w:t>,</w:t>
      </w:r>
      <w:r w:rsidR="00B374FD">
        <w:rPr>
          <w:rFonts w:ascii="Trebuchet MS" w:eastAsia="Times New Roman" w:hAnsi="Trebuchet MS" w:cs="Times New Roman"/>
          <w:bCs/>
          <w:color w:val="000000"/>
          <w:sz w:val="24"/>
          <w:szCs w:val="24"/>
        </w:rPr>
        <w:t xml:space="preserve"> </w:t>
      </w:r>
      <w:r w:rsidRPr="00A944A6">
        <w:rPr>
          <w:rFonts w:ascii="Trebuchet MS" w:eastAsia="Times New Roman" w:hAnsi="Trebuchet MS" w:cs="Times New Roman"/>
          <w:bCs/>
          <w:color w:val="000000"/>
          <w:sz w:val="24"/>
          <w:szCs w:val="24"/>
        </w:rPr>
        <w:t>treatment  and disposal systems,</w:t>
      </w:r>
      <w:r w:rsidR="00B374FD">
        <w:rPr>
          <w:rFonts w:ascii="Trebuchet MS" w:eastAsia="Times New Roman" w:hAnsi="Trebuchet MS" w:cs="Times New Roman"/>
          <w:bCs/>
          <w:color w:val="000000"/>
          <w:sz w:val="24"/>
          <w:szCs w:val="24"/>
        </w:rPr>
        <w:t xml:space="preserve"> c</w:t>
      </w:r>
      <w:r w:rsidRPr="00A944A6">
        <w:rPr>
          <w:rFonts w:ascii="Trebuchet MS" w:eastAsia="Times New Roman" w:hAnsi="Trebuchet MS" w:cs="Times New Roman"/>
          <w:bCs/>
          <w:color w:val="000000"/>
          <w:sz w:val="24"/>
          <w:szCs w:val="24"/>
        </w:rPr>
        <w:t>ost of biomedical waste management,</w:t>
      </w:r>
    </w:p>
    <w:p w14:paraId="3E99C17D" w14:textId="77777777" w:rsidR="00A944A6" w:rsidRPr="00A944A6" w:rsidRDefault="00A944A6" w:rsidP="007A6FED">
      <w:pPr>
        <w:numPr>
          <w:ilvl w:val="0"/>
          <w:numId w:val="46"/>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 xml:space="preserve">GEMs and their products- construction and  release of GEMs and their impact on the environment, concept of biosafety – biosafety levels, good </w:t>
      </w:r>
      <w:r w:rsidR="00BC13E9">
        <w:rPr>
          <w:rFonts w:ascii="Trebuchet MS" w:eastAsia="Times New Roman" w:hAnsi="Trebuchet MS" w:cs="Times New Roman"/>
          <w:bCs/>
          <w:color w:val="000000"/>
          <w:sz w:val="24"/>
          <w:szCs w:val="24"/>
        </w:rPr>
        <w:t xml:space="preserve">manufacturing </w:t>
      </w:r>
      <w:r w:rsidRPr="00A944A6">
        <w:rPr>
          <w:rFonts w:ascii="Trebuchet MS" w:eastAsia="Times New Roman" w:hAnsi="Trebuchet MS" w:cs="Times New Roman"/>
          <w:bCs/>
          <w:color w:val="000000"/>
          <w:sz w:val="24"/>
          <w:szCs w:val="24"/>
        </w:rPr>
        <w:t>practices, biosafety guidelines, biohazards, biological weapons, bioethical issues, general approval procedures.</w:t>
      </w:r>
    </w:p>
    <w:p w14:paraId="3E99C17E" w14:textId="77777777" w:rsidR="00A944A6" w:rsidRPr="00A944A6" w:rsidRDefault="00A944A6" w:rsidP="007A6FED">
      <w:pPr>
        <w:numPr>
          <w:ilvl w:val="0"/>
          <w:numId w:val="46"/>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Carbon sequestration– Vision and aim- methods and managemental strategies, microbial technology and economics.</w:t>
      </w:r>
    </w:p>
    <w:p w14:paraId="3E99C17F"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80"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Unit IV:</w:t>
      </w:r>
    </w:p>
    <w:p w14:paraId="3E99C181" w14:textId="77777777" w:rsidR="00A944A6" w:rsidRPr="00A944A6" w:rsidRDefault="00A944A6" w:rsidP="00A944A6">
      <w:pPr>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82" w14:textId="77777777" w:rsidR="00A944A6" w:rsidRPr="00A944A6" w:rsidRDefault="00A944A6" w:rsidP="007A6FED">
      <w:pPr>
        <w:numPr>
          <w:ilvl w:val="0"/>
          <w:numId w:val="47"/>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Pollution control biotechnology- Commercial blends of microorganisms and immobilized cells,</w:t>
      </w:r>
      <w:r w:rsidR="00BC13E9">
        <w:rPr>
          <w:rFonts w:ascii="Trebuchet MS" w:eastAsia="Times New Roman" w:hAnsi="Trebuchet MS" w:cs="Times New Roman"/>
          <w:bCs/>
          <w:color w:val="000000"/>
          <w:sz w:val="24"/>
          <w:szCs w:val="24"/>
        </w:rPr>
        <w:t>enzymes</w:t>
      </w:r>
      <w:r w:rsidRPr="00A944A6">
        <w:rPr>
          <w:rFonts w:ascii="Trebuchet MS" w:eastAsia="Times New Roman" w:hAnsi="Trebuchet MS" w:cs="Times New Roman"/>
          <w:bCs/>
          <w:color w:val="000000"/>
          <w:sz w:val="24"/>
          <w:szCs w:val="24"/>
        </w:rPr>
        <w:t xml:space="preserve"> biotechnological approaches for recovery of useful products. </w:t>
      </w:r>
    </w:p>
    <w:p w14:paraId="3E99C183" w14:textId="77777777" w:rsidR="00684F19" w:rsidRDefault="00A944A6" w:rsidP="007A6FED">
      <w:pPr>
        <w:numPr>
          <w:ilvl w:val="0"/>
          <w:numId w:val="47"/>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684F19">
        <w:rPr>
          <w:rFonts w:ascii="Trebuchet MS" w:eastAsia="Times New Roman" w:hAnsi="Trebuchet MS" w:cs="Times New Roman"/>
          <w:bCs/>
          <w:color w:val="000000"/>
          <w:sz w:val="24"/>
          <w:szCs w:val="24"/>
        </w:rPr>
        <w:t>Microbial techniques for treatment of industrial effluents in pulp and paper, tanning and leather, distillery and dye industries – primary treatment, secondary treatment, aerobic process, treatment by bacteria and fungi</w:t>
      </w:r>
    </w:p>
    <w:p w14:paraId="3E99C184" w14:textId="77777777" w:rsidR="00A944A6" w:rsidRPr="00684F19" w:rsidRDefault="00A944A6" w:rsidP="007A6FED">
      <w:pPr>
        <w:numPr>
          <w:ilvl w:val="0"/>
          <w:numId w:val="47"/>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684F19">
        <w:rPr>
          <w:rFonts w:ascii="Trebuchet MS" w:eastAsia="Times New Roman" w:hAnsi="Trebuchet MS" w:cs="Times New Roman"/>
          <w:bCs/>
          <w:color w:val="000000"/>
          <w:sz w:val="24"/>
          <w:szCs w:val="24"/>
        </w:rPr>
        <w:t xml:space="preserve"> Emission control biotechnology - air sampling technique</w:t>
      </w:r>
      <w:r w:rsidR="00FD7247">
        <w:rPr>
          <w:rFonts w:ascii="Trebuchet MS" w:eastAsia="Times New Roman" w:hAnsi="Trebuchet MS" w:cs="Times New Roman"/>
          <w:bCs/>
          <w:color w:val="000000"/>
          <w:sz w:val="24"/>
          <w:szCs w:val="24"/>
        </w:rPr>
        <w:t xml:space="preserve">s- </w:t>
      </w:r>
      <w:r w:rsidR="00684F19">
        <w:rPr>
          <w:rFonts w:ascii="Trebuchet MS" w:eastAsia="Times New Roman" w:hAnsi="Trebuchet MS" w:cs="Times New Roman"/>
          <w:bCs/>
          <w:color w:val="000000"/>
          <w:sz w:val="24"/>
          <w:szCs w:val="24"/>
        </w:rPr>
        <w:t xml:space="preserve">Impactors and impingers, </w:t>
      </w:r>
      <w:r w:rsidRPr="00684F19">
        <w:rPr>
          <w:rFonts w:ascii="Trebuchet MS" w:eastAsia="Times New Roman" w:hAnsi="Trebuchet MS" w:cs="Times New Roman"/>
          <w:bCs/>
          <w:color w:val="000000"/>
          <w:sz w:val="24"/>
          <w:szCs w:val="24"/>
        </w:rPr>
        <w:t xml:space="preserve"> fabric filters, electrostatic precipitators, scrubbers; air sanitation – </w:t>
      </w:r>
      <w:r w:rsidRPr="00684F19">
        <w:rPr>
          <w:rFonts w:ascii="Trebuchet MS" w:eastAsia="Times New Roman" w:hAnsi="Trebuchet MS" w:cs="Times New Roman"/>
          <w:bCs/>
          <w:color w:val="000000"/>
          <w:sz w:val="24"/>
          <w:szCs w:val="24"/>
        </w:rPr>
        <w:lastRenderedPageBreak/>
        <w:t>control of air borne pathogens, biotechnological methods for the abatement of environmental bio-pollution</w:t>
      </w:r>
    </w:p>
    <w:p w14:paraId="3E99C185" w14:textId="77777777" w:rsidR="00A944A6" w:rsidRPr="00A944A6" w:rsidRDefault="00A944A6" w:rsidP="007A6FED">
      <w:pPr>
        <w:numPr>
          <w:ilvl w:val="0"/>
          <w:numId w:val="47"/>
        </w:numPr>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monitoring of the environment – Plants as pollution indicators, algal p</w:t>
      </w:r>
      <w:r w:rsidR="00684F19">
        <w:rPr>
          <w:rFonts w:ascii="Trebuchet MS" w:eastAsia="Times New Roman" w:hAnsi="Trebuchet MS" w:cs="Times New Roman"/>
          <w:bCs/>
          <w:color w:val="000000"/>
          <w:sz w:val="24"/>
          <w:szCs w:val="24"/>
        </w:rPr>
        <w:t>ollution indices (Odum, Nygaard),</w:t>
      </w:r>
      <w:r w:rsidR="00FD7247">
        <w:rPr>
          <w:rFonts w:ascii="Trebuchet MS" w:eastAsia="Times New Roman" w:hAnsi="Trebuchet MS" w:cs="Times New Roman"/>
          <w:bCs/>
          <w:color w:val="000000"/>
          <w:sz w:val="24"/>
          <w:szCs w:val="24"/>
        </w:rPr>
        <w:t xml:space="preserve"> </w:t>
      </w:r>
      <w:r w:rsidRPr="00A944A6">
        <w:rPr>
          <w:rFonts w:ascii="Trebuchet MS" w:eastAsia="Times New Roman" w:hAnsi="Trebuchet MS" w:cs="Times New Roman"/>
          <w:bCs/>
          <w:color w:val="000000"/>
          <w:sz w:val="24"/>
          <w:szCs w:val="24"/>
        </w:rPr>
        <w:t xml:space="preserve">biosensors and genosensors, biofuel cells and biochips. </w:t>
      </w:r>
    </w:p>
    <w:p w14:paraId="3E99C186" w14:textId="77777777" w:rsidR="00A944A6" w:rsidRPr="00A944A6" w:rsidRDefault="00A944A6" w:rsidP="00A944A6">
      <w:pPr>
        <w:autoSpaceDE w:val="0"/>
        <w:autoSpaceDN w:val="0"/>
        <w:adjustRightInd w:val="0"/>
        <w:spacing w:after="0" w:line="240" w:lineRule="auto"/>
        <w:jc w:val="center"/>
        <w:rPr>
          <w:rFonts w:ascii="Times-Bold" w:eastAsia="Times New Roman" w:hAnsi="Times-Bold" w:cs="Times-Bold"/>
          <w:b/>
          <w:bCs/>
          <w:color w:val="000000"/>
          <w:sz w:val="24"/>
          <w:szCs w:val="24"/>
        </w:rPr>
      </w:pPr>
    </w:p>
    <w:p w14:paraId="3E99C187" w14:textId="77777777" w:rsidR="00A944A6" w:rsidRPr="00A944A6" w:rsidRDefault="00A944A6" w:rsidP="00A944A6">
      <w:pPr>
        <w:tabs>
          <w:tab w:val="left" w:pos="720"/>
        </w:tabs>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A944A6">
        <w:rPr>
          <w:rFonts w:ascii="Trebuchet MS" w:eastAsia="Times New Roman" w:hAnsi="Trebuchet MS" w:cs="Times New Roman"/>
          <w:b/>
          <w:bCs/>
          <w:color w:val="000000"/>
          <w:sz w:val="24"/>
          <w:szCs w:val="24"/>
        </w:rPr>
        <w:t>PRACTICALS:</w:t>
      </w:r>
    </w:p>
    <w:p w14:paraId="3E99C188" w14:textId="77777777" w:rsidR="00A944A6" w:rsidRPr="00A944A6" w:rsidRDefault="00A944A6" w:rsidP="00A944A6">
      <w:p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89" w14:textId="77777777" w:rsidR="00A944A6" w:rsidRPr="00A944A6" w:rsidRDefault="00A944A6" w:rsidP="007A6FED">
      <w:pPr>
        <w:numPr>
          <w:ilvl w:val="0"/>
          <w:numId w:val="6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mas estimation by different methods</w:t>
      </w:r>
    </w:p>
    <w:p w14:paraId="3E99C18A" w14:textId="77777777" w:rsidR="00A944A6" w:rsidRPr="00A944A6" w:rsidRDefault="00A944A6" w:rsidP="007A6FED">
      <w:pPr>
        <w:numPr>
          <w:ilvl w:val="0"/>
          <w:numId w:val="6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Isolation of Biofertilizer microbes by biological enrichment method</w:t>
      </w:r>
    </w:p>
    <w:p w14:paraId="3E99C18B" w14:textId="77777777" w:rsidR="00A944A6" w:rsidRPr="00A944A6" w:rsidRDefault="00A944A6" w:rsidP="007A6FED">
      <w:pPr>
        <w:numPr>
          <w:ilvl w:val="0"/>
          <w:numId w:val="6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Production of microbial biofertilizers and biopesticides</w:t>
      </w:r>
    </w:p>
    <w:p w14:paraId="3E99C18C" w14:textId="77777777" w:rsidR="00A944A6" w:rsidRPr="00A944A6" w:rsidRDefault="00A944A6" w:rsidP="007A6FED">
      <w:pPr>
        <w:numPr>
          <w:ilvl w:val="0"/>
          <w:numId w:val="6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Efficacy testing for biofertilizers (nodulation test for rhizobia) and biopesticides</w:t>
      </w:r>
    </w:p>
    <w:p w14:paraId="3E99C18D" w14:textId="77777777" w:rsidR="00A944A6" w:rsidRPr="00A944A6" w:rsidRDefault="00A944A6" w:rsidP="007A6FED">
      <w:pPr>
        <w:numPr>
          <w:ilvl w:val="0"/>
          <w:numId w:val="6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Estimation of BOD &amp; COD</w:t>
      </w:r>
    </w:p>
    <w:p w14:paraId="3E99C18E" w14:textId="77777777" w:rsidR="00A944A6" w:rsidRPr="00A944A6" w:rsidRDefault="00A944A6" w:rsidP="007A6FED">
      <w:pPr>
        <w:numPr>
          <w:ilvl w:val="0"/>
          <w:numId w:val="6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Testing for microbiological quality of potable water (Coli form test)</w:t>
      </w:r>
    </w:p>
    <w:p w14:paraId="3E99C18F" w14:textId="77777777" w:rsidR="00A944A6" w:rsidRPr="00A944A6" w:rsidRDefault="00A944A6" w:rsidP="007A6FED">
      <w:pPr>
        <w:numPr>
          <w:ilvl w:val="0"/>
          <w:numId w:val="6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Microbial degradation of organic matter</w:t>
      </w:r>
    </w:p>
    <w:p w14:paraId="3E99C190" w14:textId="77777777" w:rsidR="00A944A6" w:rsidRPr="00A944A6" w:rsidRDefault="00A944A6" w:rsidP="007A6FED">
      <w:pPr>
        <w:numPr>
          <w:ilvl w:val="0"/>
          <w:numId w:val="6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Testing for effect of chemical pesticides on soil microbial respiration</w:t>
      </w:r>
    </w:p>
    <w:p w14:paraId="3E99C191" w14:textId="77777777" w:rsidR="00A944A6" w:rsidRPr="00A944A6" w:rsidRDefault="00A944A6" w:rsidP="007A6FED">
      <w:pPr>
        <w:numPr>
          <w:ilvl w:val="0"/>
          <w:numId w:val="6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Testing for microbial biodegradation of pesticides</w:t>
      </w:r>
    </w:p>
    <w:p w14:paraId="3E99C192" w14:textId="77777777" w:rsidR="00A944A6" w:rsidRPr="00A944A6" w:rsidRDefault="00A944A6" w:rsidP="007A6FED">
      <w:pPr>
        <w:numPr>
          <w:ilvl w:val="0"/>
          <w:numId w:val="60"/>
        </w:num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Development of genetically engineered microorganisms for bioremediation</w:t>
      </w:r>
    </w:p>
    <w:p w14:paraId="3E99C193" w14:textId="77777777" w:rsidR="00A944A6" w:rsidRPr="00A944A6" w:rsidRDefault="00A944A6" w:rsidP="00A944A6">
      <w:p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94" w14:textId="77777777" w:rsidR="00A944A6" w:rsidRDefault="00A944A6" w:rsidP="00A944A6">
      <w:pPr>
        <w:tabs>
          <w:tab w:val="left" w:pos="720"/>
        </w:tabs>
        <w:autoSpaceDE w:val="0"/>
        <w:autoSpaceDN w:val="0"/>
        <w:adjustRightInd w:val="0"/>
        <w:spacing w:after="0" w:line="240" w:lineRule="auto"/>
        <w:jc w:val="both"/>
        <w:rPr>
          <w:rFonts w:ascii="Times-Bold" w:eastAsia="Times New Roman" w:hAnsi="Times-Bold" w:cs="Times New Roman"/>
          <w:b/>
          <w:bCs/>
          <w:color w:val="000000"/>
          <w:sz w:val="24"/>
          <w:szCs w:val="24"/>
        </w:rPr>
      </w:pPr>
    </w:p>
    <w:p w14:paraId="3E99C195" w14:textId="77777777" w:rsidR="00A944A6" w:rsidRPr="00A944A6" w:rsidRDefault="00A944A6" w:rsidP="00A944A6">
      <w:pPr>
        <w:jc w:val="both"/>
        <w:rPr>
          <w:rFonts w:ascii="Trebuchet MS" w:eastAsia="Calibri" w:hAnsi="Trebuchet MS" w:cs="Times New Roman"/>
          <w:sz w:val="24"/>
          <w:szCs w:val="24"/>
        </w:rPr>
      </w:pPr>
      <w:r w:rsidRPr="00A944A6">
        <w:rPr>
          <w:rFonts w:ascii="Trebuchet MS" w:eastAsia="Calibri" w:hAnsi="Trebuchet MS" w:cs="Times New Roman"/>
          <w:b/>
          <w:sz w:val="24"/>
          <w:szCs w:val="24"/>
        </w:rPr>
        <w:t>BT –  403.Elective-B. BIOPROCESS TECHNOLOGY</w:t>
      </w:r>
    </w:p>
    <w:p w14:paraId="3E99C196" w14:textId="77777777" w:rsidR="00A944A6" w:rsidRP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t>Unit I</w:t>
      </w:r>
    </w:p>
    <w:p w14:paraId="3E99C197" w14:textId="77777777" w:rsidR="00A944A6" w:rsidRPr="00A944A6" w:rsidRDefault="00A944A6" w:rsidP="007A6FED">
      <w:pPr>
        <w:numPr>
          <w:ilvl w:val="0"/>
          <w:numId w:val="90"/>
        </w:numPr>
        <w:tabs>
          <w:tab w:val="num" w:pos="450"/>
        </w:tabs>
        <w:spacing w:after="0" w:line="240" w:lineRule="auto"/>
        <w:ind w:left="540"/>
        <w:jc w:val="both"/>
        <w:rPr>
          <w:rFonts w:ascii="Trebuchet MS" w:eastAsia="Calibri" w:hAnsi="Trebuchet MS" w:cs="Times New Roman"/>
          <w:sz w:val="24"/>
          <w:szCs w:val="24"/>
        </w:rPr>
      </w:pPr>
      <w:r w:rsidRPr="00A944A6">
        <w:rPr>
          <w:rFonts w:ascii="Trebuchet MS" w:eastAsia="Calibri" w:hAnsi="Trebuchet MS" w:cs="Times New Roman"/>
          <w:sz w:val="24"/>
          <w:szCs w:val="24"/>
        </w:rPr>
        <w:t>Introduction to Bioprocess engineering and bioprocess technoques</w:t>
      </w:r>
    </w:p>
    <w:p w14:paraId="3E99C198" w14:textId="77777777" w:rsidR="00A944A6" w:rsidRPr="00A944A6" w:rsidRDefault="00A944A6" w:rsidP="007A6FED">
      <w:pPr>
        <w:numPr>
          <w:ilvl w:val="0"/>
          <w:numId w:val="90"/>
        </w:numPr>
        <w:tabs>
          <w:tab w:val="num" w:pos="450"/>
        </w:tabs>
        <w:spacing w:after="0" w:line="240" w:lineRule="auto"/>
        <w:ind w:left="540"/>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Transport Phenomena: Transport Phenomena in Bioprocess, Nature and properties of fluid, Mechanism of movementum transport </w:t>
      </w:r>
    </w:p>
    <w:p w14:paraId="3E99C199" w14:textId="77777777" w:rsidR="00A944A6" w:rsidRPr="00A944A6" w:rsidRDefault="00A944A6" w:rsidP="007A6FED">
      <w:pPr>
        <w:numPr>
          <w:ilvl w:val="0"/>
          <w:numId w:val="90"/>
        </w:numPr>
        <w:tabs>
          <w:tab w:val="num" w:pos="450"/>
        </w:tabs>
        <w:spacing w:after="0" w:line="240" w:lineRule="auto"/>
        <w:ind w:left="540"/>
        <w:jc w:val="both"/>
        <w:rPr>
          <w:rFonts w:ascii="Trebuchet MS" w:eastAsia="Calibri" w:hAnsi="Trebuchet MS" w:cs="Times New Roman"/>
          <w:sz w:val="24"/>
          <w:szCs w:val="24"/>
        </w:rPr>
      </w:pPr>
      <w:r w:rsidRPr="00A944A6">
        <w:rPr>
          <w:rFonts w:ascii="Trebuchet MS" w:eastAsia="Calibri" w:hAnsi="Trebuchet MS" w:cs="Times New Roman"/>
          <w:sz w:val="24"/>
          <w:szCs w:val="24"/>
        </w:rPr>
        <w:t>Newtn’s law of viscosity, Non- Newtonian fluids, Theory of viscosity of liquids, Rheological properties of fermentation process. Laws governing fluid flow</w:t>
      </w:r>
    </w:p>
    <w:p w14:paraId="3E99C19A" w14:textId="77777777" w:rsidR="00A944A6" w:rsidRPr="00A944A6" w:rsidRDefault="00A944A6" w:rsidP="007A6FED">
      <w:pPr>
        <w:numPr>
          <w:ilvl w:val="0"/>
          <w:numId w:val="90"/>
        </w:numPr>
        <w:tabs>
          <w:tab w:val="num" w:pos="450"/>
        </w:tabs>
        <w:spacing w:after="0" w:line="240" w:lineRule="auto"/>
        <w:ind w:left="540"/>
        <w:jc w:val="both"/>
        <w:rPr>
          <w:rFonts w:ascii="Trebuchet MS" w:eastAsia="Calibri" w:hAnsi="Trebuchet MS" w:cs="Times New Roman"/>
          <w:sz w:val="24"/>
          <w:szCs w:val="24"/>
        </w:rPr>
      </w:pPr>
      <w:r w:rsidRPr="00A944A6">
        <w:rPr>
          <w:rFonts w:ascii="Trebuchet MS" w:eastAsia="Calibri" w:hAnsi="Trebuchet MS" w:cs="Times New Roman"/>
          <w:sz w:val="24"/>
          <w:szCs w:val="24"/>
        </w:rPr>
        <w:t>Basics of Mass Transfer and Heat Transfer</w:t>
      </w:r>
    </w:p>
    <w:p w14:paraId="3E99C19B" w14:textId="77777777" w:rsidR="00E93EF9" w:rsidRDefault="00E93EF9" w:rsidP="00A944A6">
      <w:pPr>
        <w:jc w:val="both"/>
        <w:rPr>
          <w:rFonts w:ascii="Trebuchet MS" w:eastAsia="Calibri" w:hAnsi="Trebuchet MS" w:cs="Times New Roman"/>
          <w:b/>
          <w:sz w:val="24"/>
          <w:szCs w:val="24"/>
        </w:rPr>
      </w:pPr>
    </w:p>
    <w:p w14:paraId="3E99C19C" w14:textId="77777777" w:rsidR="00A944A6" w:rsidRPr="00A944A6" w:rsidRDefault="00A944A6" w:rsidP="00A944A6">
      <w:pPr>
        <w:jc w:val="both"/>
        <w:rPr>
          <w:rFonts w:ascii="Trebuchet MS" w:eastAsia="Calibri" w:hAnsi="Trebuchet MS" w:cs="Times New Roman"/>
          <w:sz w:val="24"/>
          <w:szCs w:val="24"/>
        </w:rPr>
      </w:pPr>
      <w:r w:rsidRPr="00A944A6">
        <w:rPr>
          <w:rFonts w:ascii="Trebuchet MS" w:eastAsia="Calibri" w:hAnsi="Trebuchet MS" w:cs="Times New Roman"/>
          <w:b/>
          <w:sz w:val="24"/>
          <w:szCs w:val="24"/>
        </w:rPr>
        <w:t xml:space="preserve">UNIT-II   </w:t>
      </w:r>
    </w:p>
    <w:p w14:paraId="3E99C19D" w14:textId="77777777" w:rsidR="00A944A6" w:rsidRPr="00A944A6" w:rsidRDefault="00A944A6" w:rsidP="007A6FED">
      <w:pPr>
        <w:numPr>
          <w:ilvl w:val="0"/>
          <w:numId w:val="9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Basic design and construction of  fermenter and anallories:  aseptic operation and  containment, main parameters to be controlled and monitored  in fermentation process</w:t>
      </w:r>
    </w:p>
    <w:p w14:paraId="3E99C19E" w14:textId="77777777" w:rsidR="00A944A6" w:rsidRPr="00A944A6" w:rsidRDefault="00A944A6" w:rsidP="007A6FED">
      <w:pPr>
        <w:numPr>
          <w:ilvl w:val="0"/>
          <w:numId w:val="9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Formulation   fermentation  medium  requirements  for optimum operation of fermentation process, medium   optimization.  </w:t>
      </w:r>
    </w:p>
    <w:p w14:paraId="3E99C19F" w14:textId="77777777" w:rsidR="00A944A6" w:rsidRPr="00A944A6" w:rsidRDefault="00A944A6" w:rsidP="007A6FED">
      <w:pPr>
        <w:numPr>
          <w:ilvl w:val="0"/>
          <w:numId w:val="9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Sterilization of media and fermenters ; scale  -up of fermentation </w:t>
      </w:r>
    </w:p>
    <w:p w14:paraId="3E99C1A0" w14:textId="77777777" w:rsidR="00A944A6" w:rsidRPr="00A944A6" w:rsidRDefault="00A944A6" w:rsidP="007A6FED">
      <w:pPr>
        <w:numPr>
          <w:ilvl w:val="0"/>
          <w:numId w:val="91"/>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Types of fermentations: batch, continuous, fed of batch, solid state, submerged fermentation process. Biochemistry of cell growth and product formation.</w:t>
      </w:r>
    </w:p>
    <w:p w14:paraId="3E99C1A1" w14:textId="77777777" w:rsidR="00A944A6" w:rsidRP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t>Unit III</w:t>
      </w:r>
    </w:p>
    <w:p w14:paraId="3E99C1A2" w14:textId="77777777" w:rsidR="00A944A6" w:rsidRPr="00A944A6" w:rsidRDefault="00A944A6" w:rsidP="007A6FED">
      <w:pPr>
        <w:numPr>
          <w:ilvl w:val="0"/>
          <w:numId w:val="92"/>
        </w:numPr>
        <w:spacing w:after="0" w:line="240" w:lineRule="auto"/>
        <w:jc w:val="both"/>
        <w:rPr>
          <w:rFonts w:ascii="Trebuchet MS" w:eastAsia="Calibri" w:hAnsi="Trebuchet MS" w:cs="Times New Roman"/>
          <w:b/>
          <w:sz w:val="24"/>
          <w:szCs w:val="24"/>
        </w:rPr>
      </w:pPr>
      <w:r w:rsidRPr="00A944A6">
        <w:rPr>
          <w:rFonts w:ascii="Trebuchet MS" w:eastAsia="Calibri" w:hAnsi="Trebuchet MS" w:cs="Times New Roman"/>
          <w:sz w:val="24"/>
          <w:szCs w:val="24"/>
        </w:rPr>
        <w:t>An overview of arobic and anaerobic fermentation process  and their application  in biotechnology industry.</w:t>
      </w:r>
    </w:p>
    <w:p w14:paraId="3E99C1A3" w14:textId="77777777" w:rsidR="00A944A6" w:rsidRPr="00A944A6" w:rsidRDefault="00A944A6" w:rsidP="007A6FED">
      <w:pPr>
        <w:numPr>
          <w:ilvl w:val="0"/>
          <w:numId w:val="9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Growth Kinetics, Batch Culture and Continuous  Culture Chemostat</w:t>
      </w:r>
    </w:p>
    <w:p w14:paraId="3E99C1A4" w14:textId="77777777" w:rsidR="00A944A6" w:rsidRPr="00A944A6" w:rsidRDefault="00A944A6" w:rsidP="007A6FED">
      <w:pPr>
        <w:numPr>
          <w:ilvl w:val="0"/>
          <w:numId w:val="9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Deviations from Ideal Chemostat, Auxostat, Fed -Batch Culture. </w:t>
      </w:r>
    </w:p>
    <w:p w14:paraId="3E99C1A5" w14:textId="77777777" w:rsidR="00A944A6" w:rsidRPr="00A944A6" w:rsidRDefault="00A944A6" w:rsidP="007A6FED">
      <w:pPr>
        <w:numPr>
          <w:ilvl w:val="0"/>
          <w:numId w:val="9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Behavior of microorganisms in different reactors (Airlift, Fluidized, Batch, continuous and fed batch continues </w:t>
      </w:r>
    </w:p>
    <w:p w14:paraId="3E99C1A6" w14:textId="77777777" w:rsidR="00A944A6" w:rsidRPr="00A944A6" w:rsidRDefault="00A944A6" w:rsidP="00A944A6">
      <w:pPr>
        <w:jc w:val="both"/>
        <w:rPr>
          <w:rFonts w:ascii="Trebuchet MS" w:eastAsia="Calibri" w:hAnsi="Trebuchet MS" w:cs="Times New Roman"/>
          <w:sz w:val="24"/>
          <w:szCs w:val="24"/>
        </w:rPr>
      </w:pPr>
      <w:r w:rsidRPr="00A944A6">
        <w:rPr>
          <w:rFonts w:ascii="Trebuchet MS" w:eastAsia="Calibri" w:hAnsi="Trebuchet MS" w:cs="Times New Roman"/>
          <w:b/>
          <w:sz w:val="24"/>
          <w:szCs w:val="24"/>
        </w:rPr>
        <w:lastRenderedPageBreak/>
        <w:t>Unit IV:Product Isolation:</w:t>
      </w:r>
    </w:p>
    <w:p w14:paraId="3E99C1A7" w14:textId="77777777" w:rsidR="00A944A6" w:rsidRPr="00A944A6" w:rsidRDefault="00A944A6" w:rsidP="007A6FED">
      <w:pPr>
        <w:numPr>
          <w:ilvl w:val="0"/>
          <w:numId w:val="9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Downstream processing, disruption of microbial cells, Solid -Liquid Separation, Concentration of products.</w:t>
      </w:r>
    </w:p>
    <w:p w14:paraId="3E99C1A8" w14:textId="77777777" w:rsidR="00A944A6" w:rsidRPr="00A944A6" w:rsidRDefault="00A944A6" w:rsidP="007A6FED">
      <w:pPr>
        <w:numPr>
          <w:ilvl w:val="0"/>
          <w:numId w:val="9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Membrane processes, Microfiltration, Ultrafiltration, Reverse Osmosis</w:t>
      </w:r>
    </w:p>
    <w:p w14:paraId="3E99C1A9" w14:textId="77777777" w:rsidR="00A944A6" w:rsidRPr="00A944A6" w:rsidRDefault="00A944A6" w:rsidP="007A6FED">
      <w:pPr>
        <w:numPr>
          <w:ilvl w:val="0"/>
          <w:numId w:val="9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Evaporation, Extraction: Aqueous two phase extraction, Supercritical fluid extraction </w:t>
      </w:r>
    </w:p>
    <w:p w14:paraId="3E99C1AA" w14:textId="77777777" w:rsidR="00A944A6" w:rsidRPr="00A944A6" w:rsidRDefault="00A944A6" w:rsidP="007A6FED">
      <w:pPr>
        <w:numPr>
          <w:ilvl w:val="0"/>
          <w:numId w:val="9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 xml:space="preserve">Precipitation, Dialysis and Electrodialysis, Chromatographic separations, Crystallization and Drying. Economics of industrial fermentation.  </w:t>
      </w:r>
    </w:p>
    <w:p w14:paraId="3E99C1AB" w14:textId="77777777" w:rsidR="00A944A6" w:rsidRP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t>PRACTICALS:</w:t>
      </w:r>
    </w:p>
    <w:p w14:paraId="3E99C1AC" w14:textId="77777777" w:rsidR="00A944A6" w:rsidRPr="00A944A6" w:rsidRDefault="00A944A6" w:rsidP="007A6FED">
      <w:pPr>
        <w:numPr>
          <w:ilvl w:val="0"/>
          <w:numId w:val="94"/>
        </w:numPr>
        <w:tabs>
          <w:tab w:val="left" w:pos="810"/>
        </w:tabs>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Quantitative description of bioprocess by estimating specific growth rate of target organism using kinetic models and determination of yield co-efficient</w:t>
      </w:r>
    </w:p>
    <w:p w14:paraId="3E99C1AD" w14:textId="77777777" w:rsidR="00A944A6" w:rsidRPr="00A944A6" w:rsidRDefault="00A944A6" w:rsidP="007A6FED">
      <w:pPr>
        <w:numPr>
          <w:ilvl w:val="0"/>
          <w:numId w:val="94"/>
        </w:numPr>
        <w:tabs>
          <w:tab w:val="left" w:pos="810"/>
        </w:tabs>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Cell/tissue immobilization, production of biomass and harvesting of biological organism for analysis</w:t>
      </w:r>
    </w:p>
    <w:p w14:paraId="3E99C1AE" w14:textId="77777777" w:rsidR="00A944A6" w:rsidRPr="00A944A6" w:rsidRDefault="00A944A6" w:rsidP="007A6FED">
      <w:pPr>
        <w:numPr>
          <w:ilvl w:val="0"/>
          <w:numId w:val="94"/>
        </w:numPr>
        <w:tabs>
          <w:tab w:val="left" w:pos="810"/>
        </w:tabs>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Development of laboratory scale bioreactors</w:t>
      </w:r>
    </w:p>
    <w:p w14:paraId="3E99C1AF" w14:textId="77777777" w:rsidR="00A944A6" w:rsidRPr="00A944A6" w:rsidRDefault="00A944A6" w:rsidP="007A6FED">
      <w:pPr>
        <w:numPr>
          <w:ilvl w:val="0"/>
          <w:numId w:val="94"/>
        </w:numPr>
        <w:tabs>
          <w:tab w:val="left" w:pos="810"/>
        </w:tabs>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Recovery of product from fermentation broth and optimization of parameters</w:t>
      </w:r>
    </w:p>
    <w:p w14:paraId="3E99C1B0" w14:textId="77777777" w:rsidR="00A944A6" w:rsidRDefault="00A944A6" w:rsidP="007A6FED">
      <w:pPr>
        <w:numPr>
          <w:ilvl w:val="0"/>
          <w:numId w:val="94"/>
        </w:numPr>
        <w:tabs>
          <w:tab w:val="left" w:pos="810"/>
        </w:tabs>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Extraction of protein from a crude bioprocess homogenate using Aqueous Two Phase System (ATPS)</w:t>
      </w:r>
    </w:p>
    <w:p w14:paraId="3E99C1B1" w14:textId="77777777" w:rsidR="00A944A6" w:rsidRPr="00A944A6" w:rsidRDefault="00A944A6" w:rsidP="007A6FED">
      <w:pPr>
        <w:numPr>
          <w:ilvl w:val="0"/>
          <w:numId w:val="94"/>
        </w:numPr>
        <w:tabs>
          <w:tab w:val="left" w:pos="810"/>
        </w:tabs>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Purification and identification of unknown compounds from a mixture of compounds using column chromatography and TLC</w:t>
      </w:r>
    </w:p>
    <w:p w14:paraId="3E99C1B2" w14:textId="77777777" w:rsidR="00B1769C" w:rsidRDefault="00B1769C" w:rsidP="00A944A6">
      <w:pPr>
        <w:spacing w:after="0" w:line="240" w:lineRule="auto"/>
        <w:jc w:val="both"/>
        <w:rPr>
          <w:rFonts w:ascii="Trebuchet MS" w:eastAsia="Calibri" w:hAnsi="Trebuchet MS" w:cs="Times New Roman"/>
          <w:b/>
          <w:sz w:val="24"/>
          <w:szCs w:val="24"/>
        </w:rPr>
      </w:pPr>
    </w:p>
    <w:p w14:paraId="3E99C1B3" w14:textId="77777777" w:rsidR="00B1769C" w:rsidRDefault="00B1769C" w:rsidP="00A944A6">
      <w:pPr>
        <w:spacing w:after="0" w:line="240" w:lineRule="auto"/>
        <w:jc w:val="both"/>
        <w:rPr>
          <w:rFonts w:ascii="Trebuchet MS" w:eastAsia="Calibri" w:hAnsi="Trebuchet MS" w:cs="Times New Roman"/>
          <w:b/>
          <w:sz w:val="24"/>
          <w:szCs w:val="24"/>
        </w:rPr>
      </w:pPr>
    </w:p>
    <w:p w14:paraId="3E99C1B4" w14:textId="77777777" w:rsidR="00A944A6" w:rsidRPr="00A944A6" w:rsidRDefault="00A944A6" w:rsidP="00A944A6">
      <w:pPr>
        <w:spacing w:after="0" w:line="240" w:lineRule="auto"/>
        <w:jc w:val="both"/>
        <w:rPr>
          <w:rFonts w:ascii="Trebuchet MS" w:eastAsia="Times New Roman" w:hAnsi="Trebuchet MS" w:cs="Times New Roman"/>
          <w:b/>
          <w:caps/>
          <w:sz w:val="24"/>
          <w:szCs w:val="24"/>
        </w:rPr>
      </w:pPr>
      <w:r w:rsidRPr="00A944A6">
        <w:rPr>
          <w:rFonts w:ascii="Trebuchet MS" w:eastAsia="Calibri" w:hAnsi="Trebuchet MS" w:cs="Times New Roman"/>
          <w:b/>
          <w:sz w:val="24"/>
          <w:szCs w:val="24"/>
        </w:rPr>
        <w:t>BT –  404.Elective-A:</w:t>
      </w:r>
      <w:r w:rsidRPr="00A944A6">
        <w:rPr>
          <w:rFonts w:ascii="Trebuchet MS" w:eastAsia="Times New Roman" w:hAnsi="Trebuchet MS" w:cs="Times New Roman"/>
          <w:b/>
          <w:caps/>
          <w:sz w:val="24"/>
          <w:szCs w:val="24"/>
        </w:rPr>
        <w:t xml:space="preserve"> BIOINFORMATICS</w:t>
      </w:r>
    </w:p>
    <w:p w14:paraId="3E99C1B5" w14:textId="77777777" w:rsidR="00A944A6" w:rsidRPr="00A944A6" w:rsidRDefault="00A944A6" w:rsidP="00A944A6">
      <w:pPr>
        <w:autoSpaceDE w:val="0"/>
        <w:autoSpaceDN w:val="0"/>
        <w:adjustRightInd w:val="0"/>
        <w:spacing w:after="0" w:line="240" w:lineRule="auto"/>
        <w:jc w:val="center"/>
        <w:rPr>
          <w:rFonts w:ascii="Trebuchet MS" w:eastAsia="Times New Roman" w:hAnsi="Trebuchet MS" w:cs="Times New Roman"/>
          <w:b/>
          <w:bCs/>
          <w:sz w:val="24"/>
          <w:szCs w:val="24"/>
        </w:rPr>
      </w:pPr>
    </w:p>
    <w:p w14:paraId="3E99C1B6" w14:textId="77777777" w:rsidR="00A944A6" w:rsidRPr="00A944A6" w:rsidRDefault="00A944A6" w:rsidP="00A944A6">
      <w:pPr>
        <w:autoSpaceDE w:val="0"/>
        <w:autoSpaceDN w:val="0"/>
        <w:adjustRightInd w:val="0"/>
        <w:spacing w:after="0" w:line="240" w:lineRule="auto"/>
        <w:rPr>
          <w:rFonts w:ascii="Trebuchet MS" w:eastAsia="Times New Roman" w:hAnsi="Trebuchet MS" w:cs="Times New Roman"/>
          <w:b/>
          <w:bCs/>
          <w:sz w:val="24"/>
          <w:szCs w:val="24"/>
        </w:rPr>
      </w:pPr>
      <w:r w:rsidRPr="00A944A6">
        <w:rPr>
          <w:rFonts w:ascii="Trebuchet MS" w:eastAsia="Times New Roman" w:hAnsi="Trebuchet MS" w:cs="Times New Roman"/>
          <w:b/>
          <w:bCs/>
          <w:sz w:val="24"/>
          <w:szCs w:val="24"/>
        </w:rPr>
        <w:t>Unit-I:</w:t>
      </w:r>
    </w:p>
    <w:p w14:paraId="3E99C1B7" w14:textId="77777777" w:rsidR="00A944A6" w:rsidRPr="00A944A6" w:rsidRDefault="00A944A6" w:rsidP="00A944A6">
      <w:pPr>
        <w:autoSpaceDE w:val="0"/>
        <w:autoSpaceDN w:val="0"/>
        <w:adjustRightInd w:val="0"/>
        <w:spacing w:after="0" w:line="240" w:lineRule="auto"/>
        <w:rPr>
          <w:rFonts w:ascii="Trebuchet MS" w:eastAsia="Times New Roman" w:hAnsi="Trebuchet MS" w:cs="Times New Roman"/>
          <w:b/>
          <w:bCs/>
          <w:sz w:val="24"/>
          <w:szCs w:val="24"/>
        </w:rPr>
      </w:pPr>
    </w:p>
    <w:p w14:paraId="3E99C1B8" w14:textId="77777777" w:rsidR="00A944A6" w:rsidRPr="00A944A6" w:rsidRDefault="00A944A6" w:rsidP="007A6FED">
      <w:pPr>
        <w:numPr>
          <w:ilvl w:val="0"/>
          <w:numId w:val="53"/>
        </w:numPr>
        <w:autoSpaceDE w:val="0"/>
        <w:autoSpaceDN w:val="0"/>
        <w:adjustRightInd w:val="0"/>
        <w:spacing w:after="0" w:line="240" w:lineRule="auto"/>
        <w:contextualSpacing/>
        <w:jc w:val="both"/>
        <w:rPr>
          <w:rFonts w:ascii="Trebuchet MS" w:eastAsia="Times New Roman" w:hAnsi="Trebuchet MS" w:cs="Times New Roman"/>
          <w:bCs/>
          <w:sz w:val="24"/>
          <w:szCs w:val="24"/>
        </w:rPr>
      </w:pPr>
      <w:r w:rsidRPr="00A944A6">
        <w:rPr>
          <w:rFonts w:ascii="Trebuchet MS" w:eastAsia="Times New Roman" w:hAnsi="Trebuchet MS" w:cs="Times New Roman"/>
          <w:bCs/>
          <w:sz w:val="24"/>
          <w:szCs w:val="24"/>
        </w:rPr>
        <w:t>Biological databases: Basic concepts of databases, importance of databases, integration of databases and its need.</w:t>
      </w:r>
    </w:p>
    <w:p w14:paraId="3E99C1B9" w14:textId="77777777" w:rsidR="00A944A6" w:rsidRPr="00A944A6" w:rsidRDefault="00A944A6" w:rsidP="007A6FED">
      <w:pPr>
        <w:numPr>
          <w:ilvl w:val="0"/>
          <w:numId w:val="53"/>
        </w:numPr>
        <w:autoSpaceDE w:val="0"/>
        <w:autoSpaceDN w:val="0"/>
        <w:adjustRightInd w:val="0"/>
        <w:spacing w:after="0" w:line="240" w:lineRule="auto"/>
        <w:contextualSpacing/>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Nucleotide sequence databases, protein sequence databases, functional motif databases, Protein structure databases.</w:t>
      </w:r>
    </w:p>
    <w:p w14:paraId="3E99C1BA" w14:textId="77777777" w:rsidR="00A944A6" w:rsidRPr="00A944A6" w:rsidRDefault="00A944A6" w:rsidP="007A6FED">
      <w:pPr>
        <w:numPr>
          <w:ilvl w:val="0"/>
          <w:numId w:val="53"/>
        </w:numPr>
        <w:autoSpaceDE w:val="0"/>
        <w:autoSpaceDN w:val="0"/>
        <w:adjustRightInd w:val="0"/>
        <w:spacing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Sequence Analysis: Concept of DNA and protein sequence alignments and their importance. Sequence alignment programs.</w:t>
      </w:r>
    </w:p>
    <w:p w14:paraId="3E99C1BB" w14:textId="77777777" w:rsidR="00A944A6" w:rsidRPr="00A944A6" w:rsidRDefault="00A944A6" w:rsidP="007A6FED">
      <w:pPr>
        <w:numPr>
          <w:ilvl w:val="0"/>
          <w:numId w:val="53"/>
        </w:numPr>
        <w:autoSpaceDE w:val="0"/>
        <w:autoSpaceDN w:val="0"/>
        <w:adjustRightInd w:val="0"/>
        <w:spacing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Comparitive sequence analysis: Pair-wise sequence alignment and tools of Local and Global alignment, multiple sequence alignment and tools like Clustal W2 and T-Coffee.</w:t>
      </w:r>
    </w:p>
    <w:p w14:paraId="3E99C1BC" w14:textId="77777777" w:rsidR="00A944A6" w:rsidRPr="00A944A6" w:rsidRDefault="00A944A6" w:rsidP="00A944A6">
      <w:pPr>
        <w:autoSpaceDE w:val="0"/>
        <w:autoSpaceDN w:val="0"/>
        <w:adjustRightInd w:val="0"/>
        <w:spacing w:after="0"/>
        <w:ind w:left="360"/>
        <w:jc w:val="both"/>
        <w:rPr>
          <w:rFonts w:ascii="Trebuchet MS" w:eastAsia="Calibri" w:hAnsi="Trebuchet MS" w:cs="Times New Roman"/>
          <w:color w:val="000000"/>
          <w:sz w:val="24"/>
          <w:szCs w:val="24"/>
        </w:rPr>
      </w:pPr>
    </w:p>
    <w:p w14:paraId="3E99C1BD" w14:textId="77777777" w:rsidR="00A944A6" w:rsidRPr="00A944A6" w:rsidRDefault="00A944A6" w:rsidP="00A944A6">
      <w:pPr>
        <w:autoSpaceDE w:val="0"/>
        <w:autoSpaceDN w:val="0"/>
        <w:adjustRightInd w:val="0"/>
        <w:spacing w:after="0"/>
        <w:rPr>
          <w:rFonts w:ascii="Trebuchet MS" w:eastAsia="Calibri" w:hAnsi="Trebuchet MS" w:cs="Times New Roman"/>
          <w:b/>
          <w:color w:val="000000"/>
          <w:sz w:val="24"/>
          <w:szCs w:val="24"/>
        </w:rPr>
      </w:pPr>
      <w:r w:rsidRPr="00A944A6">
        <w:rPr>
          <w:rFonts w:ascii="Trebuchet MS" w:eastAsia="Calibri" w:hAnsi="Trebuchet MS" w:cs="Times New Roman"/>
          <w:b/>
          <w:color w:val="000000"/>
          <w:sz w:val="24"/>
          <w:szCs w:val="24"/>
        </w:rPr>
        <w:t>Unit-II:</w:t>
      </w:r>
    </w:p>
    <w:p w14:paraId="3E99C1BE" w14:textId="77777777" w:rsidR="00A944A6" w:rsidRPr="00A944A6" w:rsidRDefault="00A944A6" w:rsidP="007A6FED">
      <w:pPr>
        <w:numPr>
          <w:ilvl w:val="0"/>
          <w:numId w:val="55"/>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Primary, secondary, tertiary and quarternary structures of proteins.</w:t>
      </w:r>
    </w:p>
    <w:p w14:paraId="3E99C1BF" w14:textId="77777777" w:rsidR="00A944A6" w:rsidRPr="00A944A6" w:rsidRDefault="00A944A6" w:rsidP="007A6FED">
      <w:pPr>
        <w:numPr>
          <w:ilvl w:val="0"/>
          <w:numId w:val="55"/>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Forces influencing protein structure; Molecular chaperones; Protein folding, domain, motifs.</w:t>
      </w:r>
    </w:p>
    <w:p w14:paraId="3E99C1C0" w14:textId="77777777" w:rsidR="00A944A6" w:rsidRPr="00A944A6" w:rsidRDefault="00A944A6" w:rsidP="007A6FED">
      <w:pPr>
        <w:numPr>
          <w:ilvl w:val="0"/>
          <w:numId w:val="55"/>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Protein databases: GenPept, RefSeq, Swiss-Prot, PIR, PRF, PDB, SCOP, CATH.</w:t>
      </w:r>
    </w:p>
    <w:p w14:paraId="3E99C1C1" w14:textId="77777777" w:rsidR="00A944A6" w:rsidRPr="00A944A6" w:rsidRDefault="00A944A6" w:rsidP="007A6FED">
      <w:pPr>
        <w:numPr>
          <w:ilvl w:val="0"/>
          <w:numId w:val="55"/>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Proteomic tools: proteomic chip arrays, high resolution mass spectroscopy.</w:t>
      </w:r>
    </w:p>
    <w:p w14:paraId="3E99C1C2" w14:textId="77777777" w:rsidR="00A944A6" w:rsidRPr="00A944A6" w:rsidRDefault="00A944A6" w:rsidP="00A944A6">
      <w:pPr>
        <w:autoSpaceDE w:val="0"/>
        <w:autoSpaceDN w:val="0"/>
        <w:adjustRightInd w:val="0"/>
        <w:spacing w:before="60" w:after="0" w:line="240" w:lineRule="auto"/>
        <w:rPr>
          <w:rFonts w:ascii="Trebuchet MS" w:eastAsia="Calibri" w:hAnsi="Trebuchet MS" w:cs="Times New Roman"/>
          <w:b/>
          <w:color w:val="000000"/>
          <w:sz w:val="24"/>
          <w:szCs w:val="24"/>
        </w:rPr>
      </w:pPr>
      <w:r w:rsidRPr="00A944A6">
        <w:rPr>
          <w:rFonts w:ascii="Trebuchet MS" w:eastAsia="Calibri" w:hAnsi="Trebuchet MS" w:cs="Times New Roman"/>
          <w:b/>
          <w:color w:val="000000"/>
          <w:sz w:val="24"/>
          <w:szCs w:val="24"/>
        </w:rPr>
        <w:t>Unit-III:</w:t>
      </w:r>
    </w:p>
    <w:p w14:paraId="3E99C1C3" w14:textId="77777777" w:rsidR="00A944A6" w:rsidRPr="00A944A6" w:rsidRDefault="00A944A6" w:rsidP="007A6FED">
      <w:pPr>
        <w:numPr>
          <w:ilvl w:val="0"/>
          <w:numId w:val="54"/>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Introduction to gene, genome and genomic branches. Define homology, analogy, orthologs and paralogs.</w:t>
      </w:r>
    </w:p>
    <w:p w14:paraId="3E99C1C4" w14:textId="77777777" w:rsidR="00A944A6" w:rsidRPr="00A944A6" w:rsidRDefault="00A944A6" w:rsidP="007A6FED">
      <w:pPr>
        <w:numPr>
          <w:ilvl w:val="0"/>
          <w:numId w:val="54"/>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Evolution of genome:lateral or horizontal transfer of genome; phylogenetic analysis</w:t>
      </w:r>
    </w:p>
    <w:p w14:paraId="3E99C1C5" w14:textId="77777777" w:rsidR="00A944A6" w:rsidRPr="00A944A6" w:rsidRDefault="00A944A6" w:rsidP="007A6FED">
      <w:pPr>
        <w:numPr>
          <w:ilvl w:val="0"/>
          <w:numId w:val="54"/>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lastRenderedPageBreak/>
        <w:t>Structural genomics:Genetical and physical mapping of genomes and applications.</w:t>
      </w:r>
    </w:p>
    <w:p w14:paraId="3E99C1C6" w14:textId="77777777" w:rsidR="00A944A6" w:rsidRPr="00A944A6" w:rsidRDefault="00A944A6" w:rsidP="007A6FED">
      <w:pPr>
        <w:numPr>
          <w:ilvl w:val="0"/>
          <w:numId w:val="54"/>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Microarray technology, transcriptome and applications.</w:t>
      </w:r>
    </w:p>
    <w:p w14:paraId="3E99C1C7" w14:textId="77777777" w:rsidR="00A944A6" w:rsidRPr="00A944A6" w:rsidRDefault="00A944A6" w:rsidP="00A944A6">
      <w:pPr>
        <w:autoSpaceDE w:val="0"/>
        <w:autoSpaceDN w:val="0"/>
        <w:adjustRightInd w:val="0"/>
        <w:spacing w:before="60" w:after="0" w:line="240" w:lineRule="auto"/>
        <w:jc w:val="both"/>
        <w:rPr>
          <w:rFonts w:ascii="Trebuchet MS" w:eastAsia="Calibri" w:hAnsi="Trebuchet MS" w:cs="Times New Roman"/>
          <w:color w:val="000000"/>
          <w:sz w:val="24"/>
          <w:szCs w:val="24"/>
        </w:rPr>
      </w:pPr>
    </w:p>
    <w:p w14:paraId="3E99C1C8" w14:textId="77777777" w:rsidR="00A944A6" w:rsidRPr="00A944A6" w:rsidRDefault="00A944A6" w:rsidP="00A944A6">
      <w:pPr>
        <w:autoSpaceDE w:val="0"/>
        <w:autoSpaceDN w:val="0"/>
        <w:adjustRightInd w:val="0"/>
        <w:spacing w:before="60" w:after="0" w:line="240" w:lineRule="auto"/>
        <w:rPr>
          <w:rFonts w:ascii="Trebuchet MS" w:eastAsia="Calibri" w:hAnsi="Trebuchet MS" w:cs="Times New Roman"/>
          <w:b/>
          <w:color w:val="000000"/>
          <w:sz w:val="24"/>
          <w:szCs w:val="24"/>
        </w:rPr>
      </w:pPr>
      <w:r w:rsidRPr="00A944A6">
        <w:rPr>
          <w:rFonts w:ascii="Trebuchet MS" w:eastAsia="Calibri" w:hAnsi="Trebuchet MS" w:cs="Times New Roman"/>
          <w:b/>
          <w:color w:val="000000"/>
          <w:sz w:val="24"/>
          <w:szCs w:val="24"/>
        </w:rPr>
        <w:t>Unit-IV</w:t>
      </w:r>
    </w:p>
    <w:p w14:paraId="3E99C1C9" w14:textId="77777777" w:rsidR="00A944A6" w:rsidRPr="00A944A6" w:rsidRDefault="00A944A6" w:rsidP="007A6FED">
      <w:pPr>
        <w:numPr>
          <w:ilvl w:val="0"/>
          <w:numId w:val="52"/>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Define metabolome, metabolites, metabonomics and give an account of their application in toxicology, functional genomics, and nutrigenomics.</w:t>
      </w:r>
    </w:p>
    <w:p w14:paraId="3E99C1CA" w14:textId="77777777" w:rsidR="00A944A6" w:rsidRPr="00A944A6" w:rsidRDefault="00A944A6" w:rsidP="007A6FED">
      <w:pPr>
        <w:numPr>
          <w:ilvl w:val="0"/>
          <w:numId w:val="52"/>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Analytical technologies: Seperation methods like GC/MS, HPLC; Detection methods like mass spectrometry, NMR.</w:t>
      </w:r>
    </w:p>
    <w:p w14:paraId="3E99C1CB" w14:textId="77777777" w:rsidR="00A944A6" w:rsidRPr="00A944A6" w:rsidRDefault="00A944A6" w:rsidP="007A6FED">
      <w:pPr>
        <w:numPr>
          <w:ilvl w:val="0"/>
          <w:numId w:val="52"/>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Immunology: Basic concept, antigen, hapten, antibody diversity.</w:t>
      </w:r>
    </w:p>
    <w:p w14:paraId="3E99C1CC" w14:textId="77777777" w:rsidR="00A944A6" w:rsidRPr="00A944A6" w:rsidRDefault="00A944A6" w:rsidP="007A6FED">
      <w:pPr>
        <w:numPr>
          <w:ilvl w:val="0"/>
          <w:numId w:val="52"/>
        </w:numPr>
        <w:autoSpaceDE w:val="0"/>
        <w:autoSpaceDN w:val="0"/>
        <w:adjustRightInd w:val="0"/>
        <w:spacing w:before="60" w:after="0" w:line="240" w:lineRule="auto"/>
        <w:jc w:val="both"/>
        <w:rPr>
          <w:rFonts w:ascii="Trebuchet MS" w:eastAsia="Calibri" w:hAnsi="Trebuchet MS" w:cs="Times New Roman"/>
          <w:color w:val="000000"/>
          <w:sz w:val="24"/>
          <w:szCs w:val="24"/>
        </w:rPr>
      </w:pPr>
      <w:r w:rsidRPr="00A944A6">
        <w:rPr>
          <w:rFonts w:ascii="Trebuchet MS" w:eastAsia="Calibri" w:hAnsi="Trebuchet MS" w:cs="Times New Roman"/>
          <w:color w:val="000000"/>
          <w:sz w:val="24"/>
          <w:szCs w:val="24"/>
        </w:rPr>
        <w:t>Cell and hormone mediated immune responses. Major histocompatability complexes.</w:t>
      </w:r>
    </w:p>
    <w:p w14:paraId="3E99C1CD" w14:textId="77777777" w:rsidR="00A944A6" w:rsidRP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t>PRACTICALS:</w:t>
      </w:r>
    </w:p>
    <w:p w14:paraId="3E99C1CE" w14:textId="77777777" w:rsidR="00A944A6" w:rsidRPr="00A944A6" w:rsidRDefault="00A944A6" w:rsidP="007A6FED">
      <w:pPr>
        <w:numPr>
          <w:ilvl w:val="0"/>
          <w:numId w:val="6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Introduction to Pubmed, NCBI &amp; EMBL</w:t>
      </w:r>
    </w:p>
    <w:p w14:paraId="3E99C1CF" w14:textId="77777777" w:rsidR="00A944A6" w:rsidRPr="00A944A6" w:rsidRDefault="00A944A6" w:rsidP="007A6FED">
      <w:pPr>
        <w:numPr>
          <w:ilvl w:val="0"/>
          <w:numId w:val="6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Introduction to FASTA &amp; BLAST</w:t>
      </w:r>
    </w:p>
    <w:p w14:paraId="3E99C1D0" w14:textId="77777777" w:rsidR="00A944A6" w:rsidRPr="00A944A6" w:rsidRDefault="00A944A6" w:rsidP="007A6FED">
      <w:pPr>
        <w:numPr>
          <w:ilvl w:val="0"/>
          <w:numId w:val="6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Dot-matrix comparison – understanding stringency</w:t>
      </w:r>
    </w:p>
    <w:p w14:paraId="3E99C1D1" w14:textId="77777777" w:rsidR="00A944A6" w:rsidRPr="00A944A6" w:rsidRDefault="00A944A6" w:rsidP="007A6FED">
      <w:pPr>
        <w:numPr>
          <w:ilvl w:val="0"/>
          <w:numId w:val="6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Searching DNA databases with FASTA and BLAST</w:t>
      </w:r>
    </w:p>
    <w:p w14:paraId="3E99C1D2" w14:textId="77777777" w:rsidR="00A944A6" w:rsidRPr="00A944A6" w:rsidRDefault="00A944A6" w:rsidP="007A6FED">
      <w:pPr>
        <w:numPr>
          <w:ilvl w:val="0"/>
          <w:numId w:val="6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Searching protein sequence databases with FASTA and BLAST</w:t>
      </w:r>
    </w:p>
    <w:p w14:paraId="3E99C1D3" w14:textId="77777777" w:rsidR="00A944A6" w:rsidRPr="00A944A6" w:rsidRDefault="00A944A6" w:rsidP="007A6FED">
      <w:pPr>
        <w:numPr>
          <w:ilvl w:val="0"/>
          <w:numId w:val="6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Pairwise alignment</w:t>
      </w:r>
    </w:p>
    <w:p w14:paraId="3E99C1D4" w14:textId="77777777" w:rsidR="00A944A6" w:rsidRPr="00A944A6" w:rsidRDefault="00A944A6" w:rsidP="007A6FED">
      <w:pPr>
        <w:numPr>
          <w:ilvl w:val="0"/>
          <w:numId w:val="6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Multiple sequence alignment</w:t>
      </w:r>
    </w:p>
    <w:p w14:paraId="3E99C1D5" w14:textId="77777777" w:rsidR="00A944A6" w:rsidRPr="00A944A6" w:rsidRDefault="00A944A6" w:rsidP="007A6FED">
      <w:pPr>
        <w:numPr>
          <w:ilvl w:val="0"/>
          <w:numId w:val="6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Compositional analysis of DNA – GC/AT content - codon usage - codon bias</w:t>
      </w:r>
    </w:p>
    <w:p w14:paraId="3E99C1D6" w14:textId="77777777" w:rsidR="00A944A6" w:rsidRPr="00A944A6" w:rsidRDefault="00A944A6" w:rsidP="007A6FED">
      <w:pPr>
        <w:numPr>
          <w:ilvl w:val="0"/>
          <w:numId w:val="6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Protein structure visualization</w:t>
      </w:r>
    </w:p>
    <w:p w14:paraId="3E99C1D7" w14:textId="77777777" w:rsidR="00A944A6" w:rsidRPr="00A944A6" w:rsidRDefault="00A944A6" w:rsidP="007A6FED">
      <w:pPr>
        <w:numPr>
          <w:ilvl w:val="0"/>
          <w:numId w:val="62"/>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Understanding the bioinformatics behind human, rice, yeast and E.coli genome projects</w:t>
      </w:r>
    </w:p>
    <w:p w14:paraId="3E99C1D8" w14:textId="77777777" w:rsidR="00975901" w:rsidRDefault="00975901" w:rsidP="00A944A6">
      <w:pPr>
        <w:jc w:val="both"/>
        <w:rPr>
          <w:rFonts w:ascii="Trebuchet MS" w:eastAsia="Calibri" w:hAnsi="Trebuchet MS" w:cs="Times New Roman"/>
          <w:b/>
          <w:sz w:val="24"/>
          <w:szCs w:val="24"/>
        </w:rPr>
      </w:pPr>
    </w:p>
    <w:p w14:paraId="3E99C1D9" w14:textId="77777777" w:rsidR="00A944A6" w:rsidRP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t>RECOMMENDED BOOKS:</w:t>
      </w:r>
    </w:p>
    <w:p w14:paraId="3E99C1DA" w14:textId="77777777" w:rsidR="00A944A6" w:rsidRPr="00A944A6" w:rsidRDefault="00A944A6" w:rsidP="007A6FED">
      <w:pPr>
        <w:numPr>
          <w:ilvl w:val="0"/>
          <w:numId w:val="6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Bioinformatics: Sequence and Genome Analysis by David W. Mount, Cold Spring Harbor Laboratory Press</w:t>
      </w:r>
    </w:p>
    <w:p w14:paraId="3E99C1DB" w14:textId="77777777" w:rsidR="00A944A6" w:rsidRPr="00A944A6" w:rsidRDefault="00A944A6" w:rsidP="007A6FED">
      <w:pPr>
        <w:numPr>
          <w:ilvl w:val="0"/>
          <w:numId w:val="6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Biological Sequence Analysis : Probabilistic Models of Proteins and Nucleic Acids by Richard Durbin, Sean R. Eddy, Anders Krogh, Graeme Mitchison, Cambridge University Press.</w:t>
      </w:r>
    </w:p>
    <w:p w14:paraId="3E99C1DC" w14:textId="77777777" w:rsidR="00A944A6" w:rsidRPr="00A944A6" w:rsidRDefault="00A944A6" w:rsidP="007A6FED">
      <w:pPr>
        <w:numPr>
          <w:ilvl w:val="0"/>
          <w:numId w:val="6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Bioinformatics: A Practical Guide to the Analysis of Genes and Proteins, Second Edition by Andreas D. Baxevanis, B. F. Francis Ouellette, Wiley-Interscience</w:t>
      </w:r>
    </w:p>
    <w:p w14:paraId="3E99C1DD" w14:textId="77777777" w:rsidR="00A944A6" w:rsidRPr="00A944A6" w:rsidRDefault="00A944A6" w:rsidP="007A6FED">
      <w:pPr>
        <w:numPr>
          <w:ilvl w:val="0"/>
          <w:numId w:val="6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Foundations to bioinformatics – Evolution, similar macromolecular components, constancy of gene number and core proteome in closely related organisms</w:t>
      </w:r>
    </w:p>
    <w:p w14:paraId="3E99C1DE" w14:textId="77777777" w:rsidR="00A944A6" w:rsidRPr="00A944A6" w:rsidRDefault="00A944A6" w:rsidP="007A6FED">
      <w:pPr>
        <w:numPr>
          <w:ilvl w:val="0"/>
          <w:numId w:val="6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Bioinformatics data – nucleic acid sequence, protein sequence, protein structure, genomic, proteomic and metabolomics information</w:t>
      </w:r>
    </w:p>
    <w:p w14:paraId="3E99C1DF" w14:textId="77777777" w:rsidR="00A944A6" w:rsidRPr="00A944A6" w:rsidRDefault="00A944A6" w:rsidP="007A6FED">
      <w:pPr>
        <w:numPr>
          <w:ilvl w:val="0"/>
          <w:numId w:val="6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Bioinformatics databases – types, design, file formats, access tools with examples</w:t>
      </w:r>
    </w:p>
    <w:p w14:paraId="3E99C1E0" w14:textId="77777777" w:rsidR="00A944A6" w:rsidRPr="00A944A6" w:rsidRDefault="00A944A6" w:rsidP="007A6FED">
      <w:pPr>
        <w:numPr>
          <w:ilvl w:val="0"/>
          <w:numId w:val="63"/>
        </w:numPr>
        <w:spacing w:after="0" w:line="240" w:lineRule="auto"/>
        <w:jc w:val="both"/>
        <w:rPr>
          <w:rFonts w:ascii="Trebuchet MS" w:eastAsia="Calibri" w:hAnsi="Trebuchet MS" w:cs="Times New Roman"/>
          <w:sz w:val="24"/>
          <w:szCs w:val="24"/>
        </w:rPr>
      </w:pPr>
      <w:r w:rsidRPr="00A944A6">
        <w:rPr>
          <w:rFonts w:ascii="Trebuchet MS" w:eastAsia="Calibri" w:hAnsi="Trebuchet MS" w:cs="Times New Roman"/>
          <w:sz w:val="24"/>
          <w:szCs w:val="24"/>
        </w:rPr>
        <w:t>Bioinformatics tools and Resources – free online tools, downloadable free tools, software packages, internet,</w:t>
      </w:r>
    </w:p>
    <w:p w14:paraId="3E99C1E1" w14:textId="77777777" w:rsidR="00C32E5E" w:rsidRDefault="00C32E5E" w:rsidP="00A944A6">
      <w:pPr>
        <w:jc w:val="both"/>
        <w:rPr>
          <w:rFonts w:ascii="Trebuchet MS" w:eastAsia="Calibri" w:hAnsi="Trebuchet MS" w:cs="Times New Roman"/>
          <w:b/>
          <w:sz w:val="24"/>
          <w:szCs w:val="24"/>
        </w:rPr>
      </w:pPr>
    </w:p>
    <w:p w14:paraId="3E99C1E2" w14:textId="77777777" w:rsidR="00B1769C" w:rsidRDefault="00B1769C" w:rsidP="00A944A6">
      <w:pPr>
        <w:jc w:val="both"/>
        <w:rPr>
          <w:rFonts w:ascii="Trebuchet MS" w:eastAsia="Calibri" w:hAnsi="Trebuchet MS" w:cs="Times New Roman"/>
          <w:b/>
          <w:sz w:val="24"/>
          <w:szCs w:val="24"/>
        </w:rPr>
      </w:pPr>
    </w:p>
    <w:p w14:paraId="3E99C1E3" w14:textId="77777777" w:rsidR="00B1769C" w:rsidRDefault="00B1769C" w:rsidP="00A944A6">
      <w:pPr>
        <w:jc w:val="both"/>
        <w:rPr>
          <w:rFonts w:ascii="Trebuchet MS" w:eastAsia="Calibri" w:hAnsi="Trebuchet MS" w:cs="Times New Roman"/>
          <w:b/>
          <w:sz w:val="24"/>
          <w:szCs w:val="24"/>
        </w:rPr>
      </w:pPr>
    </w:p>
    <w:p w14:paraId="3E99C1E4" w14:textId="77777777" w:rsidR="00B1769C" w:rsidRDefault="00B1769C" w:rsidP="00A944A6">
      <w:pPr>
        <w:jc w:val="both"/>
        <w:rPr>
          <w:rFonts w:ascii="Trebuchet MS" w:eastAsia="Calibri" w:hAnsi="Trebuchet MS" w:cs="Times New Roman"/>
          <w:b/>
          <w:sz w:val="24"/>
          <w:szCs w:val="24"/>
        </w:rPr>
      </w:pPr>
    </w:p>
    <w:p w14:paraId="3E99C1E5" w14:textId="77777777" w:rsidR="00A944A6" w:rsidRPr="00A944A6" w:rsidRDefault="00A944A6" w:rsidP="00A944A6">
      <w:pPr>
        <w:jc w:val="both"/>
        <w:rPr>
          <w:rFonts w:ascii="Trebuchet MS" w:eastAsia="Calibri" w:hAnsi="Trebuchet MS" w:cs="Times New Roman"/>
          <w:b/>
          <w:sz w:val="24"/>
          <w:szCs w:val="24"/>
        </w:rPr>
      </w:pPr>
      <w:r w:rsidRPr="00A944A6">
        <w:rPr>
          <w:rFonts w:ascii="Trebuchet MS" w:eastAsia="Calibri" w:hAnsi="Trebuchet MS" w:cs="Times New Roman"/>
          <w:b/>
          <w:sz w:val="24"/>
          <w:szCs w:val="24"/>
        </w:rPr>
        <w:lastRenderedPageBreak/>
        <w:t>BT –  404.Elective-A: PAHARMACUITICAL BIOTECHNOLOGY</w:t>
      </w:r>
    </w:p>
    <w:p w14:paraId="3E99C1E6" w14:textId="77777777" w:rsidR="00A944A6" w:rsidRPr="00A944A6" w:rsidRDefault="00A944A6" w:rsidP="00A944A6">
      <w:pPr>
        <w:jc w:val="both"/>
        <w:rPr>
          <w:rFonts w:ascii="Trebuchet MS" w:eastAsia="Times New Roman" w:hAnsi="Trebuchet MS" w:cs="Times New Roman"/>
          <w:sz w:val="24"/>
          <w:szCs w:val="24"/>
        </w:rPr>
      </w:pPr>
      <w:r w:rsidRPr="00A944A6">
        <w:rPr>
          <w:rFonts w:ascii="Trebuchet MS" w:eastAsia="Times New Roman" w:hAnsi="Trebuchet MS" w:cs="Times New Roman"/>
          <w:b/>
          <w:sz w:val="24"/>
          <w:szCs w:val="24"/>
        </w:rPr>
        <w:t>Unit-I</w:t>
      </w:r>
    </w:p>
    <w:p w14:paraId="3E99C1E7" w14:textId="77777777" w:rsidR="00A944A6" w:rsidRPr="00A944A6" w:rsidRDefault="00A944A6" w:rsidP="00C32E5E">
      <w:pPr>
        <w:jc w:val="both"/>
        <w:rPr>
          <w:rFonts w:ascii="Trebuchet MS" w:eastAsia="Times New Roman" w:hAnsi="Trebuchet MS" w:cs="Times New Roman"/>
          <w:sz w:val="24"/>
          <w:szCs w:val="24"/>
        </w:rPr>
      </w:pPr>
      <w:r w:rsidRPr="00A944A6">
        <w:rPr>
          <w:rFonts w:ascii="Trebuchet MS" w:eastAsia="Times New Roman" w:hAnsi="Trebuchet MS" w:cs="Times New Roman"/>
          <w:sz w:val="24"/>
          <w:szCs w:val="24"/>
        </w:rPr>
        <w:t xml:space="preserve">Plant secondary metabolites,   control mechanisms and manipulation of phenylpropanoid pathway, shikimate pathway and  alkaloids. </w:t>
      </w:r>
      <w:r w:rsidRPr="00A944A6">
        <w:rPr>
          <w:rFonts w:ascii="Trebuchet MS" w:eastAsia="Calibri" w:hAnsi="Trebuchet MS" w:cs="Times New Roman"/>
          <w:sz w:val="24"/>
          <w:szCs w:val="24"/>
        </w:rPr>
        <w:t>Various methods for Isolation, characterization and  screening of pharmaceutically important plant secondary metabolites.</w:t>
      </w:r>
    </w:p>
    <w:p w14:paraId="3E99C1E8" w14:textId="77777777" w:rsidR="00A944A6" w:rsidRPr="00A944A6" w:rsidRDefault="00A944A6" w:rsidP="00A944A6">
      <w:pPr>
        <w:jc w:val="both"/>
        <w:rPr>
          <w:rFonts w:ascii="Trebuchet MS" w:eastAsia="Calibri" w:hAnsi="Trebuchet MS" w:cs="Times New Roman"/>
          <w:sz w:val="24"/>
          <w:szCs w:val="24"/>
        </w:rPr>
      </w:pPr>
      <w:r w:rsidRPr="00A944A6">
        <w:rPr>
          <w:rFonts w:ascii="Trebuchet MS" w:eastAsia="Calibri" w:hAnsi="Trebuchet MS" w:cs="Times New Roman"/>
          <w:b/>
          <w:sz w:val="24"/>
          <w:szCs w:val="24"/>
        </w:rPr>
        <w:t>Unit II:</w:t>
      </w:r>
    </w:p>
    <w:p w14:paraId="3E99C1E9" w14:textId="77777777" w:rsidR="00A944A6" w:rsidRPr="00A944A6" w:rsidRDefault="00A944A6" w:rsidP="00C32E5E">
      <w:pPr>
        <w:jc w:val="both"/>
        <w:rPr>
          <w:rFonts w:ascii="Trebuchet MS" w:eastAsia="Calibri" w:hAnsi="Trebuchet MS" w:cs="Times New Roman"/>
          <w:sz w:val="24"/>
          <w:szCs w:val="24"/>
        </w:rPr>
      </w:pPr>
      <w:r w:rsidRPr="00A944A6">
        <w:rPr>
          <w:rFonts w:ascii="Trebuchet MS" w:eastAsia="Calibri" w:hAnsi="Trebuchet MS" w:cs="Times New Roman"/>
          <w:sz w:val="24"/>
          <w:szCs w:val="24"/>
        </w:rPr>
        <w:t>Enhancement of secondary metabolites using precursor feeding, elicitors (biotic and abiotic) and hairy root induction.</w:t>
      </w:r>
      <w:r w:rsidRPr="00A944A6">
        <w:rPr>
          <w:rFonts w:ascii="Trebuchet MS" w:eastAsia="Times New Roman" w:hAnsi="Trebuchet MS" w:cs="Times New Roman"/>
          <w:sz w:val="24"/>
          <w:szCs w:val="24"/>
        </w:rPr>
        <w:t xml:space="preserve"> Metabolic engineering for enhancement of secondary metabolites</w:t>
      </w:r>
    </w:p>
    <w:p w14:paraId="3E99C1EA" w14:textId="77777777" w:rsidR="00A944A6" w:rsidRPr="00A944A6" w:rsidRDefault="00A944A6" w:rsidP="00A944A6">
      <w:p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
          <w:bCs/>
          <w:color w:val="000000"/>
          <w:sz w:val="24"/>
          <w:szCs w:val="24"/>
        </w:rPr>
        <w:t>UNIT: III</w:t>
      </w:r>
    </w:p>
    <w:p w14:paraId="3E99C1EB" w14:textId="77777777" w:rsidR="00A944A6" w:rsidRPr="00A944A6" w:rsidRDefault="00A944A6" w:rsidP="00A944A6">
      <w:p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Biosensors,Working and applications of biosensors in Pharmaceutical industries.</w:t>
      </w:r>
      <w:r w:rsidR="00530626">
        <w:rPr>
          <w:rFonts w:ascii="Trebuchet MS" w:eastAsia="Times New Roman" w:hAnsi="Trebuchet MS" w:cs="Times New Roman"/>
          <w:bCs/>
          <w:color w:val="000000"/>
          <w:sz w:val="24"/>
          <w:szCs w:val="24"/>
        </w:rPr>
        <w:t xml:space="preserve"> </w:t>
      </w:r>
      <w:r w:rsidRPr="00A944A6">
        <w:rPr>
          <w:rFonts w:ascii="Trebuchet MS" w:eastAsia="Times New Roman" w:hAnsi="Trebuchet MS" w:cs="Times New Roman"/>
          <w:bCs/>
          <w:color w:val="000000"/>
          <w:sz w:val="24"/>
          <w:szCs w:val="24"/>
        </w:rPr>
        <w:t>GPCR – (G- Protein Coupled Receptors) to market a novel process for testing drugs.</w:t>
      </w:r>
    </w:p>
    <w:p w14:paraId="3E99C1EC" w14:textId="77777777" w:rsidR="00A944A6" w:rsidRPr="00A944A6" w:rsidRDefault="00A944A6" w:rsidP="00A944A6">
      <w:pPr>
        <w:tabs>
          <w:tab w:val="left" w:pos="720"/>
        </w:tabs>
        <w:autoSpaceDE w:val="0"/>
        <w:autoSpaceDN w:val="0"/>
        <w:adjustRightInd w:val="0"/>
        <w:spacing w:after="0" w:line="240" w:lineRule="auto"/>
        <w:jc w:val="both"/>
        <w:rPr>
          <w:rFonts w:ascii="Trebuchet MS" w:eastAsia="Times New Roman" w:hAnsi="Trebuchet MS" w:cs="Times New Roman"/>
          <w:b/>
          <w:bCs/>
          <w:color w:val="000000"/>
          <w:sz w:val="24"/>
          <w:szCs w:val="24"/>
        </w:rPr>
      </w:pPr>
    </w:p>
    <w:p w14:paraId="3E99C1ED" w14:textId="77777777" w:rsidR="00A944A6" w:rsidRPr="00A944A6" w:rsidRDefault="00C32E5E" w:rsidP="00A944A6">
      <w:pPr>
        <w:tabs>
          <w:tab w:val="left" w:pos="720"/>
        </w:tabs>
        <w:autoSpaceDE w:val="0"/>
        <w:autoSpaceDN w:val="0"/>
        <w:adjustRightInd w:val="0"/>
        <w:spacing w:after="0" w:line="240" w:lineRule="auto"/>
        <w:jc w:val="both"/>
        <w:rPr>
          <w:rFonts w:ascii="Trebuchet MS" w:eastAsia="Times New Roman" w:hAnsi="Trebuchet MS" w:cs="Times New Roman"/>
          <w:b/>
          <w:bCs/>
          <w:color w:val="000000"/>
          <w:sz w:val="24"/>
          <w:szCs w:val="24"/>
        </w:rPr>
      </w:pPr>
      <w:r>
        <w:rPr>
          <w:rFonts w:ascii="Trebuchet MS" w:eastAsia="Times New Roman" w:hAnsi="Trebuchet MS" w:cs="Times New Roman"/>
          <w:b/>
          <w:bCs/>
          <w:color w:val="000000"/>
          <w:sz w:val="24"/>
          <w:szCs w:val="24"/>
        </w:rPr>
        <w:t>UNIT:</w:t>
      </w:r>
      <w:r w:rsidR="00A944A6" w:rsidRPr="00A944A6">
        <w:rPr>
          <w:rFonts w:ascii="Trebuchet MS" w:eastAsia="Times New Roman" w:hAnsi="Trebuchet MS" w:cs="Times New Roman"/>
          <w:b/>
          <w:bCs/>
          <w:color w:val="000000"/>
          <w:sz w:val="24"/>
          <w:szCs w:val="24"/>
        </w:rPr>
        <w:t>IV</w:t>
      </w:r>
    </w:p>
    <w:p w14:paraId="3E99C1EE" w14:textId="77777777" w:rsidR="00A944A6" w:rsidRDefault="00A944A6" w:rsidP="00A944A6">
      <w:p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r w:rsidRPr="00A944A6">
        <w:rPr>
          <w:rFonts w:ascii="Trebuchet MS" w:eastAsia="Times New Roman" w:hAnsi="Trebuchet MS" w:cs="Times New Roman"/>
          <w:bCs/>
          <w:color w:val="000000"/>
          <w:sz w:val="24"/>
          <w:szCs w:val="24"/>
        </w:rPr>
        <w:t>Drug discovery, design and development: drug discovery without a lead (Penicillin). Lead discovery (Random screening, targeted screening). Lead modifications – identification of active part (Pharmacophore) and functional group modifications. Structural modifications to increase potency (Homologation, chain branching, ring-chain transformation, bioisosterism.</w:t>
      </w:r>
    </w:p>
    <w:p w14:paraId="3E99C1EF" w14:textId="77777777" w:rsidR="00590940" w:rsidRDefault="00590940" w:rsidP="00A944A6">
      <w:pPr>
        <w:tabs>
          <w:tab w:val="left" w:pos="720"/>
        </w:tabs>
        <w:autoSpaceDE w:val="0"/>
        <w:autoSpaceDN w:val="0"/>
        <w:adjustRightInd w:val="0"/>
        <w:spacing w:after="0" w:line="240" w:lineRule="auto"/>
        <w:jc w:val="both"/>
        <w:rPr>
          <w:rFonts w:ascii="Trebuchet MS" w:eastAsia="Times New Roman" w:hAnsi="Trebuchet MS" w:cs="Times New Roman"/>
          <w:bCs/>
          <w:color w:val="000000"/>
          <w:sz w:val="24"/>
          <w:szCs w:val="24"/>
        </w:rPr>
      </w:pPr>
    </w:p>
    <w:p w14:paraId="3E99C1F0" w14:textId="77777777" w:rsidR="00590940" w:rsidRPr="00590940" w:rsidRDefault="00590940" w:rsidP="00A944A6">
      <w:pPr>
        <w:tabs>
          <w:tab w:val="left" w:pos="720"/>
        </w:tabs>
        <w:autoSpaceDE w:val="0"/>
        <w:autoSpaceDN w:val="0"/>
        <w:adjustRightInd w:val="0"/>
        <w:spacing w:after="0" w:line="240" w:lineRule="auto"/>
        <w:jc w:val="both"/>
        <w:rPr>
          <w:rFonts w:ascii="Trebuchet MS" w:eastAsia="Times New Roman" w:hAnsi="Trebuchet MS" w:cs="Times New Roman"/>
          <w:b/>
          <w:bCs/>
          <w:color w:val="000000"/>
          <w:sz w:val="24"/>
          <w:szCs w:val="24"/>
        </w:rPr>
      </w:pPr>
      <w:r w:rsidRPr="00590940">
        <w:rPr>
          <w:rFonts w:ascii="Trebuchet MS" w:eastAsia="Times New Roman" w:hAnsi="Trebuchet MS" w:cs="Times New Roman"/>
          <w:b/>
          <w:bCs/>
          <w:color w:val="000000"/>
          <w:sz w:val="24"/>
          <w:szCs w:val="24"/>
        </w:rPr>
        <w:t>Practicals:</w:t>
      </w:r>
    </w:p>
    <w:p w14:paraId="3E99C1F1" w14:textId="77777777" w:rsidR="00A944A6" w:rsidRDefault="00590940" w:rsidP="00590940">
      <w:pPr>
        <w:pStyle w:val="ListParagraph"/>
        <w:widowControl w:val="0"/>
        <w:numPr>
          <w:ilvl w:val="0"/>
          <w:numId w:val="102"/>
        </w:numPr>
        <w:autoSpaceDE w:val="0"/>
        <w:autoSpaceDN w:val="0"/>
        <w:adjustRightInd w:val="0"/>
        <w:spacing w:after="0" w:line="240" w:lineRule="auto"/>
        <w:rPr>
          <w:rFonts w:ascii="Trebuchet MS" w:eastAsia="Times New Roman" w:hAnsi="Trebuchet MS"/>
          <w:sz w:val="24"/>
          <w:szCs w:val="24"/>
        </w:rPr>
      </w:pPr>
      <w:r w:rsidRPr="00590940">
        <w:rPr>
          <w:rFonts w:ascii="Trebuchet MS" w:eastAsia="Times New Roman" w:hAnsi="Trebuchet MS"/>
          <w:sz w:val="24"/>
          <w:szCs w:val="24"/>
        </w:rPr>
        <w:t>Enhancement of secon</w:t>
      </w:r>
      <w:r>
        <w:rPr>
          <w:rFonts w:ascii="Trebuchet MS" w:eastAsia="Times New Roman" w:hAnsi="Trebuchet MS"/>
          <w:sz w:val="24"/>
          <w:szCs w:val="24"/>
        </w:rPr>
        <w:t>dary metabolites using elicitor strategies</w:t>
      </w:r>
    </w:p>
    <w:p w14:paraId="3E99C1F2" w14:textId="77777777" w:rsidR="00590940" w:rsidRDefault="00590940" w:rsidP="00590940">
      <w:pPr>
        <w:pStyle w:val="ListParagraph"/>
        <w:widowControl w:val="0"/>
        <w:numPr>
          <w:ilvl w:val="0"/>
          <w:numId w:val="102"/>
        </w:numPr>
        <w:autoSpaceDE w:val="0"/>
        <w:autoSpaceDN w:val="0"/>
        <w:adjustRightInd w:val="0"/>
        <w:spacing w:after="0" w:line="240" w:lineRule="auto"/>
        <w:rPr>
          <w:rFonts w:ascii="Trebuchet MS" w:eastAsia="Times New Roman" w:hAnsi="Trebuchet MS"/>
          <w:sz w:val="24"/>
          <w:szCs w:val="24"/>
        </w:rPr>
      </w:pPr>
      <w:r w:rsidRPr="00590940">
        <w:rPr>
          <w:rFonts w:ascii="Trebuchet MS" w:eastAsia="Times New Roman" w:hAnsi="Trebuchet MS"/>
          <w:sz w:val="24"/>
          <w:szCs w:val="24"/>
        </w:rPr>
        <w:t>Enhancement of secondary metabolites using precursor feeding</w:t>
      </w:r>
      <w:r>
        <w:rPr>
          <w:rFonts w:ascii="Trebuchet MS" w:eastAsia="Times New Roman" w:hAnsi="Trebuchet MS"/>
          <w:sz w:val="24"/>
          <w:szCs w:val="24"/>
        </w:rPr>
        <w:t xml:space="preserve"> strategies</w:t>
      </w:r>
    </w:p>
    <w:p w14:paraId="3E99C1F3" w14:textId="77777777" w:rsidR="00590940" w:rsidRDefault="00590940" w:rsidP="00590940">
      <w:pPr>
        <w:pStyle w:val="ListParagraph"/>
        <w:widowControl w:val="0"/>
        <w:numPr>
          <w:ilvl w:val="0"/>
          <w:numId w:val="102"/>
        </w:numPr>
        <w:autoSpaceDE w:val="0"/>
        <w:autoSpaceDN w:val="0"/>
        <w:adjustRightInd w:val="0"/>
        <w:spacing w:after="0" w:line="240" w:lineRule="auto"/>
        <w:rPr>
          <w:rFonts w:ascii="Trebuchet MS" w:eastAsia="Times New Roman" w:hAnsi="Trebuchet MS"/>
          <w:sz w:val="24"/>
          <w:szCs w:val="24"/>
        </w:rPr>
      </w:pPr>
      <w:r>
        <w:rPr>
          <w:rFonts w:ascii="Trebuchet MS" w:eastAsia="Times New Roman" w:hAnsi="Trebuchet MS"/>
          <w:sz w:val="24"/>
          <w:szCs w:val="24"/>
        </w:rPr>
        <w:t>Preparation of hairy root cultures and enhancement of secondary metabolites.</w:t>
      </w:r>
    </w:p>
    <w:p w14:paraId="3E99C1F4" w14:textId="77777777" w:rsidR="00590940" w:rsidRDefault="00590940" w:rsidP="00590940">
      <w:pPr>
        <w:pStyle w:val="ListParagraph"/>
        <w:widowControl w:val="0"/>
        <w:numPr>
          <w:ilvl w:val="0"/>
          <w:numId w:val="102"/>
        </w:numPr>
        <w:autoSpaceDE w:val="0"/>
        <w:autoSpaceDN w:val="0"/>
        <w:adjustRightInd w:val="0"/>
        <w:spacing w:after="0" w:line="240" w:lineRule="auto"/>
        <w:rPr>
          <w:rFonts w:ascii="Trebuchet MS" w:eastAsia="Times New Roman" w:hAnsi="Trebuchet MS"/>
          <w:sz w:val="24"/>
          <w:szCs w:val="24"/>
        </w:rPr>
      </w:pPr>
      <w:r>
        <w:rPr>
          <w:rFonts w:ascii="Trebuchet MS" w:eastAsia="Times New Roman" w:hAnsi="Trebuchet MS"/>
          <w:sz w:val="24"/>
          <w:szCs w:val="24"/>
        </w:rPr>
        <w:t>Isolation of alkaloids using various solvents</w:t>
      </w:r>
    </w:p>
    <w:p w14:paraId="3E99C1F5" w14:textId="77777777" w:rsidR="00530626" w:rsidRPr="00530626" w:rsidRDefault="00530626" w:rsidP="00530626">
      <w:pPr>
        <w:jc w:val="both"/>
        <w:rPr>
          <w:rFonts w:ascii="Trebuchet MS" w:hAnsi="Trebuchet MS"/>
          <w:b/>
          <w:sz w:val="24"/>
          <w:szCs w:val="24"/>
        </w:rPr>
      </w:pPr>
      <w:r w:rsidRPr="00530626">
        <w:rPr>
          <w:rFonts w:ascii="Trebuchet MS" w:hAnsi="Trebuchet MS"/>
          <w:b/>
          <w:sz w:val="24"/>
          <w:szCs w:val="24"/>
        </w:rPr>
        <w:t>RECOMMENDED BOOKS:</w:t>
      </w:r>
    </w:p>
    <w:p w14:paraId="3E99C1F6" w14:textId="77777777" w:rsidR="00B1769C" w:rsidRPr="00B1769C" w:rsidRDefault="00B1769C" w:rsidP="00B1769C">
      <w:pPr>
        <w:widowControl w:val="0"/>
        <w:autoSpaceDE w:val="0"/>
        <w:autoSpaceDN w:val="0"/>
        <w:adjustRightInd w:val="0"/>
        <w:spacing w:after="0" w:line="240" w:lineRule="auto"/>
        <w:rPr>
          <w:rFonts w:ascii="Trebuchet MS" w:eastAsia="Times New Roman" w:hAnsi="Trebuchet MS"/>
          <w:sz w:val="24"/>
          <w:szCs w:val="24"/>
        </w:rPr>
      </w:pPr>
    </w:p>
    <w:p w14:paraId="3E99C1F7" w14:textId="77777777" w:rsidR="00530626" w:rsidRPr="00530626" w:rsidRDefault="00530626" w:rsidP="00530626">
      <w:pPr>
        <w:pStyle w:val="ListParagraph"/>
        <w:numPr>
          <w:ilvl w:val="0"/>
          <w:numId w:val="110"/>
        </w:numPr>
        <w:tabs>
          <w:tab w:val="left" w:pos="720"/>
          <w:tab w:val="left" w:pos="900"/>
        </w:tabs>
        <w:spacing w:after="0" w:line="240" w:lineRule="auto"/>
        <w:jc w:val="both"/>
        <w:rPr>
          <w:rFonts w:ascii="Trebuchet MS" w:eastAsia="Times New Roman" w:hAnsi="Trebuchet MS"/>
          <w:sz w:val="24"/>
          <w:szCs w:val="24"/>
        </w:rPr>
      </w:pPr>
      <w:r w:rsidRPr="00530626">
        <w:rPr>
          <w:rFonts w:ascii="Trebuchet MS" w:eastAsia="Times New Roman" w:hAnsi="Trebuchet MS"/>
          <w:sz w:val="24"/>
          <w:szCs w:val="24"/>
        </w:rPr>
        <w:t xml:space="preserve">Biotechnology in Crop Improvement, HSChawla. International Book Distributing Company 1998 </w:t>
      </w:r>
    </w:p>
    <w:p w14:paraId="3E99C1F8" w14:textId="77777777" w:rsidR="00530626" w:rsidRPr="00530626" w:rsidRDefault="00530626" w:rsidP="00530626">
      <w:pPr>
        <w:pStyle w:val="ListParagraph"/>
        <w:numPr>
          <w:ilvl w:val="0"/>
          <w:numId w:val="110"/>
        </w:numPr>
        <w:tabs>
          <w:tab w:val="left" w:pos="720"/>
          <w:tab w:val="left" w:pos="900"/>
        </w:tabs>
        <w:spacing w:after="0" w:line="240" w:lineRule="auto"/>
        <w:jc w:val="both"/>
        <w:rPr>
          <w:rFonts w:ascii="Trebuchet MS" w:eastAsia="Times New Roman" w:hAnsi="Trebuchet MS"/>
          <w:sz w:val="24"/>
          <w:szCs w:val="24"/>
        </w:rPr>
      </w:pPr>
      <w:r w:rsidRPr="00530626">
        <w:rPr>
          <w:rFonts w:ascii="Trebuchet MS" w:eastAsia="Times New Roman" w:hAnsi="Trebuchet MS"/>
          <w:sz w:val="24"/>
          <w:szCs w:val="24"/>
        </w:rPr>
        <w:t>Practical Application of Plant Molecular Biology. RJ Henry. Chapman and Hall 1997</w:t>
      </w:r>
    </w:p>
    <w:p w14:paraId="3E99C1F9" w14:textId="77777777" w:rsidR="00530626" w:rsidRPr="00530626" w:rsidRDefault="00530626" w:rsidP="00530626">
      <w:pPr>
        <w:pStyle w:val="ListParagraph"/>
        <w:numPr>
          <w:ilvl w:val="0"/>
          <w:numId w:val="110"/>
        </w:numPr>
        <w:tabs>
          <w:tab w:val="left" w:pos="720"/>
          <w:tab w:val="left" w:pos="900"/>
        </w:tabs>
        <w:spacing w:after="0" w:line="240" w:lineRule="auto"/>
        <w:jc w:val="both"/>
        <w:rPr>
          <w:rFonts w:ascii="Trebuchet MS" w:eastAsia="Times New Roman" w:hAnsi="Trebuchet MS"/>
          <w:sz w:val="24"/>
          <w:szCs w:val="24"/>
        </w:rPr>
      </w:pPr>
      <w:r w:rsidRPr="00530626">
        <w:rPr>
          <w:rFonts w:ascii="Trebuchet MS" w:eastAsia="Times New Roman" w:hAnsi="Trebuchet MS"/>
          <w:sz w:val="24"/>
          <w:szCs w:val="24"/>
        </w:rPr>
        <w:t>Elements of Biotechnology, P.K. Gupta. Rastogi and Co., Meerut 1996</w:t>
      </w:r>
    </w:p>
    <w:p w14:paraId="3E99C1FA" w14:textId="77777777" w:rsidR="00530626" w:rsidRPr="00530626" w:rsidRDefault="00530626" w:rsidP="00530626">
      <w:pPr>
        <w:pStyle w:val="ListParagraph"/>
        <w:numPr>
          <w:ilvl w:val="0"/>
          <w:numId w:val="110"/>
        </w:numPr>
        <w:tabs>
          <w:tab w:val="left" w:pos="720"/>
          <w:tab w:val="left" w:pos="900"/>
        </w:tabs>
        <w:spacing w:after="0" w:line="240" w:lineRule="auto"/>
        <w:jc w:val="both"/>
        <w:rPr>
          <w:rFonts w:ascii="Trebuchet MS" w:eastAsia="Times New Roman" w:hAnsi="Trebuchet MS"/>
          <w:sz w:val="24"/>
          <w:szCs w:val="24"/>
        </w:rPr>
      </w:pPr>
      <w:r w:rsidRPr="00530626">
        <w:rPr>
          <w:rFonts w:ascii="Trebuchet MS" w:eastAsia="Times New Roman" w:hAnsi="Trebuchet MS"/>
          <w:sz w:val="24"/>
          <w:szCs w:val="24"/>
        </w:rPr>
        <w:t>A Text Books of Biotechnology, HD Kumar (WE pub.)</w:t>
      </w:r>
    </w:p>
    <w:p w14:paraId="3E99C1FB" w14:textId="77777777" w:rsidR="00530626" w:rsidRPr="00530626" w:rsidRDefault="00530626" w:rsidP="00530626">
      <w:pPr>
        <w:pStyle w:val="ListParagraph"/>
        <w:numPr>
          <w:ilvl w:val="0"/>
          <w:numId w:val="110"/>
        </w:numPr>
        <w:tabs>
          <w:tab w:val="left" w:pos="720"/>
          <w:tab w:val="left" w:pos="900"/>
        </w:tabs>
        <w:spacing w:after="0" w:line="240" w:lineRule="auto"/>
        <w:jc w:val="both"/>
        <w:rPr>
          <w:rFonts w:ascii="Trebuchet MS" w:eastAsia="Times New Roman" w:hAnsi="Trebuchet MS"/>
          <w:sz w:val="24"/>
          <w:szCs w:val="24"/>
        </w:rPr>
      </w:pPr>
      <w:r w:rsidRPr="00530626">
        <w:rPr>
          <w:rFonts w:ascii="Trebuchet MS" w:eastAsia="Times New Roman" w:hAnsi="Trebuchet MS"/>
          <w:sz w:val="24"/>
          <w:szCs w:val="24"/>
        </w:rPr>
        <w:t>Biotechnology in Agricture, MS Swaminathan, MCMillian India Ltd.</w:t>
      </w:r>
    </w:p>
    <w:p w14:paraId="3E99C1FC" w14:textId="77777777" w:rsidR="00530626" w:rsidRPr="00530626" w:rsidRDefault="00530626" w:rsidP="00530626">
      <w:pPr>
        <w:pStyle w:val="ListParagraph"/>
        <w:numPr>
          <w:ilvl w:val="0"/>
          <w:numId w:val="110"/>
        </w:numPr>
        <w:tabs>
          <w:tab w:val="left" w:pos="720"/>
          <w:tab w:val="left" w:pos="900"/>
        </w:tabs>
        <w:spacing w:after="0" w:line="240" w:lineRule="auto"/>
        <w:jc w:val="both"/>
        <w:rPr>
          <w:rFonts w:ascii="Trebuchet MS" w:eastAsia="Times New Roman" w:hAnsi="Trebuchet MS"/>
          <w:sz w:val="24"/>
          <w:szCs w:val="24"/>
        </w:rPr>
      </w:pPr>
      <w:r w:rsidRPr="00530626">
        <w:rPr>
          <w:rFonts w:ascii="Trebuchet MS" w:eastAsia="Times New Roman" w:hAnsi="Trebuchet MS"/>
          <w:sz w:val="24"/>
          <w:szCs w:val="24"/>
        </w:rPr>
        <w:t>Gene transfer to Plants. 1995, Polykus I and Spongernberg, G.Ed. Springer Scam.</w:t>
      </w:r>
    </w:p>
    <w:p w14:paraId="3E99C1FD" w14:textId="77777777" w:rsidR="00530626" w:rsidRPr="00530626" w:rsidRDefault="00530626" w:rsidP="00530626">
      <w:pPr>
        <w:pStyle w:val="ListParagraph"/>
        <w:numPr>
          <w:ilvl w:val="0"/>
          <w:numId w:val="110"/>
        </w:numPr>
        <w:tabs>
          <w:tab w:val="left" w:pos="720"/>
          <w:tab w:val="left" w:pos="900"/>
        </w:tabs>
        <w:spacing w:after="0" w:line="240" w:lineRule="auto"/>
        <w:jc w:val="both"/>
        <w:rPr>
          <w:rFonts w:ascii="Trebuchet MS" w:eastAsia="Times New Roman" w:hAnsi="Trebuchet MS"/>
          <w:sz w:val="24"/>
          <w:szCs w:val="24"/>
        </w:rPr>
      </w:pPr>
      <w:r w:rsidRPr="00530626">
        <w:rPr>
          <w:rFonts w:ascii="Trebuchet MS" w:eastAsia="Times New Roman" w:hAnsi="Trebuchet MS"/>
          <w:sz w:val="24"/>
          <w:szCs w:val="24"/>
        </w:rPr>
        <w:t xml:space="preserve">Genetic Engineering with Plant Viruses, 1992 T. Michael, A Wilson and JW Davis, CRC Press, </w:t>
      </w:r>
    </w:p>
    <w:p w14:paraId="3E99C1FE" w14:textId="77777777" w:rsidR="00530626" w:rsidRPr="00530626" w:rsidRDefault="00530626" w:rsidP="00530626">
      <w:pPr>
        <w:pStyle w:val="ListParagraph"/>
        <w:numPr>
          <w:ilvl w:val="0"/>
          <w:numId w:val="110"/>
        </w:numPr>
        <w:tabs>
          <w:tab w:val="left" w:pos="720"/>
          <w:tab w:val="left" w:pos="900"/>
        </w:tabs>
        <w:spacing w:after="0" w:line="240" w:lineRule="auto"/>
        <w:jc w:val="both"/>
        <w:rPr>
          <w:rFonts w:ascii="Trebuchet MS" w:eastAsia="Times New Roman" w:hAnsi="Trebuchet MS"/>
          <w:sz w:val="24"/>
          <w:szCs w:val="24"/>
        </w:rPr>
      </w:pPr>
      <w:r w:rsidRPr="00530626">
        <w:rPr>
          <w:rFonts w:ascii="Trebuchet MS" w:eastAsia="Times New Roman" w:hAnsi="Trebuchet MS"/>
          <w:sz w:val="24"/>
          <w:szCs w:val="24"/>
        </w:rPr>
        <w:t>Molecular Approaches to Crop Improvement1991.  Dennis Liwelly Eds. PP 16</w:t>
      </w:r>
    </w:p>
    <w:p w14:paraId="3E99C1FF" w14:textId="77777777" w:rsidR="00530626" w:rsidRPr="00530626" w:rsidRDefault="00530626" w:rsidP="00530626">
      <w:pPr>
        <w:pStyle w:val="ListParagraph"/>
        <w:numPr>
          <w:ilvl w:val="0"/>
          <w:numId w:val="110"/>
        </w:numPr>
        <w:tabs>
          <w:tab w:val="left" w:pos="720"/>
          <w:tab w:val="left" w:pos="900"/>
        </w:tabs>
        <w:spacing w:after="0" w:line="240" w:lineRule="auto"/>
        <w:jc w:val="both"/>
        <w:rPr>
          <w:rFonts w:ascii="Trebuchet MS" w:eastAsia="Times New Roman" w:hAnsi="Trebuchet MS"/>
          <w:sz w:val="24"/>
          <w:szCs w:val="24"/>
        </w:rPr>
      </w:pPr>
      <w:r w:rsidRPr="00530626">
        <w:rPr>
          <w:rFonts w:ascii="Trebuchet MS" w:eastAsia="Times New Roman" w:hAnsi="Trebuchet MS"/>
          <w:sz w:val="24"/>
          <w:szCs w:val="24"/>
        </w:rPr>
        <w:t>Plant Biotechnology 1994,  Prakash and Perk , Oxford &amp; IBH Publishers Co</w:t>
      </w:r>
    </w:p>
    <w:p w14:paraId="3E99C200" w14:textId="77777777" w:rsidR="00530626" w:rsidRPr="00530626" w:rsidRDefault="00530626" w:rsidP="00530626">
      <w:pPr>
        <w:pStyle w:val="ListParagraph"/>
        <w:numPr>
          <w:ilvl w:val="0"/>
          <w:numId w:val="110"/>
        </w:numPr>
        <w:tabs>
          <w:tab w:val="left" w:pos="720"/>
          <w:tab w:val="left" w:pos="900"/>
        </w:tabs>
        <w:spacing w:after="0" w:line="240" w:lineRule="auto"/>
        <w:jc w:val="both"/>
        <w:rPr>
          <w:rFonts w:ascii="Trebuchet MS" w:eastAsia="Times New Roman" w:hAnsi="Trebuchet MS"/>
          <w:sz w:val="24"/>
          <w:szCs w:val="24"/>
        </w:rPr>
      </w:pPr>
      <w:r w:rsidRPr="00530626">
        <w:rPr>
          <w:rFonts w:ascii="Trebuchet MS" w:eastAsia="Times New Roman" w:hAnsi="Trebuchet MS"/>
          <w:sz w:val="24"/>
          <w:szCs w:val="24"/>
        </w:rPr>
        <w:t>Plant Cell and Tissue Culture. A Laboratory manual 1994. Reinert J and Yeoman MM Springer</w:t>
      </w:r>
    </w:p>
    <w:p w14:paraId="3E99C201" w14:textId="77777777" w:rsidR="00A944A6" w:rsidRPr="00A944A6" w:rsidRDefault="00A944A6" w:rsidP="00A944A6">
      <w:pPr>
        <w:widowControl w:val="0"/>
        <w:autoSpaceDE w:val="0"/>
        <w:autoSpaceDN w:val="0"/>
        <w:adjustRightInd w:val="0"/>
        <w:spacing w:after="0" w:line="240" w:lineRule="auto"/>
        <w:rPr>
          <w:rFonts w:ascii="Trebuchet MS" w:eastAsia="Times New Roman" w:hAnsi="Trebuchet MS" w:cs="Times New Roman"/>
          <w:sz w:val="24"/>
          <w:szCs w:val="24"/>
        </w:rPr>
      </w:pPr>
    </w:p>
    <w:p w14:paraId="3E99C202" w14:textId="77777777" w:rsidR="00722176" w:rsidRDefault="00A944A6" w:rsidP="00C32E5E">
      <w:pPr>
        <w:widowControl w:val="0"/>
        <w:autoSpaceDE w:val="0"/>
        <w:autoSpaceDN w:val="0"/>
        <w:adjustRightInd w:val="0"/>
        <w:spacing w:after="0" w:line="240" w:lineRule="auto"/>
      </w:pPr>
      <w:r w:rsidRPr="00A944A6">
        <w:rPr>
          <w:rFonts w:ascii="Trebuchet MS" w:eastAsia="Times New Roman" w:hAnsi="Trebuchet MS" w:cs="Times New Roman"/>
          <w:sz w:val="24"/>
          <w:szCs w:val="24"/>
        </w:rPr>
        <w:t>ooooooooooooooooooooooo000000000000000000000000000oooooooo</w:t>
      </w:r>
      <w:r w:rsidR="00B1769C">
        <w:rPr>
          <w:rFonts w:ascii="Trebuchet MS" w:eastAsia="Times New Roman" w:hAnsi="Trebuchet MS" w:cs="Times New Roman"/>
          <w:sz w:val="24"/>
          <w:szCs w:val="24"/>
        </w:rPr>
        <w:t>oooooooo</w:t>
      </w:r>
      <w:r w:rsidRPr="00A944A6">
        <w:rPr>
          <w:rFonts w:ascii="Trebuchet MS" w:eastAsia="Times New Roman" w:hAnsi="Trebuchet MS" w:cs="Times New Roman"/>
          <w:sz w:val="24"/>
          <w:szCs w:val="24"/>
        </w:rPr>
        <w:t>oooooo</w:t>
      </w:r>
    </w:p>
    <w:sectPr w:rsidR="00722176" w:rsidSect="00A944A6">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ArialMT">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1F9D"/>
    <w:multiLevelType w:val="hybridMultilevel"/>
    <w:tmpl w:val="A5C63760"/>
    <w:lvl w:ilvl="0" w:tplc="0CB862A4">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E5568"/>
    <w:multiLevelType w:val="hybridMultilevel"/>
    <w:tmpl w:val="6548F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17615"/>
    <w:multiLevelType w:val="hybridMultilevel"/>
    <w:tmpl w:val="C0E25810"/>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3" w15:restartNumberingAfterBreak="0">
    <w:nsid w:val="05C914FF"/>
    <w:multiLevelType w:val="hybridMultilevel"/>
    <w:tmpl w:val="7FD48E08"/>
    <w:lvl w:ilvl="0" w:tplc="DCC067E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272C08"/>
    <w:multiLevelType w:val="hybridMultilevel"/>
    <w:tmpl w:val="C26AC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54CA3"/>
    <w:multiLevelType w:val="hybridMultilevel"/>
    <w:tmpl w:val="64BAD016"/>
    <w:lvl w:ilvl="0" w:tplc="F06AB3D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074179B9"/>
    <w:multiLevelType w:val="hybridMultilevel"/>
    <w:tmpl w:val="E1E014DA"/>
    <w:lvl w:ilvl="0" w:tplc="581EE9A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D09DA"/>
    <w:multiLevelType w:val="hybridMultilevel"/>
    <w:tmpl w:val="36F24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D255E"/>
    <w:multiLevelType w:val="hybridMultilevel"/>
    <w:tmpl w:val="900EDA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CCE7C58"/>
    <w:multiLevelType w:val="hybridMultilevel"/>
    <w:tmpl w:val="AC280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C13590"/>
    <w:multiLevelType w:val="hybridMultilevel"/>
    <w:tmpl w:val="12046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CC1143"/>
    <w:multiLevelType w:val="hybridMultilevel"/>
    <w:tmpl w:val="D6F2A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2274F4"/>
    <w:multiLevelType w:val="hybridMultilevel"/>
    <w:tmpl w:val="2CCCDEB2"/>
    <w:lvl w:ilvl="0" w:tplc="00006B72">
      <w:start w:val="1"/>
      <w:numFmt w:val="decimal"/>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8C651B"/>
    <w:multiLevelType w:val="hybridMultilevel"/>
    <w:tmpl w:val="30AA6A96"/>
    <w:lvl w:ilvl="0" w:tplc="DCC067E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974EF8"/>
    <w:multiLevelType w:val="hybridMultilevel"/>
    <w:tmpl w:val="896C93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31426AC"/>
    <w:multiLevelType w:val="hybridMultilevel"/>
    <w:tmpl w:val="BD48F9D2"/>
    <w:lvl w:ilvl="0" w:tplc="95E891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CE6EDA"/>
    <w:multiLevelType w:val="hybridMultilevel"/>
    <w:tmpl w:val="F23A5C7E"/>
    <w:lvl w:ilvl="0" w:tplc="95E891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AF1E02"/>
    <w:multiLevelType w:val="hybridMultilevel"/>
    <w:tmpl w:val="DD083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1974E3"/>
    <w:multiLevelType w:val="hybridMultilevel"/>
    <w:tmpl w:val="149AB2D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8D60973"/>
    <w:multiLevelType w:val="hybridMultilevel"/>
    <w:tmpl w:val="1938BE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9546BEF"/>
    <w:multiLevelType w:val="hybridMultilevel"/>
    <w:tmpl w:val="19ECD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B61F20"/>
    <w:multiLevelType w:val="hybridMultilevel"/>
    <w:tmpl w:val="88D604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B902BA5"/>
    <w:multiLevelType w:val="hybridMultilevel"/>
    <w:tmpl w:val="449A3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C191063"/>
    <w:multiLevelType w:val="hybridMultilevel"/>
    <w:tmpl w:val="B21ECBCE"/>
    <w:lvl w:ilvl="0" w:tplc="DCC067E8">
      <w:start w:val="1"/>
      <w:numFmt w:val="decimal"/>
      <w:lvlText w:val="%1."/>
      <w:lvlJc w:val="left"/>
      <w:pPr>
        <w:ind w:left="1004"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6538E4"/>
    <w:multiLevelType w:val="hybridMultilevel"/>
    <w:tmpl w:val="87E87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147173"/>
    <w:multiLevelType w:val="hybridMultilevel"/>
    <w:tmpl w:val="DECA72E0"/>
    <w:lvl w:ilvl="0" w:tplc="63764130">
      <w:start w:val="1"/>
      <w:numFmt w:val="decimal"/>
      <w:lvlText w:val="%1)"/>
      <w:lvlJc w:val="left"/>
      <w:pPr>
        <w:tabs>
          <w:tab w:val="num" w:pos="720"/>
        </w:tabs>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4B0B45"/>
    <w:multiLevelType w:val="hybridMultilevel"/>
    <w:tmpl w:val="7E3EA878"/>
    <w:lvl w:ilvl="0" w:tplc="B1AED038">
      <w:start w:val="1"/>
      <w:numFmt w:val="decimal"/>
      <w:lvlText w:val="%1."/>
      <w:lvlJc w:val="left"/>
      <w:pPr>
        <w:tabs>
          <w:tab w:val="num" w:pos="1170"/>
        </w:tabs>
        <w:ind w:left="1170" w:hanging="36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27" w15:restartNumberingAfterBreak="0">
    <w:nsid w:val="22DE4580"/>
    <w:multiLevelType w:val="hybridMultilevel"/>
    <w:tmpl w:val="F17E18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2F70CE4"/>
    <w:multiLevelType w:val="hybridMultilevel"/>
    <w:tmpl w:val="6FAED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3CB5D31"/>
    <w:multiLevelType w:val="hybridMultilevel"/>
    <w:tmpl w:val="B9BCDE96"/>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F80A3C"/>
    <w:multiLevelType w:val="hybridMultilevel"/>
    <w:tmpl w:val="B29EE022"/>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26B63C1C"/>
    <w:multiLevelType w:val="hybridMultilevel"/>
    <w:tmpl w:val="96746DBE"/>
    <w:lvl w:ilvl="0" w:tplc="581EE9A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7371142"/>
    <w:multiLevelType w:val="hybridMultilevel"/>
    <w:tmpl w:val="874CD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A342A4"/>
    <w:multiLevelType w:val="hybridMultilevel"/>
    <w:tmpl w:val="A06CE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C63B1C"/>
    <w:multiLevelType w:val="hybridMultilevel"/>
    <w:tmpl w:val="2CBEC6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29FC6B37"/>
    <w:multiLevelType w:val="hybridMultilevel"/>
    <w:tmpl w:val="3DD20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3C6E22"/>
    <w:multiLevelType w:val="hybridMultilevel"/>
    <w:tmpl w:val="C29A2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500F1"/>
    <w:multiLevelType w:val="hybridMultilevel"/>
    <w:tmpl w:val="86A6F2B8"/>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2F2C5EB8"/>
    <w:multiLevelType w:val="hybridMultilevel"/>
    <w:tmpl w:val="247861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FBB5810"/>
    <w:multiLevelType w:val="hybridMultilevel"/>
    <w:tmpl w:val="44BE8F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04165F6"/>
    <w:multiLevelType w:val="hybridMultilevel"/>
    <w:tmpl w:val="A99A0ACE"/>
    <w:lvl w:ilvl="0" w:tplc="95E891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26758A5"/>
    <w:multiLevelType w:val="hybridMultilevel"/>
    <w:tmpl w:val="DB0264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53E4D91"/>
    <w:multiLevelType w:val="hybridMultilevel"/>
    <w:tmpl w:val="0900B41C"/>
    <w:lvl w:ilvl="0" w:tplc="DC68FE0E">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35721257"/>
    <w:multiLevelType w:val="hybridMultilevel"/>
    <w:tmpl w:val="97E6D1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38380674"/>
    <w:multiLevelType w:val="hybridMultilevel"/>
    <w:tmpl w:val="7DC67DC0"/>
    <w:lvl w:ilvl="0" w:tplc="581EE9A4">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5" w15:restartNumberingAfterBreak="0">
    <w:nsid w:val="38B3733A"/>
    <w:multiLevelType w:val="hybridMultilevel"/>
    <w:tmpl w:val="64AA4A02"/>
    <w:lvl w:ilvl="0" w:tplc="7F0ED9FE">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097E2D"/>
    <w:multiLevelType w:val="hybridMultilevel"/>
    <w:tmpl w:val="B8D8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DA65D0D"/>
    <w:multiLevelType w:val="hybridMultilevel"/>
    <w:tmpl w:val="0F544E5C"/>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8" w15:restartNumberingAfterBreak="0">
    <w:nsid w:val="3ED12218"/>
    <w:multiLevelType w:val="hybridMultilevel"/>
    <w:tmpl w:val="5D469D68"/>
    <w:lvl w:ilvl="0" w:tplc="DCC067E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F5429B7"/>
    <w:multiLevelType w:val="hybridMultilevel"/>
    <w:tmpl w:val="8BF0E3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10F1CB9"/>
    <w:multiLevelType w:val="hybridMultilevel"/>
    <w:tmpl w:val="FBBCF1FC"/>
    <w:lvl w:ilvl="0" w:tplc="FE44FC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18A0625"/>
    <w:multiLevelType w:val="hybridMultilevel"/>
    <w:tmpl w:val="B410449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2" w15:restartNumberingAfterBreak="0">
    <w:nsid w:val="41F515BF"/>
    <w:multiLevelType w:val="hybridMultilevel"/>
    <w:tmpl w:val="92CC0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561A6"/>
    <w:multiLevelType w:val="hybridMultilevel"/>
    <w:tmpl w:val="C2CC84DA"/>
    <w:lvl w:ilvl="0" w:tplc="F60AA442">
      <w:start w:val="1"/>
      <w:numFmt w:val="decimal"/>
      <w:lvlText w:val="%1."/>
      <w:lvlJc w:val="left"/>
      <w:pPr>
        <w:ind w:left="735" w:hanging="375"/>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CC0998"/>
    <w:multiLevelType w:val="hybridMultilevel"/>
    <w:tmpl w:val="C3BA3A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6D93A20"/>
    <w:multiLevelType w:val="hybridMultilevel"/>
    <w:tmpl w:val="938AA752"/>
    <w:lvl w:ilvl="0" w:tplc="A9F21B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71C38D6"/>
    <w:multiLevelType w:val="hybridMultilevel"/>
    <w:tmpl w:val="33C438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75E15AE"/>
    <w:multiLevelType w:val="hybridMultilevel"/>
    <w:tmpl w:val="03147D70"/>
    <w:lvl w:ilvl="0" w:tplc="BCC457A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D90911"/>
    <w:multiLevelType w:val="hybridMultilevel"/>
    <w:tmpl w:val="02C6D718"/>
    <w:lvl w:ilvl="0" w:tplc="581EE9A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8954D95"/>
    <w:multiLevelType w:val="hybridMultilevel"/>
    <w:tmpl w:val="21925EE0"/>
    <w:lvl w:ilvl="0" w:tplc="581EE9A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3661FA"/>
    <w:multiLevelType w:val="hybridMultilevel"/>
    <w:tmpl w:val="10084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9B6078B"/>
    <w:multiLevelType w:val="hybridMultilevel"/>
    <w:tmpl w:val="17407080"/>
    <w:lvl w:ilvl="0" w:tplc="95E891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A8E62FD"/>
    <w:multiLevelType w:val="hybridMultilevel"/>
    <w:tmpl w:val="BA363C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C5E65C5"/>
    <w:multiLevelType w:val="hybridMultilevel"/>
    <w:tmpl w:val="EB360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D6011BC"/>
    <w:multiLevelType w:val="hybridMultilevel"/>
    <w:tmpl w:val="30CA10B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E56003F"/>
    <w:multiLevelType w:val="hybridMultilevel"/>
    <w:tmpl w:val="1C2C29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4F082E7F"/>
    <w:multiLevelType w:val="hybridMultilevel"/>
    <w:tmpl w:val="117E83C2"/>
    <w:lvl w:ilvl="0" w:tplc="C6FC5F58">
      <w:start w:val="1"/>
      <w:numFmt w:val="decimal"/>
      <w:lvlText w:val="%1."/>
      <w:lvlJc w:val="left"/>
      <w:pPr>
        <w:ind w:left="825" w:hanging="46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FEA033C"/>
    <w:multiLevelType w:val="hybridMultilevel"/>
    <w:tmpl w:val="728CF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05A5C6D"/>
    <w:multiLevelType w:val="hybridMultilevel"/>
    <w:tmpl w:val="0F9AF8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2EC7BD1"/>
    <w:multiLevelType w:val="hybridMultilevel"/>
    <w:tmpl w:val="1A70812C"/>
    <w:lvl w:ilvl="0" w:tplc="182CA5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145ED9"/>
    <w:multiLevelType w:val="hybridMultilevel"/>
    <w:tmpl w:val="5D469D68"/>
    <w:lvl w:ilvl="0" w:tplc="DCC067E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62C21F9"/>
    <w:multiLevelType w:val="hybridMultilevel"/>
    <w:tmpl w:val="2B70AB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582D6F10"/>
    <w:multiLevelType w:val="hybridMultilevel"/>
    <w:tmpl w:val="F02C8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8476A4E"/>
    <w:multiLevelType w:val="hybridMultilevel"/>
    <w:tmpl w:val="E6807A8A"/>
    <w:lvl w:ilvl="0" w:tplc="00006B72">
      <w:start w:val="1"/>
      <w:numFmt w:val="decimal"/>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B255422"/>
    <w:multiLevelType w:val="hybridMultilevel"/>
    <w:tmpl w:val="AA900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C9167FF"/>
    <w:multiLevelType w:val="hybridMultilevel"/>
    <w:tmpl w:val="044420CA"/>
    <w:lvl w:ilvl="0" w:tplc="581EE9A4">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6" w15:restartNumberingAfterBreak="0">
    <w:nsid w:val="5D11202F"/>
    <w:multiLevelType w:val="hybridMultilevel"/>
    <w:tmpl w:val="5A7EED4C"/>
    <w:lvl w:ilvl="0" w:tplc="0409000F">
      <w:start w:val="1"/>
      <w:numFmt w:val="decimal"/>
      <w:lvlText w:val="%1."/>
      <w:lvlJc w:val="left"/>
      <w:pPr>
        <w:tabs>
          <w:tab w:val="num" w:pos="900"/>
        </w:tabs>
        <w:ind w:left="900" w:hanging="360"/>
      </w:pPr>
    </w:lvl>
    <w:lvl w:ilvl="1" w:tplc="36860464">
      <w:start w:val="1"/>
      <w:numFmt w:val="decimal"/>
      <w:lvlText w:val="%2)"/>
      <w:lvlJc w:val="left"/>
      <w:pPr>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7" w15:restartNumberingAfterBreak="0">
    <w:nsid w:val="5D26325E"/>
    <w:multiLevelType w:val="hybridMultilevel"/>
    <w:tmpl w:val="952EB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D734BD8"/>
    <w:multiLevelType w:val="hybridMultilevel"/>
    <w:tmpl w:val="DA3817BE"/>
    <w:lvl w:ilvl="0" w:tplc="6988FE76">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5DA60227"/>
    <w:multiLevelType w:val="hybridMultilevel"/>
    <w:tmpl w:val="830A791E"/>
    <w:lvl w:ilvl="0" w:tplc="DCC067E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E971BCD"/>
    <w:multiLevelType w:val="hybridMultilevel"/>
    <w:tmpl w:val="881E6050"/>
    <w:lvl w:ilvl="0" w:tplc="581EE9A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00A2DFF"/>
    <w:multiLevelType w:val="hybridMultilevel"/>
    <w:tmpl w:val="B1C437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0DE6A8F"/>
    <w:multiLevelType w:val="hybridMultilevel"/>
    <w:tmpl w:val="57908D1A"/>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3" w15:restartNumberingAfterBreak="0">
    <w:nsid w:val="61A409BA"/>
    <w:multiLevelType w:val="hybridMultilevel"/>
    <w:tmpl w:val="CF70AA5A"/>
    <w:lvl w:ilvl="0" w:tplc="581EE9A4">
      <w:start w:val="1"/>
      <w:numFmt w:val="decimal"/>
      <w:lvlText w:val="%1."/>
      <w:lvlJc w:val="left"/>
      <w:pPr>
        <w:tabs>
          <w:tab w:val="num" w:pos="1080"/>
        </w:tabs>
        <w:ind w:left="1080" w:hanging="360"/>
      </w:pPr>
      <w:rPr>
        <w:rFonts w:hint="default"/>
      </w:rPr>
    </w:lvl>
    <w:lvl w:ilvl="1" w:tplc="B1AED038">
      <w:start w:val="1"/>
      <w:numFmt w:val="decimal"/>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4" w15:restartNumberingAfterBreak="0">
    <w:nsid w:val="63A453ED"/>
    <w:multiLevelType w:val="hybridMultilevel"/>
    <w:tmpl w:val="C27C9D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645A0D22"/>
    <w:multiLevelType w:val="hybridMultilevel"/>
    <w:tmpl w:val="0F06B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60A5719"/>
    <w:multiLevelType w:val="hybridMultilevel"/>
    <w:tmpl w:val="487ACA42"/>
    <w:lvl w:ilvl="0" w:tplc="0CB862A4">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0F1350"/>
    <w:multiLevelType w:val="hybridMultilevel"/>
    <w:tmpl w:val="959A9A24"/>
    <w:lvl w:ilvl="0" w:tplc="DCC067E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7992226"/>
    <w:multiLevelType w:val="hybridMultilevel"/>
    <w:tmpl w:val="C0C86D88"/>
    <w:lvl w:ilvl="0" w:tplc="5E5A3BFC">
      <w:start w:val="1"/>
      <w:numFmt w:val="decimal"/>
      <w:lvlText w:val="%1."/>
      <w:lvlJc w:val="left"/>
      <w:pPr>
        <w:tabs>
          <w:tab w:val="num" w:pos="1440"/>
        </w:tabs>
        <w:ind w:left="1440" w:hanging="720"/>
      </w:pPr>
      <w:rPr>
        <w:rFonts w:hint="default"/>
      </w:rPr>
    </w:lvl>
    <w:lvl w:ilvl="1" w:tplc="0409000F">
      <w:start w:val="1"/>
      <w:numFmt w:val="decimal"/>
      <w:lvlText w:val="%2."/>
      <w:lvlJc w:val="left"/>
      <w:pPr>
        <w:tabs>
          <w:tab w:val="num" w:pos="1170"/>
        </w:tabs>
        <w:ind w:left="117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9" w15:restartNumberingAfterBreak="0">
    <w:nsid w:val="67B96333"/>
    <w:multiLevelType w:val="hybridMultilevel"/>
    <w:tmpl w:val="C2083EBA"/>
    <w:lvl w:ilvl="0" w:tplc="581EE9A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8641248"/>
    <w:multiLevelType w:val="hybridMultilevel"/>
    <w:tmpl w:val="FF8AF4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6BFF69B8"/>
    <w:multiLevelType w:val="hybridMultilevel"/>
    <w:tmpl w:val="30F0E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F717EA8"/>
    <w:multiLevelType w:val="hybridMultilevel"/>
    <w:tmpl w:val="9624728C"/>
    <w:lvl w:ilvl="0" w:tplc="9D58CED0">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FA01433"/>
    <w:multiLevelType w:val="hybridMultilevel"/>
    <w:tmpl w:val="2F9245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1232638"/>
    <w:multiLevelType w:val="hybridMultilevel"/>
    <w:tmpl w:val="C570F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2FB46DF"/>
    <w:multiLevelType w:val="hybridMultilevel"/>
    <w:tmpl w:val="55482802"/>
    <w:lvl w:ilvl="0" w:tplc="581EE9A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35E3D6E"/>
    <w:multiLevelType w:val="hybridMultilevel"/>
    <w:tmpl w:val="B83E9E4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75371C0A"/>
    <w:multiLevelType w:val="hybridMultilevel"/>
    <w:tmpl w:val="D03C230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5824E16"/>
    <w:multiLevelType w:val="hybridMultilevel"/>
    <w:tmpl w:val="6F5E08B8"/>
    <w:lvl w:ilvl="0" w:tplc="DB280E8C">
      <w:start w:val="1"/>
      <w:numFmt w:val="decimal"/>
      <w:lvlText w:val="%1."/>
      <w:lvlJc w:val="left"/>
      <w:pPr>
        <w:ind w:left="360" w:hanging="360"/>
      </w:pPr>
      <w:rPr>
        <w:rFonts w:ascii="Trebuchet MS" w:eastAsia="Times New Roman" w:hAnsi="Trebuchet MS"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75A05330"/>
    <w:multiLevelType w:val="hybridMultilevel"/>
    <w:tmpl w:val="163AF7FE"/>
    <w:lvl w:ilvl="0" w:tplc="0CB862A4">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6E048E1"/>
    <w:multiLevelType w:val="hybridMultilevel"/>
    <w:tmpl w:val="343C50B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79946280"/>
    <w:multiLevelType w:val="hybridMultilevel"/>
    <w:tmpl w:val="4FAAC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A77793B"/>
    <w:multiLevelType w:val="hybridMultilevel"/>
    <w:tmpl w:val="21B6904E"/>
    <w:lvl w:ilvl="0" w:tplc="C6FC5F58">
      <w:start w:val="1"/>
      <w:numFmt w:val="decimal"/>
      <w:lvlText w:val="%1."/>
      <w:lvlJc w:val="left"/>
      <w:pPr>
        <w:ind w:left="825" w:hanging="46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ABE0CBB"/>
    <w:multiLevelType w:val="hybridMultilevel"/>
    <w:tmpl w:val="2AAA270C"/>
    <w:lvl w:ilvl="0" w:tplc="581EE9A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B1C3B69"/>
    <w:multiLevelType w:val="hybridMultilevel"/>
    <w:tmpl w:val="C028413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B233E79"/>
    <w:multiLevelType w:val="hybridMultilevel"/>
    <w:tmpl w:val="621EA3CE"/>
    <w:lvl w:ilvl="0" w:tplc="182CA5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B2D3470"/>
    <w:multiLevelType w:val="hybridMultilevel"/>
    <w:tmpl w:val="B3A2C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D4D3B17"/>
    <w:multiLevelType w:val="hybridMultilevel"/>
    <w:tmpl w:val="56321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F912F8A"/>
    <w:multiLevelType w:val="hybridMultilevel"/>
    <w:tmpl w:val="208E42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FD975A5"/>
    <w:multiLevelType w:val="hybridMultilevel"/>
    <w:tmpl w:val="37985192"/>
    <w:lvl w:ilvl="0" w:tplc="581EE9A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31989">
    <w:abstractNumId w:val="0"/>
  </w:num>
  <w:num w:numId="2" w16cid:durableId="524947798">
    <w:abstractNumId w:val="99"/>
  </w:num>
  <w:num w:numId="3" w16cid:durableId="818155103">
    <w:abstractNumId w:val="86"/>
  </w:num>
  <w:num w:numId="4" w16cid:durableId="237443666">
    <w:abstractNumId w:val="10"/>
  </w:num>
  <w:num w:numId="5" w16cid:durableId="434130589">
    <w:abstractNumId w:val="37"/>
  </w:num>
  <w:num w:numId="6" w16cid:durableId="1700859067">
    <w:abstractNumId w:val="108"/>
  </w:num>
  <w:num w:numId="7" w16cid:durableId="1594849915">
    <w:abstractNumId w:val="60"/>
  </w:num>
  <w:num w:numId="8" w16cid:durableId="1762526431">
    <w:abstractNumId w:val="85"/>
  </w:num>
  <w:num w:numId="9" w16cid:durableId="1173643424">
    <w:abstractNumId w:val="27"/>
  </w:num>
  <w:num w:numId="10" w16cid:durableId="1938515406">
    <w:abstractNumId w:val="49"/>
  </w:num>
  <w:num w:numId="11" w16cid:durableId="2061048465">
    <w:abstractNumId w:val="107"/>
  </w:num>
  <w:num w:numId="12" w16cid:durableId="1919052251">
    <w:abstractNumId w:val="41"/>
  </w:num>
  <w:num w:numId="13" w16cid:durableId="728263594">
    <w:abstractNumId w:val="4"/>
  </w:num>
  <w:num w:numId="14" w16cid:durableId="384989525">
    <w:abstractNumId w:val="21"/>
  </w:num>
  <w:num w:numId="15" w16cid:durableId="1559322620">
    <w:abstractNumId w:val="72"/>
  </w:num>
  <w:num w:numId="16" w16cid:durableId="827214541">
    <w:abstractNumId w:val="90"/>
  </w:num>
  <w:num w:numId="17" w16cid:durableId="1207764134">
    <w:abstractNumId w:val="46"/>
  </w:num>
  <w:num w:numId="18" w16cid:durableId="1353603628">
    <w:abstractNumId w:val="71"/>
  </w:num>
  <w:num w:numId="19" w16cid:durableId="598953760">
    <w:abstractNumId w:val="33"/>
  </w:num>
  <w:num w:numId="20" w16cid:durableId="1371303256">
    <w:abstractNumId w:val="32"/>
  </w:num>
  <w:num w:numId="21" w16cid:durableId="859703757">
    <w:abstractNumId w:val="98"/>
  </w:num>
  <w:num w:numId="22" w16cid:durableId="491139915">
    <w:abstractNumId w:val="52"/>
  </w:num>
  <w:num w:numId="23" w16cid:durableId="1159152838">
    <w:abstractNumId w:val="77"/>
  </w:num>
  <w:num w:numId="24" w16cid:durableId="1045134353">
    <w:abstractNumId w:val="35"/>
  </w:num>
  <w:num w:numId="25" w16cid:durableId="1810513525">
    <w:abstractNumId w:val="26"/>
  </w:num>
  <w:num w:numId="26" w16cid:durableId="1792817763">
    <w:abstractNumId w:val="42"/>
  </w:num>
  <w:num w:numId="27" w16cid:durableId="220018627">
    <w:abstractNumId w:val="88"/>
  </w:num>
  <w:num w:numId="28" w16cid:durableId="346098750">
    <w:abstractNumId w:val="5"/>
  </w:num>
  <w:num w:numId="29" w16cid:durableId="2077312443">
    <w:abstractNumId w:val="83"/>
  </w:num>
  <w:num w:numId="30" w16cid:durableId="1492913507">
    <w:abstractNumId w:val="47"/>
  </w:num>
  <w:num w:numId="31" w16cid:durableId="303119070">
    <w:abstractNumId w:val="76"/>
  </w:num>
  <w:num w:numId="32" w16cid:durableId="642660207">
    <w:abstractNumId w:val="14"/>
  </w:num>
  <w:num w:numId="33" w16cid:durableId="1069233643">
    <w:abstractNumId w:val="82"/>
  </w:num>
  <w:num w:numId="34" w16cid:durableId="1206405225">
    <w:abstractNumId w:val="81"/>
  </w:num>
  <w:num w:numId="35" w16cid:durableId="1064138241">
    <w:abstractNumId w:val="43"/>
  </w:num>
  <w:num w:numId="36" w16cid:durableId="276832477">
    <w:abstractNumId w:val="8"/>
  </w:num>
  <w:num w:numId="37" w16cid:durableId="1918633331">
    <w:abstractNumId w:val="51"/>
  </w:num>
  <w:num w:numId="38" w16cid:durableId="831412778">
    <w:abstractNumId w:val="29"/>
  </w:num>
  <w:num w:numId="39" w16cid:durableId="1481069904">
    <w:abstractNumId w:val="94"/>
  </w:num>
  <w:num w:numId="40" w16cid:durableId="2116554979">
    <w:abstractNumId w:val="68"/>
  </w:num>
  <w:num w:numId="41" w16cid:durableId="1752700647">
    <w:abstractNumId w:val="84"/>
  </w:num>
  <w:num w:numId="42" w16cid:durableId="807433820">
    <w:abstractNumId w:val="62"/>
  </w:num>
  <w:num w:numId="43" w16cid:durableId="1776057011">
    <w:abstractNumId w:val="65"/>
  </w:num>
  <w:num w:numId="44" w16cid:durableId="1319965427">
    <w:abstractNumId w:val="63"/>
  </w:num>
  <w:num w:numId="45" w16cid:durableId="966621237">
    <w:abstractNumId w:val="28"/>
  </w:num>
  <w:num w:numId="46" w16cid:durableId="419104626">
    <w:abstractNumId w:val="11"/>
  </w:num>
  <w:num w:numId="47" w16cid:durableId="987855729">
    <w:abstractNumId w:val="17"/>
  </w:num>
  <w:num w:numId="48" w16cid:durableId="1107507167">
    <w:abstractNumId w:val="24"/>
  </w:num>
  <w:num w:numId="49" w16cid:durableId="926769895">
    <w:abstractNumId w:val="1"/>
  </w:num>
  <w:num w:numId="50" w16cid:durableId="240602768">
    <w:abstractNumId w:val="106"/>
  </w:num>
  <w:num w:numId="51" w16cid:durableId="341669638">
    <w:abstractNumId w:val="91"/>
  </w:num>
  <w:num w:numId="52" w16cid:durableId="1807507879">
    <w:abstractNumId w:val="100"/>
  </w:num>
  <w:num w:numId="53" w16cid:durableId="2039767693">
    <w:abstractNumId w:val="64"/>
  </w:num>
  <w:num w:numId="54" w16cid:durableId="1583682603">
    <w:abstractNumId w:val="104"/>
  </w:num>
  <w:num w:numId="55" w16cid:durableId="409817463">
    <w:abstractNumId w:val="96"/>
  </w:num>
  <w:num w:numId="56" w16cid:durableId="1060901676">
    <w:abstractNumId w:val="7"/>
  </w:num>
  <w:num w:numId="57" w16cid:durableId="516038243">
    <w:abstractNumId w:val="73"/>
  </w:num>
  <w:num w:numId="58" w16cid:durableId="1209998321">
    <w:abstractNumId w:val="12"/>
  </w:num>
  <w:num w:numId="59" w16cid:durableId="186261490">
    <w:abstractNumId w:val="67"/>
  </w:num>
  <w:num w:numId="60" w16cid:durableId="119230260">
    <w:abstractNumId w:val="36"/>
  </w:num>
  <w:num w:numId="61" w16cid:durableId="1225144097">
    <w:abstractNumId w:val="22"/>
  </w:num>
  <w:num w:numId="62" w16cid:durableId="1276323768">
    <w:abstractNumId w:val="9"/>
  </w:num>
  <w:num w:numId="63" w16cid:durableId="1173758304">
    <w:abstractNumId w:val="20"/>
  </w:num>
  <w:num w:numId="64" w16cid:durableId="1733960322">
    <w:abstractNumId w:val="105"/>
  </w:num>
  <w:num w:numId="65" w16cid:durableId="1546482929">
    <w:abstractNumId w:val="69"/>
  </w:num>
  <w:num w:numId="66" w16cid:durableId="2080441820">
    <w:abstractNumId w:val="55"/>
  </w:num>
  <w:num w:numId="67" w16cid:durableId="1614434336">
    <w:abstractNumId w:val="66"/>
  </w:num>
  <w:num w:numId="68" w16cid:durableId="1765421135">
    <w:abstractNumId w:val="102"/>
  </w:num>
  <w:num w:numId="69" w16cid:durableId="524249308">
    <w:abstractNumId w:val="50"/>
  </w:num>
  <w:num w:numId="70" w16cid:durableId="474613571">
    <w:abstractNumId w:val="53"/>
  </w:num>
  <w:num w:numId="71" w16cid:durableId="155460531">
    <w:abstractNumId w:val="57"/>
  </w:num>
  <w:num w:numId="72" w16cid:durableId="232862707">
    <w:abstractNumId w:val="92"/>
  </w:num>
  <w:num w:numId="73" w16cid:durableId="2006084268">
    <w:abstractNumId w:val="61"/>
  </w:num>
  <w:num w:numId="74" w16cid:durableId="704410296">
    <w:abstractNumId w:val="16"/>
  </w:num>
  <w:num w:numId="75" w16cid:durableId="1782340437">
    <w:abstractNumId w:val="40"/>
  </w:num>
  <w:num w:numId="76" w16cid:durableId="2087418122">
    <w:abstractNumId w:val="15"/>
  </w:num>
  <w:num w:numId="77" w16cid:durableId="1687830130">
    <w:abstractNumId w:val="45"/>
  </w:num>
  <w:num w:numId="78" w16cid:durableId="823743944">
    <w:abstractNumId w:val="87"/>
  </w:num>
  <w:num w:numId="79" w16cid:durableId="2088920374">
    <w:abstractNumId w:val="23"/>
  </w:num>
  <w:num w:numId="80" w16cid:durableId="1122770073">
    <w:abstractNumId w:val="79"/>
  </w:num>
  <w:num w:numId="81" w16cid:durableId="756444594">
    <w:abstractNumId w:val="13"/>
  </w:num>
  <w:num w:numId="82" w16cid:durableId="1045102759">
    <w:abstractNumId w:val="80"/>
  </w:num>
  <w:num w:numId="83" w16cid:durableId="1399134223">
    <w:abstractNumId w:val="31"/>
  </w:num>
  <w:num w:numId="84" w16cid:durableId="1168666799">
    <w:abstractNumId w:val="6"/>
  </w:num>
  <w:num w:numId="85" w16cid:durableId="646054542">
    <w:abstractNumId w:val="89"/>
  </w:num>
  <w:num w:numId="86" w16cid:durableId="1670714050">
    <w:abstractNumId w:val="3"/>
  </w:num>
  <w:num w:numId="87" w16cid:durableId="1176305879">
    <w:abstractNumId w:val="48"/>
  </w:num>
  <w:num w:numId="88" w16cid:durableId="1919944880">
    <w:abstractNumId w:val="44"/>
  </w:num>
  <w:num w:numId="89" w16cid:durableId="1912042204">
    <w:abstractNumId w:val="103"/>
  </w:num>
  <w:num w:numId="90" w16cid:durableId="1980108145">
    <w:abstractNumId w:val="95"/>
  </w:num>
  <w:num w:numId="91" w16cid:durableId="966350078">
    <w:abstractNumId w:val="58"/>
  </w:num>
  <w:num w:numId="92" w16cid:durableId="1582451722">
    <w:abstractNumId w:val="59"/>
  </w:num>
  <w:num w:numId="93" w16cid:durableId="409348506">
    <w:abstractNumId w:val="75"/>
  </w:num>
  <w:num w:numId="94" w16cid:durableId="1914847550">
    <w:abstractNumId w:val="109"/>
  </w:num>
  <w:num w:numId="95" w16cid:durableId="989022073">
    <w:abstractNumId w:val="25"/>
  </w:num>
  <w:num w:numId="96" w16cid:durableId="1804691861">
    <w:abstractNumId w:val="18"/>
  </w:num>
  <w:num w:numId="97" w16cid:durableId="850607173">
    <w:abstractNumId w:val="34"/>
  </w:num>
  <w:num w:numId="98" w16cid:durableId="1218279372">
    <w:abstractNumId w:val="39"/>
  </w:num>
  <w:num w:numId="99" w16cid:durableId="157774012">
    <w:abstractNumId w:val="38"/>
  </w:num>
  <w:num w:numId="100" w16cid:durableId="1384334166">
    <w:abstractNumId w:val="54"/>
  </w:num>
  <w:num w:numId="101" w16cid:durableId="144470726">
    <w:abstractNumId w:val="70"/>
  </w:num>
  <w:num w:numId="102" w16cid:durableId="433207170">
    <w:abstractNumId w:val="101"/>
  </w:num>
  <w:num w:numId="103" w16cid:durableId="1875459414">
    <w:abstractNumId w:val="2"/>
  </w:num>
  <w:num w:numId="104" w16cid:durableId="1659458524">
    <w:abstractNumId w:val="74"/>
  </w:num>
  <w:num w:numId="105" w16cid:durableId="1790203752">
    <w:abstractNumId w:val="56"/>
  </w:num>
  <w:num w:numId="106" w16cid:durableId="94600161">
    <w:abstractNumId w:val="93"/>
  </w:num>
  <w:num w:numId="107" w16cid:durableId="708837870">
    <w:abstractNumId w:val="97"/>
  </w:num>
  <w:num w:numId="108" w16cid:durableId="1740664311">
    <w:abstractNumId w:val="78"/>
  </w:num>
  <w:num w:numId="109" w16cid:durableId="1565413316">
    <w:abstractNumId w:val="19"/>
  </w:num>
  <w:num w:numId="110" w16cid:durableId="582447386">
    <w:abstractNumId w:val="3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WxNDMwtDQyMTK1MLFQ0lEKTi0uzszPAykwrQUA6R5tBiwAAAA="/>
  </w:docVars>
  <w:rsids>
    <w:rsidRoot w:val="005656AE"/>
    <w:rsid w:val="00016F9F"/>
    <w:rsid w:val="000174EF"/>
    <w:rsid w:val="00047595"/>
    <w:rsid w:val="00065A3D"/>
    <w:rsid w:val="00096E94"/>
    <w:rsid w:val="000C2DD4"/>
    <w:rsid w:val="000D43CB"/>
    <w:rsid w:val="000F7798"/>
    <w:rsid w:val="00135BAE"/>
    <w:rsid w:val="001817BA"/>
    <w:rsid w:val="001B22D8"/>
    <w:rsid w:val="001D284B"/>
    <w:rsid w:val="001F614C"/>
    <w:rsid w:val="00260822"/>
    <w:rsid w:val="002637AB"/>
    <w:rsid w:val="00286670"/>
    <w:rsid w:val="00314265"/>
    <w:rsid w:val="003411F2"/>
    <w:rsid w:val="00390A0B"/>
    <w:rsid w:val="003A0667"/>
    <w:rsid w:val="003A3FE9"/>
    <w:rsid w:val="003F7640"/>
    <w:rsid w:val="00401D08"/>
    <w:rsid w:val="00461E48"/>
    <w:rsid w:val="00483450"/>
    <w:rsid w:val="004B73C1"/>
    <w:rsid w:val="004C0174"/>
    <w:rsid w:val="004F57CD"/>
    <w:rsid w:val="00530626"/>
    <w:rsid w:val="00532CEF"/>
    <w:rsid w:val="005656AE"/>
    <w:rsid w:val="00590940"/>
    <w:rsid w:val="005D4E79"/>
    <w:rsid w:val="005E3BF7"/>
    <w:rsid w:val="00633D7E"/>
    <w:rsid w:val="00642BE2"/>
    <w:rsid w:val="00684F19"/>
    <w:rsid w:val="0069736F"/>
    <w:rsid w:val="00722176"/>
    <w:rsid w:val="0073155F"/>
    <w:rsid w:val="0075085E"/>
    <w:rsid w:val="00760AE4"/>
    <w:rsid w:val="007A6FED"/>
    <w:rsid w:val="007D1309"/>
    <w:rsid w:val="007D1FEF"/>
    <w:rsid w:val="007F4FC6"/>
    <w:rsid w:val="008003C3"/>
    <w:rsid w:val="008551F8"/>
    <w:rsid w:val="008978A3"/>
    <w:rsid w:val="008B403E"/>
    <w:rsid w:val="008C148C"/>
    <w:rsid w:val="00903B1F"/>
    <w:rsid w:val="00922AD8"/>
    <w:rsid w:val="00950435"/>
    <w:rsid w:val="0095336B"/>
    <w:rsid w:val="00975901"/>
    <w:rsid w:val="009E5EDD"/>
    <w:rsid w:val="009F29A2"/>
    <w:rsid w:val="00A652B6"/>
    <w:rsid w:val="00A744AA"/>
    <w:rsid w:val="00A944A6"/>
    <w:rsid w:val="00AA4A12"/>
    <w:rsid w:val="00B1769C"/>
    <w:rsid w:val="00B374FD"/>
    <w:rsid w:val="00B75DD8"/>
    <w:rsid w:val="00BB27C8"/>
    <w:rsid w:val="00BC13E9"/>
    <w:rsid w:val="00BC699F"/>
    <w:rsid w:val="00BF7E5A"/>
    <w:rsid w:val="00C02584"/>
    <w:rsid w:val="00C12FE3"/>
    <w:rsid w:val="00C32E5E"/>
    <w:rsid w:val="00C660F4"/>
    <w:rsid w:val="00CD4FEF"/>
    <w:rsid w:val="00CF0A5B"/>
    <w:rsid w:val="00D11AEF"/>
    <w:rsid w:val="00D13784"/>
    <w:rsid w:val="00D53D75"/>
    <w:rsid w:val="00D922FE"/>
    <w:rsid w:val="00DE2AA1"/>
    <w:rsid w:val="00E26F20"/>
    <w:rsid w:val="00E36A51"/>
    <w:rsid w:val="00E93EF9"/>
    <w:rsid w:val="00EA03B1"/>
    <w:rsid w:val="00EC0DC2"/>
    <w:rsid w:val="00EC3B0A"/>
    <w:rsid w:val="00F23FDE"/>
    <w:rsid w:val="00F31A15"/>
    <w:rsid w:val="00F74CB0"/>
    <w:rsid w:val="00F807A5"/>
    <w:rsid w:val="00F81E78"/>
    <w:rsid w:val="00FD7247"/>
    <w:rsid w:val="00FE685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E99BB7F"/>
  <w15:docId w15:val="{0E851358-5670-423D-A1A9-D7F5B2AC8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2D8"/>
  </w:style>
  <w:style w:type="paragraph" w:styleId="Heading1">
    <w:name w:val="heading 1"/>
    <w:basedOn w:val="Normal"/>
    <w:next w:val="Normal"/>
    <w:link w:val="Heading1Char"/>
    <w:qFormat/>
    <w:rsid w:val="00A944A6"/>
    <w:pPr>
      <w:keepNext/>
      <w:spacing w:after="0" w:line="240" w:lineRule="auto"/>
      <w:jc w:val="center"/>
      <w:outlineLvl w:val="0"/>
    </w:pPr>
    <w:rPr>
      <w:rFonts w:ascii="Times New Roman" w:eastAsia="Times New Roman" w:hAnsi="Times New Roman" w:cs="Times New Roman"/>
      <w:b/>
      <w:sz w:val="28"/>
      <w:szCs w:val="20"/>
    </w:rPr>
  </w:style>
  <w:style w:type="paragraph" w:styleId="Heading3">
    <w:name w:val="heading 3"/>
    <w:basedOn w:val="Normal"/>
    <w:next w:val="Normal"/>
    <w:link w:val="Heading3Char"/>
    <w:qFormat/>
    <w:rsid w:val="00A944A6"/>
    <w:pPr>
      <w:keepNext/>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qFormat/>
    <w:rsid w:val="00A944A6"/>
    <w:pPr>
      <w:keepNext/>
      <w:spacing w:before="240" w:after="60" w:line="240" w:lineRule="auto"/>
      <w:outlineLvl w:val="3"/>
    </w:pPr>
    <w:rPr>
      <w:rFonts w:ascii="Times New Roman" w:eastAsia="Times New Roman" w:hAnsi="Times New Roman" w:cs="Times New Roman"/>
      <w:b/>
      <w:bCs/>
      <w:sz w:val="28"/>
      <w:szCs w:val="28"/>
    </w:rPr>
  </w:style>
  <w:style w:type="paragraph" w:styleId="Heading6">
    <w:name w:val="heading 6"/>
    <w:basedOn w:val="Normal"/>
    <w:next w:val="Normal"/>
    <w:link w:val="Heading6Char"/>
    <w:qFormat/>
    <w:rsid w:val="00A944A6"/>
    <w:pPr>
      <w:keepNext/>
      <w:spacing w:after="0" w:line="240" w:lineRule="auto"/>
      <w:jc w:val="center"/>
      <w:outlineLvl w:val="5"/>
    </w:pPr>
    <w:rPr>
      <w:rFonts w:ascii="Times New Roman" w:eastAsia="Times New Roman" w:hAnsi="Times New Roman" w:cs="Times New Roman"/>
      <w:b/>
      <w:sz w:val="20"/>
      <w:szCs w:val="20"/>
    </w:rPr>
  </w:style>
  <w:style w:type="paragraph" w:styleId="Heading7">
    <w:name w:val="heading 7"/>
    <w:basedOn w:val="Normal"/>
    <w:next w:val="Normal"/>
    <w:link w:val="Heading7Char"/>
    <w:qFormat/>
    <w:rsid w:val="00A944A6"/>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A944A6"/>
    <w:pPr>
      <w:spacing w:before="240" w:after="60" w:line="240" w:lineRule="auto"/>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944A6"/>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A944A6"/>
    <w:rPr>
      <w:rFonts w:ascii="Arial" w:eastAsia="Times New Roman" w:hAnsi="Arial" w:cs="Arial"/>
      <w:b/>
      <w:bCs/>
      <w:sz w:val="26"/>
      <w:szCs w:val="26"/>
    </w:rPr>
  </w:style>
  <w:style w:type="character" w:customStyle="1" w:styleId="Heading4Char">
    <w:name w:val="Heading 4 Char"/>
    <w:basedOn w:val="DefaultParagraphFont"/>
    <w:link w:val="Heading4"/>
    <w:rsid w:val="00A944A6"/>
    <w:rPr>
      <w:rFonts w:ascii="Times New Roman" w:eastAsia="Times New Roman" w:hAnsi="Times New Roman" w:cs="Times New Roman"/>
      <w:b/>
      <w:bCs/>
      <w:sz w:val="28"/>
      <w:szCs w:val="28"/>
    </w:rPr>
  </w:style>
  <w:style w:type="character" w:customStyle="1" w:styleId="Heading6Char">
    <w:name w:val="Heading 6 Char"/>
    <w:basedOn w:val="DefaultParagraphFont"/>
    <w:link w:val="Heading6"/>
    <w:rsid w:val="00A944A6"/>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A944A6"/>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A944A6"/>
    <w:rPr>
      <w:rFonts w:ascii="Calibri" w:eastAsia="Times New Roman" w:hAnsi="Calibri" w:cs="Times New Roman"/>
      <w:i/>
      <w:iCs/>
      <w:sz w:val="24"/>
      <w:szCs w:val="24"/>
    </w:rPr>
  </w:style>
  <w:style w:type="numbering" w:customStyle="1" w:styleId="NoList1">
    <w:name w:val="No List1"/>
    <w:next w:val="NoList"/>
    <w:semiHidden/>
    <w:rsid w:val="00A944A6"/>
  </w:style>
  <w:style w:type="paragraph" w:styleId="NoSpacing">
    <w:name w:val="No Spacing"/>
    <w:uiPriority w:val="1"/>
    <w:qFormat/>
    <w:rsid w:val="00A944A6"/>
    <w:pPr>
      <w:spacing w:after="0" w:line="240" w:lineRule="auto"/>
    </w:pPr>
    <w:rPr>
      <w:rFonts w:ascii="Calibri" w:eastAsia="Times New Roman" w:hAnsi="Calibri" w:cs="Times New Roman"/>
    </w:rPr>
  </w:style>
  <w:style w:type="paragraph" w:styleId="BodyText">
    <w:name w:val="Body Text"/>
    <w:basedOn w:val="Normal"/>
    <w:link w:val="BodyTextChar"/>
    <w:rsid w:val="00A944A6"/>
    <w:pPr>
      <w:spacing w:after="0" w:line="360" w:lineRule="auto"/>
      <w:jc w:val="both"/>
    </w:pPr>
    <w:rPr>
      <w:rFonts w:ascii="Tahoma" w:eastAsia="Times New Roman" w:hAnsi="Tahoma" w:cs="Times New Roman"/>
      <w:sz w:val="24"/>
      <w:szCs w:val="20"/>
    </w:rPr>
  </w:style>
  <w:style w:type="character" w:customStyle="1" w:styleId="BodyTextChar">
    <w:name w:val="Body Text Char"/>
    <w:basedOn w:val="DefaultParagraphFont"/>
    <w:link w:val="BodyText"/>
    <w:rsid w:val="00A944A6"/>
    <w:rPr>
      <w:rFonts w:ascii="Tahoma" w:eastAsia="Times New Roman" w:hAnsi="Tahoma" w:cs="Times New Roman"/>
      <w:sz w:val="24"/>
      <w:szCs w:val="20"/>
    </w:rPr>
  </w:style>
  <w:style w:type="paragraph" w:styleId="BodyText2">
    <w:name w:val="Body Text 2"/>
    <w:basedOn w:val="Normal"/>
    <w:link w:val="BodyText2Char"/>
    <w:rsid w:val="00A944A6"/>
    <w:pPr>
      <w:spacing w:before="60" w:after="60" w:line="360" w:lineRule="auto"/>
      <w:jc w:val="both"/>
    </w:pPr>
    <w:rPr>
      <w:rFonts w:ascii="Tahoma" w:eastAsia="Times New Roman" w:hAnsi="Tahoma" w:cs="Times New Roman"/>
      <w:szCs w:val="20"/>
    </w:rPr>
  </w:style>
  <w:style w:type="character" w:customStyle="1" w:styleId="BodyText2Char">
    <w:name w:val="Body Text 2 Char"/>
    <w:basedOn w:val="DefaultParagraphFont"/>
    <w:link w:val="BodyText2"/>
    <w:rsid w:val="00A944A6"/>
    <w:rPr>
      <w:rFonts w:ascii="Tahoma" w:eastAsia="Times New Roman" w:hAnsi="Tahoma" w:cs="Times New Roman"/>
      <w:szCs w:val="20"/>
    </w:rPr>
  </w:style>
  <w:style w:type="table" w:styleId="TableGrid">
    <w:name w:val="Table Grid"/>
    <w:basedOn w:val="TableNormal"/>
    <w:uiPriority w:val="59"/>
    <w:rsid w:val="00A944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44A6"/>
    <w:pPr>
      <w:ind w:left="720"/>
      <w:contextualSpacing/>
    </w:pPr>
    <w:rPr>
      <w:rFonts w:ascii="Calibri" w:eastAsia="Calibri" w:hAnsi="Calibri" w:cs="Times New Roman"/>
    </w:rPr>
  </w:style>
  <w:style w:type="paragraph" w:customStyle="1" w:styleId="Default">
    <w:name w:val="Default"/>
    <w:rsid w:val="00A944A6"/>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rsid w:val="00A944A6"/>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A944A6"/>
    <w:rPr>
      <w:rFonts w:ascii="Tahoma" w:eastAsia="Times New Roman" w:hAnsi="Tahoma" w:cs="Tahoma"/>
      <w:sz w:val="16"/>
      <w:szCs w:val="16"/>
    </w:rPr>
  </w:style>
  <w:style w:type="character" w:customStyle="1" w:styleId="fontstyle01">
    <w:name w:val="fontstyle01"/>
    <w:rsid w:val="00A944A6"/>
    <w:rPr>
      <w:rFonts w:ascii="Times-Bold" w:hAnsi="Times-Bold" w:hint="default"/>
      <w:b/>
      <w:bCs/>
      <w:i w:val="0"/>
      <w:iCs w:val="0"/>
      <w:color w:val="000000"/>
      <w:sz w:val="24"/>
      <w:szCs w:val="24"/>
    </w:rPr>
  </w:style>
  <w:style w:type="character" w:customStyle="1" w:styleId="fontstyle21">
    <w:name w:val="fontstyle21"/>
    <w:rsid w:val="00A944A6"/>
    <w:rPr>
      <w:rFonts w:ascii="Times-Roman" w:hAnsi="Times-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830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8</TotalTime>
  <Pages>38</Pages>
  <Words>11726</Words>
  <Characters>66841</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USHMITHA</cp:lastModifiedBy>
  <cp:revision>99</cp:revision>
  <dcterms:created xsi:type="dcterms:W3CDTF">2023-05-10T10:30:00Z</dcterms:created>
  <dcterms:modified xsi:type="dcterms:W3CDTF">2023-05-21T04:12:00Z</dcterms:modified>
</cp:coreProperties>
</file>